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r w:rsidR="004E011C">
        <w:t>7</w:t>
      </w:r>
      <w:commentRangeEnd w:id="0"/>
      <w:r w:rsidR="00CD05F2">
        <w:rPr>
          <w:rStyle w:val="CommentReference"/>
          <w:rFonts w:eastAsiaTheme="minorHAnsi" w:cstheme="minorBidi"/>
          <w:bCs w:val="0"/>
          <w:smallCaps w:val="0"/>
        </w:rPr>
        <w:commentReference w:id="0"/>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1"/>
      <w:r w:rsidRPr="003D5B30">
        <w:t>Introduction</w:t>
      </w:r>
      <w:commentRangeEnd w:id="1"/>
      <w:r w:rsidR="00703812">
        <w:rPr>
          <w:rStyle w:val="CommentReference"/>
          <w:rFonts w:eastAsiaTheme="minorHAnsi" w:cstheme="minorBidi"/>
          <w:b w:val="0"/>
          <w:color w:val="000000" w:themeColor="text1"/>
        </w:rPr>
        <w:commentReference w:id="1"/>
      </w:r>
    </w:p>
    <w:p w14:paraId="03F8E032" w14:textId="73D89764" w:rsidR="00703812" w:rsidRDefault="00703812" w:rsidP="00F24A0A">
      <w:pPr>
        <w:pStyle w:val="NormalBPBHEB"/>
      </w:pPr>
      <w:r w:rsidRPr="009F5D45">
        <w: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t>
      </w:r>
      <w:r w:rsidRPr="00F12746">
        <w:rPr>
          <w:b/>
          <w:bCs/>
        </w:rPr>
        <w:t>Amazon Web Services (AWS)</w:t>
      </w:r>
      <w:r w:rsidRPr="009F5D45">
        <w:t>.</w:t>
      </w:r>
      <w:r w:rsidRPr="00703812">
        <w:t xml:space="preserve"> </w:t>
      </w:r>
      <w:r w:rsidRPr="00555FFB">
        <w:t>This chapter</w:t>
      </w:r>
      <w:r w:rsidRPr="009F5D45">
        <w:t xml:space="preserve"> takes you on a journey through this arsenal, exploring the tools and practices that drive the development and deployment of applications on the AWS Cloud.</w:t>
      </w:r>
    </w:p>
    <w:p w14:paraId="75B8D98F" w14:textId="77777777" w:rsidR="00703812" w:rsidRDefault="00703812" w:rsidP="00703812">
      <w:pPr>
        <w:pStyle w:val="NormalBPBHEB"/>
      </w:pP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4120C0">
        <w:rPr>
          <w:rStyle w:val="CommentReference"/>
          <w:rFonts w:eastAsiaTheme="minorHAnsi" w:cstheme="minorBidi"/>
        </w:rPr>
        <w:commentReference w:id="3"/>
      </w:r>
      <w:r>
        <w:t xml:space="preserve">: </w:t>
      </w:r>
    </w:p>
    <w:p w14:paraId="0E799C9D" w14:textId="77777777" w:rsidR="00703812" w:rsidRDefault="00703812"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4"/>
      <w:r w:rsidRPr="001F0F2A">
        <w:rPr>
          <w:rFonts w:eastAsiaTheme="majorEastAsia" w:cstheme="majorBidi"/>
          <w:sz w:val="36"/>
          <w:szCs w:val="26"/>
        </w:rPr>
        <w:t>Objectives</w:t>
      </w:r>
      <w:commentRangeEnd w:id="4"/>
      <w:r w:rsidRPr="001F0F2A">
        <w:rPr>
          <w:rFonts w:eastAsiaTheme="majorEastAsia" w:cstheme="majorBidi"/>
          <w:sz w:val="36"/>
          <w:szCs w:val="26"/>
        </w:rPr>
        <w:commentReference w:id="4"/>
      </w:r>
      <w:r w:rsidRPr="001F0F2A">
        <w:rPr>
          <w:rFonts w:eastAsiaTheme="majorEastAsia" w:cstheme="majorBidi"/>
          <w:sz w:val="36"/>
          <w:szCs w:val="26"/>
        </w:rPr>
        <w:t xml:space="preserve"> </w:t>
      </w:r>
    </w:p>
    <w:p w14:paraId="6039D085" w14:textId="77777777" w:rsidR="00703812" w:rsidRDefault="00703812" w:rsidP="00703812">
      <w:pPr>
        <w:pStyle w:val="NormalBPBHEB"/>
      </w:pPr>
    </w:p>
    <w:p w14:paraId="5BC99BAD" w14:textId="77777777" w:rsidR="00703812" w:rsidRPr="003D5B30" w:rsidRDefault="00703812" w:rsidP="00555FFB">
      <w:pPr>
        <w:pStyle w:val="NormalBPBHEB"/>
      </w:pP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w:t>
      </w:r>
      <w:r w:rsidRPr="009F5D45">
        <w:lastRenderedPageBreak/>
        <w:t xml:space="preserve">like AWS </w:t>
      </w:r>
      <w:proofErr w:type="spellStart"/>
      <w:r w:rsidRPr="009F5D45">
        <w:t>CloudShell</w:t>
      </w:r>
      <w:proofErr w:type="spellEnd"/>
      <w:r w:rsidRPr="009F5D45">
        <w:t xml:space="preserve">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5"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5"/>
    <w:p w14:paraId="448A1103" w14:textId="77777777" w:rsidR="00DC7D67" w:rsidRDefault="00DC7D67" w:rsidP="00555FFB">
      <w:pPr>
        <w:pStyle w:val="NormalBPBHEB"/>
        <w:rPr>
          <w:lang w:val="en-GB"/>
        </w:rPr>
      </w:pPr>
    </w:p>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27339CEA"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0E2CF4">
            <w:rPr>
              <w:noProof/>
            </w:rPr>
            <w:t xml:space="preserve"> </w:t>
          </w:r>
          <w:r w:rsidR="000E2CF4" w:rsidRPr="000E2CF4">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1585DCB1"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0E2CF4">
            <w:rPr>
              <w:noProof/>
            </w:rPr>
            <w:t xml:space="preserve"> </w:t>
          </w:r>
          <w:r w:rsidR="000E2CF4" w:rsidRPr="000E2CF4">
            <w:rPr>
              <w:noProof/>
            </w:rPr>
            <w:t>[2]</w:t>
          </w:r>
          <w:r w:rsidR="00366FD5">
            <w:fldChar w:fldCharType="end"/>
          </w:r>
        </w:sdtContent>
      </w:sdt>
    </w:p>
    <w:p w14:paraId="3DD2610B" w14:textId="425E878B"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0E2CF4">
            <w:rPr>
              <w:noProof/>
            </w:rPr>
            <w:t xml:space="preserve"> </w:t>
          </w:r>
          <w:r w:rsidR="000E2CF4" w:rsidRPr="000E2CF4">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0E2CF4" w:rsidRPr="000E2CF4">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666D8AA3"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0E2CF4">
            <w:rPr>
              <w:noProof/>
            </w:rPr>
            <w:t xml:space="preserve"> </w:t>
          </w:r>
          <w:r w:rsidR="000E2CF4" w:rsidRPr="000E2CF4">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71804932" w14:textId="224083B9" w:rsidR="007942F0" w:rsidRDefault="007942F0" w:rsidP="007942F0">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0482AD95" w14:textId="77777777" w:rsidR="00DC7D67" w:rsidRDefault="00DC7D67" w:rsidP="00555FFB">
      <w:pPr>
        <w:pStyle w:val="NormalBPBHEB"/>
      </w:pP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6"/>
      <w:r w:rsidRPr="00AA52E0">
        <w:t>AWS,</w:t>
      </w:r>
      <w:commentRangeEnd w:id="6"/>
      <w:r w:rsidR="00DC7D67">
        <w:rPr>
          <w:rStyle w:val="CommentReference"/>
          <w:rFonts w:eastAsiaTheme="minorHAnsi" w:cstheme="minorBidi"/>
        </w:rPr>
        <w:commentReference w:id="6"/>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7EB3AF8A"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0E2CF4">
            <w:rPr>
              <w:noProof/>
            </w:rPr>
            <w:t xml:space="preserve"> </w:t>
          </w:r>
          <w:r w:rsidR="000E2CF4" w:rsidRPr="000E2CF4">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490549A0"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0E2CF4">
            <w:rPr>
              <w:noProof/>
            </w:rPr>
            <w:t xml:space="preserve"> </w:t>
          </w:r>
          <w:r w:rsidR="000E2CF4" w:rsidRPr="000E2CF4">
            <w:rPr>
              <w:noProof/>
            </w:rPr>
            <w:t>[6]</w:t>
          </w:r>
          <w:r w:rsidR="00590022">
            <w:fldChar w:fldCharType="end"/>
          </w:r>
        </w:sdtContent>
      </w:sdt>
    </w:p>
    <w:p w14:paraId="7E2446B7" w14:textId="782CDD20"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0E2CF4">
            <w:rPr>
              <w:noProof/>
            </w:rPr>
            <w:t xml:space="preserve"> </w:t>
          </w:r>
          <w:r w:rsidR="000E2CF4" w:rsidRPr="000E2CF4">
            <w:rPr>
              <w:noProof/>
            </w:rPr>
            <w:t>[7]</w:t>
          </w:r>
          <w:r w:rsidR="004402FD">
            <w:fldChar w:fldCharType="end"/>
          </w:r>
        </w:sdtContent>
      </w:sdt>
      <w:r w:rsidR="004402FD">
        <w:t xml:space="preserve"> </w:t>
      </w:r>
      <w:r w:rsidRPr="00AA52E0">
        <w:t>documentation</w:t>
      </w:r>
      <w:commentRangeStart w:id="7"/>
      <w:commentRangeEnd w:id="7"/>
      <w:r w:rsidR="00DC7D67">
        <w:rPr>
          <w:rStyle w:val="CommentReference"/>
        </w:rPr>
        <w:commentReference w:id="7"/>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4F8B72CD"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8"/>
      <w:commentRangeEnd w:id="8"/>
      <w:r w:rsidR="00CD05F2">
        <w:rPr>
          <w:rStyle w:val="CommentReference"/>
          <w:rFonts w:eastAsiaTheme="minorHAnsi" w:cstheme="minorBidi"/>
        </w:rPr>
        <w:commentReference w:id="8"/>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0E2CF4">
            <w:rPr>
              <w:noProof/>
            </w:rPr>
            <w:t xml:space="preserve"> </w:t>
          </w:r>
          <w:r w:rsidR="000E2CF4" w:rsidRPr="000E2CF4">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1B256A3B" w14:textId="7B745F47" w:rsidR="00AA52E0" w:rsidRDefault="00AA52E0" w:rsidP="00AA52E0">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0E2CF4">
            <w:rPr>
              <w:noProof/>
            </w:rPr>
            <w:t xml:space="preserve"> </w:t>
          </w:r>
          <w:r w:rsidR="000E2CF4" w:rsidRPr="000E2CF4">
            <w:rPr>
              <w:noProof/>
            </w:rPr>
            <w:t>[9]</w:t>
          </w:r>
          <w:r w:rsidR="00B50D85">
            <w:fldChar w:fldCharType="end"/>
          </w:r>
        </w:sdtContent>
      </w:sdt>
    </w:p>
    <w:p w14:paraId="3ADCA015" w14:textId="77777777" w:rsidR="00CD05F2" w:rsidRPr="00AA52E0" w:rsidRDefault="00CD05F2" w:rsidP="00555FFB">
      <w:pPr>
        <w:pStyle w:val="NormalBPBHEB"/>
      </w:pPr>
    </w:p>
    <w:p w14:paraId="423C3C1F" w14:textId="1724306B" w:rsidR="00C664F4" w:rsidRPr="00C664F4" w:rsidRDefault="00C664F4" w:rsidP="00555FFB">
      <w:pPr>
        <w:pStyle w:val="Heading1BPBHEB"/>
      </w:pPr>
      <w:r w:rsidRPr="00C664F4">
        <w:t>Amazon Corretto</w:t>
      </w:r>
    </w:p>
    <w:p w14:paraId="1BDB3B85" w14:textId="085DADBF" w:rsid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5CD6D50D" w14:textId="77777777" w:rsidR="00CD05F2" w:rsidRPr="00C664F4" w:rsidRDefault="00CD05F2" w:rsidP="00555FFB">
      <w:pPr>
        <w:pStyle w:val="NormalBPBHEB"/>
      </w:pP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68C8919"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9" w:name="_Ref150858608"/>
      <w:sdt>
        <w:sdtPr>
          <w:id w:val="1416981612"/>
          <w:citation/>
        </w:sdtPr>
        <w:sdtContent>
          <w:r w:rsidR="004770F2">
            <w:fldChar w:fldCharType="begin"/>
          </w:r>
          <w:r w:rsidR="00304DD4">
            <w:instrText xml:space="preserve">CITATION a2023s \l 1033 </w:instrText>
          </w:r>
          <w:r w:rsidR="004770F2">
            <w:fldChar w:fldCharType="separate"/>
          </w:r>
          <w:r w:rsidR="000E2CF4">
            <w:rPr>
              <w:noProof/>
            </w:rPr>
            <w:t xml:space="preserve"> </w:t>
          </w:r>
          <w:r w:rsidR="000E2CF4" w:rsidRPr="000E2CF4">
            <w:rPr>
              <w:noProof/>
            </w:rPr>
            <w:t>[10]</w:t>
          </w:r>
          <w:r w:rsidR="004770F2">
            <w:fldChar w:fldCharType="end"/>
          </w:r>
        </w:sdtContent>
      </w:sdt>
      <w:bookmarkEnd w:id="9"/>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0E2CF4">
            <w:rPr>
              <w:noProof/>
            </w:rPr>
            <w:t xml:space="preserve"> </w:t>
          </w:r>
          <w:r w:rsidR="000E2CF4" w:rsidRPr="000E2CF4">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96EDA3"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0E2CF4">
            <w:rPr>
              <w:noProof/>
            </w:rPr>
            <w:t xml:space="preserve"> </w:t>
          </w:r>
          <w:r w:rsidR="000E2CF4" w:rsidRPr="000E2CF4">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66C62787"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0E2CF4">
            <w:rPr>
              <w:noProof/>
            </w:rPr>
            <w:t xml:space="preserve"> </w:t>
          </w:r>
          <w:r w:rsidR="000E2CF4" w:rsidRPr="000E2CF4">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615391D0"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0E2CF4">
            <w:rPr>
              <w:noProof/>
            </w:rPr>
            <w:t xml:space="preserve"> </w:t>
          </w:r>
          <w:r w:rsidR="000E2CF4" w:rsidRPr="000E2CF4">
            <w:rPr>
              <w:noProof/>
            </w:rPr>
            <w:t>[10]</w:t>
          </w:r>
          <w:r w:rsidR="00EC4D43">
            <w:fldChar w:fldCharType="end"/>
          </w:r>
        </w:sdtContent>
      </w:sdt>
      <w:r w:rsidRPr="00C664F4">
        <w:t>.</w:t>
      </w:r>
    </w:p>
    <w:p w14:paraId="6515E150" w14:textId="77777777" w:rsidR="00C664F4" w:rsidRDefault="00C664F4" w:rsidP="00CD05F2">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2AAB8F9F" w14:textId="77777777" w:rsidR="00CD05F2" w:rsidRDefault="00CD05F2" w:rsidP="00555FFB">
      <w:pPr>
        <w:pStyle w:val="NormalBPBHEB"/>
      </w:pP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54D022B"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0E2CF4">
            <w:rPr>
              <w:noProof/>
            </w:rPr>
            <w:t xml:space="preserve"> </w:t>
          </w:r>
          <w:r w:rsidR="000E2CF4" w:rsidRPr="000E2CF4">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0"/>
      <w:commentRangeStart w:id="11"/>
      <w:r w:rsidRPr="00AE4A6A">
        <w:t>nuances</w:t>
      </w:r>
      <w:commentRangeEnd w:id="10"/>
      <w:r w:rsidR="00CD05F2">
        <w:rPr>
          <w:rStyle w:val="CommentReference"/>
          <w:rFonts w:eastAsiaTheme="minorHAnsi" w:cstheme="minorBidi"/>
        </w:rPr>
        <w:commentReference w:id="10"/>
      </w:r>
      <w:commentRangeEnd w:id="11"/>
      <w:r w:rsidR="00AD46F1">
        <w:rPr>
          <w:rStyle w:val="CommentReference"/>
          <w:rFonts w:eastAsiaTheme="minorHAnsi" w:cstheme="minorBidi"/>
        </w:rPr>
        <w:commentReference w:id="11"/>
      </w:r>
      <w:r w:rsidRPr="00AE4A6A">
        <w:t>.</w:t>
      </w:r>
    </w:p>
    <w:p w14:paraId="56FA9A59" w14:textId="54940A8A" w:rsidR="00EC0DDC" w:rsidRDefault="00D66E3D" w:rsidP="00555FFB">
      <w:pPr>
        <w:pStyle w:val="FigureBPBHEB"/>
      </w:pPr>
      <w:r>
        <w:rPr>
          <w:noProof/>
        </w:rPr>
        <w:drawing>
          <wp:inline distT="0" distB="0" distL="0" distR="0" wp14:anchorId="0BE938A1" wp14:editId="51974299">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2EFEBF8E"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0E2CF4">
            <w:rPr>
              <w:noProof/>
            </w:rPr>
            <w:t xml:space="preserve"> </w:t>
          </w:r>
          <w:r w:rsidR="000E2CF4" w:rsidRPr="000E2CF4">
            <w:rPr>
              <w:noProof/>
            </w:rPr>
            <w:t>[14]</w:t>
          </w:r>
          <w:r w:rsidR="007572A4">
            <w:fldChar w:fldCharType="end"/>
          </w:r>
        </w:sdtContent>
      </w:sdt>
      <w:r w:rsidRPr="00C31CD4">
        <w:t>. This streamlines the development process, reducing the need to navigate different service APIs for common operations.</w:t>
      </w:r>
    </w:p>
    <w:p w14:paraId="3D0AC39C" w14:textId="232392FE"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0E2CF4">
            <w:rPr>
              <w:noProof/>
            </w:rPr>
            <w:t xml:space="preserve"> </w:t>
          </w:r>
          <w:r w:rsidR="000E2CF4" w:rsidRPr="000E2CF4">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2FB1E7EE"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0E2CF4">
            <w:rPr>
              <w:noProof/>
            </w:rPr>
            <w:t xml:space="preserve"> </w:t>
          </w:r>
          <w:r w:rsidR="000E2CF4" w:rsidRPr="000E2CF4">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7DBBB14F"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0E2CF4">
            <w:rPr>
              <w:noProof/>
            </w:rPr>
            <w:t xml:space="preserve"> </w:t>
          </w:r>
          <w:r w:rsidR="000E2CF4" w:rsidRPr="000E2CF4">
            <w:rPr>
              <w:noProof/>
            </w:rPr>
            <w:t>[14]</w:t>
          </w:r>
          <w:r w:rsidR="00F34E0E">
            <w:fldChar w:fldCharType="end"/>
          </w:r>
        </w:sdtContent>
      </w:sdt>
      <w:r w:rsidRPr="00106C44">
        <w:t>.</w:t>
      </w:r>
    </w:p>
    <w:p w14:paraId="00D0D8FE" w14:textId="2406773C"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0E2CF4">
            <w:rPr>
              <w:noProof/>
            </w:rPr>
            <w:t xml:space="preserve"> </w:t>
          </w:r>
          <w:r w:rsidR="000E2CF4" w:rsidRPr="000E2CF4">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40AB7F15"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0E2CF4">
            <w:rPr>
              <w:noProof/>
            </w:rPr>
            <w:t xml:space="preserve"> </w:t>
          </w:r>
          <w:r w:rsidR="000E2CF4" w:rsidRPr="000E2CF4">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Default="00106C44" w:rsidP="00CD05F2">
      <w:pPr>
        <w:pStyle w:val="NormalBPBHEB"/>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5F34097D" w14:textId="77777777" w:rsidR="00CD05F2" w:rsidRPr="00C664F4" w:rsidRDefault="00CD05F2" w:rsidP="00555FFB">
      <w:pPr>
        <w:pStyle w:val="NormalBPBHEB"/>
        <w:rPr>
          <w:vanish/>
        </w:rPr>
      </w:pP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3AE24CC7"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0E2CF4">
            <w:rPr>
              <w:noProof/>
            </w:rPr>
            <w:t xml:space="preserve"> </w:t>
          </w:r>
          <w:r w:rsidR="000E2CF4" w:rsidRPr="000E2CF4">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010CE28D"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0E2CF4">
            <w:rPr>
              <w:noProof/>
            </w:rPr>
            <w:t xml:space="preserve"> </w:t>
          </w:r>
          <w:r w:rsidR="000E2CF4" w:rsidRPr="000E2CF4">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4AB9504F"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0E2CF4">
            <w:rPr>
              <w:noProof/>
            </w:rPr>
            <w:t xml:space="preserve"> </w:t>
          </w:r>
          <w:r w:rsidR="000E2CF4" w:rsidRPr="000E2CF4">
            <w:rPr>
              <w:noProof/>
            </w:rPr>
            <w:t>[17]</w:t>
          </w:r>
          <w:r w:rsidR="00FC06C6">
            <w:fldChar w:fldCharType="end"/>
          </w:r>
        </w:sdtContent>
      </w:sdt>
      <w:r w:rsidRPr="00BE6D12">
        <w:t>. This integrated approach reduces context-switching and enhances the efficiency of the development workflow.</w:t>
      </w:r>
    </w:p>
    <w:p w14:paraId="71225D17" w14:textId="70E8D6F9"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0E2CF4">
            <w:rPr>
              <w:noProof/>
            </w:rPr>
            <w:t xml:space="preserve"> </w:t>
          </w:r>
          <w:r w:rsidR="000E2CF4" w:rsidRPr="000E2CF4">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7B07CFEE"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0E2CF4">
            <w:rPr>
              <w:noProof/>
            </w:rPr>
            <w:t xml:space="preserve"> </w:t>
          </w:r>
          <w:r w:rsidR="000E2CF4" w:rsidRPr="000E2CF4">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CD05F2">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597FDA64" w14:textId="77777777" w:rsidR="00CD05F2" w:rsidRDefault="00CD05F2" w:rsidP="00555FFB">
      <w:pPr>
        <w:pStyle w:val="NormalBPBHEB"/>
      </w:pP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5160BF63"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2"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0E2CF4">
            <w:rPr>
              <w:noProof/>
            </w:rPr>
            <w:t xml:space="preserve"> </w:t>
          </w:r>
          <w:r w:rsidR="000E2CF4" w:rsidRPr="000E2CF4">
            <w:rPr>
              <w:noProof/>
            </w:rPr>
            <w:t>[14]</w:t>
          </w:r>
          <w:r w:rsidR="00CB2918">
            <w:fldChar w:fldCharType="end"/>
          </w:r>
        </w:sdtContent>
      </w:sdt>
      <w:bookmarkEnd w:id="12"/>
      <w:r w:rsidRPr="00DE37AC">
        <w:t>. This capability facilitates integrated and holistic resource orchestration in complex cloud environments.</w:t>
      </w:r>
    </w:p>
    <w:p w14:paraId="62F94927" w14:textId="06B9DA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0E2CF4">
            <w:rPr>
              <w:noProof/>
            </w:rPr>
            <w:t xml:space="preserve"> </w:t>
          </w:r>
          <w:r w:rsidR="000E2CF4" w:rsidRPr="000E2CF4">
            <w:rPr>
              <w:noProof/>
            </w:rPr>
            <w:t>[14]</w:t>
          </w:r>
          <w:r w:rsidR="00B02B9D">
            <w:fldChar w:fldCharType="end"/>
          </w:r>
        </w:sdtContent>
      </w:sdt>
      <w:r w:rsidRPr="00DE37AC">
        <w:t>. This integration promotes versioning, collaboration, and automation in infrastructure provisioning.</w:t>
      </w:r>
    </w:p>
    <w:p w14:paraId="10784219" w14:textId="18613EB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0E2CF4">
            <w:rPr>
              <w:noProof/>
            </w:rPr>
            <w:t xml:space="preserve"> </w:t>
          </w:r>
          <w:r w:rsidR="000E2CF4" w:rsidRPr="000E2CF4">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405D4DB8"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3" w:name="_Ref150863658"/>
      <w:sdt>
        <w:sdtPr>
          <w:id w:val="507637864"/>
          <w:citation/>
        </w:sdtPr>
        <w:sdtContent>
          <w:r w:rsidR="00BA0F9F">
            <w:fldChar w:fldCharType="begin"/>
          </w:r>
          <w:r w:rsidR="00BA0F9F">
            <w:instrText xml:space="preserve"> CITATION garcia2019a \l 1033 </w:instrText>
          </w:r>
          <w:r w:rsidR="00BA0F9F">
            <w:fldChar w:fldCharType="separate"/>
          </w:r>
          <w:r w:rsidR="000E2CF4">
            <w:rPr>
              <w:noProof/>
            </w:rPr>
            <w:t xml:space="preserve"> </w:t>
          </w:r>
          <w:r w:rsidR="000E2CF4" w:rsidRPr="000E2CF4">
            <w:rPr>
              <w:noProof/>
            </w:rPr>
            <w:t>[1]</w:t>
          </w:r>
          <w:r w:rsidR="00BA0F9F">
            <w:fldChar w:fldCharType="end"/>
          </w:r>
        </w:sdtContent>
      </w:sdt>
      <w:bookmarkEnd w:id="13"/>
      <w:r w:rsidRPr="00DE37AC">
        <w:t>.</w:t>
      </w:r>
    </w:p>
    <w:p w14:paraId="6A443CB9" w14:textId="1AEBA9FB"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0E2CF4">
            <w:rPr>
              <w:noProof/>
            </w:rPr>
            <w:t xml:space="preserve"> </w:t>
          </w:r>
          <w:r w:rsidR="000E2CF4" w:rsidRPr="000E2CF4">
            <w:rPr>
              <w:noProof/>
            </w:rPr>
            <w:t>[2]</w:t>
          </w:r>
          <w:r w:rsidR="00F910C4">
            <w:fldChar w:fldCharType="end"/>
          </w:r>
        </w:sdtContent>
      </w:sdt>
      <w:r w:rsidRPr="00DE37AC">
        <w:t>.</w:t>
      </w:r>
    </w:p>
    <w:p w14:paraId="56DA67D0" w14:textId="0CF39F5F"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0E2CF4">
            <w:rPr>
              <w:noProof/>
            </w:rPr>
            <w:t xml:space="preserve"> </w:t>
          </w:r>
          <w:r w:rsidR="000E2CF4" w:rsidRPr="000E2CF4">
            <w:rPr>
              <w:noProof/>
            </w:rPr>
            <w:t>[19]</w:t>
          </w:r>
          <w:r w:rsidR="003A22F3">
            <w:fldChar w:fldCharType="end"/>
          </w:r>
        </w:sdtContent>
      </w:sdt>
      <w:r w:rsidRPr="00DE37AC">
        <w:t>.</w:t>
      </w:r>
    </w:p>
    <w:p w14:paraId="4617E290" w14:textId="77777777" w:rsidR="00DE37AC" w:rsidRDefault="00DE37AC" w:rsidP="005C000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00C61008" w14:textId="77777777" w:rsidR="005C000B" w:rsidRPr="00DE37AC" w:rsidRDefault="005C000B" w:rsidP="00555FFB">
      <w:pPr>
        <w:pStyle w:val="NormalBPBHEB"/>
      </w:pP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5F8C79B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14"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0E2CF4">
            <w:rPr>
              <w:noProof/>
            </w:rPr>
            <w:t xml:space="preserve"> </w:t>
          </w:r>
          <w:r w:rsidR="000E2CF4" w:rsidRPr="000E2CF4">
            <w:rPr>
              <w:noProof/>
            </w:rPr>
            <w:t>[20]</w:t>
          </w:r>
          <w:r w:rsidR="00B3585B">
            <w:fldChar w:fldCharType="end"/>
          </w:r>
        </w:sdtContent>
      </w:sdt>
      <w:bookmarkEnd w:id="14"/>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3743434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Content>
          <w:r w:rsidR="00FC26DA">
            <w:fldChar w:fldCharType="begin"/>
          </w:r>
          <w:r w:rsidR="00FC26DA">
            <w:instrText xml:space="preserve"> CITATION documentation2023d \l 1033 </w:instrText>
          </w:r>
          <w:r w:rsidR="00FC26DA">
            <w:fldChar w:fldCharType="separate"/>
          </w:r>
          <w:r w:rsidR="000E2CF4">
            <w:rPr>
              <w:noProof/>
            </w:rPr>
            <w:t xml:space="preserve"> </w:t>
          </w:r>
          <w:r w:rsidR="000E2CF4" w:rsidRPr="000E2CF4">
            <w:rPr>
              <w:noProof/>
            </w:rPr>
            <w:t>[20]</w:t>
          </w:r>
          <w:r w:rsidR="00FC26DA">
            <w:fldChar w:fldCharType="end"/>
          </w:r>
        </w:sdtContent>
      </w:sdt>
      <w:r w:rsidRPr="00332601">
        <w:t>. This universality makes it a versatile choice for projects using multiple programming languages.</w:t>
      </w:r>
    </w:p>
    <w:p w14:paraId="7C91A29F" w14:textId="3E79568A"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0E2CF4">
            <w:rPr>
              <w:noProof/>
            </w:rPr>
            <w:t xml:space="preserve"> </w:t>
          </w:r>
          <w:r w:rsidR="000E2CF4" w:rsidRPr="000E2CF4">
            <w:rPr>
              <w:noProof/>
            </w:rPr>
            <w:t>[20]</w:t>
          </w:r>
          <w:r w:rsidR="000B6879">
            <w:fldChar w:fldCharType="end"/>
          </w:r>
        </w:sdtContent>
      </w:sdt>
      <w:r w:rsidRPr="00332601">
        <w:t>. This ensures the security and integrity of software artifacts.</w:t>
      </w:r>
    </w:p>
    <w:p w14:paraId="7A18AEA3" w14:textId="776B0002"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0E2CF4">
            <w:rPr>
              <w:noProof/>
            </w:rPr>
            <w:t xml:space="preserve"> </w:t>
          </w:r>
          <w:r w:rsidR="000E2CF4" w:rsidRPr="000E2CF4">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112A2B42"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0E2CF4">
            <w:rPr>
              <w:noProof/>
            </w:rPr>
            <w:t xml:space="preserve"> </w:t>
          </w:r>
          <w:r w:rsidR="000E2CF4" w:rsidRPr="000E2CF4">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32BA00DF" w14:textId="0B9F2FF3" w:rsidR="00332601" w:rsidRDefault="00332601" w:rsidP="005C000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0AE903" w14:textId="77777777" w:rsidR="005C000B" w:rsidRPr="00332601" w:rsidRDefault="005C000B" w:rsidP="00555FFB">
      <w:pPr>
        <w:pStyle w:val="NormalBPBHEB"/>
      </w:pP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15"/>
      <w:r w:rsidRPr="00DD0D0F">
        <w:t>CodeBuild</w:t>
      </w:r>
      <w:commentRangeEnd w:id="15"/>
      <w:r w:rsidR="00BE4976">
        <w:rPr>
          <w:rStyle w:val="CommentReference"/>
          <w:rFonts w:eastAsiaTheme="minorHAnsi" w:cstheme="minorBidi"/>
        </w:rPr>
        <w:commentReference w:id="15"/>
      </w:r>
      <w:r w:rsidRPr="00DD0D0F">
        <w:t>.</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67CD3D5A"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AWS Documentation)</w:t>
      </w:r>
    </w:p>
    <w:p w14:paraId="6BED4129" w14:textId="77777777" w:rsidR="00A802DD" w:rsidRDefault="00A802DD" w:rsidP="00A802DD">
      <w:pPr>
        <w:keepNext/>
        <w:keepLines/>
        <w:spacing w:before="40" w:after="0"/>
        <w:outlineLvl w:val="1"/>
        <w:rPr>
          <w:rFonts w:eastAsiaTheme="majorEastAsia" w:cstheme="majorBidi"/>
          <w:sz w:val="36"/>
          <w:szCs w:val="26"/>
        </w:rPr>
      </w:pPr>
    </w:p>
    <w:p w14:paraId="7787CAC9" w14:textId="4F3CD612"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odeBuild</w:t>
      </w:r>
    </w:p>
    <w:p w14:paraId="2F7B6C3E" w14:textId="0C7815F3" w:rsidR="00DD0D0F" w:rsidRDefault="00DD0D0F" w:rsidP="00BE4976">
      <w:pPr>
        <w:pStyle w:val="NormalBPBHEB"/>
      </w:pPr>
      <w:r w:rsidRPr="00DD0D0F">
        <w:t>AWS CodeBuild is a cloud-based build service that compiles source code, runs tests, and produces ready-to-deploy software artifacts</w:t>
      </w:r>
      <w:bookmarkStart w:id="16" w:name="_Ref150865512"/>
      <w:sdt>
        <w:sdtPr>
          <w:id w:val="-483547026"/>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bookmarkEnd w:id="16"/>
      <w:r w:rsidRPr="00DD0D0F">
        <w:t>. It integrates seamlessly with other AWS services and supports popular programming languages, enabling developers to focus on writing code rather than managing build infrastructure.</w:t>
      </w:r>
    </w:p>
    <w:p w14:paraId="2CF45DAB" w14:textId="106C41E1"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E4976" w:rsidRPr="001F0F2A">
        <w:rPr>
          <w:rFonts w:eastAsiaTheme="majorEastAsia" w:cstheme="majorBidi"/>
          <w:sz w:val="36"/>
          <w:szCs w:val="26"/>
        </w:rPr>
        <w:t>features and capabilities</w:t>
      </w:r>
    </w:p>
    <w:p w14:paraId="6B45AFF0" w14:textId="3A868F09" w:rsidR="00BE4976" w:rsidRPr="00DD0D0F" w:rsidRDefault="00BE4976" w:rsidP="00555FFB">
      <w:pPr>
        <w:pStyle w:val="NormalBPBHEB"/>
      </w:pPr>
      <w:r>
        <w:t>The following are the key features and capabilities:</w:t>
      </w:r>
    </w:p>
    <w:p w14:paraId="35BA261D" w14:textId="0E861040" w:rsidR="00DD0D0F" w:rsidRPr="00DD0D0F" w:rsidRDefault="00DD0D0F" w:rsidP="008A12F7">
      <w:pPr>
        <w:pStyle w:val="NormalBPBHEB"/>
        <w:numPr>
          <w:ilvl w:val="0"/>
          <w:numId w:val="16"/>
        </w:numPr>
      </w:pPr>
      <w:r w:rsidRPr="00DD0D0F">
        <w:rPr>
          <w:b/>
          <w:bCs/>
        </w:rPr>
        <w:t xml:space="preserve">Fully </w:t>
      </w:r>
      <w:r w:rsidR="00BE4976" w:rsidRPr="00DD0D0F">
        <w:rPr>
          <w:b/>
          <w:bCs/>
        </w:rPr>
        <w:t>managed build service</w:t>
      </w:r>
      <w:r w:rsidRPr="00DD0D0F">
        <w:t>: CodeBuild eliminates the need for developers to set up and maintain build servers. It automatically scales based on build requirements and provides a consistent environment for builds</w:t>
      </w:r>
      <w:sdt>
        <w:sdtPr>
          <w:id w:val="-582527991"/>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r w:rsidRPr="00DD0D0F">
        <w:t>.</w:t>
      </w:r>
    </w:p>
    <w:p w14:paraId="4154FAD4" w14:textId="70C30FCD" w:rsidR="00DD0D0F" w:rsidRPr="00DD0D0F" w:rsidRDefault="00DD0D0F" w:rsidP="008A12F7">
      <w:pPr>
        <w:pStyle w:val="NormalBPBHEB"/>
        <w:numPr>
          <w:ilvl w:val="0"/>
          <w:numId w:val="16"/>
        </w:numPr>
      </w:pPr>
      <w:r w:rsidRPr="00DD0D0F">
        <w:rPr>
          <w:b/>
          <w:bCs/>
        </w:rPr>
        <w:t xml:space="preserve">Extensive </w:t>
      </w:r>
      <w:r w:rsidR="00BE4976" w:rsidRPr="00DD0D0F">
        <w:rPr>
          <w:b/>
          <w:bCs/>
        </w:rPr>
        <w:t>language support</w:t>
      </w:r>
      <w:r w:rsidRPr="00DD0D0F">
        <w:t>: CodeBuild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7927DF13" w:rsidR="00DD0D0F" w:rsidRDefault="00DD0D0F" w:rsidP="008A12F7">
      <w:pPr>
        <w:pStyle w:val="NormalBPBHEB"/>
        <w:numPr>
          <w:ilvl w:val="0"/>
          <w:numId w:val="16"/>
        </w:numPr>
      </w:pPr>
      <w:r w:rsidRPr="00DD0D0F">
        <w:rPr>
          <w:b/>
          <w:bCs/>
        </w:rPr>
        <w:t xml:space="preserve">Build </w:t>
      </w:r>
      <w:r w:rsidR="00BE4976" w:rsidRPr="00DD0D0F">
        <w:rPr>
          <w:b/>
          <w:bCs/>
        </w:rPr>
        <w:t>environment customization</w:t>
      </w:r>
      <w:r w:rsidRPr="00DD0D0F">
        <w:t>: Developers can customize the build environment by specifying build commands, environment variables, and build specifications. This allows for tailored build processes that align with project requirements</w:t>
      </w:r>
      <w:sdt>
        <w:sdtPr>
          <w:id w:val="-1481077058"/>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r w:rsidRPr="00DD0D0F">
        <w:t>.</w:t>
      </w: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76F10BEE"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0E2CF4">
            <w:rPr>
              <w:noProof/>
            </w:rPr>
            <w:t xml:space="preserve"> </w:t>
          </w:r>
          <w:r w:rsidR="000E2CF4" w:rsidRPr="000E2CF4">
            <w:rPr>
              <w:noProof/>
            </w:rPr>
            <w:t>[23]</w:t>
          </w:r>
          <w:r w:rsidR="00BF7328">
            <w:fldChar w:fldCharType="end"/>
          </w:r>
        </w:sdtContent>
      </w:sdt>
      <w:r w:rsidRPr="00DD0D0F">
        <w:t>.</w:t>
      </w:r>
    </w:p>
    <w:p w14:paraId="674AE0B1" w14:textId="6D1F47EE"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0E2CF4">
            <w:rPr>
              <w:noProof/>
            </w:rPr>
            <w:t xml:space="preserve"> </w:t>
          </w:r>
          <w:r w:rsidR="000E2CF4" w:rsidRPr="000E2CF4">
            <w:rPr>
              <w:noProof/>
            </w:rPr>
            <w:t>[24]</w:t>
          </w:r>
          <w:r w:rsidR="002F4E59">
            <w:fldChar w:fldCharType="end"/>
          </w:r>
        </w:sdtContent>
      </w:sdt>
      <w:r w:rsidRPr="00DD0D0F">
        <w:t>.</w:t>
      </w:r>
    </w:p>
    <w:p w14:paraId="7B3C2873" w14:textId="4BE802BE" w:rsidR="00DD0D0F" w:rsidRDefault="00DD0D0F" w:rsidP="00BE4976">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1EFE6F79" w14:textId="77777777" w:rsidR="00BE4976" w:rsidRPr="00DD0D0F" w:rsidRDefault="00BE4976" w:rsidP="00555FFB">
      <w:pPr>
        <w:pStyle w:val="NormalBPBHEB"/>
      </w:pP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69137059"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0E2CF4">
            <w:rPr>
              <w:noProof/>
            </w:rPr>
            <w:t xml:space="preserve"> </w:t>
          </w:r>
          <w:r w:rsidR="000E2CF4" w:rsidRPr="000E2CF4">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49678A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17" w:name="_Ref150866867"/>
      <w:sdt>
        <w:sdtPr>
          <w:id w:val="1305582639"/>
          <w:citation/>
        </w:sdtPr>
        <w:sdtContent>
          <w:r w:rsidR="00211BBF">
            <w:fldChar w:fldCharType="begin"/>
          </w:r>
          <w:r w:rsidR="00211BBF">
            <w:instrText xml:space="preserve"> CITATION smith2018d \l 1033 </w:instrText>
          </w:r>
          <w:r w:rsidR="00211BBF">
            <w:fldChar w:fldCharType="separate"/>
          </w:r>
          <w:r w:rsidR="00211BBF">
            <w:rPr>
              <w:noProof/>
            </w:rPr>
            <w:t xml:space="preserve"> </w:t>
          </w:r>
          <w:r w:rsidR="00211BBF" w:rsidRPr="00E667CB">
            <w:rPr>
              <w:noProof/>
            </w:rPr>
            <w:t>[26]</w:t>
          </w:r>
          <w:r w:rsidR="00211BBF">
            <w:fldChar w:fldCharType="end"/>
          </w:r>
        </w:sdtContent>
      </w:sdt>
      <w:bookmarkEnd w:id="17"/>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4A076B22"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18" w:name="_Ref150866893"/>
      <w:sdt>
        <w:sdtPr>
          <w:id w:val="1388457351"/>
          <w:citation/>
        </w:sdtPr>
        <w:sdtContent>
          <w:r w:rsidR="00211BBF">
            <w:fldChar w:fldCharType="begin"/>
          </w:r>
          <w:r w:rsidR="00211BBF">
            <w:instrText xml:space="preserve"> CITATION jones2019a \l 1033 </w:instrText>
          </w:r>
          <w:r w:rsidR="00211BBF">
            <w:fldChar w:fldCharType="separate"/>
          </w:r>
          <w:r w:rsidR="00211BBF">
            <w:rPr>
              <w:noProof/>
            </w:rPr>
            <w:t xml:space="preserve"> </w:t>
          </w:r>
          <w:r w:rsidR="00211BBF" w:rsidRPr="00E667CB">
            <w:rPr>
              <w:noProof/>
            </w:rPr>
            <w:t>[27]</w:t>
          </w:r>
          <w:r w:rsidR="00211BBF">
            <w:fldChar w:fldCharType="end"/>
          </w:r>
        </w:sdtContent>
      </w:sdt>
      <w:bookmarkEnd w:id="18"/>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73F4E87E"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19" w:name="_Ref150866828"/>
      <w:sdt>
        <w:sdtPr>
          <w:id w:val="519135085"/>
          <w:citation/>
        </w:sdtPr>
        <w:sdtContent>
          <w:r w:rsidR="004A78EC">
            <w:fldChar w:fldCharType="begin"/>
          </w:r>
          <w:r w:rsidR="004A78EC">
            <w:instrText xml:space="preserve"> CITATION brown2020a \l 1033 </w:instrText>
          </w:r>
          <w:r w:rsidR="004A78EC">
            <w:fldChar w:fldCharType="separate"/>
          </w:r>
          <w:r w:rsidR="004A78EC">
            <w:rPr>
              <w:noProof/>
            </w:rPr>
            <w:t xml:space="preserve"> </w:t>
          </w:r>
          <w:r w:rsidR="004A78EC" w:rsidRPr="00E667CB">
            <w:rPr>
              <w:noProof/>
            </w:rPr>
            <w:t>[26]</w:t>
          </w:r>
          <w:r w:rsidR="004A78EC">
            <w:fldChar w:fldCharType="end"/>
          </w:r>
        </w:sdtContent>
      </w:sdt>
      <w:bookmarkEnd w:id="19"/>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74AEA72C"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4A78EC">
            <w:rPr>
              <w:noProof/>
            </w:rPr>
            <w:t xml:space="preserve"> </w:t>
          </w:r>
          <w:r w:rsidR="004A78EC" w:rsidRPr="00E667CB">
            <w:rPr>
              <w:noProof/>
            </w:rPr>
            <w:t>[26]</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0055DBA0"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76026F">
            <w:rPr>
              <w:noProof/>
            </w:rPr>
            <w:t xml:space="preserve"> </w:t>
          </w:r>
          <w:r w:rsidR="0076026F" w:rsidRPr="00E667CB">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712BCA20" w14:textId="53342FB5" w:rsidR="001D4C56" w:rsidRPr="001D4C56" w:rsidRDefault="001D4C56" w:rsidP="008A12F7">
      <w:pPr>
        <w:pStyle w:val="NormalBPBHEB"/>
        <w:numPr>
          <w:ilvl w:val="1"/>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0E1314">
            <w:rPr>
              <w:noProof/>
            </w:rPr>
            <w:t xml:space="preserve"> </w:t>
          </w:r>
          <w:r w:rsidR="000E1314" w:rsidRPr="00E667CB">
            <w:rPr>
              <w:noProof/>
            </w:rPr>
            <w:t>[27]</w:t>
          </w:r>
          <w:r w:rsidR="000E1314">
            <w:fldChar w:fldCharType="end"/>
          </w:r>
        </w:sdtContent>
      </w:sdt>
      <w:r w:rsidRPr="001D4C56">
        <w:t>.</w:t>
      </w:r>
    </w:p>
    <w:p w14:paraId="4A75725A" w14:textId="77777777" w:rsidR="005012B1" w:rsidRDefault="005012B1" w:rsidP="001D4C56">
      <w:pPr>
        <w:keepNext/>
        <w:keepLines/>
        <w:spacing w:before="40" w:after="0"/>
        <w:outlineLvl w:val="1"/>
        <w:rPr>
          <w:rFonts w:eastAsiaTheme="majorEastAsia" w:cstheme="majorBidi"/>
          <w:sz w:val="36"/>
          <w:szCs w:val="26"/>
        </w:rPr>
      </w:pP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1A4FCBFF"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0" w:name="_Ref150866969"/>
      <w:sdt>
        <w:sdtPr>
          <w:id w:val="-783497564"/>
          <w:citation/>
        </w:sdtPr>
        <w:sdtContent>
          <w:r w:rsidR="003D12FE">
            <w:fldChar w:fldCharType="begin"/>
          </w:r>
          <w:r w:rsidR="003D12FE">
            <w:instrText xml:space="preserve"> CITATION unknown2023b \l 1033 </w:instrText>
          </w:r>
          <w:r w:rsidR="003D12FE">
            <w:fldChar w:fldCharType="separate"/>
          </w:r>
          <w:r w:rsidR="003D12FE">
            <w:rPr>
              <w:noProof/>
            </w:rPr>
            <w:t xml:space="preserve"> </w:t>
          </w:r>
          <w:r w:rsidR="003D12FE" w:rsidRPr="00E667CB">
            <w:rPr>
              <w:noProof/>
            </w:rPr>
            <w:t>[29]</w:t>
          </w:r>
          <w:r w:rsidR="003D12FE">
            <w:fldChar w:fldCharType="end"/>
          </w:r>
        </w:sdtContent>
      </w:sdt>
      <w:bookmarkEnd w:id="20"/>
      <w:r w:rsidRPr="0096252F">
        <w:t>.</w:t>
      </w:r>
    </w:p>
    <w:p w14:paraId="282492F6" w14:textId="6A0F3EED"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102CDE">
            <w:rPr>
              <w:noProof/>
            </w:rPr>
            <w:t xml:space="preserve"> </w:t>
          </w:r>
          <w:r w:rsidR="00102CDE" w:rsidRPr="00E667CB">
            <w:rPr>
              <w:noProof/>
            </w:rPr>
            <w:t>[26]</w:t>
          </w:r>
          <w:r w:rsidR="00102CDE">
            <w:fldChar w:fldCharType="end"/>
          </w:r>
        </w:sdtContent>
      </w:sdt>
      <w:r w:rsidRPr="0096252F">
        <w:t>.</w:t>
      </w:r>
    </w:p>
    <w:p w14:paraId="1E26BA17" w14:textId="457737F9"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102CDE">
            <w:rPr>
              <w:noProof/>
            </w:rPr>
            <w:t xml:space="preserve"> </w:t>
          </w:r>
          <w:r w:rsidR="00102CDE" w:rsidRPr="00E667CB">
            <w:rPr>
              <w:noProof/>
            </w:rPr>
            <w:t>[27]</w:t>
          </w:r>
          <w:r w:rsidR="00102CDE">
            <w:fldChar w:fldCharType="end"/>
          </w:r>
        </w:sdtContent>
      </w:sdt>
      <w:r w:rsidRPr="0096252F">
        <w:t>.</w:t>
      </w:r>
    </w:p>
    <w:p w14:paraId="4EBDCC36" w14:textId="0D7308CD"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1"/>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3D12FE">
            <w:rPr>
              <w:noProof/>
            </w:rPr>
            <w:t xml:space="preserve"> </w:t>
          </w:r>
          <w:r w:rsidR="003D12FE" w:rsidRPr="00E667CB">
            <w:rPr>
              <w:noProof/>
            </w:rPr>
            <w:t>[27]</w:t>
          </w:r>
          <w:r w:rsidR="003D12FE">
            <w:fldChar w:fldCharType="end"/>
          </w:r>
        </w:sdtContent>
      </w:sdt>
      <w:commentRangeEnd w:id="21"/>
      <w:r w:rsidR="005012B1">
        <w:rPr>
          <w:rStyle w:val="CommentReference"/>
          <w:rFonts w:eastAsiaTheme="minorHAnsi" w:cstheme="minorBidi"/>
        </w:rPr>
        <w:commentReference w:id="21"/>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47A8B71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102CDE">
            <w:rPr>
              <w:noProof/>
            </w:rPr>
            <w:t xml:space="preserve"> </w:t>
          </w:r>
          <w:r w:rsidR="00102CDE" w:rsidRPr="00E667CB">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7A85647C"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1E481F">
            <w:rPr>
              <w:noProof/>
            </w:rPr>
            <w:t xml:space="preserve"> </w:t>
          </w:r>
          <w:r w:rsidR="001E481F" w:rsidRPr="00E667CB">
            <w:rPr>
              <w:noProof/>
            </w:rPr>
            <w:t>[30]</w:t>
          </w:r>
          <w:r w:rsidR="001E481F">
            <w:fldChar w:fldCharType="end"/>
          </w:r>
        </w:sdtContent>
      </w:sdt>
      <w:r w:rsidRPr="0096252F">
        <w:t>.</w:t>
      </w:r>
    </w:p>
    <w:p w14:paraId="2362B7F7" w14:textId="74EBB253"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815561">
            <w:rPr>
              <w:noProof/>
            </w:rPr>
            <w:t xml:space="preserve"> </w:t>
          </w:r>
          <w:r w:rsidR="00815561" w:rsidRPr="00E667CB">
            <w:rPr>
              <w:noProof/>
            </w:rPr>
            <w:t>[31]</w:t>
          </w:r>
          <w:r w:rsidR="00815561">
            <w:fldChar w:fldCharType="end"/>
          </w:r>
        </w:sdtContent>
      </w:sdt>
      <w:r w:rsidRPr="0096252F">
        <w:t>.</w:t>
      </w:r>
    </w:p>
    <w:p w14:paraId="1D384265" w14:textId="5E3FB1A9" w:rsidR="0096252F" w:rsidRPr="0096252F" w:rsidRDefault="0096252F" w:rsidP="008A12F7">
      <w:pPr>
        <w:pStyle w:val="NormalBPBHEB"/>
        <w:numPr>
          <w:ilvl w:val="0"/>
          <w:numId w:val="20"/>
        </w:numPr>
      </w:pPr>
      <w:r w:rsidRPr="0096252F">
        <w:rPr>
          <w:b/>
          <w:bCs/>
        </w:rPr>
        <w:t xml:space="preserve">Monitor and </w:t>
      </w:r>
      <w:r w:rsidR="005012B1" w:rsidRPr="0096252F">
        <w:rPr>
          <w:b/>
          <w:bCs/>
        </w:rPr>
        <w:t>optimize</w:t>
      </w:r>
      <w:r w:rsidRPr="0096252F">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1E481F">
            <w:rPr>
              <w:noProof/>
            </w:rPr>
            <w:t xml:space="preserve"> </w:t>
          </w:r>
          <w:r w:rsidR="001E481F" w:rsidRPr="00E667CB">
            <w:rPr>
              <w:noProof/>
            </w:rPr>
            <w:t>[27]</w:t>
          </w:r>
          <w:r w:rsidR="001E481F">
            <w:fldChar w:fldCharType="end"/>
          </w:r>
        </w:sdtContent>
      </w:sdt>
      <w:r w:rsidRPr="0096252F">
        <w:t>.</w:t>
      </w:r>
    </w:p>
    <w:p w14:paraId="1F47CD2B" w14:textId="77777777" w:rsidR="005012B1" w:rsidRPr="0096252F" w:rsidRDefault="005012B1" w:rsidP="00555FFB">
      <w:pPr>
        <w:pStyle w:val="NormalBPBHEB"/>
      </w:pP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1044A250"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B20FF6">
            <w:rPr>
              <w:noProof/>
            </w:rPr>
            <w:t xml:space="preserve"> </w:t>
          </w:r>
          <w:r w:rsidR="00B20FF6" w:rsidRPr="00E667CB">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09E93578"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B20FF6">
            <w:rPr>
              <w:noProof/>
            </w:rPr>
            <w:t xml:space="preserve"> </w:t>
          </w:r>
          <w:r w:rsidR="00B20FF6" w:rsidRPr="00E667CB">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2950BF6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07138F">
            <w:rPr>
              <w:noProof/>
            </w:rPr>
            <w:t xml:space="preserve"> </w:t>
          </w:r>
          <w:r w:rsidR="0007138F" w:rsidRPr="00E667CB">
            <w:rPr>
              <w:noProof/>
            </w:rPr>
            <w:t>[33]</w:t>
          </w:r>
          <w:r w:rsidR="0007138F">
            <w:fldChar w:fldCharType="end"/>
          </w:r>
        </w:sdtContent>
      </w:sdt>
      <w:r w:rsidRPr="002F0A2A">
        <w:t>.</w:t>
      </w:r>
    </w:p>
    <w:p w14:paraId="10194F04" w14:textId="58C89AE6"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200CD8">
            <w:rPr>
              <w:noProof/>
            </w:rPr>
            <w:t xml:space="preserve"> </w:t>
          </w:r>
          <w:r w:rsidR="00200CD8" w:rsidRPr="00E667CB">
            <w:rPr>
              <w:noProof/>
            </w:rPr>
            <w:t>[34]</w:t>
          </w:r>
          <w:r w:rsidR="00200CD8">
            <w:fldChar w:fldCharType="end"/>
          </w:r>
        </w:sdtContent>
      </w:sdt>
      <w:r w:rsidRPr="002F0A2A">
        <w:t>.</w:t>
      </w:r>
    </w:p>
    <w:p w14:paraId="35F90DF1" w14:textId="31DD4174" w:rsidR="002F0A2A" w:rsidRPr="002F0A2A" w:rsidRDefault="002F0A2A" w:rsidP="008A12F7">
      <w:pPr>
        <w:pStyle w:val="NormalBPBHEB"/>
        <w:numPr>
          <w:ilvl w:val="0"/>
          <w:numId w:val="23"/>
        </w:numPr>
      </w:pPr>
      <w:r w:rsidRPr="002F0A2A">
        <w:rPr>
          <w:b/>
          <w:bCs/>
        </w:rPr>
        <w:t xml:space="preserve">Security </w:t>
      </w:r>
      <w:r w:rsidR="005012B1" w:rsidRPr="002F0A2A">
        <w:rPr>
          <w:b/>
          <w:bCs/>
        </w:rPr>
        <w:t>best practices</w:t>
      </w:r>
      <w:r w:rsidRPr="002F0A2A">
        <w:rPr>
          <w:b/>
          <w:bCs/>
        </w:rPr>
        <w:t>:</w:t>
      </w:r>
      <w:r w:rsidRPr="002F0A2A">
        <w:t xml:space="preserve"> Follow AWS best practices for security, including least privilege principles and encryption of sensitive data within the pipeline.</w:t>
      </w:r>
    </w:p>
    <w:p w14:paraId="15057E10" w14:textId="77777777" w:rsidR="005012B1" w:rsidRPr="002F0A2A" w:rsidRDefault="005012B1" w:rsidP="00555FFB">
      <w:pPr>
        <w:pStyle w:val="NormalBPBHEB"/>
      </w:pPr>
    </w:p>
    <w:p w14:paraId="15380EFF" w14:textId="64F56130" w:rsidR="00906929" w:rsidRPr="00906929" w:rsidRDefault="00906929" w:rsidP="00555FFB">
      <w:pPr>
        <w:pStyle w:val="Heading1BPBHEB"/>
      </w:pPr>
      <w:r w:rsidRPr="00906929">
        <w:t xml:space="preserve">Developer </w:t>
      </w:r>
      <w:commentRangeStart w:id="22"/>
      <w:r w:rsidR="005012B1" w:rsidRPr="00906929">
        <w:t>tools</w:t>
      </w:r>
      <w:r w:rsidR="005012B1">
        <w:t>:</w:t>
      </w:r>
      <w:r w:rsidRPr="00906929">
        <w:t xml:space="preserve"> AWS CodeStar</w:t>
      </w:r>
      <w:commentRangeEnd w:id="22"/>
      <w:r w:rsidR="004120C0">
        <w:rPr>
          <w:rStyle w:val="CommentReference"/>
          <w:rFonts w:eastAsiaTheme="minorHAnsi" w:cstheme="minorBidi"/>
          <w:b w:val="0"/>
          <w:color w:val="000000" w:themeColor="text1"/>
        </w:rPr>
        <w:commentReference w:id="22"/>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7CCFA46"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8230A4">
            <w:rPr>
              <w:noProof/>
            </w:rPr>
            <w:t xml:space="preserve"> </w:t>
          </w:r>
          <w:r w:rsidR="008230A4" w:rsidRPr="00E667CB">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1A6E0043"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8230A4">
            <w:rPr>
              <w:noProof/>
            </w:rPr>
            <w:t xml:space="preserve"> </w:t>
          </w:r>
          <w:r w:rsidR="008230A4" w:rsidRPr="00E667CB">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9CFDC06"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95CCB">
            <w:rPr>
              <w:noProof/>
            </w:rPr>
            <w:t xml:space="preserve"> </w:t>
          </w:r>
          <w:r w:rsidR="00D95CCB" w:rsidRPr="00E667CB">
            <w:rPr>
              <w:noProof/>
            </w:rPr>
            <w:t>[36]</w:t>
          </w:r>
          <w:r w:rsidR="00D95CCB">
            <w:fldChar w:fldCharType="end"/>
          </w:r>
        </w:sdtContent>
      </w:sdt>
      <w:r w:rsidRPr="00906929">
        <w:t>.</w:t>
      </w:r>
    </w:p>
    <w:p w14:paraId="40FF97C3" w14:textId="7659D2DF"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95CCB">
            <w:rPr>
              <w:noProof/>
            </w:rPr>
            <w:t xml:space="preserve"> </w:t>
          </w:r>
          <w:r w:rsidR="00D95CCB" w:rsidRPr="00E667CB">
            <w:rPr>
              <w:noProof/>
            </w:rPr>
            <w:t>[37]</w:t>
          </w:r>
          <w:r w:rsidR="00D95CCB">
            <w:fldChar w:fldCharType="end"/>
          </w:r>
        </w:sdtContent>
      </w:sdt>
      <w:r w:rsidRPr="00906929">
        <w:t>.</w:t>
      </w:r>
    </w:p>
    <w:p w14:paraId="286DF732" w14:textId="47C590D9"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95CCB">
            <w:rPr>
              <w:noProof/>
            </w:rPr>
            <w:t xml:space="preserve"> </w:t>
          </w:r>
          <w:r w:rsidR="00D95CCB" w:rsidRPr="00E667CB">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25B70B9E"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95CCB">
            <w:rPr>
              <w:noProof/>
            </w:rPr>
            <w:t xml:space="preserve"> </w:t>
          </w:r>
          <w:r w:rsidR="00D95CCB" w:rsidRPr="00E667CB">
            <w:rPr>
              <w:noProof/>
            </w:rPr>
            <w:t>[38]</w:t>
          </w:r>
          <w:r w:rsidR="00D95CCB">
            <w:fldChar w:fldCharType="end"/>
          </w:r>
        </w:sdtContent>
      </w:sdt>
      <w:r>
        <w:t>:</w:t>
      </w:r>
    </w:p>
    <w:p w14:paraId="3CD6C321" w14:textId="2A41B364"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a consistent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7BA8275E"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95CCB">
            <w:rPr>
              <w:noProof/>
            </w:rPr>
            <w:t xml:space="preserve"> </w:t>
          </w:r>
          <w:r w:rsidR="00D95CCB" w:rsidRPr="00E667CB">
            <w:rPr>
              <w:noProof/>
            </w:rPr>
            <w:t>[38]</w:t>
          </w:r>
          <w:r w:rsidR="00D95CCB">
            <w:fldChar w:fldCharType="end"/>
          </w:r>
        </w:sdtContent>
      </w:sdt>
      <w:r w:rsidRPr="00CB4782">
        <w:t>.</w:t>
      </w:r>
    </w:p>
    <w:p w14:paraId="5C17F338" w14:textId="09169C9C"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581D84">
            <w:rPr>
              <w:noProof/>
            </w:rPr>
            <w:t xml:space="preserve"> </w:t>
          </w:r>
          <w:r w:rsidR="00581D84" w:rsidRPr="00E667CB">
            <w:rPr>
              <w:noProof/>
            </w:rPr>
            <w:t>[39]</w:t>
          </w:r>
          <w:r w:rsidR="00581D84">
            <w:fldChar w:fldCharType="end"/>
          </w:r>
        </w:sdtContent>
      </w:sdt>
      <w:r w:rsidRPr="00CB4782">
        <w:t>.</w:t>
      </w:r>
    </w:p>
    <w:p w14:paraId="1DDA8962" w14:textId="4A1344D3"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583FD8">
            <w:rPr>
              <w:noProof/>
            </w:rPr>
            <w:t xml:space="preserve"> </w:t>
          </w:r>
          <w:r w:rsidR="00583FD8" w:rsidRPr="00E667CB">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40727B0B"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583FD8">
            <w:rPr>
              <w:noProof/>
            </w:rPr>
            <w:t xml:space="preserve"> </w:t>
          </w:r>
          <w:r w:rsidR="00583FD8" w:rsidRPr="00E667CB">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03E00FBD" w14:textId="29AC8010" w:rsidR="00CB4782" w:rsidRPr="00CB4782" w:rsidRDefault="00CB4782" w:rsidP="008A12F7">
      <w:pPr>
        <w:pStyle w:val="NormalBPBHEB"/>
        <w:numPr>
          <w:ilvl w:val="0"/>
          <w:numId w:val="31"/>
        </w:numPr>
      </w:pPr>
      <w:r w:rsidRPr="00CB4782">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5F3FD7">
            <w:rPr>
              <w:noProof/>
            </w:rPr>
            <w:t xml:space="preserve"> </w:t>
          </w:r>
          <w:r w:rsidR="005F3FD7" w:rsidRPr="00E667CB">
            <w:rPr>
              <w:noProof/>
            </w:rPr>
            <w:t>[40]</w:t>
          </w:r>
          <w:r w:rsidR="005F3FD7">
            <w:fldChar w:fldCharType="end"/>
          </w:r>
        </w:sdtContent>
      </w:sdt>
      <w:r w:rsidRPr="00CB4782">
        <w:t>.</w:t>
      </w:r>
    </w:p>
    <w:p w14:paraId="46F1D317" w14:textId="77777777" w:rsidR="00597265" w:rsidRPr="00CB4782" w:rsidRDefault="00597265" w:rsidP="00555FFB">
      <w:pPr>
        <w:pStyle w:val="NormalBPBHEB"/>
      </w:pP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6A526F4"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77BA39A3"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rsidRPr="00737068">
        <w:t>.</w:t>
      </w:r>
    </w:p>
    <w:p w14:paraId="1F3A9615" w14:textId="55D17092"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23" w:name="_Ref150868953"/>
      <w:sdt>
        <w:sdtPr>
          <w:id w:val="-559401470"/>
          <w:citation/>
        </w:sdtPr>
        <w:sdtContent>
          <w:r w:rsidR="00905501">
            <w:fldChar w:fldCharType="begin"/>
          </w:r>
          <w:r w:rsidR="00905501">
            <w:instrText xml:space="preserve"> CITATION jones2017a \l 1033 </w:instrText>
          </w:r>
          <w:r w:rsidR="00905501">
            <w:fldChar w:fldCharType="separate"/>
          </w:r>
          <w:r w:rsidR="00905501">
            <w:rPr>
              <w:noProof/>
            </w:rPr>
            <w:t xml:space="preserve"> </w:t>
          </w:r>
          <w:r w:rsidR="00905501" w:rsidRPr="00E667CB">
            <w:rPr>
              <w:noProof/>
            </w:rPr>
            <w:t>[42]</w:t>
          </w:r>
          <w:r w:rsidR="00905501">
            <w:fldChar w:fldCharType="end"/>
          </w:r>
        </w:sdtContent>
      </w:sdt>
      <w:bookmarkEnd w:id="23"/>
      <w:r w:rsidRPr="00737068">
        <w:t>.</w:t>
      </w:r>
    </w:p>
    <w:p w14:paraId="259C686A" w14:textId="27ADC539"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075E109D"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905501">
            <w:rPr>
              <w:noProof/>
            </w:rPr>
            <w:t xml:space="preserve"> </w:t>
          </w:r>
          <w:r w:rsidR="00905501" w:rsidRPr="00E667CB">
            <w:rPr>
              <w:noProof/>
            </w:rPr>
            <w:t>[42]</w:t>
          </w:r>
          <w:r w:rsidR="00905501">
            <w:fldChar w:fldCharType="end"/>
          </w:r>
        </w:sdtContent>
      </w:sdt>
      <w:r w:rsidRPr="00737068">
        <w:t>.</w:t>
      </w:r>
    </w:p>
    <w:p w14:paraId="3F6565F8" w14:textId="0B2FDE1E"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905501">
            <w:rPr>
              <w:noProof/>
            </w:rPr>
            <w:t xml:space="preserve"> </w:t>
          </w:r>
          <w:r w:rsidR="00905501" w:rsidRPr="00E667CB">
            <w:rPr>
              <w:noProof/>
            </w:rPr>
            <w:t>[41]</w:t>
          </w:r>
          <w:r w:rsidR="00905501">
            <w:fldChar w:fldCharType="end"/>
          </w:r>
        </w:sdtContent>
      </w:sdt>
      <w:r w:rsidR="008369FB">
        <w:t>.</w:t>
      </w:r>
    </w:p>
    <w:p w14:paraId="30059EFB" w14:textId="6BA8D1CA" w:rsidR="00737068" w:rsidRPr="00737068" w:rsidRDefault="00737068" w:rsidP="008A12F7">
      <w:pPr>
        <w:pStyle w:val="NormalBPBHEB"/>
        <w:numPr>
          <w:ilvl w:val="0"/>
          <w:numId w:val="34"/>
        </w:numPr>
      </w:pPr>
      <w:r w:rsidRPr="00737068">
        <w:rPr>
          <w:b/>
          <w:bCs/>
        </w:rPr>
        <w:t xml:space="preserve">Regular </w:t>
      </w:r>
      <w:r w:rsidR="00597265" w:rsidRPr="00737068">
        <w:rPr>
          <w:b/>
          <w:bCs/>
        </w:rPr>
        <w:t>test updates</w:t>
      </w:r>
      <w:r w:rsidRPr="00737068">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4D5416">
            <w:rPr>
              <w:noProof/>
            </w:rPr>
            <w:t xml:space="preserve"> </w:t>
          </w:r>
          <w:r w:rsidR="004D5416" w:rsidRPr="00E667CB">
            <w:rPr>
              <w:noProof/>
            </w:rPr>
            <w:t>[43]</w:t>
          </w:r>
          <w:r w:rsidR="004D5416">
            <w:fldChar w:fldCharType="end"/>
          </w:r>
        </w:sdtContent>
      </w:sdt>
      <w:r w:rsidRPr="00737068">
        <w:t>.</w:t>
      </w:r>
    </w:p>
    <w:p w14:paraId="276C5EE8" w14:textId="77777777" w:rsidR="00597265" w:rsidRPr="00737068" w:rsidRDefault="00597265" w:rsidP="00555FFB">
      <w:pPr>
        <w:pStyle w:val="NormalBPBHEB"/>
      </w:pP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1BF5F17C"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4D5416">
            <w:rPr>
              <w:noProof/>
            </w:rPr>
            <w:t xml:space="preserve"> </w:t>
          </w:r>
          <w:r w:rsidR="004D5416" w:rsidRPr="00E667CB">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200B819A"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24" w:name="_Ref150869851"/>
      <w:sdt>
        <w:sdtPr>
          <w:id w:val="-1375377562"/>
          <w:citation/>
        </w:sdtPr>
        <w:sdtContent>
          <w:r w:rsidR="000E7FBD">
            <w:fldChar w:fldCharType="begin"/>
          </w:r>
          <w:r w:rsidR="000E7FBD">
            <w:instrText xml:space="preserve"> CITATION smith2019a \l 1033 </w:instrText>
          </w:r>
          <w:r w:rsidR="000E7FBD">
            <w:fldChar w:fldCharType="separate"/>
          </w:r>
          <w:r w:rsidR="000E7FBD">
            <w:rPr>
              <w:noProof/>
            </w:rPr>
            <w:t xml:space="preserve"> </w:t>
          </w:r>
          <w:r w:rsidR="000E7FBD" w:rsidRPr="00E667CB">
            <w:rPr>
              <w:noProof/>
            </w:rPr>
            <w:t>[45]</w:t>
          </w:r>
          <w:r w:rsidR="000E7FBD">
            <w:fldChar w:fldCharType="end"/>
          </w:r>
        </w:sdtContent>
      </w:sdt>
      <w:bookmarkEnd w:id="24"/>
      <w:r w:rsidRPr="00A66E30">
        <w:t>.</w:t>
      </w:r>
    </w:p>
    <w:p w14:paraId="369D063F" w14:textId="08CA90CE"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CD4143">
            <w:rPr>
              <w:noProof/>
            </w:rPr>
            <w:t xml:space="preserve"> </w:t>
          </w:r>
          <w:r w:rsidR="00CD4143" w:rsidRPr="00E667CB">
            <w:rPr>
              <w:noProof/>
            </w:rPr>
            <w:t>[44]</w:t>
          </w:r>
          <w:r w:rsidR="00CD4143">
            <w:fldChar w:fldCharType="end"/>
          </w:r>
        </w:sdtContent>
      </w:sdt>
      <w:r w:rsidRPr="00A66E30">
        <w:t>.</w:t>
      </w:r>
    </w:p>
    <w:p w14:paraId="41057907" w14:textId="54088C8F"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EE3B10">
            <w:rPr>
              <w:noProof/>
            </w:rPr>
            <w:t xml:space="preserve"> </w:t>
          </w:r>
          <w:r w:rsidR="00EE3B10" w:rsidRPr="00E667CB">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3B66C23F"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F062B4">
            <w:rPr>
              <w:noProof/>
            </w:rPr>
            <w:t xml:space="preserve"> </w:t>
          </w:r>
          <w:r w:rsidR="00F062B4" w:rsidRPr="00E667CB">
            <w:rPr>
              <w:noProof/>
            </w:rPr>
            <w:t>[44]</w:t>
          </w:r>
          <w:r w:rsidR="00F062B4">
            <w:fldChar w:fldCharType="end"/>
          </w:r>
        </w:sdtContent>
      </w:sdt>
      <w:r w:rsidRPr="00A66E30">
        <w:t>.</w:t>
      </w:r>
    </w:p>
    <w:p w14:paraId="2819280C" w14:textId="68C5FA18"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65085A">
            <w:rPr>
              <w:noProof/>
            </w:rPr>
            <w:t xml:space="preserve"> </w:t>
          </w:r>
          <w:r w:rsidR="0065085A" w:rsidRPr="00E667CB">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47A7F0ED"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0E2CF4">
            <w:rPr>
              <w:noProof/>
            </w:rPr>
            <w:t xml:space="preserve"> </w:t>
          </w:r>
          <w:r w:rsidR="000E2CF4" w:rsidRPr="000E2CF4">
            <w:rPr>
              <w:noProof/>
            </w:rPr>
            <w:t>[26]</w:t>
          </w:r>
          <w:r w:rsidR="00234BAA">
            <w:fldChar w:fldCharType="end"/>
          </w:r>
        </w:sdtContent>
      </w:sdt>
      <w:r w:rsidRPr="00A66E30">
        <w:t>.</w:t>
      </w:r>
    </w:p>
    <w:p w14:paraId="5467F307" w14:textId="3EC2EA00" w:rsidR="00A66E30" w:rsidRPr="00A66E30" w:rsidRDefault="00A66E30" w:rsidP="008A12F7">
      <w:pPr>
        <w:pStyle w:val="NormalBPBHEB"/>
        <w:numPr>
          <w:ilvl w:val="0"/>
          <w:numId w:val="38"/>
        </w:numPr>
      </w:pPr>
      <w:r w:rsidRPr="00A66E30">
        <w:rPr>
          <w:b/>
          <w:bCs/>
        </w:rPr>
        <w:t xml:space="preserve">Regularly </w:t>
      </w:r>
      <w:r w:rsidR="009F2610" w:rsidRPr="00A66E30">
        <w:rPr>
          <w:b/>
          <w:bCs/>
        </w:rPr>
        <w:t>review results</w:t>
      </w:r>
      <w:r w:rsidRPr="00A66E30">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0E2CF4">
            <w:rPr>
              <w:noProof/>
            </w:rPr>
            <w:t xml:space="preserve"> </w:t>
          </w:r>
          <w:r w:rsidR="000E2CF4" w:rsidRPr="000E2CF4">
            <w:rPr>
              <w:noProof/>
            </w:rPr>
            <w:t>[27]</w:t>
          </w:r>
          <w:r w:rsidR="005012CF">
            <w:fldChar w:fldCharType="end"/>
          </w:r>
        </w:sdtContent>
      </w:sdt>
      <w:r w:rsidRPr="00A66E30">
        <w:t>.</w:t>
      </w:r>
    </w:p>
    <w:p w14:paraId="2ADE7F3F" w14:textId="77777777" w:rsidR="009F2610" w:rsidRPr="00A66E30" w:rsidRDefault="009F2610" w:rsidP="00555FFB">
      <w:pPr>
        <w:pStyle w:val="NormalBPBHEB"/>
      </w:pP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25"/>
      <w:r w:rsidRPr="00A66E30">
        <w:rPr>
          <w:rFonts w:eastAsia="Palatino Linotype" w:cs="Palatino Linotype"/>
          <w:b/>
          <w:color w:val="auto"/>
          <w:sz w:val="40"/>
          <w:szCs w:val="40"/>
        </w:rPr>
        <w:t xml:space="preserve">ools </w:t>
      </w:r>
      <w:commentRangeEnd w:id="25"/>
      <w:r w:rsidR="009F2610">
        <w:rPr>
          <w:rStyle w:val="CommentReference"/>
        </w:rPr>
        <w:commentReference w:id="2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39A66BB7"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26" w:name="_Ref150870021"/>
      <w:sdt>
        <w:sdtPr>
          <w:id w:val="1675147870"/>
          <w:citation/>
        </w:sdtPr>
        <w:sdtContent>
          <w:r w:rsidR="00F15F17">
            <w:fldChar w:fldCharType="begin"/>
          </w:r>
          <w:r w:rsidR="00F15F17">
            <w:instrText xml:space="preserve"> CITATION smith2018h \l 1033 </w:instrText>
          </w:r>
          <w:r w:rsidR="00F15F17">
            <w:fldChar w:fldCharType="separate"/>
          </w:r>
          <w:r w:rsidR="000E2CF4">
            <w:rPr>
              <w:noProof/>
            </w:rPr>
            <w:t xml:space="preserve"> </w:t>
          </w:r>
          <w:r w:rsidR="000E2CF4" w:rsidRPr="000E2CF4">
            <w:rPr>
              <w:noProof/>
            </w:rPr>
            <w:t>[28]</w:t>
          </w:r>
          <w:r w:rsidR="00F15F17">
            <w:fldChar w:fldCharType="end"/>
          </w:r>
        </w:sdtContent>
      </w:sdt>
      <w:bookmarkEnd w:id="26"/>
      <w:r w:rsidRPr="00A66E30">
        <w:t>.</w:t>
      </w:r>
    </w:p>
    <w:p w14:paraId="1E226612" w14:textId="0E08B077"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0E2CF4">
            <w:rPr>
              <w:noProof/>
            </w:rPr>
            <w:t xml:space="preserve"> </w:t>
          </w:r>
          <w:r w:rsidR="000E2CF4" w:rsidRPr="000E2CF4">
            <w:rPr>
              <w:noProof/>
            </w:rPr>
            <w:t>[29]</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7B46EB8"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2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0E2CF4">
            <w:rPr>
              <w:noProof/>
            </w:rPr>
            <w:t xml:space="preserve"> </w:t>
          </w:r>
          <w:r w:rsidR="000E2CF4" w:rsidRPr="000E2CF4">
            <w:rPr>
              <w:noProof/>
            </w:rPr>
            <w:t>[29]</w:t>
          </w:r>
          <w:r w:rsidR="00864951">
            <w:fldChar w:fldCharType="end"/>
          </w:r>
        </w:sdtContent>
      </w:sdt>
      <w:bookmarkEnd w:id="27"/>
      <w:r w:rsidRPr="00A66E30">
        <w:t>.</w:t>
      </w:r>
    </w:p>
    <w:p w14:paraId="5D4E0EBD" w14:textId="554B31B8"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0E2CF4">
            <w:rPr>
              <w:noProof/>
            </w:rPr>
            <w:t xml:space="preserve"> </w:t>
          </w:r>
          <w:r w:rsidR="000E2CF4" w:rsidRPr="000E2CF4">
            <w:rPr>
              <w:noProof/>
            </w:rPr>
            <w:t>[29]</w:t>
          </w:r>
          <w:r w:rsidR="00142F3E">
            <w:fldChar w:fldCharType="end"/>
          </w:r>
        </w:sdtContent>
      </w:sdt>
      <w:r w:rsidRPr="00A66E30">
        <w:t>.</w:t>
      </w:r>
    </w:p>
    <w:p w14:paraId="169845B9" w14:textId="5778A74E"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28"/>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0E2CF4">
            <w:rPr>
              <w:noProof/>
            </w:rPr>
            <w:t xml:space="preserve"> </w:t>
          </w:r>
          <w:r w:rsidR="000E2CF4" w:rsidRPr="000E2CF4">
            <w:rPr>
              <w:noProof/>
            </w:rPr>
            <w:t>[28]</w:t>
          </w:r>
          <w:r w:rsidR="00DA10DF">
            <w:fldChar w:fldCharType="end"/>
          </w:r>
        </w:sdtContent>
      </w:sdt>
      <w:commentRangeEnd w:id="28"/>
      <w:r w:rsidR="006F260A">
        <w:rPr>
          <w:rStyle w:val="CommentReference"/>
          <w:rFonts w:eastAsiaTheme="minorHAnsi" w:cstheme="minorBidi"/>
        </w:rPr>
        <w:commentReference w:id="28"/>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0E116D35"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commentRangeStart w:id="29"/>
      <w:r>
        <w:t>S</w:t>
      </w:r>
      <w:r w:rsidR="002349B9">
        <w:t>ervices</w:t>
      </w:r>
      <w:commentRangeEnd w:id="29"/>
      <w:r w:rsidR="006F260A">
        <w:rPr>
          <w:rStyle w:val="CommentReference"/>
          <w:rFonts w:eastAsiaTheme="minorHAnsi" w:cstheme="minorBidi"/>
          <w:bCs w:val="0"/>
          <w:i w:val="0"/>
          <w:iCs w:val="0"/>
        </w:rPr>
        <w:commentReference w:id="29"/>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39244426"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0E2CF4">
            <w:rPr>
              <w:noProof/>
            </w:rPr>
            <w:t xml:space="preserve"> </w:t>
          </w:r>
          <w:r w:rsidR="000E2CF4" w:rsidRPr="000E2CF4">
            <w:rPr>
              <w:noProof/>
            </w:rPr>
            <w:t>[29]</w:t>
          </w:r>
          <w:r w:rsidR="00142F3E">
            <w:fldChar w:fldCharType="end"/>
          </w:r>
        </w:sdtContent>
      </w:sdt>
      <w:r w:rsidRPr="00A66E30">
        <w:t>.</w:t>
      </w:r>
    </w:p>
    <w:p w14:paraId="186C00D2" w14:textId="20E3C2FC"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0E2CF4">
            <w:rPr>
              <w:noProof/>
            </w:rPr>
            <w:t xml:space="preserve"> </w:t>
          </w:r>
          <w:r w:rsidR="000E2CF4" w:rsidRPr="000E2CF4">
            <w:rPr>
              <w:noProof/>
            </w:rPr>
            <w:t>[28]</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5ADB4D03"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0E2CF4">
            <w:rPr>
              <w:noProof/>
            </w:rPr>
            <w:t xml:space="preserve"> </w:t>
          </w:r>
          <w:r w:rsidR="000E2CF4" w:rsidRPr="000E2CF4">
            <w:rPr>
              <w:noProof/>
            </w:rPr>
            <w:t>[30]</w:t>
          </w:r>
          <w:r w:rsidR="00D24307">
            <w:fldChar w:fldCharType="end"/>
          </w:r>
        </w:sdtContent>
      </w:sdt>
      <w:r w:rsidRPr="00A66E30">
        <w:t>.</w:t>
      </w:r>
    </w:p>
    <w:p w14:paraId="4FB5CD64" w14:textId="3DE7EF0D" w:rsidR="00A66E30" w:rsidRPr="00A66E30" w:rsidRDefault="00A66E30" w:rsidP="008A12F7">
      <w:pPr>
        <w:pStyle w:val="NormalBPBHEB"/>
        <w:numPr>
          <w:ilvl w:val="0"/>
          <w:numId w:val="42"/>
        </w:numPr>
      </w:pPr>
      <w:r w:rsidRPr="00A66E30">
        <w:rPr>
          <w:b/>
          <w:bCs/>
        </w:rPr>
        <w:t xml:space="preserve">Utilize </w:t>
      </w:r>
      <w:r w:rsidR="003A2F8A" w:rsidRPr="00A66E30">
        <w:rPr>
          <w:b/>
          <w:bCs/>
        </w:rPr>
        <w:t>code samples and documentation</w:t>
      </w:r>
      <w:r w:rsidRPr="00A66E30">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0E2CF4">
            <w:rPr>
              <w:noProof/>
            </w:rPr>
            <w:t xml:space="preserve"> </w:t>
          </w:r>
          <w:r w:rsidR="000E2CF4" w:rsidRPr="000E2CF4">
            <w:rPr>
              <w:noProof/>
            </w:rPr>
            <w:t>[29]</w:t>
          </w:r>
          <w:r w:rsidR="0008027E">
            <w:fldChar w:fldCharType="end"/>
          </w:r>
        </w:sdtContent>
      </w:sdt>
      <w:r w:rsidRPr="00A66E30">
        <w:t>.</w:t>
      </w:r>
    </w:p>
    <w:p w14:paraId="1F4DE636" w14:textId="77777777" w:rsidR="003A2F8A" w:rsidRPr="00A66E30" w:rsidRDefault="003A2F8A" w:rsidP="00555FFB">
      <w:pPr>
        <w:pStyle w:val="NormalBPBHEB"/>
      </w:pP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47CF577F"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30" w:name="_Ref150870435"/>
      <w:sdt>
        <w:sdtPr>
          <w:id w:val="-382399715"/>
          <w:citation/>
        </w:sdtPr>
        <w:sdtContent>
          <w:r w:rsidR="00BE2247">
            <w:fldChar w:fldCharType="begin"/>
          </w:r>
          <w:r w:rsidR="00BE2247">
            <w:instrText xml:space="preserve"> CITATION unknown2023h \l 1033 </w:instrText>
          </w:r>
          <w:r w:rsidR="00BE2247">
            <w:fldChar w:fldCharType="separate"/>
          </w:r>
          <w:r w:rsidR="000E2CF4">
            <w:rPr>
              <w:noProof/>
            </w:rPr>
            <w:t xml:space="preserve"> </w:t>
          </w:r>
          <w:r w:rsidR="000E2CF4" w:rsidRPr="000E2CF4">
            <w:rPr>
              <w:noProof/>
            </w:rPr>
            <w:t>[31]</w:t>
          </w:r>
          <w:r w:rsidR="00BE2247">
            <w:fldChar w:fldCharType="end"/>
          </w:r>
        </w:sdtContent>
      </w:sdt>
      <w:bookmarkEnd w:id="30"/>
      <w:r w:rsidRPr="00A66E30">
        <w:t>.</w:t>
      </w:r>
    </w:p>
    <w:p w14:paraId="649087F7" w14:textId="25F70F13"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0E2CF4">
            <w:rPr>
              <w:noProof/>
            </w:rPr>
            <w:t xml:space="preserve"> </w:t>
          </w:r>
          <w:r w:rsidR="000E2CF4" w:rsidRPr="000E2CF4">
            <w:rPr>
              <w:noProof/>
            </w:rPr>
            <w:t>[31]</w:t>
          </w:r>
          <w:r w:rsidR="00BE2247">
            <w:fldChar w:fldCharType="end"/>
          </w:r>
        </w:sdtContent>
      </w:sdt>
      <w:r w:rsidRPr="00A66E30">
        <w:t>.</w:t>
      </w:r>
    </w:p>
    <w:p w14:paraId="17BCEA4C" w14:textId="7BCE6635"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31" w:name="_Ref150870572"/>
      <w:sdt>
        <w:sdtPr>
          <w:id w:val="904268815"/>
          <w:citation/>
        </w:sdtPr>
        <w:sdtContent>
          <w:r w:rsidR="006767F3">
            <w:fldChar w:fldCharType="begin"/>
          </w:r>
          <w:r w:rsidR="006767F3">
            <w:instrText xml:space="preserve"> CITATION smith2019b \l 1033 </w:instrText>
          </w:r>
          <w:r w:rsidR="006767F3">
            <w:fldChar w:fldCharType="separate"/>
          </w:r>
          <w:r w:rsidR="000E2CF4">
            <w:rPr>
              <w:noProof/>
            </w:rPr>
            <w:t xml:space="preserve"> </w:t>
          </w:r>
          <w:r w:rsidR="000E2CF4" w:rsidRPr="000E2CF4">
            <w:rPr>
              <w:noProof/>
            </w:rPr>
            <w:t>[32]</w:t>
          </w:r>
          <w:r w:rsidR="006767F3">
            <w:fldChar w:fldCharType="end"/>
          </w:r>
        </w:sdtContent>
      </w:sdt>
      <w:bookmarkEnd w:id="31"/>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768B3F1E"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0E2CF4">
            <w:rPr>
              <w:noProof/>
            </w:rPr>
            <w:t xml:space="preserve"> </w:t>
          </w:r>
          <w:r w:rsidR="000E2CF4" w:rsidRPr="000E2CF4">
            <w:rPr>
              <w:noProof/>
            </w:rPr>
            <w:t>[31]</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1DB708D8"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0E2CF4">
            <w:rPr>
              <w:noProof/>
            </w:rPr>
            <w:t xml:space="preserve"> </w:t>
          </w:r>
          <w:r w:rsidR="000E2CF4" w:rsidRPr="000E2CF4">
            <w:rPr>
              <w:noProof/>
            </w:rPr>
            <w:t>[32]</w:t>
          </w:r>
          <w:r w:rsidR="003F74F9">
            <w:fldChar w:fldCharType="end"/>
          </w:r>
        </w:sdtContent>
      </w:sdt>
      <w:r w:rsidRPr="00A66E30">
        <w:t>.</w:t>
      </w:r>
    </w:p>
    <w:p w14:paraId="019CD89E" w14:textId="1AED3876"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0E2CF4">
            <w:rPr>
              <w:noProof/>
            </w:rPr>
            <w:t xml:space="preserve"> </w:t>
          </w:r>
          <w:r w:rsidR="000E2CF4" w:rsidRPr="000E2CF4">
            <w:rPr>
              <w:noProof/>
            </w:rPr>
            <w:t>[31]</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52A7780E"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0E2CF4">
            <w:rPr>
              <w:noProof/>
            </w:rPr>
            <w:t xml:space="preserve"> </w:t>
          </w:r>
          <w:r w:rsidR="000E2CF4" w:rsidRPr="000E2CF4">
            <w:rPr>
              <w:noProof/>
            </w:rPr>
            <w:t>[32]</w:t>
          </w:r>
          <w:r w:rsidR="001B5026">
            <w:fldChar w:fldCharType="end"/>
          </w:r>
        </w:sdtContent>
      </w:sdt>
      <w:r w:rsidRPr="00A66E30">
        <w:t>.</w:t>
      </w:r>
    </w:p>
    <w:p w14:paraId="642E4F79" w14:textId="1CB272EE"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0E2CF4">
            <w:rPr>
              <w:noProof/>
            </w:rPr>
            <w:t xml:space="preserve"> </w:t>
          </w:r>
          <w:r w:rsidR="000E2CF4" w:rsidRPr="000E2CF4">
            <w:rPr>
              <w:noProof/>
            </w:rPr>
            <w:t>[31]</w:t>
          </w:r>
          <w:r w:rsidR="004B4EEF">
            <w:fldChar w:fldCharType="end"/>
          </w:r>
        </w:sdtContent>
      </w:sdt>
      <w:r w:rsidRPr="00A66E30">
        <w:t>.</w:t>
      </w:r>
    </w:p>
    <w:p w14:paraId="4F273D3D" w14:textId="77777777" w:rsidR="003A2F8A" w:rsidRDefault="003A2F8A" w:rsidP="008C71AF">
      <w:pPr>
        <w:keepNext/>
        <w:keepLines/>
        <w:spacing w:before="40" w:after="0"/>
        <w:outlineLvl w:val="1"/>
        <w:rPr>
          <w:rFonts w:eastAsiaTheme="majorEastAsia" w:cstheme="majorBidi"/>
          <w:sz w:val="36"/>
          <w:szCs w:val="26"/>
        </w:rPr>
      </w:pP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32"/>
      <w:r w:rsidRPr="00A66E30">
        <w:t>lifecycle</w:t>
      </w:r>
      <w:commentRangeEnd w:id="32"/>
      <w:r w:rsidR="003A2F8A">
        <w:rPr>
          <w:rStyle w:val="CommentReference"/>
          <w:rFonts w:eastAsiaTheme="minorHAnsi" w:cstheme="minorBidi"/>
        </w:rPr>
        <w:commentReference w:id="32"/>
      </w:r>
      <w:r w:rsidRPr="00A66E30">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3C57BE6"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33" w:name="_Ref150870833"/>
      <w:sdt>
        <w:sdtPr>
          <w:id w:val="-2110266474"/>
          <w:citation/>
        </w:sdtPr>
        <w:sdtContent>
          <w:r w:rsidR="0034327B">
            <w:fldChar w:fldCharType="begin"/>
          </w:r>
          <w:r w:rsidR="0034327B">
            <w:instrText xml:space="preserve"> CITATION unknown2023i \l 1033 </w:instrText>
          </w:r>
          <w:r w:rsidR="0034327B">
            <w:fldChar w:fldCharType="separate"/>
          </w:r>
          <w:r w:rsidR="000E2CF4">
            <w:rPr>
              <w:noProof/>
            </w:rPr>
            <w:t xml:space="preserve"> </w:t>
          </w:r>
          <w:r w:rsidR="000E2CF4" w:rsidRPr="000E2CF4">
            <w:rPr>
              <w:noProof/>
            </w:rPr>
            <w:t>[33]</w:t>
          </w:r>
          <w:r w:rsidR="0034327B">
            <w:fldChar w:fldCharType="end"/>
          </w:r>
        </w:sdtContent>
      </w:sdt>
      <w:bookmarkEnd w:id="33"/>
      <w:r w:rsidRPr="00A66E30">
        <w:t>.</w:t>
      </w:r>
    </w:p>
    <w:p w14:paraId="2F53B23E" w14:textId="12044FF3"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34" w:name="_Ref150870847"/>
      <w:sdt>
        <w:sdtPr>
          <w:id w:val="-1741395155"/>
          <w:citation/>
        </w:sdtPr>
        <w:sdtContent>
          <w:r w:rsidR="0034327B">
            <w:fldChar w:fldCharType="begin"/>
          </w:r>
          <w:r w:rsidR="0034327B">
            <w:instrText xml:space="preserve"> CITATION jones2020c \l 1033 </w:instrText>
          </w:r>
          <w:r w:rsidR="0034327B">
            <w:fldChar w:fldCharType="separate"/>
          </w:r>
          <w:r w:rsidR="000E2CF4">
            <w:rPr>
              <w:noProof/>
            </w:rPr>
            <w:t xml:space="preserve"> </w:t>
          </w:r>
          <w:r w:rsidR="000E2CF4" w:rsidRPr="000E2CF4">
            <w:rPr>
              <w:noProof/>
            </w:rPr>
            <w:t>[34]</w:t>
          </w:r>
          <w:r w:rsidR="0034327B">
            <w:fldChar w:fldCharType="end"/>
          </w:r>
        </w:sdtContent>
      </w:sdt>
      <w:bookmarkEnd w:id="34"/>
      <w:r w:rsidRPr="00A66E30">
        <w:t>.</w:t>
      </w:r>
    </w:p>
    <w:p w14:paraId="38E9B2F1" w14:textId="4D1AC3ED"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0E2CF4">
            <w:rPr>
              <w:noProof/>
            </w:rPr>
            <w:t xml:space="preserve"> </w:t>
          </w:r>
          <w:r w:rsidR="000E2CF4" w:rsidRPr="000E2CF4">
            <w:rPr>
              <w:noProof/>
            </w:rPr>
            <w:t>[33]</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31EB5D4F"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0E2CF4">
            <w:rPr>
              <w:noProof/>
            </w:rPr>
            <w:t xml:space="preserve"> </w:t>
          </w:r>
          <w:r w:rsidR="000E2CF4" w:rsidRPr="000E2CF4">
            <w:rPr>
              <w:noProof/>
            </w:rPr>
            <w:t>[34]</w:t>
          </w:r>
          <w:r w:rsidR="00CF7334">
            <w:fldChar w:fldCharType="end"/>
          </w:r>
        </w:sdtContent>
      </w:sdt>
      <w:r w:rsidRPr="00A66E30">
        <w:t>.</w:t>
      </w:r>
    </w:p>
    <w:p w14:paraId="57834147" w14:textId="641CCD90"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0E2CF4">
            <w:rPr>
              <w:noProof/>
            </w:rPr>
            <w:t xml:space="preserve"> </w:t>
          </w:r>
          <w:r w:rsidR="000E2CF4" w:rsidRPr="000E2CF4">
            <w:rPr>
              <w:noProof/>
            </w:rPr>
            <w:t>[33]</w:t>
          </w:r>
          <w:r w:rsidR="00C868D0">
            <w:fldChar w:fldCharType="end"/>
          </w:r>
        </w:sdtContent>
      </w:sdt>
      <w:r w:rsidRPr="00A66E30">
        <w:t>.</w:t>
      </w:r>
    </w:p>
    <w:p w14:paraId="616C2A71" w14:textId="0AE1C531"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0E2CF4">
            <w:rPr>
              <w:noProof/>
            </w:rPr>
            <w:t xml:space="preserve"> </w:t>
          </w:r>
          <w:r w:rsidR="000E2CF4" w:rsidRPr="000E2CF4">
            <w:rPr>
              <w:noProof/>
            </w:rPr>
            <w:t>[33]</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7A26D3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0E2CF4">
            <w:rPr>
              <w:noProof/>
            </w:rPr>
            <w:t xml:space="preserve"> </w:t>
          </w:r>
          <w:r w:rsidR="000E2CF4" w:rsidRPr="000E2CF4">
            <w:rPr>
              <w:noProof/>
            </w:rPr>
            <w:t>[33]</w:t>
          </w:r>
          <w:r w:rsidR="00262988">
            <w:fldChar w:fldCharType="end"/>
          </w:r>
        </w:sdtContent>
      </w:sdt>
      <w:r w:rsidRPr="00A66E30">
        <w:t>.</w:t>
      </w:r>
    </w:p>
    <w:p w14:paraId="75846B8C" w14:textId="1D0EF17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0E2CF4">
            <w:rPr>
              <w:noProof/>
            </w:rPr>
            <w:t xml:space="preserve"> </w:t>
          </w:r>
          <w:r w:rsidR="000E2CF4" w:rsidRPr="000E2CF4">
            <w:rPr>
              <w:noProof/>
            </w:rPr>
            <w:t>[34]</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5D60A82C"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0E2CF4">
            <w:rPr>
              <w:noProof/>
            </w:rPr>
            <w:t xml:space="preserve"> </w:t>
          </w:r>
          <w:r w:rsidR="000E2CF4" w:rsidRPr="000E2CF4">
            <w:rPr>
              <w:noProof/>
            </w:rPr>
            <w:t>[33]</w:t>
          </w:r>
          <w:r w:rsidR="00B95A1D">
            <w:fldChar w:fldCharType="end"/>
          </w:r>
        </w:sdtContent>
      </w:sdt>
    </w:p>
    <w:p w14:paraId="654F6278" w14:textId="7269B055"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0E2CF4">
            <w:rPr>
              <w:noProof/>
            </w:rPr>
            <w:t xml:space="preserve"> </w:t>
          </w:r>
          <w:r w:rsidR="000E2CF4" w:rsidRPr="000E2CF4">
            <w:rPr>
              <w:noProof/>
            </w:rPr>
            <w:t>[34]</w:t>
          </w:r>
          <w:r w:rsidR="00B95A1D">
            <w:fldChar w:fldCharType="end"/>
          </w:r>
        </w:sdtContent>
      </w:sdt>
      <w:r w:rsidRPr="00A66E30">
        <w:t>.</w:t>
      </w:r>
    </w:p>
    <w:p w14:paraId="51254E3F" w14:textId="77777777" w:rsidR="00262988" w:rsidRPr="00A66E30" w:rsidRDefault="00262988" w:rsidP="00523422">
      <w:pPr>
        <w:pStyle w:val="NormalBPBHEB"/>
      </w:pPr>
    </w:p>
    <w:p w14:paraId="09143EEC" w14:textId="2C582A4D" w:rsidR="00906929" w:rsidRDefault="00E91276" w:rsidP="00AE3469">
      <w:pPr>
        <w:pStyle w:val="Title"/>
      </w:pPr>
      <w:bookmarkStart w:id="35" w:name="_Hlk151458501"/>
      <w:commentRangeStart w:id="36"/>
      <w:r>
        <w:t xml:space="preserve">Chapter 7, Part </w:t>
      </w:r>
      <w:r w:rsidR="00E57023">
        <w:t>2</w:t>
      </w:r>
      <w:r>
        <w:t xml:space="preserve">: </w:t>
      </w:r>
      <w:r w:rsidR="00181E96">
        <w:t>Application Integration</w:t>
      </w:r>
      <w:r w:rsidR="00F24034">
        <w:t xml:space="preserve"> </w:t>
      </w:r>
      <w:commentRangeEnd w:id="36"/>
      <w:r w:rsidR="009F125F" w:rsidRPr="00523422">
        <w:commentReference w:id="36"/>
      </w:r>
      <w:r w:rsidR="00906929" w:rsidRPr="00523422">
        <w:t>Top of Form</w:t>
      </w:r>
    </w:p>
    <w:p w14:paraId="15E3B51B" w14:textId="77777777" w:rsidR="00D81278" w:rsidRDefault="00D81278" w:rsidP="00D81278"/>
    <w:p w14:paraId="2E803BCB" w14:textId="77777777" w:rsidR="00D466CB" w:rsidRDefault="00D81278" w:rsidP="00555FFB">
      <w:pPr>
        <w:pStyle w:val="FigureBPBHEB"/>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37"/>
      <w:r w:rsidRPr="00555FFB">
        <w:rPr>
          <w:b/>
          <w:bCs w:val="0"/>
        </w:rPr>
        <w:t>Figure</w:t>
      </w:r>
      <w:commentRangeEnd w:id="37"/>
      <w:r w:rsidR="009F125F">
        <w:rPr>
          <w:rStyle w:val="CommentReference"/>
          <w:rFonts w:eastAsiaTheme="minorHAnsi" w:cstheme="minorBidi"/>
          <w:bCs w:val="0"/>
          <w:i w:val="0"/>
          <w:iCs w:val="0"/>
        </w:rPr>
        <w:commentReference w:id="37"/>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35"/>
    <w:p w14:paraId="153F6B04" w14:textId="77777777" w:rsidR="009F125F" w:rsidRDefault="009F125F" w:rsidP="00355E7B">
      <w:pPr>
        <w:keepNext/>
        <w:keepLines/>
        <w:spacing w:before="40" w:after="0"/>
        <w:outlineLvl w:val="1"/>
        <w:rPr>
          <w:rFonts w:eastAsiaTheme="majorEastAsia" w:cstheme="majorBidi"/>
          <w:sz w:val="36"/>
          <w:szCs w:val="26"/>
        </w:rPr>
      </w:pPr>
    </w:p>
    <w:p w14:paraId="72429669" w14:textId="0760523C" w:rsidR="00355E7B" w:rsidRPr="00523422" w:rsidRDefault="00355E7B" w:rsidP="00523422">
      <w:pPr>
        <w:keepNext/>
        <w:keepLines/>
        <w:spacing w:before="40" w:after="0"/>
        <w:outlineLvl w:val="1"/>
        <w:rPr>
          <w:rFonts w:eastAsiaTheme="majorEastAsia" w:cstheme="majorBidi"/>
          <w:sz w:val="36"/>
          <w:szCs w:val="26"/>
        </w:rPr>
      </w:pPr>
      <w:commentRangeStart w:id="38"/>
      <w:r w:rsidRPr="00523422">
        <w:rPr>
          <w:rFonts w:eastAsiaTheme="majorEastAsia" w:cstheme="majorBidi"/>
          <w:sz w:val="36"/>
          <w:szCs w:val="26"/>
        </w:rPr>
        <w:t>Overview</w:t>
      </w:r>
      <w:commentRangeEnd w:id="38"/>
      <w:r w:rsidR="009F125F" w:rsidRPr="00523422">
        <w:rPr>
          <w:rFonts w:eastAsiaTheme="majorEastAsia" w:cstheme="majorBidi"/>
          <w:sz w:val="36"/>
          <w:szCs w:val="26"/>
        </w:rPr>
        <w:commentReference w:id="38"/>
      </w:r>
    </w:p>
    <w:p w14:paraId="4DAF0379" w14:textId="77777777" w:rsidR="00AA66A6" w:rsidRPr="000760BB" w:rsidRDefault="00AA66A6" w:rsidP="00555FFB">
      <w:pPr>
        <w:pStyle w:val="NormalBPBHEB"/>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Default="005F4F4B" w:rsidP="009F125F">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3E5BFEBA" w14:textId="77777777" w:rsidR="009F125F" w:rsidRPr="000760BB" w:rsidRDefault="009F125F" w:rsidP="00555FFB">
      <w:pPr>
        <w:pStyle w:val="NormalBPBHEB"/>
      </w:pP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4932987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39" w:name="_Ref151397553"/>
      <w:sdt>
        <w:sdtPr>
          <w:id w:val="-98800723"/>
          <w:citation/>
        </w:sdtPr>
        <w:sdtContent>
          <w:r w:rsidR="008F4306">
            <w:fldChar w:fldCharType="begin"/>
          </w:r>
          <w:r w:rsidR="008F4306">
            <w:instrText xml:space="preserve"> CITATION linthicum2009a \l 1033 </w:instrText>
          </w:r>
          <w:r w:rsidR="008F4306">
            <w:fldChar w:fldCharType="separate"/>
          </w:r>
          <w:r w:rsidR="000E2CF4">
            <w:rPr>
              <w:noProof/>
            </w:rPr>
            <w:t xml:space="preserve"> </w:t>
          </w:r>
          <w:r w:rsidR="000E2CF4" w:rsidRPr="000E2CF4">
            <w:rPr>
              <w:noProof/>
            </w:rPr>
            <w:t>[35]</w:t>
          </w:r>
          <w:r w:rsidR="008F4306">
            <w:fldChar w:fldCharType="end"/>
          </w:r>
        </w:sdtContent>
      </w:sdt>
      <w:bookmarkEnd w:id="39"/>
      <w:r w:rsidRPr="000760BB">
        <w:t>.</w:t>
      </w:r>
    </w:p>
    <w:p w14:paraId="4EA344C2" w14:textId="02548FCC"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Content>
          <w:r w:rsidR="007738EF">
            <w:fldChar w:fldCharType="begin"/>
          </w:r>
          <w:r w:rsidR="007738EF">
            <w:instrText xml:space="preserve"> CITATION mclaren2020a \l 1033 </w:instrText>
          </w:r>
          <w:r w:rsidR="007738EF">
            <w:fldChar w:fldCharType="separate"/>
          </w:r>
          <w:r w:rsidR="000E2CF4">
            <w:rPr>
              <w:noProof/>
            </w:rPr>
            <w:t xml:space="preserve"> </w:t>
          </w:r>
          <w:r w:rsidR="000E2CF4" w:rsidRPr="000E2CF4">
            <w:rPr>
              <w:noProof/>
            </w:rPr>
            <w:t>[36]</w:t>
          </w:r>
          <w:r w:rsidR="007738EF">
            <w:fldChar w:fldCharType="end"/>
          </w:r>
        </w:sdtContent>
      </w:sdt>
      <w:r w:rsidRPr="000760BB">
        <w:t>.</w:t>
      </w:r>
    </w:p>
    <w:p w14:paraId="6891A2F0" w14:textId="449AAA6F"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Content>
          <w:r w:rsidR="00C85D30">
            <w:fldChar w:fldCharType="begin"/>
          </w:r>
          <w:r w:rsidR="00C85D30">
            <w:instrText xml:space="preserve"> CITATION leukert2009a \l 1033 </w:instrText>
          </w:r>
          <w:r w:rsidR="00C85D30">
            <w:fldChar w:fldCharType="separate"/>
          </w:r>
          <w:r w:rsidR="000E2CF4">
            <w:rPr>
              <w:noProof/>
            </w:rPr>
            <w:t xml:space="preserve"> </w:t>
          </w:r>
          <w:r w:rsidR="000E2CF4" w:rsidRPr="000E2CF4">
            <w:rPr>
              <w:noProof/>
            </w:rPr>
            <w:t>[37]</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3C1AE550"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Content>
          <w:r w:rsidR="00792B9D">
            <w:fldChar w:fldCharType="begin"/>
          </w:r>
          <w:r w:rsidR="00792B9D">
            <w:instrText xml:space="preserve"> CITATION chappell2004a \l 1033 </w:instrText>
          </w:r>
          <w:r w:rsidR="00792B9D">
            <w:fldChar w:fldCharType="separate"/>
          </w:r>
          <w:r w:rsidR="000E2CF4">
            <w:rPr>
              <w:noProof/>
            </w:rPr>
            <w:t xml:space="preserve"> </w:t>
          </w:r>
          <w:r w:rsidR="000E2CF4" w:rsidRPr="000E2CF4">
            <w:rPr>
              <w:noProof/>
            </w:rPr>
            <w:t>[38]</w:t>
          </w:r>
          <w:r w:rsidR="00792B9D">
            <w:fldChar w:fldCharType="end"/>
          </w:r>
        </w:sdtContent>
      </w:sdt>
      <w:r w:rsidRPr="000760BB">
        <w:t>.</w:t>
      </w:r>
    </w:p>
    <w:p w14:paraId="08769C48" w14:textId="4002A9B4"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Content>
          <w:r w:rsidR="00AF3C6E">
            <w:fldChar w:fldCharType="begin"/>
          </w:r>
          <w:r w:rsidR="00AF3C6E">
            <w:instrText xml:space="preserve"> CITATION mclaren2020a \l 1033 </w:instrText>
          </w:r>
          <w:r w:rsidR="00AF3C6E">
            <w:fldChar w:fldCharType="separate"/>
          </w:r>
          <w:r w:rsidR="000E2CF4">
            <w:rPr>
              <w:noProof/>
            </w:rPr>
            <w:t xml:space="preserve"> </w:t>
          </w:r>
          <w:r w:rsidR="000E2CF4" w:rsidRPr="000E2CF4">
            <w:rPr>
              <w:noProof/>
            </w:rPr>
            <w:t>[36]</w:t>
          </w:r>
          <w:r w:rsidR="00AF3C6E">
            <w:fldChar w:fldCharType="end"/>
          </w:r>
        </w:sdtContent>
      </w:sdt>
      <w:r w:rsidRPr="000760BB">
        <w:t>.</w:t>
      </w:r>
    </w:p>
    <w:p w14:paraId="495639BE" w14:textId="64B59A6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Content>
          <w:r w:rsidR="00AF3C6E">
            <w:fldChar w:fldCharType="begin"/>
          </w:r>
          <w:r w:rsidR="00AF3C6E">
            <w:instrText xml:space="preserve"> CITATION hohpe2004a \l 1033 </w:instrText>
          </w:r>
          <w:r w:rsidR="00AF3C6E">
            <w:fldChar w:fldCharType="separate"/>
          </w:r>
          <w:r w:rsidR="000E2CF4">
            <w:rPr>
              <w:noProof/>
            </w:rPr>
            <w:t xml:space="preserve"> </w:t>
          </w:r>
          <w:r w:rsidR="000E2CF4" w:rsidRPr="000E2CF4">
            <w:rPr>
              <w:noProof/>
            </w:rPr>
            <w:t>[39]</w:t>
          </w:r>
          <w:r w:rsidR="00AF3C6E">
            <w:fldChar w:fldCharType="end"/>
          </w:r>
        </w:sdtContent>
      </w:sdt>
      <w:r w:rsidRPr="000760BB">
        <w:t>.</w:t>
      </w:r>
    </w:p>
    <w:p w14:paraId="7BFB2A91" w14:textId="14F92291" w:rsidR="00AB156D" w:rsidRPr="008F4306" w:rsidRDefault="00AB156D"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AWS </w:t>
      </w:r>
      <w:r w:rsidR="009F125F" w:rsidRPr="008F4306">
        <w:rPr>
          <w:rFonts w:eastAsiaTheme="majorEastAsia" w:cstheme="majorBidi"/>
          <w:sz w:val="36"/>
          <w:szCs w:val="26"/>
        </w:rPr>
        <w:t>application integration services</w:t>
      </w:r>
    </w:p>
    <w:p w14:paraId="0ED0C046" w14:textId="2AD11106" w:rsidR="009F125F" w:rsidRPr="00DA3801" w:rsidRDefault="009F125F" w:rsidP="00555FFB">
      <w:pPr>
        <w:pStyle w:val="NormalBPBHEB"/>
      </w:pPr>
      <w:r>
        <w:t>In this section, we will go through the AWS application integration services:</w:t>
      </w:r>
    </w:p>
    <w:p w14:paraId="43C2E931" w14:textId="3CB7A70F" w:rsidR="00E6681F" w:rsidRDefault="00AB156D" w:rsidP="008A12F7">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40" w:name="_Ref150873099"/>
      <w:sdt>
        <w:sdtPr>
          <w:id w:val="-2004043393"/>
          <w:citation/>
        </w:sdtPr>
        <w:sdtContent>
          <w:r w:rsidR="00AE7ED0">
            <w:fldChar w:fldCharType="begin"/>
          </w:r>
          <w:r w:rsidR="00AE7ED0">
            <w:instrText xml:space="preserve"> CITATION a2023g \l 1033 </w:instrText>
          </w:r>
          <w:r w:rsidR="00AE7ED0">
            <w:fldChar w:fldCharType="separate"/>
          </w:r>
          <w:r w:rsidR="000E2CF4">
            <w:rPr>
              <w:noProof/>
            </w:rPr>
            <w:t xml:space="preserve"> </w:t>
          </w:r>
          <w:r w:rsidR="000E2CF4" w:rsidRPr="000E2CF4">
            <w:rPr>
              <w:noProof/>
            </w:rPr>
            <w:t>[40]</w:t>
          </w:r>
          <w:r w:rsidR="00AE7ED0">
            <w:fldChar w:fldCharType="end"/>
          </w:r>
        </w:sdtContent>
      </w:sdt>
      <w:bookmarkEnd w:id="40"/>
      <w:r w:rsidRPr="00DA3801">
        <w:t>.</w:t>
      </w:r>
    </w:p>
    <w:p w14:paraId="77DD3D96" w14:textId="445C15C5" w:rsidR="00E6681F" w:rsidRDefault="00AB156D" w:rsidP="008A12F7">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1898856461"/>
          <w:citation/>
        </w:sdtPr>
        <w:sdtContent>
          <w:r w:rsidR="00953D34">
            <w:fldChar w:fldCharType="begin"/>
          </w:r>
          <w:r w:rsidR="00953D34">
            <w:instrText xml:space="preserve"> CITATION a2023b \l 1033 </w:instrText>
          </w:r>
          <w:r w:rsidR="00953D34">
            <w:fldChar w:fldCharType="separate"/>
          </w:r>
          <w:r w:rsidR="000E2CF4">
            <w:rPr>
              <w:noProof/>
            </w:rPr>
            <w:t xml:space="preserve"> </w:t>
          </w:r>
          <w:r w:rsidR="000E2CF4" w:rsidRPr="000E2CF4">
            <w:rPr>
              <w:noProof/>
            </w:rPr>
            <w:t>[41]</w:t>
          </w:r>
          <w:r w:rsidR="00953D34">
            <w:fldChar w:fldCharType="end"/>
          </w:r>
        </w:sdtContent>
      </w:sdt>
      <w:r w:rsidRPr="00DA3801">
        <w:t>.</w:t>
      </w:r>
    </w:p>
    <w:p w14:paraId="5E38C58F" w14:textId="3D839CCC" w:rsidR="00355E7B" w:rsidRPr="000760BB" w:rsidRDefault="00355E7B" w:rsidP="008A12F7">
      <w:pPr>
        <w:pStyle w:val="NormalBPBHEB"/>
        <w:numPr>
          <w:ilvl w:val="0"/>
          <w:numId w:val="53"/>
        </w:numPr>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sdt>
        <w:sdtPr>
          <w:id w:val="-135723890"/>
          <w:citation/>
        </w:sdtPr>
        <w:sdtContent>
          <w:r w:rsidR="0013751F">
            <w:fldChar w:fldCharType="begin"/>
          </w:r>
          <w:r w:rsidR="0013751F">
            <w:instrText xml:space="preserve"> CITATION a2023c \l 1033 </w:instrText>
          </w:r>
          <w:r w:rsidR="0013751F">
            <w:fldChar w:fldCharType="separate"/>
          </w:r>
          <w:r w:rsidR="000E2CF4">
            <w:rPr>
              <w:noProof/>
            </w:rPr>
            <w:t xml:space="preserve"> </w:t>
          </w:r>
          <w:r w:rsidR="000E2CF4" w:rsidRPr="000E2CF4">
            <w:rPr>
              <w:noProof/>
            </w:rPr>
            <w:t>[42]</w:t>
          </w:r>
          <w:r w:rsidR="0013751F">
            <w:fldChar w:fldCharType="end"/>
          </w:r>
        </w:sdtContent>
      </w:sdt>
      <w:r w:rsidRPr="000760BB">
        <w:t>.</w:t>
      </w:r>
    </w:p>
    <w:p w14:paraId="42FFF75C" w14:textId="0F9A8153" w:rsidR="00355E7B" w:rsidRPr="000760BB" w:rsidRDefault="00355E7B" w:rsidP="008A12F7">
      <w:pPr>
        <w:pStyle w:val="NormalBPBHEB"/>
        <w:numPr>
          <w:ilvl w:val="0"/>
          <w:numId w:val="53"/>
        </w:numPr>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sdt>
        <w:sdtPr>
          <w:id w:val="-1748652286"/>
          <w:citation/>
        </w:sdtPr>
        <w:sdtContent>
          <w:r w:rsidR="0013751F">
            <w:fldChar w:fldCharType="begin"/>
          </w:r>
          <w:r w:rsidR="0013751F">
            <w:instrText xml:space="preserve"> CITATION unknown2023k \l 1033 </w:instrText>
          </w:r>
          <w:r w:rsidR="0013751F">
            <w:fldChar w:fldCharType="separate"/>
          </w:r>
          <w:r w:rsidR="000E2CF4">
            <w:rPr>
              <w:noProof/>
            </w:rPr>
            <w:t xml:space="preserve"> </w:t>
          </w:r>
          <w:r w:rsidR="000E2CF4" w:rsidRPr="000E2CF4">
            <w:rPr>
              <w:noProof/>
            </w:rPr>
            <w:t>[43]</w:t>
          </w:r>
          <w:r w:rsidR="0013751F">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46A46EE"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Content>
          <w:r w:rsidR="00B32FCF">
            <w:fldChar w:fldCharType="begin"/>
          </w:r>
          <w:r w:rsidR="00B32FCF">
            <w:instrText xml:space="preserve"> CITATION linthicum2009a \l 1033 </w:instrText>
          </w:r>
          <w:r w:rsidR="00B32FCF">
            <w:fldChar w:fldCharType="separate"/>
          </w:r>
          <w:r w:rsidR="000E2CF4">
            <w:rPr>
              <w:noProof/>
            </w:rPr>
            <w:t xml:space="preserve"> </w:t>
          </w:r>
          <w:r w:rsidR="000E2CF4" w:rsidRPr="000E2CF4">
            <w:rPr>
              <w:noProof/>
            </w:rPr>
            <w:t>[35]</w:t>
          </w:r>
          <w:r w:rsidR="00B32FCF">
            <w:fldChar w:fldCharType="end"/>
          </w:r>
        </w:sdtContent>
      </w:sdt>
      <w:r w:rsidRPr="000760BB">
        <w:t>.</w:t>
      </w:r>
    </w:p>
    <w:p w14:paraId="683FFB8D" w14:textId="378BA3DE"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Content>
          <w:r w:rsidR="009D43B9">
            <w:fldChar w:fldCharType="begin"/>
          </w:r>
          <w:r w:rsidR="009D43B9">
            <w:instrText xml:space="preserve"> CITATION leukert2009a \l 1033 </w:instrText>
          </w:r>
          <w:r w:rsidR="009D43B9">
            <w:fldChar w:fldCharType="separate"/>
          </w:r>
          <w:r w:rsidR="000E2CF4">
            <w:rPr>
              <w:noProof/>
            </w:rPr>
            <w:t xml:space="preserve"> </w:t>
          </w:r>
          <w:r w:rsidR="000E2CF4" w:rsidRPr="000E2CF4">
            <w:rPr>
              <w:noProof/>
            </w:rPr>
            <w:t>[37]</w:t>
          </w:r>
          <w:r w:rsidR="009D43B9">
            <w:fldChar w:fldCharType="end"/>
          </w:r>
        </w:sdtContent>
      </w:sdt>
      <w:r w:rsidRPr="000760BB">
        <w:t>.</w:t>
      </w:r>
    </w:p>
    <w:p w14:paraId="07246FE8" w14:textId="755E42AB"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Content>
          <w:r w:rsidR="009D43B9">
            <w:fldChar w:fldCharType="begin"/>
          </w:r>
          <w:r w:rsidR="009D43B9">
            <w:instrText xml:space="preserve"> CITATION mclaren2020a \l 1033 </w:instrText>
          </w:r>
          <w:r w:rsidR="009D43B9">
            <w:fldChar w:fldCharType="separate"/>
          </w:r>
          <w:r w:rsidR="000E2CF4">
            <w:rPr>
              <w:noProof/>
            </w:rPr>
            <w:t xml:space="preserve"> </w:t>
          </w:r>
          <w:r w:rsidR="000E2CF4" w:rsidRPr="000E2CF4">
            <w:rPr>
              <w:noProof/>
            </w:rPr>
            <w:t>[36]</w:t>
          </w:r>
          <w:r w:rsidR="009D43B9">
            <w:fldChar w:fldCharType="end"/>
          </w:r>
        </w:sdtContent>
      </w:sdt>
      <w:r w:rsidRPr="00DA3801">
        <w:t>.</w:t>
      </w:r>
    </w:p>
    <w:p w14:paraId="1BE5D1F4" w14:textId="41D6D633"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Content>
          <w:r w:rsidR="004167F5">
            <w:fldChar w:fldCharType="begin"/>
          </w:r>
          <w:r w:rsidR="004167F5">
            <w:instrText xml:space="preserve"> CITATION hohpe2004a \l 1033 </w:instrText>
          </w:r>
          <w:r w:rsidR="004167F5">
            <w:fldChar w:fldCharType="separate"/>
          </w:r>
          <w:r w:rsidR="000E2CF4">
            <w:rPr>
              <w:noProof/>
            </w:rPr>
            <w:t xml:space="preserve"> </w:t>
          </w:r>
          <w:r w:rsidR="000E2CF4" w:rsidRPr="000E2CF4">
            <w:rPr>
              <w:noProof/>
            </w:rPr>
            <w:t>[39]</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68ABE4B9"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41" w:name="_Ref150873061"/>
      <w:sdt>
        <w:sdtPr>
          <w:id w:val="2061443282"/>
          <w:citation/>
        </w:sdtPr>
        <w:sdtContent>
          <w:r w:rsidR="00E10554">
            <w:fldChar w:fldCharType="begin"/>
          </w:r>
          <w:r w:rsidR="00E10554">
            <w:instrText xml:space="preserve"> CITATION doe2019a \l 1033 </w:instrText>
          </w:r>
          <w:r w:rsidR="00E10554">
            <w:fldChar w:fldCharType="separate"/>
          </w:r>
          <w:r w:rsidR="000E2CF4">
            <w:rPr>
              <w:noProof/>
            </w:rPr>
            <w:t xml:space="preserve"> </w:t>
          </w:r>
          <w:r w:rsidR="000E2CF4" w:rsidRPr="000E2CF4">
            <w:rPr>
              <w:noProof/>
            </w:rPr>
            <w:t>[44]</w:t>
          </w:r>
          <w:r w:rsidR="00E10554">
            <w:fldChar w:fldCharType="end"/>
          </w:r>
        </w:sdtContent>
      </w:sdt>
      <w:bookmarkEnd w:id="41"/>
      <w:commentRangeStart w:id="42"/>
      <w:commentRangeEnd w:id="42"/>
      <w:r w:rsidR="009F125F">
        <w:rPr>
          <w:rStyle w:val="CommentReference"/>
          <w:rFonts w:eastAsiaTheme="minorHAnsi" w:cstheme="minorBidi"/>
        </w:rPr>
        <w:commentReference w:id="42"/>
      </w:r>
      <w:r w:rsidRPr="00DA3801">
        <w:t>.</w:t>
      </w:r>
    </w:p>
    <w:p w14:paraId="2C427474" w14:textId="1B1ADECF" w:rsidR="00F95F26" w:rsidRDefault="00F95F26" w:rsidP="00555FFB">
      <w:pPr>
        <w:pStyle w:val="FigureBPBHEB"/>
      </w:pPr>
      <w:r>
        <w:br/>
      </w:r>
      <w:r w:rsidR="00F8277D">
        <w:br/>
      </w:r>
      <w:r w:rsidR="000E07E1">
        <w:t xml:space="preserve"> </w:t>
      </w:r>
      <w:r w:rsidR="000E07E1">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062238D9"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43" w:name="_Ref150873084"/>
      <w:sdt>
        <w:sdtPr>
          <w:id w:val="1986045106"/>
          <w:citation/>
        </w:sdtPr>
        <w:sdtContent>
          <w:r w:rsidR="00C44DC9">
            <w:fldChar w:fldCharType="begin"/>
          </w:r>
          <w:r w:rsidR="00C44DC9">
            <w:instrText xml:space="preserve"> CITATION smith2018i \l 1033 </w:instrText>
          </w:r>
          <w:r w:rsidR="00C44DC9">
            <w:fldChar w:fldCharType="separate"/>
          </w:r>
          <w:r w:rsidR="000E2CF4">
            <w:rPr>
              <w:noProof/>
            </w:rPr>
            <w:t xml:space="preserve"> </w:t>
          </w:r>
          <w:r w:rsidR="000E2CF4" w:rsidRPr="000E2CF4">
            <w:rPr>
              <w:noProof/>
            </w:rPr>
            <w:t>[45]</w:t>
          </w:r>
          <w:r w:rsidR="00C44DC9">
            <w:fldChar w:fldCharType="end"/>
          </w:r>
        </w:sdtContent>
      </w:sdt>
      <w:bookmarkEnd w:id="43"/>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F5587B9"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Content>
          <w:r w:rsidR="004771EA">
            <w:fldChar w:fldCharType="begin"/>
          </w:r>
          <w:r w:rsidR="004771EA">
            <w:instrText xml:space="preserve"> CITATION linthicum2009a \l 1033 </w:instrText>
          </w:r>
          <w:r w:rsidR="004771EA">
            <w:fldChar w:fldCharType="separate"/>
          </w:r>
          <w:r w:rsidR="000E2CF4">
            <w:rPr>
              <w:noProof/>
            </w:rPr>
            <w:t xml:space="preserve"> </w:t>
          </w:r>
          <w:r w:rsidR="000E2CF4" w:rsidRPr="000E2CF4">
            <w:rPr>
              <w:noProof/>
            </w:rPr>
            <w:t>[35]</w:t>
          </w:r>
          <w:r w:rsidR="004771EA">
            <w:fldChar w:fldCharType="end"/>
          </w:r>
        </w:sdtContent>
      </w:sdt>
      <w:r w:rsidRPr="00DA3801">
        <w:t>.</w:t>
      </w:r>
    </w:p>
    <w:p w14:paraId="0F3D092D" w14:textId="1977FA92"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Content>
          <w:r w:rsidR="00DB4067">
            <w:fldChar w:fldCharType="begin"/>
          </w:r>
          <w:r w:rsidR="00DB4067">
            <w:instrText xml:space="preserve"> CITATION chappell2004a \l 1033 </w:instrText>
          </w:r>
          <w:r w:rsidR="00DB4067">
            <w:fldChar w:fldCharType="separate"/>
          </w:r>
          <w:r w:rsidR="000E2CF4">
            <w:rPr>
              <w:noProof/>
            </w:rPr>
            <w:t xml:space="preserve"> </w:t>
          </w:r>
          <w:r w:rsidR="000E2CF4" w:rsidRPr="000E2CF4">
            <w:rPr>
              <w:noProof/>
            </w:rPr>
            <w:t>[38]</w:t>
          </w:r>
          <w:r w:rsidR="00DB4067">
            <w:fldChar w:fldCharType="end"/>
          </w:r>
        </w:sdtContent>
      </w:sdt>
      <w:r w:rsidRPr="00DA3801">
        <w:t>.</w:t>
      </w:r>
    </w:p>
    <w:p w14:paraId="2285F5C9" w14:textId="00C6FC94" w:rsidR="000760BB" w:rsidRPr="000760BB" w:rsidRDefault="000760BB" w:rsidP="00555FFB">
      <w:pPr>
        <w:pStyle w:val="Heading1BPBHEB"/>
      </w:pPr>
      <w:r w:rsidRPr="000760BB">
        <w:t xml:space="preserve">Amazon </w:t>
      </w:r>
      <w:proofErr w:type="spellStart"/>
      <w:r w:rsidRPr="000760BB">
        <w:t>AppFlow</w:t>
      </w:r>
      <w:proofErr w:type="spellEnd"/>
    </w:p>
    <w:p w14:paraId="0832EBDA" w14:textId="77777777" w:rsidR="000760BB" w:rsidRDefault="000760BB" w:rsidP="009F125F">
      <w:pPr>
        <w:pStyle w:val="NormalBPBHEB"/>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4D6AFAA7" w:rsidR="009F125F" w:rsidRPr="000760BB" w:rsidRDefault="009F125F" w:rsidP="00555FFB">
      <w:pPr>
        <w:pStyle w:val="NormalBPBHEB"/>
      </w:pPr>
      <w:r>
        <w:t xml:space="preserve">The following are the key features of Amazon </w:t>
      </w:r>
      <w:proofErr w:type="spellStart"/>
      <w:r>
        <w:t>AppFlow</w:t>
      </w:r>
      <w:proofErr w:type="spellEnd"/>
      <w:sdt>
        <w:sdtPr>
          <w:id w:val="-199563514"/>
          <w:citation/>
        </w:sdtPr>
        <w:sdtContent>
          <w:r w:rsidR="00CD4C7F">
            <w:fldChar w:fldCharType="begin"/>
          </w:r>
          <w:r w:rsidR="00CD4C7F">
            <w:instrText xml:space="preserve"> CITATION a2023c \l 1033 </w:instrText>
          </w:r>
          <w:r w:rsidR="00CD4C7F">
            <w:fldChar w:fldCharType="separate"/>
          </w:r>
          <w:r w:rsidR="000E2CF4">
            <w:rPr>
              <w:noProof/>
            </w:rPr>
            <w:t xml:space="preserve"> </w:t>
          </w:r>
          <w:r w:rsidR="000E2CF4" w:rsidRPr="000E2CF4">
            <w:rPr>
              <w:noProof/>
            </w:rPr>
            <w:t>[42]</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1FC5727F"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sdt>
        <w:sdtPr>
          <w:id w:val="-733385263"/>
          <w:citation/>
        </w:sdtPr>
        <w:sdtContent>
          <w:r w:rsidR="00CA448E">
            <w:fldChar w:fldCharType="begin"/>
          </w:r>
          <w:r w:rsidR="00CA448E">
            <w:instrText xml:space="preserve"> CITATION doe2020a \l 1033 </w:instrText>
          </w:r>
          <w:r w:rsidR="00CA448E">
            <w:fldChar w:fldCharType="separate"/>
          </w:r>
          <w:r w:rsidR="000E2CF4">
            <w:rPr>
              <w:noProof/>
            </w:rPr>
            <w:t xml:space="preserve"> </w:t>
          </w:r>
          <w:r w:rsidR="000E2CF4" w:rsidRPr="000E2CF4">
            <w:rPr>
              <w:noProof/>
            </w:rPr>
            <w:t>[46]</w:t>
          </w:r>
          <w:r w:rsidR="00CA448E">
            <w:fldChar w:fldCharType="end"/>
          </w:r>
        </w:sdtContent>
      </w:sdt>
      <w:r w:rsidRPr="000760BB">
        <w:t>.</w:t>
      </w:r>
    </w:p>
    <w:p w14:paraId="30A8AF41" w14:textId="57718454"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sdt>
        <w:sdtPr>
          <w:id w:val="-1254194856"/>
          <w:citation/>
        </w:sdtPr>
        <w:sdtContent>
          <w:r w:rsidR="00B9645F">
            <w:fldChar w:fldCharType="begin"/>
          </w:r>
          <w:r w:rsidR="00B9645F">
            <w:instrText xml:space="preserve"> CITATION a2023c \l 1033 </w:instrText>
          </w:r>
          <w:r w:rsidR="00B9645F">
            <w:fldChar w:fldCharType="separate"/>
          </w:r>
          <w:r w:rsidR="000E2CF4">
            <w:rPr>
              <w:noProof/>
            </w:rPr>
            <w:t xml:space="preserve"> </w:t>
          </w:r>
          <w:r w:rsidR="000E2CF4" w:rsidRPr="000E2CF4">
            <w:rPr>
              <w:noProof/>
            </w:rPr>
            <w:t>[42]</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2BBC7FB" w:rsidR="000E4263" w:rsidRPr="000760BB" w:rsidRDefault="000E4263" w:rsidP="00555FFB">
      <w:pPr>
        <w:pStyle w:val="NormalBPBHEB"/>
      </w:pPr>
      <w:r>
        <w:t>The following are the considerations for implementation</w:t>
      </w:r>
      <w:sdt>
        <w:sdtPr>
          <w:id w:val="1706451398"/>
          <w:citation/>
        </w:sdtPr>
        <w:sdtContent>
          <w:r w:rsidR="00F726E3">
            <w:fldChar w:fldCharType="begin"/>
          </w:r>
          <w:r w:rsidR="00F726E3">
            <w:instrText xml:space="preserve"> CITATION a2023c \l 1033 </w:instrText>
          </w:r>
          <w:r w:rsidR="00F726E3">
            <w:fldChar w:fldCharType="separate"/>
          </w:r>
          <w:r w:rsidR="000E2CF4">
            <w:rPr>
              <w:noProof/>
            </w:rPr>
            <w:t xml:space="preserve"> </w:t>
          </w:r>
          <w:r w:rsidR="000E2CF4" w:rsidRPr="000E2CF4">
            <w:rPr>
              <w:noProof/>
            </w:rPr>
            <w:t>[42]</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44"/>
      <w:r>
        <w:t>challenges</w:t>
      </w:r>
      <w:commentRangeEnd w:id="44"/>
      <w:r>
        <w:rPr>
          <w:rStyle w:val="CommentReference"/>
          <w:rFonts w:eastAsiaTheme="minorHAnsi" w:cstheme="minorBidi"/>
        </w:rPr>
        <w:commentReference w:id="44"/>
      </w:r>
      <w:r>
        <w:t xml:space="preserve">: </w:t>
      </w:r>
    </w:p>
    <w:p w14:paraId="5C024C6C" w14:textId="4D4742F0"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Content>
          <w:r w:rsidR="003709EE">
            <w:fldChar w:fldCharType="begin"/>
          </w:r>
          <w:r w:rsidR="003709EE">
            <w:instrText xml:space="preserve"> CITATION smith2019c \l 1033 </w:instrText>
          </w:r>
          <w:r w:rsidR="003709EE">
            <w:fldChar w:fldCharType="separate"/>
          </w:r>
          <w:r w:rsidR="000E2CF4">
            <w:rPr>
              <w:noProof/>
            </w:rPr>
            <w:t xml:space="preserve"> </w:t>
          </w:r>
          <w:r w:rsidR="000E2CF4" w:rsidRPr="000E2CF4">
            <w:rPr>
              <w:noProof/>
            </w:rPr>
            <w:t>[47]</w:t>
          </w:r>
          <w:r w:rsidR="003709EE">
            <w:fldChar w:fldCharType="end"/>
          </w:r>
        </w:sdtContent>
      </w:sdt>
      <w:r w:rsidRPr="000760BB">
        <w:t>.</w:t>
      </w:r>
    </w:p>
    <w:p w14:paraId="4B84289D" w14:textId="2FB942A9" w:rsidR="000760BB" w:rsidRPr="000760BB" w:rsidRDefault="000760BB" w:rsidP="00555FFB">
      <w:pPr>
        <w:pStyle w:val="Heading1BPBHEB"/>
      </w:pPr>
      <w:r w:rsidRPr="000760BB">
        <w:t xml:space="preserve">Amazon </w:t>
      </w:r>
      <w:proofErr w:type="spellStart"/>
      <w:r w:rsidRPr="000760BB">
        <w:t>EventBridge</w:t>
      </w:r>
      <w:proofErr w:type="spellEnd"/>
    </w:p>
    <w:p w14:paraId="2816F6AA" w14:textId="59AFB760" w:rsidR="000760BB" w:rsidRDefault="000760BB" w:rsidP="000E4263">
      <w:pPr>
        <w:pStyle w:val="NormalBPBHEB"/>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r w:rsidR="000E4263">
        <w:t xml:space="preserve">discusses </w:t>
      </w:r>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09EC90B4" w:rsidR="000E4263" w:rsidRPr="000760BB" w:rsidRDefault="000E4263" w:rsidP="00555FFB">
      <w:pPr>
        <w:pStyle w:val="NormalBPBHEB"/>
      </w:pPr>
      <w:r>
        <w:t xml:space="preserve">The following are the </w:t>
      </w:r>
      <w:r w:rsidRPr="000E4263">
        <w:t xml:space="preserve">key features of Amazon </w:t>
      </w:r>
      <w:proofErr w:type="spellStart"/>
      <w:r w:rsidRPr="000E4263">
        <w:t>EventBridge</w:t>
      </w:r>
      <w:proofErr w:type="spellEnd"/>
      <w:sdt>
        <w:sdtPr>
          <w:id w:val="-1043140646"/>
          <w:citation/>
        </w:sdtPr>
        <w:sdtContent>
          <w:r w:rsidR="00571BBD">
            <w:fldChar w:fldCharType="begin"/>
          </w:r>
          <w:r w:rsidR="00571BBD">
            <w:instrText xml:space="preserve"> CITATION unknown2023k \l 1033 </w:instrText>
          </w:r>
          <w:r w:rsidR="00571BBD">
            <w:fldChar w:fldCharType="separate"/>
          </w:r>
          <w:r w:rsidR="000E2CF4">
            <w:rPr>
              <w:noProof/>
            </w:rPr>
            <w:t xml:space="preserve"> </w:t>
          </w:r>
          <w:r w:rsidR="000E2CF4" w:rsidRPr="000E2CF4">
            <w:rPr>
              <w:noProof/>
            </w:rPr>
            <w:t>[43]</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 xml:space="preserve">The following are the use cases of Amazon </w:t>
      </w:r>
      <w:proofErr w:type="spellStart"/>
      <w:r>
        <w:t>EventBridge</w:t>
      </w:r>
      <w:proofErr w:type="spellEnd"/>
      <w:r>
        <w:t>:</w:t>
      </w:r>
    </w:p>
    <w:p w14:paraId="268FE28B" w14:textId="3AC9ACEA"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45" w:name="_Ref151399311"/>
      <w:sdt>
        <w:sdtPr>
          <w:id w:val="-14458901"/>
          <w:citation/>
        </w:sdtPr>
        <w:sdtContent>
          <w:r w:rsidR="00B3545B">
            <w:fldChar w:fldCharType="begin"/>
          </w:r>
          <w:r w:rsidR="00B3545B">
            <w:instrText xml:space="preserve"> CITATION doe2021a \l 1033 </w:instrText>
          </w:r>
          <w:r w:rsidR="00B3545B">
            <w:fldChar w:fldCharType="separate"/>
          </w:r>
          <w:r w:rsidR="000E2CF4">
            <w:rPr>
              <w:noProof/>
            </w:rPr>
            <w:t xml:space="preserve"> </w:t>
          </w:r>
          <w:r w:rsidR="000E2CF4" w:rsidRPr="000E2CF4">
            <w:rPr>
              <w:noProof/>
            </w:rPr>
            <w:t>[48]</w:t>
          </w:r>
          <w:r w:rsidR="00B3545B">
            <w:fldChar w:fldCharType="end"/>
          </w:r>
        </w:sdtContent>
      </w:sdt>
      <w:bookmarkEnd w:id="45"/>
      <w:r w:rsidRPr="000760BB">
        <w:t>.</w:t>
      </w:r>
    </w:p>
    <w:p w14:paraId="78F2B1B4" w14:textId="648FABFD"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sdt>
        <w:sdtPr>
          <w:id w:val="-653074090"/>
          <w:citation/>
        </w:sdtPr>
        <w:sdtContent>
          <w:r w:rsidR="003F0E19">
            <w:fldChar w:fldCharType="begin"/>
          </w:r>
          <w:r w:rsidR="003F0E19">
            <w:instrText xml:space="preserve"> CITATION unknown2023k \l 1033 </w:instrText>
          </w:r>
          <w:r w:rsidR="003F0E19">
            <w:fldChar w:fldCharType="separate"/>
          </w:r>
          <w:r w:rsidR="000E2CF4">
            <w:rPr>
              <w:noProof/>
            </w:rPr>
            <w:t xml:space="preserve"> </w:t>
          </w:r>
          <w:r w:rsidR="000E2CF4" w:rsidRPr="000E2CF4">
            <w:rPr>
              <w:noProof/>
            </w:rPr>
            <w:t>[43]</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169921E" w:rsidR="000E4263" w:rsidRPr="000760BB" w:rsidRDefault="000E4263" w:rsidP="00555FFB">
      <w:pPr>
        <w:pStyle w:val="NormalBPBHEB"/>
      </w:pPr>
      <w:r>
        <w:t xml:space="preserve">The following are the best practices of Amazon </w:t>
      </w:r>
      <w:proofErr w:type="spellStart"/>
      <w:r>
        <w:t>EventBridge</w:t>
      </w:r>
      <w:proofErr w:type="spellEnd"/>
      <w:sdt>
        <w:sdtPr>
          <w:id w:val="-1454399589"/>
          <w:citation/>
        </w:sdtPr>
        <w:sdtContent>
          <w:r w:rsidR="002052FC">
            <w:fldChar w:fldCharType="begin"/>
          </w:r>
          <w:r w:rsidR="002052FC">
            <w:instrText xml:space="preserve"> CITATION unknown2023k \l 1033 </w:instrText>
          </w:r>
          <w:r w:rsidR="002052FC">
            <w:fldChar w:fldCharType="separate"/>
          </w:r>
          <w:r w:rsidR="000E2CF4">
            <w:rPr>
              <w:noProof/>
            </w:rPr>
            <w:t xml:space="preserve"> </w:t>
          </w:r>
          <w:r w:rsidR="000E2CF4" w:rsidRPr="000E2CF4">
            <w:rPr>
              <w:noProof/>
            </w:rPr>
            <w:t>[43]</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46"/>
      <w:r>
        <w:t>of</w:t>
      </w:r>
      <w:commentRangeEnd w:id="46"/>
      <w:r>
        <w:rPr>
          <w:rStyle w:val="CommentReference"/>
          <w:rFonts w:eastAsiaTheme="minorHAnsi" w:cstheme="minorBidi"/>
        </w:rPr>
        <w:commentReference w:id="46"/>
      </w:r>
      <w:r>
        <w:t xml:space="preserve">: </w:t>
      </w:r>
    </w:p>
    <w:p w14:paraId="390FA6E1" w14:textId="6E638A3C"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Content>
          <w:r w:rsidR="009F0897">
            <w:fldChar w:fldCharType="begin"/>
          </w:r>
          <w:r w:rsidR="009F0897">
            <w:instrText xml:space="preserve"> CITATION doe2021a \l 1033 </w:instrText>
          </w:r>
          <w:r w:rsidR="009F0897">
            <w:fldChar w:fldCharType="separate"/>
          </w:r>
          <w:r w:rsidR="000E2CF4">
            <w:rPr>
              <w:noProof/>
            </w:rPr>
            <w:t xml:space="preserve"> </w:t>
          </w:r>
          <w:r w:rsidR="000E2CF4" w:rsidRPr="000E2CF4">
            <w:rPr>
              <w:noProof/>
            </w:rPr>
            <w:t>[48]</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77777777"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47"/>
      <w:r w:rsidRPr="000760BB">
        <w:t>applications</w:t>
      </w:r>
      <w:commentRangeEnd w:id="47"/>
      <w:r w:rsidR="000E4263">
        <w:rPr>
          <w:rStyle w:val="CommentReference"/>
          <w:rFonts w:eastAsiaTheme="minorHAnsi" w:cstheme="minorBidi"/>
        </w:rPr>
        <w:commentReference w:id="47"/>
      </w:r>
      <w:r w:rsidRPr="000760BB">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0534784B" w:rsidR="000E4263" w:rsidRPr="000760BB" w:rsidRDefault="000E4263" w:rsidP="00555FFB">
      <w:pPr>
        <w:pStyle w:val="NormalBPBHEB"/>
      </w:pPr>
      <w:r>
        <w:t>The following are the key features of Amazon MWAA</w:t>
      </w:r>
      <w:sdt>
        <w:sdtPr>
          <w:id w:val="1738659755"/>
          <w:citation/>
        </w:sdtPr>
        <w:sdtContent>
          <w:r w:rsidR="00DD49DA">
            <w:fldChar w:fldCharType="begin"/>
          </w:r>
          <w:r w:rsidR="00DD49DA">
            <w:instrText xml:space="preserve"> CITATION services2023c \l 1033 </w:instrText>
          </w:r>
          <w:r w:rsidR="00DD49DA">
            <w:fldChar w:fldCharType="separate"/>
          </w:r>
          <w:r w:rsidR="000E2CF4">
            <w:rPr>
              <w:noProof/>
            </w:rPr>
            <w:t xml:space="preserve"> </w:t>
          </w:r>
          <w:r w:rsidR="000E2CF4" w:rsidRPr="000E2CF4">
            <w:rPr>
              <w:noProof/>
            </w:rPr>
            <w:t>[49]</w:t>
          </w:r>
          <w:r w:rsidR="00DD49DA">
            <w:fldChar w:fldCharType="end"/>
          </w:r>
        </w:sdtContent>
      </w:sdt>
      <w:r>
        <w:t xml:space="preserve">: </w:t>
      </w:r>
    </w:p>
    <w:p w14:paraId="517DF4D0" w14:textId="1C3A3CD3" w:rsidR="000760BB" w:rsidRPr="000760BB" w:rsidRDefault="000760BB" w:rsidP="008A12F7">
      <w:pPr>
        <w:pStyle w:val="NormalBPBHEB"/>
        <w:numPr>
          <w:ilvl w:val="0"/>
          <w:numId w:val="64"/>
        </w:numPr>
      </w:pPr>
      <w:r w:rsidRPr="000760BB">
        <w:rPr>
          <w:b/>
          <w:bCs/>
        </w:rPr>
        <w:t xml:space="preserve">Managed </w:t>
      </w:r>
      <w:proofErr w:type="spellStart"/>
      <w:r w:rsidR="0080773E" w:rsidRPr="000760BB">
        <w:rPr>
          <w:b/>
          <w:bCs/>
        </w:rPr>
        <w:t>apache</w:t>
      </w:r>
      <w:proofErr w:type="spellEnd"/>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5E3DD5FF"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Content>
          <w:r w:rsidR="008F0CBC">
            <w:fldChar w:fldCharType="begin"/>
          </w:r>
          <w:r w:rsidR="008F0CBC">
            <w:instrText xml:space="preserve"> CITATION doe2020b \l 1033 </w:instrText>
          </w:r>
          <w:r w:rsidR="008F0CBC">
            <w:fldChar w:fldCharType="separate"/>
          </w:r>
          <w:r w:rsidR="000E2CF4">
            <w:rPr>
              <w:noProof/>
            </w:rPr>
            <w:t xml:space="preserve"> </w:t>
          </w:r>
          <w:r w:rsidR="000E2CF4" w:rsidRPr="000E2CF4">
            <w:rPr>
              <w:noProof/>
            </w:rPr>
            <w:t>[50]</w:t>
          </w:r>
          <w:r w:rsidR="008F0CBC">
            <w:fldChar w:fldCharType="end"/>
          </w:r>
        </w:sdtContent>
      </w:sdt>
      <w:r w:rsidRPr="000760BB">
        <w:t>.</w:t>
      </w:r>
    </w:p>
    <w:p w14:paraId="695025B5" w14:textId="1C9EB12D"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Content>
          <w:r w:rsidR="00292195">
            <w:fldChar w:fldCharType="begin"/>
          </w:r>
          <w:r w:rsidR="00292195">
            <w:instrText xml:space="preserve"> CITATION services2023c \l 1033 </w:instrText>
          </w:r>
          <w:r w:rsidR="00292195">
            <w:fldChar w:fldCharType="separate"/>
          </w:r>
          <w:r w:rsidR="000E2CF4">
            <w:rPr>
              <w:noProof/>
            </w:rPr>
            <w:t xml:space="preserve"> </w:t>
          </w:r>
          <w:r w:rsidR="000E2CF4" w:rsidRPr="000E2CF4">
            <w:rPr>
              <w:noProof/>
            </w:rPr>
            <w:t>[49]</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35E32229" w:rsidR="0080773E" w:rsidRPr="000760BB" w:rsidRDefault="0080773E" w:rsidP="00555FFB">
      <w:pPr>
        <w:pStyle w:val="NormalBPBHEB"/>
      </w:pPr>
      <w:r>
        <w:t>The following are the best practices</w:t>
      </w:r>
      <w:sdt>
        <w:sdtPr>
          <w:id w:val="196512868"/>
          <w:citation/>
        </w:sdtPr>
        <w:sdtContent>
          <w:r w:rsidR="00EC75DB">
            <w:fldChar w:fldCharType="begin"/>
          </w:r>
          <w:r w:rsidR="00EC75DB">
            <w:instrText xml:space="preserve"> CITATION doe2020b \l 1033 </w:instrText>
          </w:r>
          <w:r w:rsidR="00EC75DB">
            <w:fldChar w:fldCharType="separate"/>
          </w:r>
          <w:r w:rsidR="000E2CF4">
            <w:rPr>
              <w:noProof/>
            </w:rPr>
            <w:t xml:space="preserve"> </w:t>
          </w:r>
          <w:r w:rsidR="000E2CF4" w:rsidRPr="000E2CF4">
            <w:rPr>
              <w:noProof/>
            </w:rPr>
            <w:t>[50]</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48"/>
      <w:r w:rsidRPr="00FE2F39">
        <w:rPr>
          <w:rFonts w:eastAsiaTheme="majorEastAsia" w:cstheme="majorBidi"/>
          <w:sz w:val="36"/>
          <w:szCs w:val="26"/>
        </w:rPr>
        <w:t>Considerations</w:t>
      </w:r>
      <w:commentRangeEnd w:id="48"/>
      <w:r w:rsidR="0080773E" w:rsidRPr="00FE2F39">
        <w:rPr>
          <w:rFonts w:eastAsiaTheme="majorEastAsia" w:cstheme="majorBidi"/>
          <w:sz w:val="36"/>
          <w:szCs w:val="26"/>
        </w:rPr>
        <w:commentReference w:id="48"/>
      </w:r>
    </w:p>
    <w:p w14:paraId="463D20B2" w14:textId="15490073" w:rsidR="0080773E" w:rsidRPr="000760BB" w:rsidRDefault="0080773E" w:rsidP="00555FFB">
      <w:pPr>
        <w:pStyle w:val="NormalBPBHEB"/>
      </w:pPr>
      <w:r>
        <w:t>The following are the considerations:</w:t>
      </w:r>
    </w:p>
    <w:p w14:paraId="7D406D92" w14:textId="7BD3A849" w:rsidR="000760BB" w:rsidRP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Content>
          <w:r w:rsidR="00CC50CE">
            <w:fldChar w:fldCharType="begin"/>
          </w:r>
          <w:r w:rsidR="00CC50CE">
            <w:instrText xml:space="preserve"> CITATION services2023c \l 1033 </w:instrText>
          </w:r>
          <w:r w:rsidR="00CC50CE">
            <w:fldChar w:fldCharType="separate"/>
          </w:r>
          <w:r w:rsidR="000E2CF4">
            <w:rPr>
              <w:noProof/>
            </w:rPr>
            <w:t xml:space="preserve"> </w:t>
          </w:r>
          <w:r w:rsidR="000E2CF4" w:rsidRPr="000E2CF4">
            <w:rPr>
              <w:noProof/>
            </w:rPr>
            <w:t>[49]</w:t>
          </w:r>
          <w:r w:rsidR="00CC50CE">
            <w:fldChar w:fldCharType="end"/>
          </w:r>
        </w:sdtContent>
      </w:sdt>
      <w:r w:rsidRPr="000760BB">
        <w:t>.</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41E25020" w:rsidR="0080773E" w:rsidRPr="000760BB" w:rsidRDefault="0080773E" w:rsidP="00555FFB">
      <w:pPr>
        <w:pStyle w:val="NormalBPBHEB"/>
      </w:pPr>
      <w:r>
        <w:t>The following are the k</w:t>
      </w:r>
      <w:r w:rsidRPr="0080773E">
        <w:t>ey features of Amazon MQ</w:t>
      </w:r>
      <w:sdt>
        <w:sdtPr>
          <w:id w:val="-1669395838"/>
          <w:citation/>
        </w:sdtPr>
        <w:sdtContent>
          <w:r w:rsidR="00B653DA">
            <w:fldChar w:fldCharType="begin"/>
          </w:r>
          <w:r w:rsidR="00B653DA">
            <w:instrText xml:space="preserve"> CITATION services2023d \l 1033 </w:instrText>
          </w:r>
          <w:r w:rsidR="00B653DA">
            <w:fldChar w:fldCharType="separate"/>
          </w:r>
          <w:r w:rsidR="000E2CF4">
            <w:rPr>
              <w:noProof/>
            </w:rPr>
            <w:t xml:space="preserve"> </w:t>
          </w:r>
          <w:r w:rsidR="000E2CF4" w:rsidRPr="000E2CF4">
            <w:rPr>
              <w:noProof/>
            </w:rPr>
            <w:t>[51]</w:t>
          </w:r>
          <w:r w:rsidR="00B653DA">
            <w:fldChar w:fldCharType="end"/>
          </w:r>
        </w:sdtContent>
      </w:sdt>
      <w:r>
        <w:t>:</w:t>
      </w:r>
    </w:p>
    <w:p w14:paraId="71D2613F" w14:textId="0D85A972" w:rsidR="000760BB" w:rsidRPr="000760BB" w:rsidRDefault="000760BB" w:rsidP="008A12F7">
      <w:pPr>
        <w:pStyle w:val="NormalBPBHEB"/>
        <w:numPr>
          <w:ilvl w:val="0"/>
          <w:numId w:val="68"/>
        </w:numPr>
      </w:pPr>
      <w:r w:rsidRPr="000760BB">
        <w:rPr>
          <w:b/>
          <w:bCs/>
        </w:rPr>
        <w:t xml:space="preserve">Compatibility with </w:t>
      </w:r>
      <w:r w:rsidR="0080773E" w:rsidRPr="000760BB">
        <w:rPr>
          <w:b/>
          <w:bCs/>
        </w:rPr>
        <w:t>industry standards</w:t>
      </w:r>
      <w:r w:rsidRPr="000760BB">
        <w:rPr>
          <w:b/>
          <w:bCs/>
        </w:rPr>
        <w:t>:</w:t>
      </w:r>
      <w:r w:rsidRPr="000760BB">
        <w:t xml:space="preserve"> Amazon MQ supports multiple messaging protocols, including </w:t>
      </w:r>
      <w:commentRangeStart w:id="49"/>
      <w:r w:rsidRPr="000760BB">
        <w:t>MQTT, AMQP, and STOMP</w:t>
      </w:r>
      <w:commentRangeEnd w:id="49"/>
      <w:r w:rsidR="0080773E">
        <w:rPr>
          <w:rStyle w:val="CommentReference"/>
          <w:rFonts w:eastAsiaTheme="minorHAnsi" w:cstheme="minorBidi"/>
        </w:rPr>
        <w:commentReference w:id="49"/>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54976D2B"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50" w:name="_Ref151400309"/>
      <w:sdt>
        <w:sdtPr>
          <w:id w:val="-527179173"/>
          <w:citation/>
        </w:sdtPr>
        <w:sdtContent>
          <w:r w:rsidR="00473778">
            <w:fldChar w:fldCharType="begin"/>
          </w:r>
          <w:r w:rsidR="00473778">
            <w:instrText xml:space="preserve"> CITATION doe2019b \l 1033 </w:instrText>
          </w:r>
          <w:r w:rsidR="00473778">
            <w:fldChar w:fldCharType="separate"/>
          </w:r>
          <w:r w:rsidR="000E2CF4">
            <w:rPr>
              <w:noProof/>
            </w:rPr>
            <w:t xml:space="preserve"> </w:t>
          </w:r>
          <w:r w:rsidR="000E2CF4" w:rsidRPr="000E2CF4">
            <w:rPr>
              <w:noProof/>
            </w:rPr>
            <w:t>[52]</w:t>
          </w:r>
          <w:r w:rsidR="00473778">
            <w:fldChar w:fldCharType="end"/>
          </w:r>
        </w:sdtContent>
      </w:sdt>
      <w:bookmarkEnd w:id="50"/>
      <w:r w:rsidRPr="000760BB">
        <w:t>.</w:t>
      </w:r>
    </w:p>
    <w:p w14:paraId="440A32F2" w14:textId="3F4AACB0"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Content>
          <w:r w:rsidR="00473778">
            <w:fldChar w:fldCharType="begin"/>
          </w:r>
          <w:r w:rsidR="00473778">
            <w:instrText xml:space="preserve"> CITATION services2023d \l 1033 </w:instrText>
          </w:r>
          <w:r w:rsidR="00473778">
            <w:fldChar w:fldCharType="separate"/>
          </w:r>
          <w:r w:rsidR="000E2CF4">
            <w:rPr>
              <w:noProof/>
            </w:rPr>
            <w:t xml:space="preserve"> </w:t>
          </w:r>
          <w:r w:rsidR="000E2CF4" w:rsidRPr="000E2CF4">
            <w:rPr>
              <w:noProof/>
            </w:rPr>
            <w:t>[51]</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362A456"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Content>
          <w:r w:rsidR="004E2B8D">
            <w:fldChar w:fldCharType="begin"/>
          </w:r>
          <w:r w:rsidR="004E2B8D">
            <w:instrText xml:space="preserve"> CITATION services2023d \l 1033 </w:instrText>
          </w:r>
          <w:r w:rsidR="004E2B8D">
            <w:fldChar w:fldCharType="separate"/>
          </w:r>
          <w:r w:rsidR="000E2CF4">
            <w:rPr>
              <w:noProof/>
            </w:rPr>
            <w:t xml:space="preserve"> </w:t>
          </w:r>
          <w:r w:rsidR="000E2CF4" w:rsidRPr="000E2CF4">
            <w:rPr>
              <w:noProof/>
            </w:rPr>
            <w:t>[51]</w:t>
          </w:r>
          <w:r w:rsidR="004E2B8D">
            <w:fldChar w:fldCharType="end"/>
          </w:r>
        </w:sdtContent>
      </w:sdt>
      <w:r w:rsidRPr="000760BB">
        <w:t>.</w:t>
      </w:r>
    </w:p>
    <w:p w14:paraId="407086D4" w14:textId="304C724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Content>
          <w:r w:rsidR="004E2B8D">
            <w:fldChar w:fldCharType="begin"/>
          </w:r>
          <w:r w:rsidR="004E2B8D">
            <w:instrText xml:space="preserve"> CITATION doe2019b \l 1033 </w:instrText>
          </w:r>
          <w:r w:rsidR="004E2B8D">
            <w:fldChar w:fldCharType="separate"/>
          </w:r>
          <w:r w:rsidR="000E2CF4">
            <w:rPr>
              <w:noProof/>
            </w:rPr>
            <w:t xml:space="preserve"> </w:t>
          </w:r>
          <w:r w:rsidR="000E2CF4" w:rsidRPr="000E2CF4">
            <w:rPr>
              <w:noProof/>
            </w:rPr>
            <w:t>[52]</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3CEA7C14"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Content>
          <w:r w:rsidR="004004E9">
            <w:fldChar w:fldCharType="begin"/>
          </w:r>
          <w:r w:rsidR="004004E9">
            <w:instrText xml:space="preserve"> CITATION services2023d \l 1033 </w:instrText>
          </w:r>
          <w:r w:rsidR="004004E9">
            <w:fldChar w:fldCharType="separate"/>
          </w:r>
          <w:r w:rsidR="000E2CF4">
            <w:rPr>
              <w:noProof/>
            </w:rPr>
            <w:t xml:space="preserve"> </w:t>
          </w:r>
          <w:r w:rsidR="000E2CF4" w:rsidRPr="000E2CF4">
            <w:rPr>
              <w:noProof/>
            </w:rPr>
            <w:t>[51]</w:t>
          </w:r>
          <w:r w:rsidR="004004E9">
            <w:fldChar w:fldCharType="end"/>
          </w:r>
        </w:sdtContent>
      </w:sdt>
      <w:r w:rsidRPr="000760BB">
        <w:t>.</w:t>
      </w:r>
    </w:p>
    <w:p w14:paraId="5197A52B" w14:textId="77777777" w:rsidR="0080773E" w:rsidRDefault="0080773E" w:rsidP="008E169A">
      <w:pPr>
        <w:keepNext/>
        <w:keepLines/>
        <w:spacing w:before="40" w:after="0"/>
        <w:outlineLvl w:val="1"/>
        <w:rPr>
          <w:rFonts w:eastAsiaTheme="majorEastAsia" w:cstheme="majorBidi"/>
          <w:sz w:val="36"/>
          <w:szCs w:val="26"/>
        </w:rPr>
      </w:pP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9AED38F" w:rsidR="007E47A9" w:rsidRPr="000760BB" w:rsidRDefault="007E47A9" w:rsidP="00555FFB">
      <w:pPr>
        <w:pStyle w:val="NormalBPBHEB"/>
      </w:pPr>
      <w:r>
        <w:t>The following are the k</w:t>
      </w:r>
      <w:r w:rsidRPr="007E47A9">
        <w:t>ey features of Amazon SNS</w:t>
      </w:r>
      <w:sdt>
        <w:sdtPr>
          <w:id w:val="-1560164059"/>
          <w:citation/>
        </w:sdtPr>
        <w:sdtContent>
          <w:r w:rsidR="00954E3F">
            <w:fldChar w:fldCharType="begin"/>
          </w:r>
          <w:r w:rsidR="00954E3F">
            <w:instrText xml:space="preserve"> CITATION a2023b \l 1033 </w:instrText>
          </w:r>
          <w:r w:rsidR="00954E3F">
            <w:fldChar w:fldCharType="separate"/>
          </w:r>
          <w:r w:rsidR="000E2CF4">
            <w:rPr>
              <w:noProof/>
            </w:rPr>
            <w:t xml:space="preserve"> </w:t>
          </w:r>
          <w:r w:rsidR="000E2CF4" w:rsidRPr="000E2CF4">
            <w:rPr>
              <w:noProof/>
            </w:rPr>
            <w:t>[41]</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45ADDD51" w:rsidR="007E47A9" w:rsidRPr="000760BB" w:rsidRDefault="007E47A9" w:rsidP="00555FFB">
      <w:pPr>
        <w:pStyle w:val="NormalBPBHEB"/>
      </w:pPr>
      <w:r>
        <w:t>The following are the use cases of Amazon SNS</w:t>
      </w:r>
      <w:sdt>
        <w:sdtPr>
          <w:id w:val="1396162231"/>
          <w:citation/>
        </w:sdtPr>
        <w:sdtContent>
          <w:r w:rsidR="001E6B8C">
            <w:fldChar w:fldCharType="begin"/>
          </w:r>
          <w:r w:rsidR="001E6B8C">
            <w:instrText xml:space="preserve"> CITATION a2023b \l 1033 </w:instrText>
          </w:r>
          <w:r w:rsidR="001E6B8C">
            <w:fldChar w:fldCharType="separate"/>
          </w:r>
          <w:r w:rsidR="000E2CF4">
            <w:rPr>
              <w:noProof/>
            </w:rPr>
            <w:t xml:space="preserve"> </w:t>
          </w:r>
          <w:r w:rsidR="000E2CF4" w:rsidRPr="000E2CF4">
            <w:rPr>
              <w:noProof/>
            </w:rPr>
            <w:t>[41]</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63A52944" w:rsidR="007E47A9" w:rsidRPr="000760BB" w:rsidRDefault="007E47A9" w:rsidP="00555FFB">
      <w:pPr>
        <w:pStyle w:val="NormalBPBHEB"/>
      </w:pPr>
      <w:r>
        <w:t>The following are the best practices of Amazon SNS</w:t>
      </w:r>
      <w:sdt>
        <w:sdtPr>
          <w:id w:val="1001623770"/>
          <w:citation/>
        </w:sdtPr>
        <w:sdtContent>
          <w:r w:rsidR="00AA0432">
            <w:fldChar w:fldCharType="begin"/>
          </w:r>
          <w:r w:rsidR="00AA0432">
            <w:instrText xml:space="preserve"> CITATION a2023b \l 1033 </w:instrText>
          </w:r>
          <w:r w:rsidR="00AA0432">
            <w:fldChar w:fldCharType="separate"/>
          </w:r>
          <w:r w:rsidR="000E2CF4">
            <w:rPr>
              <w:noProof/>
            </w:rPr>
            <w:t xml:space="preserve"> </w:t>
          </w:r>
          <w:r w:rsidR="000E2CF4" w:rsidRPr="000E2CF4">
            <w:rPr>
              <w:noProof/>
            </w:rPr>
            <w:t>[41]</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66F2A6F8"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0E2CF4">
            <w:rPr>
              <w:noProof/>
            </w:rPr>
            <w:t xml:space="preserve"> </w:t>
          </w:r>
          <w:r w:rsidR="000E2CF4" w:rsidRPr="000E2CF4">
            <w:rPr>
              <w:noProof/>
            </w:rPr>
            <w:t>[53]</w:t>
          </w:r>
          <w:r w:rsidR="00C9377B">
            <w:fldChar w:fldCharType="end"/>
          </w:r>
        </w:sdtContent>
      </w:sdt>
      <w:r w:rsidRPr="000760BB">
        <w:t>.</w:t>
      </w:r>
    </w:p>
    <w:p w14:paraId="65421CF2" w14:textId="68773294" w:rsidR="000760BB" w:rsidRPr="000760BB" w:rsidRDefault="000760BB" w:rsidP="008A12F7">
      <w:pPr>
        <w:pStyle w:val="NormalBPBHEB"/>
        <w:numPr>
          <w:ilvl w:val="0"/>
          <w:numId w:val="76"/>
        </w:numPr>
      </w:pPr>
      <w:r w:rsidRPr="000760BB">
        <w:rPr>
          <w:b/>
          <w:bCs/>
        </w:rPr>
        <w:t>AWS Step Functions:</w:t>
      </w:r>
      <w:r w:rsidRPr="000760BB">
        <w:t xml:space="preserve"> Facilitates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0E2CF4">
            <w:rPr>
              <w:noProof/>
            </w:rPr>
            <w:t xml:space="preserve"> </w:t>
          </w:r>
          <w:r w:rsidR="000E2CF4" w:rsidRPr="000E2CF4">
            <w:rPr>
              <w:noProof/>
            </w:rPr>
            <w:t>[54]</w:t>
          </w:r>
          <w:r w:rsidR="00130056">
            <w:fldChar w:fldCharType="end"/>
          </w:r>
        </w:sdtContent>
      </w:sdt>
      <w:r w:rsidRPr="000760BB">
        <w:t>.</w:t>
      </w:r>
    </w:p>
    <w:p w14:paraId="559F518E" w14:textId="77777777" w:rsidR="001D25A0" w:rsidRPr="000760BB" w:rsidRDefault="001D25A0" w:rsidP="00555FFB">
      <w:pPr>
        <w:pStyle w:val="NormalBPBHEB"/>
      </w:pPr>
    </w:p>
    <w:p w14:paraId="56059185" w14:textId="3F6CAA81" w:rsidR="000760BB" w:rsidRPr="000760BB" w:rsidRDefault="000760BB" w:rsidP="00555FFB">
      <w:pPr>
        <w:pStyle w:val="Heading1BPBHEB"/>
      </w:pPr>
      <w:r w:rsidRPr="000760BB">
        <w:t xml:space="preserve">Amazon Simple Queue Service </w:t>
      </w:r>
    </w:p>
    <w:p w14:paraId="2EAC7AA1" w14:textId="77777777"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51"/>
      <w:r w:rsidRPr="000760BB">
        <w:t>SQS</w:t>
      </w:r>
      <w:commentRangeEnd w:id="51"/>
      <w:r w:rsidR="001D25A0">
        <w:rPr>
          <w:rStyle w:val="CommentReference"/>
          <w:rFonts w:eastAsiaTheme="minorHAnsi" w:cstheme="minorBidi"/>
        </w:rPr>
        <w:commentReference w:id="51"/>
      </w:r>
      <w:r w:rsidRPr="000760BB">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26A1F663" w:rsidR="001D25A0" w:rsidRPr="000760BB" w:rsidRDefault="001D25A0" w:rsidP="00555FFB">
      <w:pPr>
        <w:pStyle w:val="NormalBPBHEB"/>
      </w:pPr>
      <w:r>
        <w:t>The following are the key</w:t>
      </w:r>
      <w:r w:rsidRPr="001D25A0">
        <w:t xml:space="preserve"> features of Amazon SQS</w:t>
      </w:r>
      <w:sdt>
        <w:sdtPr>
          <w:id w:val="-402062790"/>
          <w:citation/>
        </w:sdtPr>
        <w:sdtContent>
          <w:r w:rsidR="0093184F">
            <w:fldChar w:fldCharType="begin"/>
          </w:r>
          <w:r w:rsidR="0093184F">
            <w:instrText xml:space="preserve"> CITATION a2023g \l 1033 </w:instrText>
          </w:r>
          <w:r w:rsidR="0093184F">
            <w:fldChar w:fldCharType="separate"/>
          </w:r>
          <w:r w:rsidR="000E2CF4">
            <w:rPr>
              <w:noProof/>
            </w:rPr>
            <w:t xml:space="preserve"> </w:t>
          </w:r>
          <w:r w:rsidR="000E2CF4" w:rsidRPr="000E2CF4">
            <w:rPr>
              <w:noProof/>
            </w:rPr>
            <w:t>[40]</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2BC22980"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Content>
          <w:r w:rsidR="007E2F40">
            <w:fldChar w:fldCharType="begin"/>
          </w:r>
          <w:r w:rsidR="007E2F40">
            <w:instrText xml:space="preserve"> CITATION gupta2019a \l 1033 </w:instrText>
          </w:r>
          <w:r w:rsidR="007E2F40">
            <w:fldChar w:fldCharType="separate"/>
          </w:r>
          <w:r w:rsidR="000E2CF4">
            <w:rPr>
              <w:noProof/>
            </w:rPr>
            <w:t xml:space="preserve"> </w:t>
          </w:r>
          <w:r w:rsidR="000E2CF4" w:rsidRPr="000E2CF4">
            <w:rPr>
              <w:noProof/>
            </w:rPr>
            <w:t>[55]</w:t>
          </w:r>
          <w:r w:rsidR="007E2F40">
            <w:fldChar w:fldCharType="end"/>
          </w:r>
        </w:sdtContent>
      </w:sdt>
      <w:r w:rsidRPr="000760BB">
        <w:t>.</w:t>
      </w:r>
    </w:p>
    <w:p w14:paraId="6B865C5A" w14:textId="3F4C5B32"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Content>
          <w:r w:rsidR="007E2F40">
            <w:fldChar w:fldCharType="begin"/>
          </w:r>
          <w:r w:rsidR="007E2F40">
            <w:instrText xml:space="preserve"> CITATION a2023g \l 1033 </w:instrText>
          </w:r>
          <w:r w:rsidR="007E2F40">
            <w:fldChar w:fldCharType="separate"/>
          </w:r>
          <w:r w:rsidR="000E2CF4">
            <w:rPr>
              <w:noProof/>
            </w:rPr>
            <w:t xml:space="preserve"> </w:t>
          </w:r>
          <w:r w:rsidR="000E2CF4" w:rsidRPr="000E2CF4">
            <w:rPr>
              <w:noProof/>
            </w:rPr>
            <w:t>[40]</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7C996C81" w:rsidR="00372D0F" w:rsidRPr="000760BB" w:rsidRDefault="00372D0F" w:rsidP="00555FFB">
      <w:pPr>
        <w:pStyle w:val="NormalBPBHEB"/>
      </w:pPr>
      <w:r>
        <w:t xml:space="preserve"> </w:t>
      </w:r>
      <w:r w:rsidRPr="00372D0F">
        <w:t xml:space="preserve">The following are the </w:t>
      </w:r>
      <w:r>
        <w:t>best practices</w:t>
      </w:r>
      <w:sdt>
        <w:sdtPr>
          <w:id w:val="-2125761278"/>
          <w:citation/>
        </w:sdtPr>
        <w:sdtContent>
          <w:r w:rsidR="00AB5ADD">
            <w:fldChar w:fldCharType="begin"/>
          </w:r>
          <w:r w:rsidR="00AB5ADD">
            <w:instrText xml:space="preserve"> CITATION a2023g \l 1033 </w:instrText>
          </w:r>
          <w:r w:rsidR="00AB5ADD">
            <w:fldChar w:fldCharType="separate"/>
          </w:r>
          <w:r w:rsidR="000E2CF4">
            <w:rPr>
              <w:noProof/>
            </w:rPr>
            <w:t xml:space="preserve"> </w:t>
          </w:r>
          <w:r w:rsidR="000E2CF4" w:rsidRPr="000E2CF4">
            <w:rPr>
              <w:noProof/>
            </w:rPr>
            <w:t>[40]</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3D9A50F4"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Content>
          <w:r w:rsidR="003857D0">
            <w:fldChar w:fldCharType="begin"/>
          </w:r>
          <w:r w:rsidR="003857D0">
            <w:instrText xml:space="preserve"> CITATION a2023g \l 1033 </w:instrText>
          </w:r>
          <w:r w:rsidR="003857D0">
            <w:fldChar w:fldCharType="separate"/>
          </w:r>
          <w:r w:rsidR="000E2CF4">
            <w:rPr>
              <w:noProof/>
            </w:rPr>
            <w:t xml:space="preserve"> </w:t>
          </w:r>
          <w:r w:rsidR="000E2CF4" w:rsidRPr="000E2CF4">
            <w:rPr>
              <w:noProof/>
            </w:rPr>
            <w:t>[40]</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39017CC8"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0E2CF4">
            <w:rPr>
              <w:noProof/>
            </w:rPr>
            <w:t xml:space="preserve"> </w:t>
          </w:r>
          <w:r w:rsidR="000E2CF4" w:rsidRPr="000E2CF4">
            <w:rPr>
              <w:noProof/>
            </w:rPr>
            <w:t>[40]</w:t>
          </w:r>
          <w:r w:rsidR="00C97A58">
            <w:fldChar w:fldCharType="end"/>
          </w:r>
        </w:sdtContent>
      </w:sdt>
      <w:r w:rsidRPr="000760BB">
        <w:t>.</w:t>
      </w:r>
    </w:p>
    <w:p w14:paraId="48C31B2D" w14:textId="178D4398"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0E2CF4">
            <w:rPr>
              <w:noProof/>
            </w:rPr>
            <w:t xml:space="preserve"> </w:t>
          </w:r>
          <w:r w:rsidR="000E2CF4" w:rsidRPr="000E2CF4">
            <w:rPr>
              <w:noProof/>
            </w:rPr>
            <w:t>[53]</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52"/>
      <w:r>
        <w:rPr>
          <w:rFonts w:eastAsiaTheme="majorEastAsia" w:cstheme="majorBidi"/>
          <w:sz w:val="36"/>
          <w:szCs w:val="26"/>
        </w:rPr>
        <w:t>O</w:t>
      </w:r>
      <w:r w:rsidR="00966E40" w:rsidRPr="00611C64">
        <w:rPr>
          <w:rFonts w:eastAsiaTheme="majorEastAsia" w:cstheme="majorBidi"/>
          <w:sz w:val="36"/>
          <w:szCs w:val="26"/>
        </w:rPr>
        <w:t>verview</w:t>
      </w:r>
      <w:commentRangeEnd w:id="52"/>
      <w:r w:rsidR="00966E40" w:rsidRPr="00611C64">
        <w:rPr>
          <w:rFonts w:eastAsiaTheme="majorEastAsia" w:cstheme="majorBidi"/>
          <w:sz w:val="36"/>
          <w:szCs w:val="26"/>
        </w:rPr>
        <w:commentReference w:id="52"/>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1C98EC3A"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53" w:name="_Ref151402670"/>
      <w:sdt>
        <w:sdtPr>
          <w:id w:val="102857521"/>
          <w:citation/>
        </w:sdtPr>
        <w:sdtContent>
          <w:r w:rsidR="00D11419">
            <w:fldChar w:fldCharType="begin"/>
          </w:r>
          <w:r w:rsidR="00D11419">
            <w:instrText xml:space="preserve"> CITATION hoffman2016a \l 1033 </w:instrText>
          </w:r>
          <w:r w:rsidR="00D11419">
            <w:fldChar w:fldCharType="separate"/>
          </w:r>
          <w:r w:rsidR="000E2CF4">
            <w:rPr>
              <w:noProof/>
            </w:rPr>
            <w:t xml:space="preserve"> </w:t>
          </w:r>
          <w:r w:rsidR="000E2CF4" w:rsidRPr="000E2CF4">
            <w:rPr>
              <w:noProof/>
            </w:rPr>
            <w:t>[56]</w:t>
          </w:r>
          <w:r w:rsidR="00D11419">
            <w:fldChar w:fldCharType="end"/>
          </w:r>
        </w:sdtContent>
      </w:sdt>
      <w:bookmarkEnd w:id="53"/>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31D341B3"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54" w:name="_Ref151402875"/>
      <w:sdt>
        <w:sdtPr>
          <w:id w:val="1553503577"/>
          <w:citation/>
        </w:sdtPr>
        <w:sdtContent>
          <w:r w:rsidR="00EF281B">
            <w:fldChar w:fldCharType="begin"/>
          </w:r>
          <w:r w:rsidR="00EF281B">
            <w:instrText xml:space="preserve"> CITATION bonnin2014a \l 1033 </w:instrText>
          </w:r>
          <w:r w:rsidR="00EF281B">
            <w:fldChar w:fldCharType="separate"/>
          </w:r>
          <w:r w:rsidR="000E2CF4">
            <w:rPr>
              <w:noProof/>
            </w:rPr>
            <w:t xml:space="preserve"> </w:t>
          </w:r>
          <w:r w:rsidR="000E2CF4" w:rsidRPr="000E2CF4">
            <w:rPr>
              <w:noProof/>
            </w:rPr>
            <w:t>[57]</w:t>
          </w:r>
          <w:r w:rsidR="00EF281B">
            <w:fldChar w:fldCharType="end"/>
          </w:r>
        </w:sdtContent>
      </w:sdt>
      <w:bookmarkEnd w:id="54"/>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7AC8BF98" w:rsidR="00A01195" w:rsidRPr="000760BB" w:rsidRDefault="00A01195" w:rsidP="00555FFB">
      <w:pPr>
        <w:pStyle w:val="NormalBPBHEB"/>
      </w:pPr>
      <w:r>
        <w:t>The following are the use cases of managed message queues</w:t>
      </w:r>
      <w:sdt>
        <w:sdtPr>
          <w:id w:val="794333266"/>
          <w:citation/>
        </w:sdtPr>
        <w:sdtContent>
          <w:r w:rsidR="008A12F7">
            <w:fldChar w:fldCharType="begin"/>
          </w:r>
          <w:r w:rsidR="008A12F7">
            <w:instrText xml:space="preserve"> CITATION a2023g \l 1033 </w:instrText>
          </w:r>
          <w:r w:rsidR="008A12F7">
            <w:fldChar w:fldCharType="separate"/>
          </w:r>
          <w:r w:rsidR="000E2CF4">
            <w:rPr>
              <w:noProof/>
            </w:rPr>
            <w:t xml:space="preserve"> </w:t>
          </w:r>
          <w:r w:rsidR="000E2CF4" w:rsidRPr="000E2CF4">
            <w:rPr>
              <w:noProof/>
            </w:rPr>
            <w:t>[40]</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61DF7745" w:rsidR="00A01195" w:rsidRPr="000760BB" w:rsidRDefault="00A01195" w:rsidP="00555FFB">
      <w:pPr>
        <w:pStyle w:val="NormalBPBHEB"/>
      </w:pPr>
      <w:r>
        <w:t>The following are the best practices of manages message queues</w:t>
      </w:r>
      <w:sdt>
        <w:sdtPr>
          <w:id w:val="178555755"/>
          <w:citation/>
        </w:sdtPr>
        <w:sdtContent>
          <w:r w:rsidR="00A1458C">
            <w:fldChar w:fldCharType="begin"/>
          </w:r>
          <w:r w:rsidR="00A1458C">
            <w:instrText xml:space="preserve"> CITATION a2023g \l 1033 </w:instrText>
          </w:r>
          <w:r w:rsidR="00A1458C">
            <w:fldChar w:fldCharType="separate"/>
          </w:r>
          <w:r w:rsidR="000E2CF4">
            <w:rPr>
              <w:noProof/>
            </w:rPr>
            <w:t xml:space="preserve"> </w:t>
          </w:r>
          <w:r w:rsidR="000E2CF4" w:rsidRPr="000E2CF4">
            <w:rPr>
              <w:noProof/>
            </w:rPr>
            <w:t>[40]</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743A21B2"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Content>
          <w:r w:rsidR="00207CBB">
            <w:fldChar w:fldCharType="begin"/>
          </w:r>
          <w:r w:rsidR="00207CBB">
            <w:instrText xml:space="preserve"> CITATION a2023g \l 1033 </w:instrText>
          </w:r>
          <w:r w:rsidR="00207CBB">
            <w:fldChar w:fldCharType="separate"/>
          </w:r>
          <w:r w:rsidR="000E2CF4">
            <w:rPr>
              <w:noProof/>
            </w:rPr>
            <w:t xml:space="preserve"> </w:t>
          </w:r>
          <w:r w:rsidR="000E2CF4" w:rsidRPr="000E2CF4">
            <w:rPr>
              <w:noProof/>
            </w:rPr>
            <w:t>[40]</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2F407D71" w14:textId="22E3C71C" w:rsidR="000760BB" w:rsidRPr="000760BB" w:rsidRDefault="000760BB" w:rsidP="008A12F7">
      <w:pPr>
        <w:pStyle w:val="NormalBPBHEB"/>
        <w:numPr>
          <w:ilvl w:val="0"/>
          <w:numId w:val="85"/>
        </w:numPr>
      </w:pPr>
      <w:r w:rsidRPr="000760BB">
        <w:rPr>
          <w:b/>
          <w:bCs/>
        </w:rPr>
        <w:t>Amazon EC2:</w:t>
      </w:r>
      <w:r w:rsidRPr="000760BB">
        <w:t xml:space="preserve"> Integrate managed message queues with Amazon EC2 instances to enable communication between different components of a distributed application.</w:t>
      </w:r>
    </w:p>
    <w:p w14:paraId="145AE88A" w14:textId="77777777" w:rsidR="00A01195" w:rsidRDefault="00A01195" w:rsidP="00555FFB">
      <w:pPr>
        <w:pStyle w:val="NormalBPBHEB"/>
      </w:pP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55"/>
      <w:commentRangeStart w:id="56"/>
      <w:r w:rsidRPr="000760BB">
        <w:t>workflow</w:t>
      </w:r>
      <w:commentRangeEnd w:id="55"/>
      <w:r w:rsidR="00F33931">
        <w:rPr>
          <w:rStyle w:val="CommentReference"/>
          <w:rFonts w:eastAsiaTheme="minorHAnsi" w:cstheme="minorBidi"/>
        </w:rPr>
        <w:commentReference w:id="55"/>
      </w:r>
      <w:commentRangeEnd w:id="56"/>
      <w:r w:rsidR="00314055">
        <w:rPr>
          <w:rStyle w:val="CommentReference"/>
          <w:rFonts w:eastAsiaTheme="minorHAnsi" w:cstheme="minorBidi"/>
        </w:rPr>
        <w:commentReference w:id="56"/>
      </w:r>
      <w:r w:rsidRPr="000760BB">
        <w:t>.</w:t>
      </w:r>
    </w:p>
    <w:p w14:paraId="0149525F" w14:textId="77777777" w:rsidR="00345228" w:rsidRDefault="00D541F5" w:rsidP="00555FFB">
      <w:pPr>
        <w:pStyle w:val="FigureBPBHEB"/>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190E2213" w:rsidR="00D541F5" w:rsidRPr="000760BB" w:rsidRDefault="00345228" w:rsidP="00555FFB">
      <w:pPr>
        <w:pStyle w:val="FigureCaptionBPBHEB"/>
      </w:pPr>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268743CF" w14:textId="78CDA501"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F33931" w:rsidRPr="00611C64">
        <w:rPr>
          <w:rFonts w:eastAsiaTheme="majorEastAsia" w:cstheme="majorBidi"/>
          <w:sz w:val="36"/>
          <w:szCs w:val="26"/>
        </w:rPr>
        <w:t xml:space="preserve">features </w:t>
      </w:r>
    </w:p>
    <w:p w14:paraId="1BC58761" w14:textId="2E7B2B4D" w:rsidR="00F33931" w:rsidRPr="000760BB" w:rsidRDefault="00F33931" w:rsidP="00555FFB">
      <w:pPr>
        <w:pStyle w:val="NormalBPBHEB"/>
      </w:pPr>
      <w:r>
        <w:t xml:space="preserve">The following are the </w:t>
      </w:r>
      <w:r w:rsidRPr="00F33931">
        <w:t>key features of AWS Step Functions</w:t>
      </w:r>
      <w:sdt>
        <w:sdtPr>
          <w:id w:val="1573381979"/>
          <w:citation/>
        </w:sdtPr>
        <w:sdtContent>
          <w:r w:rsidR="00314055">
            <w:fldChar w:fldCharType="begin"/>
          </w:r>
          <w:r w:rsidR="00314055">
            <w:instrText xml:space="preserve"> CITATION unknown2023m \l 1033 </w:instrText>
          </w:r>
          <w:r w:rsidR="00314055">
            <w:fldChar w:fldCharType="separate"/>
          </w:r>
          <w:r w:rsidR="000E2CF4">
            <w:rPr>
              <w:noProof/>
            </w:rPr>
            <w:t xml:space="preserve"> </w:t>
          </w:r>
          <w:r w:rsidR="000E2CF4" w:rsidRPr="000E2CF4">
            <w:rPr>
              <w:noProof/>
            </w:rPr>
            <w:t>[58]</w:t>
          </w:r>
          <w:r w:rsidR="00314055">
            <w:fldChar w:fldCharType="end"/>
          </w:r>
        </w:sdtContent>
      </w:sdt>
      <w:r>
        <w:t>:</w:t>
      </w:r>
    </w:p>
    <w:p w14:paraId="2E411AB1" w14:textId="23280EB4" w:rsidR="000760BB" w:rsidRPr="000760BB" w:rsidRDefault="000760BB" w:rsidP="008A12F7">
      <w:pPr>
        <w:pStyle w:val="NormalBPBHEB"/>
        <w:numPr>
          <w:ilvl w:val="0"/>
          <w:numId w:val="86"/>
        </w:numPr>
      </w:pPr>
      <w:r w:rsidRPr="000760BB">
        <w:rPr>
          <w:b/>
          <w:bCs/>
        </w:rPr>
        <w:t xml:space="preserve">Visual </w:t>
      </w:r>
      <w:r w:rsidR="00F33931" w:rsidRPr="000760BB">
        <w:rPr>
          <w:b/>
          <w:bCs/>
        </w:rPr>
        <w:t>workflow design</w:t>
      </w:r>
      <w:r w:rsidRPr="000760BB">
        <w:rPr>
          <w:b/>
          <w:bCs/>
        </w:rPr>
        <w:t>:</w:t>
      </w:r>
      <w:r w:rsidRPr="000760BB">
        <w:t xml:space="preserve"> Step Functions provides a visual workflow designer, allowing developers to design, visualize, and modify workflows easily.</w:t>
      </w:r>
    </w:p>
    <w:p w14:paraId="12A9BE83" w14:textId="418E4589" w:rsidR="000760BB" w:rsidRPr="000760BB" w:rsidRDefault="000760BB" w:rsidP="008A12F7">
      <w:pPr>
        <w:pStyle w:val="NormalBPBHEB"/>
        <w:numPr>
          <w:ilvl w:val="0"/>
          <w:numId w:val="86"/>
        </w:numPr>
      </w:pPr>
      <w:r w:rsidRPr="000760BB">
        <w:rPr>
          <w:b/>
          <w:bCs/>
        </w:rPr>
        <w:t xml:space="preserve">Coordination of </w:t>
      </w:r>
      <w:r w:rsidR="00F33931" w:rsidRPr="000760BB">
        <w:rPr>
          <w:b/>
          <w:bCs/>
        </w:rPr>
        <w:t>microservices</w:t>
      </w:r>
      <w:r w:rsidRPr="000760BB">
        <w:rPr>
          <w:b/>
          <w:bCs/>
        </w:rPr>
        <w:t>:</w:t>
      </w:r>
      <w:r w:rsidRPr="000760BB">
        <w:t xml:space="preserve"> It excels in coordinating microservices, enabling seamless communication and execution of tasks across distributed applications.</w:t>
      </w:r>
    </w:p>
    <w:p w14:paraId="14FE62A3" w14:textId="44653724" w:rsidR="000760BB" w:rsidRDefault="000760BB" w:rsidP="008A12F7">
      <w:pPr>
        <w:pStyle w:val="NormalBPBHEB"/>
        <w:numPr>
          <w:ilvl w:val="0"/>
          <w:numId w:val="86"/>
        </w:numPr>
      </w:pPr>
      <w:r w:rsidRPr="000760BB">
        <w:rPr>
          <w:b/>
          <w:bCs/>
        </w:rPr>
        <w:t xml:space="preserve">Error </w:t>
      </w:r>
      <w:r w:rsidR="00F33931" w:rsidRPr="000760BB">
        <w:rPr>
          <w:b/>
          <w:bCs/>
        </w:rPr>
        <w:t>handling</w:t>
      </w:r>
      <w:r w:rsidRPr="000760BB">
        <w:rPr>
          <w:b/>
          <w:bCs/>
        </w:rPr>
        <w:t>:</w:t>
      </w:r>
      <w:r w:rsidRPr="000760BB">
        <w:t xml:space="preserve"> Step Functions includes built-in error handling capabilities, allowing for the definition of error states and automatic retries.</w:t>
      </w:r>
    </w:p>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1FF23B3C" w:rsidR="00F33931" w:rsidRPr="000760BB" w:rsidRDefault="00F33931" w:rsidP="00555FFB">
      <w:pPr>
        <w:pStyle w:val="NormalBPBHEB"/>
      </w:pPr>
      <w:r>
        <w:t xml:space="preserve">The following are the </w:t>
      </w:r>
      <w:r w:rsidRPr="00F33931">
        <w:t>use cases of AWS Step Functions</w:t>
      </w:r>
      <w:sdt>
        <w:sdtPr>
          <w:id w:val="446352967"/>
          <w:citation/>
        </w:sdtPr>
        <w:sdtContent>
          <w:r w:rsidR="00D93AF2">
            <w:fldChar w:fldCharType="begin"/>
          </w:r>
          <w:r w:rsidR="00D93AF2">
            <w:instrText xml:space="preserve"> CITATION a2023f \l 1033 </w:instrText>
          </w:r>
          <w:r w:rsidR="00D93AF2">
            <w:fldChar w:fldCharType="separate"/>
          </w:r>
          <w:r w:rsidR="000E2CF4">
            <w:rPr>
              <w:noProof/>
            </w:rPr>
            <w:t xml:space="preserve"> </w:t>
          </w:r>
          <w:r w:rsidR="000E2CF4" w:rsidRPr="000E2CF4">
            <w:rPr>
              <w:noProof/>
            </w:rPr>
            <w:t>[54]</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0D48C62F" w:rsidR="00F33931" w:rsidRPr="000760BB" w:rsidRDefault="00F33931" w:rsidP="00555FFB">
      <w:pPr>
        <w:pStyle w:val="NormalBPBHEB"/>
      </w:pPr>
      <w:r>
        <w:t>The following are the b</w:t>
      </w:r>
      <w:r w:rsidRPr="00F33931">
        <w:t>enefits of using AWS Step Functions</w:t>
      </w:r>
      <w:sdt>
        <w:sdtPr>
          <w:id w:val="333960029"/>
          <w:citation/>
        </w:sdtPr>
        <w:sdtContent>
          <w:r w:rsidR="008C28BF">
            <w:fldChar w:fldCharType="begin"/>
          </w:r>
          <w:r w:rsidR="008C28BF">
            <w:instrText xml:space="preserve"> CITATION a2023f \l 1033 </w:instrText>
          </w:r>
          <w:r w:rsidR="008C28BF">
            <w:fldChar w:fldCharType="separate"/>
          </w:r>
          <w:r w:rsidR="000E2CF4">
            <w:rPr>
              <w:noProof/>
            </w:rPr>
            <w:t xml:space="preserve"> </w:t>
          </w:r>
          <w:r w:rsidR="000E2CF4" w:rsidRPr="000E2CF4">
            <w:rPr>
              <w:noProof/>
            </w:rPr>
            <w:t>[54]</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7FE130DA" w14:textId="7D1C1A58" w:rsidR="004D2213" w:rsidRDefault="004D2213">
      <w:r>
        <w:br w:type="page"/>
      </w:r>
    </w:p>
    <w:p w14:paraId="52174C29" w14:textId="363A6905" w:rsidR="004D2213" w:rsidRDefault="004D2213" w:rsidP="004D2213">
      <w:pPr>
        <w:pStyle w:val="Title"/>
      </w:pPr>
      <w:commentRangeStart w:id="57"/>
      <w:r>
        <w:t>Chapter 7, Part 3: Containers</w:t>
      </w:r>
      <w:r w:rsidRPr="00906929">
        <w:rPr>
          <w:vanish/>
        </w:rPr>
        <w:t>Top of Form</w:t>
      </w:r>
      <w:commentRangeEnd w:id="57"/>
      <w:r w:rsidR="00DD1DB0">
        <w:rPr>
          <w:rStyle w:val="CommentReference"/>
          <w:rFonts w:ascii="Palatino Linotype" w:eastAsiaTheme="minorHAnsi" w:hAnsi="Palatino Linotype" w:cstheme="minorBidi"/>
          <w:color w:val="000000" w:themeColor="text1"/>
          <w:spacing w:val="0"/>
          <w:kern w:val="0"/>
        </w:rPr>
        <w:commentReference w:id="57"/>
      </w:r>
    </w:p>
    <w:p w14:paraId="3387DD1A" w14:textId="77777777" w:rsidR="009A4DB6" w:rsidRDefault="009A4DB6" w:rsidP="009A4DB6"/>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commentRangeStart w:id="58"/>
      <w:r w:rsidRPr="00555FFB">
        <w:rPr>
          <w:b/>
          <w:bCs w:val="0"/>
        </w:rPr>
        <w:t>Figure</w:t>
      </w:r>
      <w:commentRangeEnd w:id="58"/>
      <w:r w:rsidR="00DD1DB0">
        <w:rPr>
          <w:rStyle w:val="CommentReference"/>
          <w:rFonts w:eastAsiaTheme="minorHAnsi" w:cstheme="minorBidi"/>
          <w:bCs w:val="0"/>
          <w:i w:val="0"/>
          <w:iCs w:val="0"/>
        </w:rPr>
        <w:commentReference w:id="58"/>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p w14:paraId="35CE4BBE" w14:textId="0A7019A1" w:rsidR="000760BB" w:rsidRPr="000760BB" w:rsidRDefault="000760BB" w:rsidP="00555FFB">
      <w:pPr>
        <w:pStyle w:val="Heading1BPBHEB"/>
      </w:pPr>
      <w:r w:rsidRPr="000760BB">
        <w:t xml:space="preserve">Amazon Elastic Container Registry </w:t>
      </w:r>
    </w:p>
    <w:p w14:paraId="463C8234" w14:textId="77777777" w:rsidR="000760BB" w:rsidRDefault="000760BB" w:rsidP="00DD1DB0">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5BD7FD" w14:textId="036C364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5079C93E" w14:textId="77777777" w:rsidR="000760BB" w:rsidRDefault="000760BB" w:rsidP="00DD1DB0">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6B2A4289" w14:textId="11FDD4A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R</w:t>
      </w:r>
    </w:p>
    <w:p w14:paraId="708403F9" w14:textId="0BCEB8B4" w:rsidR="00DD1DB0" w:rsidRPr="000760BB" w:rsidRDefault="00DD1DB0" w:rsidP="00555FFB">
      <w:pPr>
        <w:pStyle w:val="NormalBPBHEB"/>
      </w:pPr>
      <w:r>
        <w:t xml:space="preserve">The following are the </w:t>
      </w:r>
      <w:r w:rsidRPr="00DD1DB0">
        <w:t>key features of Amazon ECR</w:t>
      </w:r>
      <w:r>
        <w:t>:</w:t>
      </w:r>
    </w:p>
    <w:p w14:paraId="4F477B01" w14:textId="42F3AD25" w:rsidR="000760BB" w:rsidRPr="000760BB" w:rsidRDefault="000760BB" w:rsidP="008A12F7">
      <w:pPr>
        <w:pStyle w:val="NormalBPBHEB"/>
        <w:numPr>
          <w:ilvl w:val="0"/>
          <w:numId w:val="89"/>
        </w:numPr>
      </w:pPr>
      <w:r w:rsidRPr="000760BB">
        <w:rPr>
          <w:b/>
          <w:bCs/>
        </w:rPr>
        <w:t xml:space="preserve">Secure and </w:t>
      </w:r>
      <w:r w:rsidR="00DD1DB0" w:rsidRPr="000760BB">
        <w:rPr>
          <w:b/>
          <w:bCs/>
        </w:rPr>
        <w:t>private repositories</w:t>
      </w:r>
      <w:r w:rsidRPr="000760BB">
        <w:rPr>
          <w:b/>
          <w:bCs/>
        </w:rPr>
        <w:t>:</w:t>
      </w:r>
      <w:r w:rsidRPr="000760BB">
        <w:t xml:space="preserve"> ECR allows users to create private container repositories, ensuring that container images are securely stored and only accessible to authorized users and systems</w:t>
      </w:r>
      <w:bookmarkStart w:id="59" w:name="_Ref151455810"/>
      <w:sdt>
        <w:sdtPr>
          <w:id w:val="-1508429323"/>
          <w:citation/>
        </w:sdtPr>
        <w:sdtContent>
          <w:r w:rsidR="006A37CC">
            <w:fldChar w:fldCharType="begin"/>
          </w:r>
          <w:r w:rsidR="006A37CC">
            <w:instrText xml:space="preserve"> CITATION a2023i \l 1033 </w:instrText>
          </w:r>
          <w:r w:rsidR="006A37CC">
            <w:fldChar w:fldCharType="separate"/>
          </w:r>
          <w:r w:rsidR="000E2CF4">
            <w:rPr>
              <w:noProof/>
            </w:rPr>
            <w:t xml:space="preserve"> </w:t>
          </w:r>
          <w:r w:rsidR="000E2CF4" w:rsidRPr="000E2CF4">
            <w:rPr>
              <w:noProof/>
            </w:rPr>
            <w:t>[59]</w:t>
          </w:r>
          <w:r w:rsidR="006A37CC">
            <w:fldChar w:fldCharType="end"/>
          </w:r>
        </w:sdtContent>
      </w:sdt>
      <w:bookmarkEnd w:id="59"/>
      <w:r w:rsidRPr="000760BB">
        <w:t>.</w:t>
      </w:r>
    </w:p>
    <w:p w14:paraId="0446AB4F" w14:textId="4C7847A5" w:rsidR="000760BB" w:rsidRPr="000760BB" w:rsidRDefault="000760BB" w:rsidP="008A12F7">
      <w:pPr>
        <w:pStyle w:val="NormalBPBHEB"/>
        <w:numPr>
          <w:ilvl w:val="0"/>
          <w:numId w:val="89"/>
        </w:numPr>
      </w:pPr>
      <w:r w:rsidRPr="000760BB">
        <w:rPr>
          <w:b/>
          <w:bCs/>
        </w:rPr>
        <w:t>Integration with AWS Services:</w:t>
      </w:r>
      <w:r w:rsidRPr="000760BB">
        <w:t xml:space="preserve"> Seamless integration with other AWS services, such as Amazon</w:t>
      </w:r>
      <w:r w:rsidR="00DD1DB0">
        <w:t xml:space="preserve"> ECS</w:t>
      </w:r>
      <w:r w:rsidRPr="000760BB">
        <w:t xml:space="preserve"> and Kubernetes, streamlines the deployment of containerized applications.</w:t>
      </w:r>
    </w:p>
    <w:p w14:paraId="2626B64A" w14:textId="442D1222" w:rsidR="000760BB" w:rsidRPr="000760BB" w:rsidRDefault="000760BB" w:rsidP="008A12F7">
      <w:pPr>
        <w:pStyle w:val="NormalBPBHEB"/>
        <w:numPr>
          <w:ilvl w:val="0"/>
          <w:numId w:val="89"/>
        </w:numPr>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60" w:name="_Ref151457769"/>
      <w:sdt>
        <w:sdtPr>
          <w:id w:val="1831409498"/>
          <w:citation/>
        </w:sdtPr>
        <w:sdtContent>
          <w:r w:rsidR="004E25C2">
            <w:fldChar w:fldCharType="begin"/>
          </w:r>
          <w:r w:rsidR="004E25C2">
            <w:instrText xml:space="preserve"> CITATION bryant2017a \l 1033 </w:instrText>
          </w:r>
          <w:r w:rsidR="004E25C2">
            <w:fldChar w:fldCharType="separate"/>
          </w:r>
          <w:r w:rsidR="000E2CF4">
            <w:rPr>
              <w:noProof/>
            </w:rPr>
            <w:t xml:space="preserve"> </w:t>
          </w:r>
          <w:r w:rsidR="000E2CF4" w:rsidRPr="000E2CF4">
            <w:rPr>
              <w:noProof/>
            </w:rPr>
            <w:t>[60]</w:t>
          </w:r>
          <w:r w:rsidR="004E25C2">
            <w:fldChar w:fldCharType="end"/>
          </w:r>
        </w:sdtContent>
      </w:sdt>
      <w:bookmarkEnd w:id="60"/>
      <w:r w:rsidRPr="000760BB">
        <w:t>.</w:t>
      </w:r>
    </w:p>
    <w:p w14:paraId="362BFE63" w14:textId="240354C1"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p>
    <w:p w14:paraId="2536C1A3" w14:textId="13169B28" w:rsidR="00DD1DB0" w:rsidRPr="000760BB" w:rsidRDefault="00DD1DB0" w:rsidP="00555FFB">
      <w:pPr>
        <w:pStyle w:val="NormalBPBHEB"/>
      </w:pPr>
      <w:r>
        <w:t xml:space="preserve">The following are the </w:t>
      </w:r>
      <w:r w:rsidRPr="00DD1DB0">
        <w:t>use cases of Amazon ECR</w:t>
      </w:r>
      <w:sdt>
        <w:sdtPr>
          <w:id w:val="134620436"/>
          <w:citation/>
        </w:sdtPr>
        <w:sdtContent>
          <w:r w:rsidR="008D5236">
            <w:fldChar w:fldCharType="begin"/>
          </w:r>
          <w:r w:rsidR="008D5236">
            <w:instrText xml:space="preserve"> CITATION a2023i \l 1033 </w:instrText>
          </w:r>
          <w:r w:rsidR="008D5236">
            <w:fldChar w:fldCharType="separate"/>
          </w:r>
          <w:r w:rsidR="000E2CF4">
            <w:rPr>
              <w:noProof/>
            </w:rPr>
            <w:t xml:space="preserve"> </w:t>
          </w:r>
          <w:r w:rsidR="000E2CF4" w:rsidRPr="000E2CF4">
            <w:rPr>
              <w:noProof/>
            </w:rPr>
            <w:t>[59]</w:t>
          </w:r>
          <w:r w:rsidR="008D5236">
            <w:fldChar w:fldCharType="end"/>
          </w:r>
        </w:sdtContent>
      </w:sdt>
      <w:r>
        <w:t>:</w:t>
      </w:r>
    </w:p>
    <w:p w14:paraId="50CAFD12" w14:textId="0DC453B4" w:rsidR="000760BB" w:rsidRPr="000760BB" w:rsidRDefault="000760BB" w:rsidP="008A12F7">
      <w:pPr>
        <w:pStyle w:val="NormalBPBHEB"/>
        <w:numPr>
          <w:ilvl w:val="0"/>
          <w:numId w:val="90"/>
        </w:numPr>
      </w:pPr>
      <w:r w:rsidRPr="000760BB">
        <w:rPr>
          <w:b/>
          <w:bCs/>
        </w:rPr>
        <w:t xml:space="preserve">Microservices </w:t>
      </w:r>
      <w:r w:rsidR="00DD1DB0" w:rsidRPr="000760BB">
        <w:rPr>
          <w:b/>
          <w:bCs/>
        </w:rPr>
        <w:t>architecture</w:t>
      </w:r>
      <w:r w:rsidRPr="000760BB">
        <w:rPr>
          <w:b/>
          <w:bCs/>
        </w:rPr>
        <w:t>:</w:t>
      </w:r>
      <w:r w:rsidRPr="000760BB">
        <w:t xml:space="preserve"> ECR is well-suited for organizations adopting microservices architecture, providing a centralized registry for managing and versioning container images.</w:t>
      </w:r>
    </w:p>
    <w:p w14:paraId="165B84F7" w14:textId="3FCBDD3C" w:rsidR="000760BB" w:rsidRPr="000760BB" w:rsidRDefault="000760BB" w:rsidP="008A12F7">
      <w:pPr>
        <w:pStyle w:val="NormalBPBHEB"/>
        <w:numPr>
          <w:ilvl w:val="0"/>
          <w:numId w:val="90"/>
        </w:numPr>
      </w:pPr>
      <w:r w:rsidRPr="000760BB">
        <w:rPr>
          <w:b/>
          <w:bCs/>
        </w:rPr>
        <w:t xml:space="preserve">Continuous </w:t>
      </w:r>
      <w:r w:rsidR="00DD1DB0" w:rsidRPr="000760BB">
        <w:rPr>
          <w:b/>
          <w:bCs/>
        </w:rPr>
        <w:t xml:space="preserve">integration/continuous deployment </w:t>
      </w:r>
      <w:r w:rsidRPr="000760BB">
        <w:rPr>
          <w:b/>
          <w:bCs/>
        </w:rPr>
        <w:t>(CI/CD):</w:t>
      </w:r>
      <w:r w:rsidRPr="000760BB">
        <w:t xml:space="preserve"> Integrating ECR with CI/CD pipelines facilitates the automated building, testing, and deployment of containerized applications.</w:t>
      </w:r>
    </w:p>
    <w:p w14:paraId="5008C102" w14:textId="0AF30D28" w:rsidR="000760BB" w:rsidRPr="000760BB" w:rsidRDefault="000760BB" w:rsidP="008A12F7">
      <w:pPr>
        <w:pStyle w:val="NormalBPBHEB"/>
        <w:numPr>
          <w:ilvl w:val="0"/>
          <w:numId w:val="90"/>
        </w:numPr>
      </w:pPr>
      <w:r w:rsidRPr="000760BB">
        <w:rPr>
          <w:b/>
          <w:bCs/>
        </w:rPr>
        <w:t xml:space="preserve">Collaborative </w:t>
      </w:r>
      <w:r w:rsidR="00DD1DB0" w:rsidRPr="000760BB">
        <w:rPr>
          <w:b/>
          <w:bCs/>
        </w:rPr>
        <w:t>development</w:t>
      </w:r>
      <w:r w:rsidRPr="000760BB">
        <w:rPr>
          <w:b/>
          <w:bCs/>
        </w:rPr>
        <w:t>:</w:t>
      </w:r>
      <w:r w:rsidRPr="000760BB">
        <w:t xml:space="preserve"> Developers working on collaborative projects can leverage ECR to share and deploy container images efficiently across the development team.</w:t>
      </w:r>
    </w:p>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08AE3FEA" w:rsidR="00DD1DB0" w:rsidRPr="000760BB" w:rsidRDefault="00DD1DB0" w:rsidP="00555FFB">
      <w:pPr>
        <w:pStyle w:val="NormalBPBHEB"/>
      </w:pPr>
      <w:r>
        <w:t>The following are the benefits of using Amazon ECR</w:t>
      </w:r>
      <w:sdt>
        <w:sdtPr>
          <w:id w:val="1304508765"/>
          <w:citation/>
        </w:sdtPr>
        <w:sdtContent>
          <w:r w:rsidR="00072950">
            <w:fldChar w:fldCharType="begin"/>
          </w:r>
          <w:r w:rsidR="00072950">
            <w:instrText xml:space="preserve"> CITATION a2023i \l 1033 </w:instrText>
          </w:r>
          <w:r w:rsidR="00072950">
            <w:fldChar w:fldCharType="separate"/>
          </w:r>
          <w:r w:rsidR="000E2CF4">
            <w:rPr>
              <w:noProof/>
            </w:rPr>
            <w:t xml:space="preserve"> </w:t>
          </w:r>
          <w:r w:rsidR="000E2CF4" w:rsidRPr="000E2CF4">
            <w:rPr>
              <w:noProof/>
            </w:rPr>
            <w:t>[59]</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515ED709" w14:textId="77777777" w:rsidR="00DD1DB0" w:rsidRDefault="00DD1DB0" w:rsidP="00555FFB">
      <w:pPr>
        <w:pStyle w:val="NormalBPBHEB"/>
      </w:pP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94A643D" w:rsidR="00DD1DB0" w:rsidRPr="000760BB" w:rsidRDefault="00DD1DB0" w:rsidP="00555FFB">
      <w:pPr>
        <w:pStyle w:val="NormalBPBHEB"/>
      </w:pPr>
      <w:r>
        <w:t xml:space="preserve">Following are the </w:t>
      </w:r>
      <w:r w:rsidRPr="00DD1DB0">
        <w:t>key features of Amazon ECS</w:t>
      </w:r>
      <w:sdt>
        <w:sdtPr>
          <w:id w:val="1073542478"/>
          <w:citation/>
        </w:sdtPr>
        <w:sdtContent>
          <w:r w:rsidR="00BB2313">
            <w:fldChar w:fldCharType="begin"/>
          </w:r>
          <w:r w:rsidR="00BB2313">
            <w:instrText xml:space="preserve"> CITATION a2023j \l 1033 </w:instrText>
          </w:r>
          <w:r w:rsidR="00BB2313">
            <w:fldChar w:fldCharType="separate"/>
          </w:r>
          <w:r w:rsidR="000E2CF4">
            <w:rPr>
              <w:noProof/>
            </w:rPr>
            <w:t xml:space="preserve"> </w:t>
          </w:r>
          <w:r w:rsidR="000E2CF4" w:rsidRPr="000E2CF4">
            <w:rPr>
              <w:noProof/>
            </w:rPr>
            <w:t>[61]</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3E701F47" w14:textId="77777777" w:rsidR="00DD1DB0" w:rsidRPr="000760BB" w:rsidRDefault="00DD1DB0" w:rsidP="00555FFB">
      <w:pPr>
        <w:pStyle w:val="NormalBPBHEB"/>
      </w:pPr>
    </w:p>
    <w:p w14:paraId="1F521D7D" w14:textId="39F8AB67" w:rsidR="000C5218"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mazon ECS </w:t>
      </w:r>
      <w:commentRangeStart w:id="61"/>
      <w:r w:rsidRPr="00611C64">
        <w:rPr>
          <w:rFonts w:eastAsiaTheme="majorEastAsia" w:cstheme="majorBidi"/>
          <w:sz w:val="36"/>
          <w:szCs w:val="26"/>
        </w:rPr>
        <w:t>Architecture</w:t>
      </w:r>
      <w:commentRangeEnd w:id="61"/>
      <w:r w:rsidR="00DD1DB0" w:rsidRPr="00611C64">
        <w:rPr>
          <w:rFonts w:eastAsiaTheme="majorEastAsia" w:cstheme="majorBidi"/>
          <w:sz w:val="36"/>
          <w:szCs w:val="26"/>
        </w:rPr>
        <w:commentReference w:id="61"/>
      </w:r>
    </w:p>
    <w:p w14:paraId="2D53E8C6" w14:textId="79E9AD0D" w:rsidR="000C5218" w:rsidRDefault="000C5218" w:rsidP="00555FFB">
      <w:pPr>
        <w:pStyle w:val="FigureBPBHEB"/>
      </w:pPr>
      <w:r>
        <w:rPr>
          <w:noProof/>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62DB4723" w:rsidR="000C5218" w:rsidRDefault="000C5218" w:rsidP="00DD1DB0">
      <w:pPr>
        <w:pStyle w:val="FigureCaptionBPBHEB"/>
      </w:pPr>
      <w:r w:rsidRPr="00555FFB">
        <w:rPr>
          <w:b/>
        </w:rPr>
        <w:t xml:space="preserve">Figure </w:t>
      </w:r>
      <w:r w:rsidR="00DD1DB0"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3</w:t>
      </w:r>
      <w:r w:rsidRPr="00555FFB">
        <w:rPr>
          <w:b/>
        </w:rPr>
        <w:fldChar w:fldCharType="end"/>
      </w:r>
      <w:r w:rsidR="00DD1DB0" w:rsidRPr="00555FFB">
        <w:rPr>
          <w:b/>
        </w:rPr>
        <w:t>:</w:t>
      </w:r>
      <w:r>
        <w:t xml:space="preserve"> </w:t>
      </w:r>
      <w:r w:rsidRPr="00EA12A1">
        <w:t xml:space="preserve">Amazon </w:t>
      </w:r>
      <w:r w:rsidR="00D63F56">
        <w:t xml:space="preserve">ECS </w:t>
      </w:r>
      <w:r>
        <w:t xml:space="preserve">(Amazon Web </w:t>
      </w:r>
      <w:commentRangeStart w:id="62"/>
      <w:commentRangeStart w:id="63"/>
      <w:r>
        <w:t>Services</w:t>
      </w:r>
      <w:commentRangeEnd w:id="62"/>
      <w:r w:rsidR="00DD1DB0">
        <w:rPr>
          <w:rStyle w:val="CommentReference"/>
          <w:rFonts w:eastAsiaTheme="minorHAnsi" w:cstheme="minorBidi"/>
          <w:bCs w:val="0"/>
          <w:i w:val="0"/>
          <w:iCs w:val="0"/>
        </w:rPr>
        <w:commentReference w:id="62"/>
      </w:r>
      <w:commentRangeEnd w:id="63"/>
      <w:r w:rsidR="00427056">
        <w:rPr>
          <w:rStyle w:val="CommentReference"/>
          <w:rFonts w:eastAsiaTheme="minorHAnsi" w:cstheme="minorBidi"/>
          <w:bCs w:val="0"/>
          <w:i w:val="0"/>
          <w:iCs w:val="0"/>
        </w:rPr>
        <w:commentReference w:id="63"/>
      </w:r>
      <w:r>
        <w:t>)</w:t>
      </w:r>
    </w:p>
    <w:p w14:paraId="0B1DBF61" w14:textId="77777777" w:rsidR="00DD1DB0" w:rsidRPr="00801D74" w:rsidRDefault="00DD1DB0" w:rsidP="00555FFB">
      <w:pPr>
        <w:pStyle w:val="NormalBPBHEB"/>
      </w:pPr>
    </w:p>
    <w:p w14:paraId="6CBAD8BC" w14:textId="2D380880" w:rsidR="000760BB" w:rsidRPr="000760BB" w:rsidRDefault="000760BB" w:rsidP="008A12F7">
      <w:pPr>
        <w:pStyle w:val="NormalBPBHEB"/>
        <w:numPr>
          <w:ilvl w:val="0"/>
          <w:numId w:val="93"/>
        </w:numPr>
      </w:pPr>
      <w:r w:rsidRPr="000760BB">
        <w:rPr>
          <w:b/>
          <w:bCs/>
        </w:rPr>
        <w:t>Clusters:</w:t>
      </w:r>
      <w:r w:rsidRPr="000760BB">
        <w:t xml:space="preserve"> ECS clusters are logical groupings of container instances that run the containers. Each cluster can contain multiple tasks and services.</w:t>
      </w:r>
    </w:p>
    <w:p w14:paraId="57198E78" w14:textId="59AAE626" w:rsidR="000760BB" w:rsidRPr="000760BB" w:rsidRDefault="000760BB" w:rsidP="008A12F7">
      <w:pPr>
        <w:pStyle w:val="NormalBPBHEB"/>
        <w:numPr>
          <w:ilvl w:val="0"/>
          <w:numId w:val="93"/>
        </w:numPr>
      </w:pPr>
      <w:r w:rsidRPr="000760BB">
        <w:rPr>
          <w:b/>
          <w:bCs/>
        </w:rPr>
        <w:t>Tasks:</w:t>
      </w:r>
      <w:r w:rsidRPr="000760BB">
        <w:t xml:space="preserve"> A task is the fundamental unit of ECS. It represents a set of containerized applications that run together on a cluster.</w:t>
      </w:r>
    </w:p>
    <w:p w14:paraId="0A7B7A46" w14:textId="0C4C1CDE" w:rsidR="000760BB" w:rsidRPr="000760BB" w:rsidRDefault="000760BB" w:rsidP="008A12F7">
      <w:pPr>
        <w:pStyle w:val="NormalBPBHEB"/>
        <w:numPr>
          <w:ilvl w:val="0"/>
          <w:numId w:val="93"/>
        </w:numPr>
      </w:pPr>
      <w:r w:rsidRPr="000760BB">
        <w:rPr>
          <w:b/>
          <w:bCs/>
        </w:rPr>
        <w:t>Services:</w:t>
      </w:r>
      <w:r w:rsidRPr="000760BB">
        <w:t xml:space="preserve"> ECS services enable the definition and deployment of long-running tasks. They ensure that the desired number of tasks are constantly running and can be automatically scale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09B78066" w:rsidR="00DD1DB0" w:rsidRPr="000760BB" w:rsidRDefault="00DD1DB0" w:rsidP="00555FFB">
      <w:pPr>
        <w:pStyle w:val="NormalBPBHEB"/>
      </w:pPr>
      <w:r>
        <w:t>The following are the use cases of Amazon ECS</w:t>
      </w:r>
      <w:sdt>
        <w:sdtPr>
          <w:id w:val="1621111440"/>
          <w:citation/>
        </w:sdtPr>
        <w:sdtContent>
          <w:r w:rsidR="00427056">
            <w:fldChar w:fldCharType="begin"/>
          </w:r>
          <w:r w:rsidR="00427056">
            <w:instrText xml:space="preserve"> CITATION a2023j \l 1033 </w:instrText>
          </w:r>
          <w:r w:rsidR="00427056">
            <w:fldChar w:fldCharType="separate"/>
          </w:r>
          <w:r w:rsidR="000E2CF4">
            <w:rPr>
              <w:noProof/>
            </w:rPr>
            <w:t xml:space="preserve"> </w:t>
          </w:r>
          <w:r w:rsidR="000E2CF4" w:rsidRPr="000E2CF4">
            <w:rPr>
              <w:noProof/>
            </w:rPr>
            <w:t>[61]</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54AF7E49"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Content>
          <w:r w:rsidR="001458DC">
            <w:fldChar w:fldCharType="begin"/>
          </w:r>
          <w:r w:rsidR="001458DC">
            <w:instrText xml:space="preserve"> CITATION kulkarni2018a \l 1033 </w:instrText>
          </w:r>
          <w:r w:rsidR="001458DC">
            <w:fldChar w:fldCharType="separate"/>
          </w:r>
          <w:r w:rsidR="000E2CF4">
            <w:rPr>
              <w:noProof/>
            </w:rPr>
            <w:t xml:space="preserve"> </w:t>
          </w:r>
          <w:r w:rsidR="000E2CF4" w:rsidRPr="000E2CF4">
            <w:rPr>
              <w:noProof/>
            </w:rPr>
            <w:t>[62]</w:t>
          </w:r>
          <w:r w:rsidR="001458DC">
            <w:fldChar w:fldCharType="end"/>
          </w:r>
        </w:sdtContent>
      </w:sdt>
      <w:r w:rsidRPr="000760BB">
        <w:t>.</w:t>
      </w:r>
    </w:p>
    <w:p w14:paraId="1408DDF7" w14:textId="77777777" w:rsidR="00D63F56" w:rsidRDefault="00D63F56" w:rsidP="00555FFB">
      <w:pPr>
        <w:pStyle w:val="NormalBPBHEB"/>
      </w:pP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16B83721" w:rsidR="00D63F56" w:rsidRPr="000760BB" w:rsidRDefault="00D63F56" w:rsidP="00555FFB">
      <w:pPr>
        <w:pStyle w:val="NormalBPBHEB"/>
      </w:pPr>
      <w:r>
        <w:t>The following are the benefits of using Amazon ECS</w:t>
      </w:r>
      <w:sdt>
        <w:sdtPr>
          <w:id w:val="1605463251"/>
          <w:citation/>
        </w:sdtPr>
        <w:sdtContent>
          <w:r w:rsidR="001458DC">
            <w:fldChar w:fldCharType="begin"/>
          </w:r>
          <w:r w:rsidR="001458DC">
            <w:instrText xml:space="preserve"> CITATION a2023j \l 1033 </w:instrText>
          </w:r>
          <w:r w:rsidR="001458DC">
            <w:fldChar w:fldCharType="separate"/>
          </w:r>
          <w:r w:rsidR="000E2CF4">
            <w:rPr>
              <w:noProof/>
            </w:rPr>
            <w:t xml:space="preserve"> </w:t>
          </w:r>
          <w:r w:rsidR="000E2CF4" w:rsidRPr="000E2CF4">
            <w:rPr>
              <w:noProof/>
            </w:rPr>
            <w:t>[61]</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A2553C" w:rsidRDefault="000760BB" w:rsidP="00611C64">
      <w:pPr>
        <w:pStyle w:val="NormalBPBHEB"/>
        <w:keepNext/>
        <w:keepLines/>
        <w:numPr>
          <w:ilvl w:val="0"/>
          <w:numId w:val="95"/>
        </w:numPr>
        <w:spacing w:before="40" w:after="0"/>
        <w:outlineLvl w:val="1"/>
        <w:rPr>
          <w:rFonts w:eastAsiaTheme="majorEastAsia" w:cstheme="majorBidi"/>
          <w:sz w:val="36"/>
          <w:szCs w:val="26"/>
        </w:rPr>
      </w:pPr>
      <w:r w:rsidRPr="00A2553C">
        <w:rPr>
          <w:b/>
          <w:bCs/>
        </w:rPr>
        <w:t xml:space="preserve">Operational </w:t>
      </w:r>
      <w:r w:rsidR="00D63F56" w:rsidRPr="00A2553C">
        <w:rPr>
          <w:b/>
          <w:bCs/>
        </w:rPr>
        <w:t>simplicity</w:t>
      </w:r>
      <w:r w:rsidRPr="00A2553C">
        <w:rPr>
          <w:b/>
          <w:bCs/>
        </w:rPr>
        <w:t>:</w:t>
      </w:r>
      <w:r w:rsidRPr="00611C64">
        <w:rPr>
          <w:b/>
          <w:bCs/>
        </w:rPr>
        <w:t xml:space="preserve"> </w:t>
      </w:r>
      <w:r w:rsidRPr="00A2553C">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0518F134" w:rsidR="00C2444F" w:rsidRPr="000760BB" w:rsidRDefault="00C2444F" w:rsidP="00555FFB">
      <w:pPr>
        <w:pStyle w:val="NormalBPBHEB"/>
      </w:pPr>
      <w:r>
        <w:t>The following are the k</w:t>
      </w:r>
      <w:r w:rsidRPr="00C2444F">
        <w:t>ey features of Amazon EKS</w:t>
      </w:r>
      <w:sdt>
        <w:sdtPr>
          <w:id w:val="410821005"/>
          <w:citation/>
        </w:sdtPr>
        <w:sdtContent>
          <w:r w:rsidR="002D787C">
            <w:fldChar w:fldCharType="begin"/>
          </w:r>
          <w:r w:rsidR="002D787C">
            <w:instrText xml:space="preserve"> CITATION a2023k \l 1033 </w:instrText>
          </w:r>
          <w:r w:rsidR="002D787C">
            <w:fldChar w:fldCharType="separate"/>
          </w:r>
          <w:r w:rsidR="000E2CF4">
            <w:rPr>
              <w:noProof/>
            </w:rPr>
            <w:t xml:space="preserve"> </w:t>
          </w:r>
          <w:r w:rsidR="000E2CF4" w:rsidRPr="000E2CF4">
            <w:rPr>
              <w:noProof/>
            </w:rPr>
            <w:t>[63]</w:t>
          </w:r>
          <w:r w:rsidR="002D787C">
            <w:fldChar w:fldCharType="end"/>
          </w:r>
        </w:sdtContent>
      </w:sdt>
      <w:r>
        <w:t>:</w:t>
      </w:r>
    </w:p>
    <w:p w14:paraId="14DB8246" w14:textId="57079339" w:rsidR="000760BB" w:rsidRPr="000760BB" w:rsidRDefault="000760BB" w:rsidP="008A12F7">
      <w:pPr>
        <w:pStyle w:val="NormalBPBHEB"/>
        <w:numPr>
          <w:ilvl w:val="0"/>
          <w:numId w:val="96"/>
        </w:numPr>
      </w:pPr>
      <w:r w:rsidRPr="000760BB">
        <w:rPr>
          <w:b/>
          <w:bCs/>
        </w:rPr>
        <w:t xml:space="preserve">Managed </w:t>
      </w:r>
      <w:proofErr w:type="spellStart"/>
      <w:r w:rsidR="00C2444F" w:rsidRPr="000760BB">
        <w:rPr>
          <w:b/>
          <w:bCs/>
        </w:rPr>
        <w:t>kubernetes</w:t>
      </w:r>
      <w:proofErr w:type="spellEnd"/>
      <w:r w:rsidR="00C2444F" w:rsidRPr="000760BB">
        <w:rPr>
          <w:b/>
          <w:bCs/>
        </w:rPr>
        <w:t xml:space="preserve"> control plane</w:t>
      </w:r>
      <w:r w:rsidRPr="000760BB">
        <w:rPr>
          <w:b/>
          <w:bCs/>
        </w:rPr>
        <w:t>:</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p>
    <w:p w14:paraId="44217B3D" w14:textId="0325FF74" w:rsidR="000760BB" w:rsidRPr="000760BB" w:rsidRDefault="000760BB" w:rsidP="008A12F7">
      <w:pPr>
        <w:pStyle w:val="NormalBPBHEB"/>
        <w:numPr>
          <w:ilvl w:val="0"/>
          <w:numId w:val="96"/>
        </w:numPr>
      </w:pPr>
      <w:r w:rsidRPr="000760BB">
        <w:rPr>
          <w:b/>
          <w:bCs/>
        </w:rPr>
        <w:t>Integration with AWS Services:</w:t>
      </w:r>
      <w:r w:rsidRPr="000760BB">
        <w:t xml:space="preserve"> EKS seamlessly integrates with other AWS services, such as Elastic Load Balancing, AWS IAM, and Amazon VPC, simplifying the deployment and operation of Kubernetes clusters.</w:t>
      </w:r>
    </w:p>
    <w:p w14:paraId="5381BBC2" w14:textId="63C5BB03" w:rsidR="000760BB" w:rsidRPr="000760BB" w:rsidRDefault="000760BB" w:rsidP="008A12F7">
      <w:pPr>
        <w:pStyle w:val="NormalBPBHEB"/>
        <w:numPr>
          <w:ilvl w:val="0"/>
          <w:numId w:val="96"/>
        </w:numPr>
      </w:pPr>
      <w:r w:rsidRPr="000760BB">
        <w:rPr>
          <w:b/>
          <w:bCs/>
        </w:rPr>
        <w:t>Scalability:</w:t>
      </w:r>
      <w:r w:rsidRPr="000760BB">
        <w:t xml:space="preserve"> EKS allows users to scale their Kubernetes applications easily by adding or removing worker nodes to meet varying application demands.</w:t>
      </w:r>
    </w:p>
    <w:p w14:paraId="330CF132" w14:textId="445815A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64"/>
      <w:commentRangeStart w:id="65"/>
      <w:r w:rsidRPr="00CD3D3F">
        <w:rPr>
          <w:rFonts w:eastAsiaTheme="majorEastAsia" w:cstheme="majorBidi"/>
          <w:sz w:val="36"/>
          <w:szCs w:val="26"/>
        </w:rPr>
        <w:t>Architecture</w:t>
      </w:r>
      <w:commentRangeEnd w:id="64"/>
      <w:r w:rsidR="00B83003" w:rsidRPr="00CD3D3F">
        <w:rPr>
          <w:rFonts w:eastAsiaTheme="majorEastAsia" w:cstheme="majorBidi"/>
          <w:sz w:val="36"/>
          <w:szCs w:val="26"/>
        </w:rPr>
        <w:commentReference w:id="64"/>
      </w:r>
      <w:commentRangeEnd w:id="65"/>
      <w:r w:rsidR="00140E3A" w:rsidRPr="00CD3D3F">
        <w:rPr>
          <w:rFonts w:eastAsiaTheme="majorEastAsia" w:cstheme="majorBidi"/>
          <w:sz w:val="36"/>
          <w:szCs w:val="26"/>
        </w:rPr>
        <w:commentReference w:id="65"/>
      </w:r>
    </w:p>
    <w:p w14:paraId="128DDE56" w14:textId="407BC579" w:rsidR="000760BB" w:rsidRPr="000760BB" w:rsidRDefault="000760BB" w:rsidP="008A12F7">
      <w:pPr>
        <w:pStyle w:val="NormalBPBHEB"/>
        <w:numPr>
          <w:ilvl w:val="0"/>
          <w:numId w:val="97"/>
        </w:numPr>
      </w:pPr>
      <w:r w:rsidRPr="000760BB">
        <w:rPr>
          <w:b/>
          <w:bCs/>
        </w:rPr>
        <w:t xml:space="preserve">Control </w:t>
      </w:r>
      <w:r w:rsidR="009875F6" w:rsidRPr="000760BB">
        <w:rPr>
          <w:b/>
          <w:bCs/>
        </w:rPr>
        <w:t>plane</w:t>
      </w:r>
      <w:r w:rsidRPr="000760BB">
        <w:rPr>
          <w:b/>
          <w:bCs/>
        </w:rPr>
        <w:t>:</w:t>
      </w:r>
      <w:r w:rsidRPr="000760BB">
        <w:t xml:space="preserve"> Managed by AWS, the control plane consists of control plane nodes responsible for managing the Kubernetes master components.</w:t>
      </w:r>
    </w:p>
    <w:p w14:paraId="6797548B" w14:textId="675381EE" w:rsidR="000760BB" w:rsidRPr="000760BB" w:rsidRDefault="000760BB" w:rsidP="008A12F7">
      <w:pPr>
        <w:pStyle w:val="NormalBPBHEB"/>
        <w:numPr>
          <w:ilvl w:val="0"/>
          <w:numId w:val="97"/>
        </w:numPr>
      </w:pPr>
      <w:r w:rsidRPr="000760BB">
        <w:rPr>
          <w:b/>
          <w:bCs/>
        </w:rPr>
        <w:t xml:space="preserve">Worker </w:t>
      </w:r>
      <w:r w:rsidR="009875F6" w:rsidRPr="000760BB">
        <w:rPr>
          <w:b/>
          <w:bCs/>
        </w:rPr>
        <w:t>nodes</w:t>
      </w:r>
      <w:r w:rsidRPr="000760BB">
        <w:rPr>
          <w:b/>
          <w:bCs/>
        </w:rPr>
        <w:t>:</w:t>
      </w:r>
      <w:r w:rsidRPr="000760BB">
        <w:t xml:space="preserve"> Worker nodes run the containers and communicate with the control plane to manage containerized applications.</w:t>
      </w:r>
    </w:p>
    <w:p w14:paraId="01BF6C9C" w14:textId="4A2E49A9" w:rsidR="00A45D56" w:rsidRDefault="000760BB" w:rsidP="00CD3D3F">
      <w:pPr>
        <w:pStyle w:val="NormalBPBHEB"/>
        <w:numPr>
          <w:ilvl w:val="0"/>
          <w:numId w:val="97"/>
        </w:numPr>
      </w:pPr>
      <w:r w:rsidRPr="00096522">
        <w:rPr>
          <w:b/>
          <w:bCs/>
        </w:rPr>
        <w:t>Clusters:</w:t>
      </w:r>
      <w:r w:rsidRPr="000760BB">
        <w:t xml:space="preserve"> EKS clusters are logical groupings of worker nodes that run containerized application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66"/>
      <w:commentRangeStart w:id="67"/>
      <w:r w:rsidRPr="00CD3D3F">
        <w:rPr>
          <w:rFonts w:eastAsiaTheme="majorEastAsia" w:cstheme="majorBidi"/>
          <w:sz w:val="36"/>
          <w:szCs w:val="26"/>
        </w:rPr>
        <w:t>EKS</w:t>
      </w:r>
      <w:commentRangeEnd w:id="66"/>
      <w:r w:rsidR="00A45D56" w:rsidRPr="00CD3D3F">
        <w:rPr>
          <w:rFonts w:eastAsiaTheme="majorEastAsia" w:cstheme="majorBidi"/>
          <w:sz w:val="36"/>
          <w:szCs w:val="26"/>
        </w:rPr>
        <w:commentReference w:id="66"/>
      </w:r>
      <w:commentRangeEnd w:id="67"/>
      <w:r w:rsidR="00140E3A" w:rsidRPr="00CD3D3F">
        <w:rPr>
          <w:rFonts w:eastAsiaTheme="majorEastAsia" w:cstheme="majorBidi"/>
          <w:sz w:val="36"/>
          <w:szCs w:val="26"/>
        </w:rPr>
        <w:commentReference w:id="67"/>
      </w:r>
    </w:p>
    <w:p w14:paraId="4804CBAC" w14:textId="37B2BAE6"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68"/>
      <w:commentRangeStart w:id="69"/>
      <w:r w:rsidRPr="000760BB">
        <w:t>availability</w:t>
      </w:r>
      <w:commentRangeEnd w:id="68"/>
      <w:r w:rsidR="00A45D56">
        <w:rPr>
          <w:rStyle w:val="CommentReference"/>
          <w:rFonts w:eastAsiaTheme="minorHAnsi" w:cstheme="minorBidi"/>
        </w:rPr>
        <w:commentReference w:id="68"/>
      </w:r>
      <w:commentRangeEnd w:id="69"/>
      <w:r w:rsidR="00140E3A">
        <w:rPr>
          <w:rStyle w:val="CommentReference"/>
          <w:rFonts w:eastAsiaTheme="minorHAnsi" w:cstheme="minorBidi"/>
        </w:rPr>
        <w:commentReference w:id="69"/>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6E69DA32" w:rsidR="00A45D56" w:rsidRPr="000760BB" w:rsidRDefault="00A45D56" w:rsidP="00555FFB">
      <w:pPr>
        <w:pStyle w:val="NormalBPBHEB"/>
      </w:pPr>
      <w:r>
        <w:t xml:space="preserve">The following are the </w:t>
      </w:r>
      <w:r w:rsidRPr="00A45D56">
        <w:t>benefits of using Amazon EKS</w:t>
      </w:r>
      <w:sdt>
        <w:sdtPr>
          <w:id w:val="1278909312"/>
          <w:citation/>
        </w:sdtPr>
        <w:sdtContent>
          <w:r w:rsidR="00140E3A">
            <w:fldChar w:fldCharType="begin"/>
          </w:r>
          <w:r w:rsidR="00140E3A">
            <w:instrText xml:space="preserve"> CITATION a2023k \l 1033 </w:instrText>
          </w:r>
          <w:r w:rsidR="00140E3A">
            <w:fldChar w:fldCharType="separate"/>
          </w:r>
          <w:r w:rsidR="000E2CF4">
            <w:rPr>
              <w:noProof/>
            </w:rPr>
            <w:t xml:space="preserve"> </w:t>
          </w:r>
          <w:r w:rsidR="000E2CF4" w:rsidRPr="000E2CF4">
            <w:rPr>
              <w:noProof/>
            </w:rPr>
            <w:t>[63]</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70"/>
      <w:r w:rsidR="00C06AB1" w:rsidRPr="00CD3D3F">
        <w:rPr>
          <w:rFonts w:eastAsiaTheme="majorEastAsia" w:cstheme="majorBidi"/>
          <w:sz w:val="36"/>
          <w:szCs w:val="26"/>
        </w:rPr>
        <w:t>workflow</w:t>
      </w:r>
      <w:commentRangeEnd w:id="70"/>
      <w:r w:rsidR="00C06AB1" w:rsidRPr="00CD3D3F">
        <w:rPr>
          <w:rFonts w:eastAsiaTheme="majorEastAsia" w:cstheme="majorBidi"/>
          <w:sz w:val="36"/>
          <w:szCs w:val="26"/>
        </w:rPr>
        <w:commentReference w:id="70"/>
      </w:r>
    </w:p>
    <w:p w14:paraId="213744D7" w14:textId="000A7FC3" w:rsidR="000760BB" w:rsidRDefault="000760BB" w:rsidP="00C06AB1">
      <w:pPr>
        <w:pStyle w:val="NormalBPBHEB"/>
      </w:pPr>
      <w:r w:rsidRPr="000760BB">
        <w:t>Amazon EKS integrates seamlessly with DevOps workflows, enabling developers to incorporate Kubernetes-based applications into their CI/CD pipelines.</w:t>
      </w:r>
    </w:p>
    <w:p w14:paraId="699075B2" w14:textId="77777777" w:rsidR="00C06AB1" w:rsidRPr="000760BB" w:rsidRDefault="00C06AB1" w:rsidP="00555FFB">
      <w:pPr>
        <w:pStyle w:val="NormalBPBHEB"/>
      </w:pP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45B8261B" w14:textId="77777777" w:rsidR="00C06AB1" w:rsidRPr="000760BB" w:rsidRDefault="00C06AB1" w:rsidP="00555FFB">
      <w:pPr>
        <w:pStyle w:val="NormalBPBHEB"/>
      </w:pP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0A877E49"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71" w:name="_Ref151458798"/>
      <w:sdt>
        <w:sdtPr>
          <w:id w:val="-1830589791"/>
          <w:citation/>
        </w:sdtPr>
        <w:sdtContent>
          <w:r w:rsidR="00107A1D">
            <w:fldChar w:fldCharType="begin"/>
          </w:r>
          <w:r w:rsidR="00107A1D">
            <w:instrText xml:space="preserve"> CITATION a2023l \l 1033 </w:instrText>
          </w:r>
          <w:r w:rsidR="00107A1D">
            <w:fldChar w:fldCharType="separate"/>
          </w:r>
          <w:r w:rsidR="000E2CF4">
            <w:rPr>
              <w:noProof/>
            </w:rPr>
            <w:t xml:space="preserve"> </w:t>
          </w:r>
          <w:r w:rsidR="000E2CF4" w:rsidRPr="000E2CF4">
            <w:rPr>
              <w:noProof/>
            </w:rPr>
            <w:t>[64]</w:t>
          </w:r>
          <w:r w:rsidR="00107A1D">
            <w:fldChar w:fldCharType="end"/>
          </w:r>
        </w:sdtContent>
      </w:sdt>
      <w:bookmarkEnd w:id="71"/>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7177AE1E"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72" w:name="_Ref151458853"/>
      <w:sdt>
        <w:sdtPr>
          <w:id w:val="69867531"/>
          <w:citation/>
        </w:sdtPr>
        <w:sdtContent>
          <w:r w:rsidR="00CF75D2">
            <w:fldChar w:fldCharType="begin"/>
          </w:r>
          <w:r w:rsidR="00CF75D2">
            <w:instrText xml:space="preserve"> CITATION a2023m \l 1033 </w:instrText>
          </w:r>
          <w:r w:rsidR="00CF75D2">
            <w:fldChar w:fldCharType="separate"/>
          </w:r>
          <w:r w:rsidR="000E2CF4">
            <w:rPr>
              <w:noProof/>
            </w:rPr>
            <w:t xml:space="preserve"> </w:t>
          </w:r>
          <w:r w:rsidR="000E2CF4" w:rsidRPr="000E2CF4">
            <w:rPr>
              <w:noProof/>
            </w:rPr>
            <w:t>[65]</w:t>
          </w:r>
          <w:r w:rsidR="00CF75D2">
            <w:fldChar w:fldCharType="end"/>
          </w:r>
        </w:sdtContent>
      </w:sdt>
      <w:bookmarkEnd w:id="72"/>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68FF7D67" w:rsidR="00C06AB1" w:rsidRPr="000760BB" w:rsidRDefault="00C06AB1" w:rsidP="00555FFB">
      <w:pPr>
        <w:pStyle w:val="NormalBPBHEB"/>
      </w:pPr>
      <w:r>
        <w:t>The following are the use cases</w:t>
      </w:r>
      <w:sdt>
        <w:sdtPr>
          <w:id w:val="1490834206"/>
          <w:citation/>
        </w:sdtPr>
        <w:sdtContent>
          <w:r w:rsidR="00CF75D2">
            <w:fldChar w:fldCharType="begin"/>
          </w:r>
          <w:r w:rsidR="00CF75D2">
            <w:instrText xml:space="preserve"> CITATION a2023m \l 1033 </w:instrText>
          </w:r>
          <w:r w:rsidR="00CF75D2">
            <w:fldChar w:fldCharType="separate"/>
          </w:r>
          <w:r w:rsidR="000E2CF4">
            <w:rPr>
              <w:noProof/>
            </w:rPr>
            <w:t xml:space="preserve"> </w:t>
          </w:r>
          <w:r w:rsidR="000E2CF4" w:rsidRPr="000E2CF4">
            <w:rPr>
              <w:noProof/>
            </w:rPr>
            <w:t>[65]</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0DE084F7"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w:t>
      </w:r>
      <w:proofErr w:type="spellStart"/>
      <w:r w:rsidRPr="00555FFB">
        <w:rPr>
          <w:b/>
          <w:bCs/>
        </w:rPr>
        <w:t>IaC</w:t>
      </w:r>
      <w:proofErr w:type="spellEnd"/>
      <w:r w:rsidRPr="00555FFB">
        <w:rPr>
          <w:b/>
          <w:bCs/>
        </w:rPr>
        <w:t>)</w:t>
      </w:r>
      <w:r w:rsidRPr="000760BB">
        <w:t xml:space="preserve"> and supporting automation throughout the application lifecycle.</w:t>
      </w:r>
    </w:p>
    <w:p w14:paraId="307F8E3D" w14:textId="77777777" w:rsidR="007B6BAB" w:rsidRDefault="007B6BAB" w:rsidP="00555FFB">
      <w:pPr>
        <w:pStyle w:val="NormalBPBHEB"/>
      </w:pPr>
    </w:p>
    <w:p w14:paraId="794ECED9" w14:textId="361FB2E3" w:rsidR="000760BB" w:rsidRPr="008E0507" w:rsidRDefault="000760BB" w:rsidP="008E0507">
      <w:pPr>
        <w:pStyle w:val="Heading1BPBHEB"/>
      </w:pPr>
      <w:commentRangeStart w:id="73"/>
      <w:r w:rsidRPr="008E0507">
        <w:t xml:space="preserve">AWS App2Container </w:t>
      </w:r>
      <w:r w:rsidR="002A0838">
        <w:t xml:space="preserve">&amp; </w:t>
      </w:r>
      <w:r w:rsidRPr="008E0507">
        <w:t xml:space="preserve">AWS </w:t>
      </w:r>
      <w:proofErr w:type="spellStart"/>
      <w:r w:rsidRPr="008E0507">
        <w:t>Fargate</w:t>
      </w:r>
      <w:proofErr w:type="spellEnd"/>
      <w:r w:rsidRPr="008E0507">
        <w:t xml:space="preserve"> Integration</w:t>
      </w:r>
      <w:commentRangeEnd w:id="73"/>
      <w:r w:rsidR="007B6BAB" w:rsidRPr="008E0507">
        <w:commentReference w:id="73"/>
      </w:r>
    </w:p>
    <w:p w14:paraId="3B7CB1CD" w14:textId="174BD919" w:rsidR="007B6BAB" w:rsidRDefault="000760BB" w:rsidP="00CD3D3F">
      <w:pPr>
        <w:pStyle w:val="NormalBPBHEB"/>
        <w:rPr>
          <w:rFonts w:eastAsiaTheme="majorEastAsia" w:cstheme="majorBidi"/>
          <w:sz w:val="36"/>
          <w:szCs w:val="26"/>
        </w:rPr>
      </w:pPr>
      <w:r w:rsidRPr="000760BB">
        <w:t xml:space="preserve">A2C and AWS </w:t>
      </w:r>
      <w:proofErr w:type="spellStart"/>
      <w:r w:rsidRPr="000760BB">
        <w:t>Fargate</w:t>
      </w:r>
      <w:proofErr w:type="spellEnd"/>
      <w:r w:rsidRPr="000760BB">
        <w:t xml:space="preserve"> together form a powerful combination in the AWS Developer Tools suite, offering a streamlined pathway for containerizing applications and seamlessly deploying them onto AWS </w:t>
      </w:r>
      <w:proofErr w:type="spellStart"/>
      <w:r w:rsidRPr="000760BB">
        <w:t>Fargate</w:t>
      </w:r>
      <w:proofErr w:type="spellEnd"/>
      <w:r w:rsidRPr="000760BB">
        <w:t>. This section explores the integration of these tools and how they collectively contribute to efficient container management.</w:t>
      </w:r>
    </w:p>
    <w:p w14:paraId="591AB329" w14:textId="12C41F5F" w:rsidR="000760BB" w:rsidRPr="00CD3D3F" w:rsidRDefault="00EC78CE"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w:t>
      </w:r>
      <w:r w:rsidR="007B6BAB" w:rsidRPr="00CD3D3F">
        <w:rPr>
          <w:rFonts w:eastAsiaTheme="majorEastAsia" w:cstheme="majorBidi"/>
          <w:sz w:val="36"/>
          <w:szCs w:val="26"/>
        </w:rPr>
        <w:t>verview</w:t>
      </w:r>
    </w:p>
    <w:p w14:paraId="72A912BF" w14:textId="5B76748C" w:rsidR="007B6BAB" w:rsidRDefault="000760BB" w:rsidP="00CD3D3F">
      <w:pPr>
        <w:pStyle w:val="NormalBPBHEB"/>
        <w:rPr>
          <w:rFonts w:eastAsiaTheme="majorEastAsia" w:cstheme="majorBidi"/>
          <w:sz w:val="36"/>
          <w:szCs w:val="26"/>
        </w:rPr>
      </w:pPr>
      <w:r w:rsidRPr="000760BB">
        <w:t xml:space="preserve">AWS </w:t>
      </w:r>
      <w:proofErr w:type="spellStart"/>
      <w:r w:rsidRPr="000760BB">
        <w:t>Fargate</w:t>
      </w:r>
      <w:proofErr w:type="spellEnd"/>
      <w:r w:rsidRPr="000760BB">
        <w:t xml:space="preserv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B81F33C" w14:textId="71DA81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74"/>
      <w:commentRangeStart w:id="75"/>
      <w:r w:rsidR="007B6BAB" w:rsidRPr="00CD3D3F">
        <w:rPr>
          <w:rFonts w:eastAsiaTheme="majorEastAsia" w:cstheme="majorBidi"/>
          <w:sz w:val="36"/>
          <w:szCs w:val="26"/>
        </w:rPr>
        <w:t>steps</w:t>
      </w:r>
      <w:commentRangeEnd w:id="74"/>
      <w:r w:rsidR="007B6BAB" w:rsidRPr="00CD3D3F">
        <w:rPr>
          <w:rFonts w:eastAsiaTheme="majorEastAsia" w:cstheme="majorBidi"/>
          <w:sz w:val="36"/>
          <w:szCs w:val="26"/>
        </w:rPr>
        <w:commentReference w:id="74"/>
      </w:r>
      <w:commentRangeEnd w:id="75"/>
      <w:r w:rsidR="00764C7C" w:rsidRPr="00CD3D3F">
        <w:rPr>
          <w:rFonts w:eastAsiaTheme="majorEastAsia" w:cstheme="majorBidi"/>
          <w:sz w:val="36"/>
          <w:szCs w:val="26"/>
        </w:rPr>
        <w:commentReference w:id="75"/>
      </w:r>
    </w:p>
    <w:p w14:paraId="435D332B" w14:textId="541B2EDE" w:rsidR="000760BB" w:rsidRPr="000760BB" w:rsidRDefault="000760BB" w:rsidP="008A12F7">
      <w:pPr>
        <w:pStyle w:val="NormalBPBHEB"/>
        <w:numPr>
          <w:ilvl w:val="0"/>
          <w:numId w:val="4"/>
        </w:numPr>
      </w:pPr>
      <w:r w:rsidRPr="000760BB">
        <w:rPr>
          <w:b/>
          <w:bCs/>
        </w:rPr>
        <w:t>Containerization with AWS App2Container (A2C):</w:t>
      </w:r>
      <w:r w:rsidRPr="000760BB">
        <w:t xml:space="preserve"> Before deploying an application on AWS </w:t>
      </w:r>
      <w:proofErr w:type="spellStart"/>
      <w:r w:rsidRPr="000760BB">
        <w:t>Fargate</w:t>
      </w:r>
      <w:proofErr w:type="spellEnd"/>
      <w:r w:rsidRPr="000760BB">
        <w:t xml:space="preserve">, it needs to be containerized. A2C simplifies this process by automatically analyzing the existing application, generating Docker container images, and providing recommendations for container </w:t>
      </w:r>
      <w:commentRangeStart w:id="76"/>
      <w:commentRangeStart w:id="77"/>
      <w:r w:rsidRPr="000760BB">
        <w:t>orchestration</w:t>
      </w:r>
      <w:commentRangeEnd w:id="76"/>
      <w:r w:rsidR="007B6BAB">
        <w:rPr>
          <w:rStyle w:val="CommentReference"/>
          <w:rFonts w:eastAsiaTheme="minorHAnsi" w:cstheme="minorBidi"/>
        </w:rPr>
        <w:commentReference w:id="76"/>
      </w:r>
      <w:commentRangeEnd w:id="77"/>
      <w:r w:rsidR="00764C7C">
        <w:rPr>
          <w:rStyle w:val="CommentReference"/>
          <w:rFonts w:eastAsiaTheme="minorHAnsi" w:cstheme="minorBidi"/>
        </w:rPr>
        <w:commentReference w:id="77"/>
      </w:r>
      <w:r w:rsidRPr="000760BB">
        <w:t>.</w:t>
      </w:r>
    </w:p>
    <w:p w14:paraId="6980C186" w14:textId="77777777" w:rsidR="000760BB" w:rsidRPr="000760BB" w:rsidRDefault="000760BB" w:rsidP="008A12F7">
      <w:pPr>
        <w:pStyle w:val="NormalBPBHEB"/>
        <w:numPr>
          <w:ilvl w:val="0"/>
          <w:numId w:val="104"/>
        </w:numPr>
      </w:pPr>
      <w:r w:rsidRPr="000760BB">
        <w:t>A2C Containerization Process:</w:t>
      </w:r>
    </w:p>
    <w:p w14:paraId="0B8D27C5" w14:textId="6B7D4D6C" w:rsidR="000760BB" w:rsidRPr="000760BB" w:rsidRDefault="000760BB" w:rsidP="008A12F7">
      <w:pPr>
        <w:pStyle w:val="NormalBPBHEB"/>
        <w:numPr>
          <w:ilvl w:val="0"/>
          <w:numId w:val="105"/>
        </w:numPr>
      </w:pPr>
      <w:r w:rsidRPr="00555FFB">
        <w:rPr>
          <w:b/>
          <w:bCs/>
        </w:rPr>
        <w:t xml:space="preserve">Dependency </w:t>
      </w:r>
      <w:r w:rsidR="007B6BAB" w:rsidRPr="007B6BAB">
        <w:rPr>
          <w:b/>
          <w:bCs/>
        </w:rPr>
        <w:t>analysis</w:t>
      </w:r>
      <w:r w:rsidRPr="000760BB">
        <w:t>: A2C identifies application components and their dependencies.</w:t>
      </w:r>
    </w:p>
    <w:p w14:paraId="413B6E3C" w14:textId="4D031FE6" w:rsidR="000760BB" w:rsidRPr="000760BB" w:rsidRDefault="000760BB" w:rsidP="008A12F7">
      <w:pPr>
        <w:pStyle w:val="NormalBPBHEB"/>
        <w:numPr>
          <w:ilvl w:val="0"/>
          <w:numId w:val="105"/>
        </w:numPr>
      </w:pPr>
      <w:r w:rsidRPr="00555FFB">
        <w:rPr>
          <w:b/>
          <w:bCs/>
        </w:rPr>
        <w:t xml:space="preserve">Docker </w:t>
      </w:r>
      <w:r w:rsidR="007B6BAB" w:rsidRPr="007B6BAB">
        <w:rPr>
          <w:b/>
          <w:bCs/>
        </w:rPr>
        <w:t>image generation</w:t>
      </w:r>
      <w:r w:rsidRPr="000760BB">
        <w:t>: A2C creates Docker container images based on the analyzed dependencies.</w:t>
      </w:r>
    </w:p>
    <w:p w14:paraId="56EF79A4" w14:textId="6EB31CA1" w:rsidR="000760BB" w:rsidRPr="000760BB" w:rsidRDefault="000760BB" w:rsidP="008A12F7">
      <w:pPr>
        <w:pStyle w:val="NormalBPBHEB"/>
        <w:numPr>
          <w:ilvl w:val="0"/>
          <w:numId w:val="105"/>
        </w:numPr>
      </w:pPr>
      <w:r w:rsidRPr="00555FFB">
        <w:rPr>
          <w:b/>
          <w:bCs/>
        </w:rPr>
        <w:t xml:space="preserve">Orchestration </w:t>
      </w:r>
      <w:r w:rsidR="007B6BAB" w:rsidRPr="007B6BAB">
        <w:rPr>
          <w:b/>
          <w:bCs/>
        </w:rPr>
        <w:t>recommendations</w:t>
      </w:r>
      <w:r w:rsidRPr="000760BB">
        <w:t xml:space="preserve">: A2C suggests suitable container orchestration platforms, such as AWS </w:t>
      </w:r>
      <w:proofErr w:type="spellStart"/>
      <w:r w:rsidRPr="000760BB">
        <w:t>Fargate</w:t>
      </w:r>
      <w:bookmarkStart w:id="78" w:name="_Ref151459270"/>
      <w:proofErr w:type="spellEnd"/>
      <w:sdt>
        <w:sdtPr>
          <w:id w:val="744073748"/>
          <w:citation/>
        </w:sdtPr>
        <w:sdtContent>
          <w:r w:rsidR="00764C7C">
            <w:fldChar w:fldCharType="begin"/>
          </w:r>
          <w:r w:rsidR="00764C7C">
            <w:instrText xml:space="preserve"> CITATION a2023n \l 1033 </w:instrText>
          </w:r>
          <w:r w:rsidR="00764C7C">
            <w:fldChar w:fldCharType="separate"/>
          </w:r>
          <w:r w:rsidR="000E2CF4">
            <w:rPr>
              <w:noProof/>
            </w:rPr>
            <w:t xml:space="preserve"> </w:t>
          </w:r>
          <w:r w:rsidR="000E2CF4" w:rsidRPr="000E2CF4">
            <w:rPr>
              <w:noProof/>
            </w:rPr>
            <w:t>[66]</w:t>
          </w:r>
          <w:r w:rsidR="00764C7C">
            <w:fldChar w:fldCharType="end"/>
          </w:r>
        </w:sdtContent>
      </w:sdt>
      <w:bookmarkEnd w:id="78"/>
      <w:r w:rsidRPr="000760BB">
        <w:t>.</w:t>
      </w:r>
    </w:p>
    <w:p w14:paraId="3C1A6364" w14:textId="5C3EDBE9" w:rsidR="000760BB" w:rsidRPr="000760BB" w:rsidRDefault="000760BB" w:rsidP="008A12F7">
      <w:pPr>
        <w:pStyle w:val="NormalBPBHEB"/>
        <w:numPr>
          <w:ilvl w:val="0"/>
          <w:numId w:val="4"/>
        </w:numPr>
      </w:pPr>
      <w:r w:rsidRPr="000760BB">
        <w:rPr>
          <w:b/>
          <w:bCs/>
        </w:rPr>
        <w:t xml:space="preserve">Deploying on AWS </w:t>
      </w:r>
      <w:proofErr w:type="spellStart"/>
      <w:r w:rsidRPr="000760BB">
        <w:rPr>
          <w:b/>
          <w:bCs/>
        </w:rPr>
        <w:t>Fargate</w:t>
      </w:r>
      <w:proofErr w:type="spellEnd"/>
      <w:r w:rsidRPr="000760BB">
        <w:rPr>
          <w:b/>
          <w:bCs/>
        </w:rPr>
        <w:t>:</w:t>
      </w:r>
      <w:r w:rsidRPr="000760BB">
        <w:t xml:space="preserve"> Once the application is containerized, AWS </w:t>
      </w:r>
      <w:proofErr w:type="spellStart"/>
      <w:r w:rsidRPr="000760BB">
        <w:t>Fargate</w:t>
      </w:r>
      <w:proofErr w:type="spellEnd"/>
      <w:r w:rsidRPr="000760BB">
        <w:t xml:space="preserve"> offers a serverless environment for running containers. The deployment process involves defining the task and service configurations, specifying resource requirements, and orchestrating the deployment on </w:t>
      </w:r>
      <w:proofErr w:type="spellStart"/>
      <w:r w:rsidRPr="000760BB">
        <w:t>Fargate</w:t>
      </w:r>
      <w:proofErr w:type="spellEnd"/>
      <w:r w:rsidRPr="000760BB">
        <w:t>.</w:t>
      </w:r>
    </w:p>
    <w:p w14:paraId="5B63D2DC" w14:textId="31D665AB" w:rsidR="000760BB" w:rsidRPr="000760BB" w:rsidRDefault="000760BB" w:rsidP="008A12F7">
      <w:pPr>
        <w:pStyle w:val="NormalBPBHEB"/>
        <w:numPr>
          <w:ilvl w:val="0"/>
          <w:numId w:val="104"/>
        </w:numPr>
      </w:pPr>
      <w:r w:rsidRPr="000760BB">
        <w:t xml:space="preserve">AWS </w:t>
      </w:r>
      <w:proofErr w:type="spellStart"/>
      <w:r w:rsidRPr="000760BB">
        <w:t>Fargate</w:t>
      </w:r>
      <w:proofErr w:type="spellEnd"/>
      <w:r w:rsidRPr="000760BB">
        <w:t xml:space="preserve"> </w:t>
      </w:r>
      <w:r w:rsidR="007B6BAB" w:rsidRPr="000760BB">
        <w:t>deployment ste</w:t>
      </w:r>
      <w:r w:rsidRPr="000760BB">
        <w:t>ps</w:t>
      </w:r>
      <w:sdt>
        <w:sdtPr>
          <w:id w:val="1370111219"/>
          <w:citation/>
        </w:sdtPr>
        <w:sdtContent>
          <w:r w:rsidR="007010C2">
            <w:fldChar w:fldCharType="begin"/>
          </w:r>
          <w:r w:rsidR="007010C2">
            <w:instrText xml:space="preserve"> CITATION a2023n \l 1033 </w:instrText>
          </w:r>
          <w:r w:rsidR="007010C2">
            <w:fldChar w:fldCharType="separate"/>
          </w:r>
          <w:r w:rsidR="000E2CF4">
            <w:rPr>
              <w:noProof/>
            </w:rPr>
            <w:t xml:space="preserve"> </w:t>
          </w:r>
          <w:r w:rsidR="000E2CF4" w:rsidRPr="000E2CF4">
            <w:rPr>
              <w:noProof/>
            </w:rPr>
            <w:t>[66]</w:t>
          </w:r>
          <w:r w:rsidR="007010C2">
            <w:fldChar w:fldCharType="end"/>
          </w:r>
        </w:sdtContent>
      </w:sdt>
      <w:r w:rsidRPr="000760BB">
        <w:t>:</w:t>
      </w:r>
    </w:p>
    <w:p w14:paraId="1F9D3277" w14:textId="4E0FFA5B" w:rsidR="000760BB" w:rsidRPr="000760BB" w:rsidRDefault="000760BB" w:rsidP="008A12F7">
      <w:pPr>
        <w:pStyle w:val="NormalBPBHEB"/>
        <w:numPr>
          <w:ilvl w:val="0"/>
          <w:numId w:val="106"/>
        </w:numPr>
      </w:pPr>
      <w:r w:rsidRPr="00555FFB">
        <w:rPr>
          <w:b/>
          <w:bCs/>
        </w:rPr>
        <w:t xml:space="preserve">Task </w:t>
      </w:r>
      <w:r w:rsidR="007B6BAB" w:rsidRPr="00555FFB">
        <w:rPr>
          <w:b/>
          <w:bCs/>
        </w:rPr>
        <w:t>definition</w:t>
      </w:r>
      <w:r w:rsidRPr="000760BB">
        <w:t>: Define the parameters for the containers, including image, CPU, memory, and networking.</w:t>
      </w:r>
    </w:p>
    <w:p w14:paraId="6CA5D253" w14:textId="0EA161E3" w:rsidR="000760BB" w:rsidRPr="000760BB" w:rsidRDefault="000760BB" w:rsidP="008A12F7">
      <w:pPr>
        <w:pStyle w:val="NormalBPBHEB"/>
        <w:numPr>
          <w:ilvl w:val="0"/>
          <w:numId w:val="106"/>
        </w:numPr>
      </w:pPr>
      <w:r w:rsidRPr="00555FFB">
        <w:rPr>
          <w:b/>
          <w:bCs/>
        </w:rPr>
        <w:t xml:space="preserve">Service </w:t>
      </w:r>
      <w:r w:rsidR="007B6BAB" w:rsidRPr="007B6BAB">
        <w:rPr>
          <w:b/>
          <w:bCs/>
        </w:rPr>
        <w:t>configuration</w:t>
      </w:r>
      <w:r w:rsidRPr="00555FFB">
        <w:rPr>
          <w:b/>
          <w:bCs/>
        </w:rPr>
        <w:t>:</w:t>
      </w:r>
      <w:r w:rsidRPr="000760BB">
        <w:t xml:space="preserve"> Specify how many tasks (containers) should run and the desired task state.</w:t>
      </w:r>
    </w:p>
    <w:p w14:paraId="76AD1A8E" w14:textId="3ED2F6DB" w:rsidR="007B6BAB" w:rsidRPr="00611C64" w:rsidRDefault="000760BB" w:rsidP="00611C64">
      <w:pPr>
        <w:pStyle w:val="NormalBPBHEB"/>
        <w:numPr>
          <w:ilvl w:val="0"/>
          <w:numId w:val="106"/>
        </w:numPr>
        <w:rPr>
          <w:b/>
          <w:bCs/>
        </w:rPr>
      </w:pPr>
      <w:r w:rsidRPr="00096522">
        <w:rPr>
          <w:b/>
          <w:bCs/>
        </w:rPr>
        <w:t xml:space="preserve">Deployment </w:t>
      </w:r>
      <w:r w:rsidR="007B6BAB" w:rsidRPr="00096522">
        <w:rPr>
          <w:b/>
          <w:bCs/>
        </w:rPr>
        <w:t>orchestration</w:t>
      </w:r>
      <w:r w:rsidRPr="00611C64">
        <w:rPr>
          <w:b/>
          <w:bCs/>
        </w:rPr>
        <w:t xml:space="preserve">: </w:t>
      </w:r>
      <w:r w:rsidRPr="003D6C51">
        <w:t xml:space="preserve">AWS </w:t>
      </w:r>
      <w:proofErr w:type="spellStart"/>
      <w:r w:rsidRPr="003D6C51">
        <w:t>Fargate</w:t>
      </w:r>
      <w:proofErr w:type="spellEnd"/>
      <w:r w:rsidRPr="003D6C51">
        <w:t xml:space="preserve"> handles the deployment, scaling, and monitoring of containers.</w:t>
      </w:r>
    </w:p>
    <w:p w14:paraId="200256B4" w14:textId="642A907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Fargate</w:t>
      </w:r>
      <w:proofErr w:type="spellEnd"/>
      <w:r w:rsidRPr="00CD3D3F">
        <w:rPr>
          <w:rFonts w:eastAsiaTheme="majorEastAsia" w:cstheme="majorBidi"/>
          <w:sz w:val="36"/>
          <w:szCs w:val="26"/>
        </w:rPr>
        <w:t xml:space="preserve"> </w:t>
      </w:r>
      <w:r w:rsidR="007B6BAB" w:rsidRPr="00CD3D3F">
        <w:rPr>
          <w:rFonts w:eastAsiaTheme="majorEastAsia" w:cstheme="majorBidi"/>
          <w:sz w:val="36"/>
          <w:szCs w:val="26"/>
        </w:rPr>
        <w:t>integration</w:t>
      </w:r>
    </w:p>
    <w:p w14:paraId="225B141F" w14:textId="42FE96C9" w:rsidR="007B6BAB" w:rsidRPr="000760BB" w:rsidRDefault="007B6BAB" w:rsidP="00555FFB">
      <w:pPr>
        <w:pStyle w:val="NormalBPBHEB"/>
      </w:pPr>
      <w:r>
        <w:t xml:space="preserve">The following are the </w:t>
      </w:r>
      <w:r w:rsidRPr="007B6BAB">
        <w:t xml:space="preserve">benefits of AWS </w:t>
      </w:r>
      <w:proofErr w:type="spellStart"/>
      <w:r w:rsidRPr="007B6BAB">
        <w:t>Fargate</w:t>
      </w:r>
      <w:proofErr w:type="spellEnd"/>
      <w:r w:rsidRPr="007B6BAB">
        <w:t xml:space="preserve"> integration</w:t>
      </w:r>
      <w:sdt>
        <w:sdtPr>
          <w:id w:val="-1480068746"/>
          <w:citation/>
        </w:sdtPr>
        <w:sdtContent>
          <w:r w:rsidR="003B1AB3">
            <w:fldChar w:fldCharType="begin"/>
          </w:r>
          <w:r w:rsidR="003B1AB3">
            <w:instrText xml:space="preserve"> CITATION a2023n \l 1033 </w:instrText>
          </w:r>
          <w:r w:rsidR="003B1AB3">
            <w:fldChar w:fldCharType="separate"/>
          </w:r>
          <w:r w:rsidR="000E2CF4">
            <w:rPr>
              <w:noProof/>
            </w:rPr>
            <w:t xml:space="preserve"> </w:t>
          </w:r>
          <w:r w:rsidR="000E2CF4" w:rsidRPr="000E2CF4">
            <w:rPr>
              <w:noProof/>
            </w:rPr>
            <w:t>[66]</w:t>
          </w:r>
          <w:r w:rsidR="003B1AB3">
            <w:fldChar w:fldCharType="end"/>
          </w:r>
        </w:sdtContent>
      </w:sdt>
      <w:r w:rsidR="00797925">
        <w:t>.</w:t>
      </w:r>
    </w:p>
    <w:p w14:paraId="14C50D30" w14:textId="3CF3D274" w:rsidR="000760BB" w:rsidRPr="000760BB" w:rsidRDefault="000760BB" w:rsidP="008A12F7">
      <w:pPr>
        <w:pStyle w:val="NormalBPBHEB"/>
        <w:numPr>
          <w:ilvl w:val="0"/>
          <w:numId w:val="107"/>
        </w:numPr>
      </w:pPr>
      <w:r w:rsidRPr="000760BB">
        <w:rPr>
          <w:b/>
          <w:bCs/>
        </w:rPr>
        <w:t xml:space="preserve">Serverless </w:t>
      </w:r>
      <w:r w:rsidR="007B6BAB" w:rsidRPr="000760BB">
        <w:rPr>
          <w:b/>
          <w:bCs/>
        </w:rPr>
        <w:t>container orchestration</w:t>
      </w:r>
      <w:r w:rsidRPr="000760BB">
        <w:rPr>
          <w:b/>
          <w:bCs/>
        </w:rPr>
        <w:t>:</w:t>
      </w:r>
      <w:r w:rsidRPr="000760BB">
        <w:t xml:space="preserve"> AWS </w:t>
      </w:r>
      <w:proofErr w:type="spellStart"/>
      <w:r w:rsidRPr="000760BB">
        <w:t>Fargate's</w:t>
      </w:r>
      <w:proofErr w:type="spellEnd"/>
      <w:r w:rsidRPr="000760BB">
        <w:t xml:space="preserve"> serverless architecture eliminates the need for managing underlying servers, offering a truly serverless container orchestration experience.</w:t>
      </w:r>
    </w:p>
    <w:p w14:paraId="66979D16" w14:textId="70DD8A2C" w:rsidR="000760BB" w:rsidRPr="000760BB" w:rsidRDefault="000760BB" w:rsidP="008A12F7">
      <w:pPr>
        <w:pStyle w:val="NormalBPBHEB"/>
        <w:numPr>
          <w:ilvl w:val="0"/>
          <w:numId w:val="107"/>
        </w:numPr>
      </w:pPr>
      <w:r w:rsidRPr="000760BB">
        <w:rPr>
          <w:b/>
          <w:bCs/>
        </w:rPr>
        <w:t xml:space="preserve">Resource </w:t>
      </w:r>
      <w:r w:rsidR="007B6BAB" w:rsidRPr="000760BB">
        <w:rPr>
          <w:b/>
          <w:bCs/>
        </w:rPr>
        <w:t>optim</w:t>
      </w:r>
      <w:r w:rsidRPr="000760BB">
        <w:rPr>
          <w:b/>
          <w:bCs/>
        </w:rPr>
        <w:t>ization:</w:t>
      </w:r>
      <w:r w:rsidRPr="000760BB">
        <w:t xml:space="preserve"> </w:t>
      </w:r>
      <w:proofErr w:type="spellStart"/>
      <w:r w:rsidRPr="000760BB">
        <w:t>Fargate</w:t>
      </w:r>
      <w:proofErr w:type="spellEnd"/>
      <w:r w:rsidRPr="000760BB">
        <w:t xml:space="preserve"> automatically scales resources based on application demands, optimizing resource allocation and improving cost efficiency.</w:t>
      </w:r>
    </w:p>
    <w:p w14:paraId="3E931984" w14:textId="2A4A688B" w:rsidR="007B6BAB" w:rsidRPr="00611C64" w:rsidRDefault="000760BB" w:rsidP="00611C64">
      <w:pPr>
        <w:pStyle w:val="NormalBPBHEB"/>
        <w:numPr>
          <w:ilvl w:val="0"/>
          <w:numId w:val="107"/>
        </w:numPr>
        <w:rPr>
          <w:b/>
          <w:bCs/>
        </w:rPr>
      </w:pPr>
      <w:r w:rsidRPr="00096522">
        <w:rPr>
          <w:b/>
          <w:bCs/>
        </w:rPr>
        <w:t xml:space="preserve">Simplified </w:t>
      </w:r>
      <w:r w:rsidR="007B6BAB" w:rsidRPr="00096522">
        <w:rPr>
          <w:b/>
          <w:bCs/>
        </w:rPr>
        <w:t>operat</w:t>
      </w:r>
      <w:r w:rsidRPr="00096522">
        <w:rPr>
          <w:b/>
          <w:bCs/>
        </w:rPr>
        <w:t>ions:</w:t>
      </w:r>
      <w:r w:rsidRPr="00611C64">
        <w:rPr>
          <w:b/>
          <w:bCs/>
        </w:rPr>
        <w:t xml:space="preserve"> </w:t>
      </w:r>
      <w:r w:rsidRPr="003D6C51">
        <w:t xml:space="preserve">Integrating A2C with AWS </w:t>
      </w:r>
      <w:proofErr w:type="spellStart"/>
      <w:r w:rsidRPr="003D6C51">
        <w:t>Fargate</w:t>
      </w:r>
      <w:proofErr w:type="spellEnd"/>
      <w:r w:rsidRPr="003D6C51">
        <w:t xml:space="preserve"> streamlines the containerization and deployment processes, reducing operational complexities for developers.</w:t>
      </w:r>
    </w:p>
    <w:p w14:paraId="7904BECD" w14:textId="4107935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7B6BAB" w:rsidRPr="00CD3D3F">
        <w:rPr>
          <w:rFonts w:eastAsiaTheme="majorEastAsia" w:cstheme="majorBidi"/>
          <w:sz w:val="36"/>
          <w:szCs w:val="26"/>
        </w:rPr>
        <w:t>cases</w:t>
      </w:r>
    </w:p>
    <w:p w14:paraId="5081ABD3" w14:textId="6CA86843" w:rsidR="007B6BAB" w:rsidRPr="000760BB" w:rsidRDefault="007B6BAB" w:rsidP="00555FFB">
      <w:pPr>
        <w:pStyle w:val="NormalBPBHEB"/>
      </w:pPr>
      <w:r>
        <w:t>The following are the use cases:</w:t>
      </w:r>
    </w:p>
    <w:p w14:paraId="4618AEF1" w14:textId="2CE35F7F" w:rsidR="000760BB" w:rsidRPr="000760BB" w:rsidRDefault="000760BB" w:rsidP="008A12F7">
      <w:pPr>
        <w:pStyle w:val="NormalBPBHEB"/>
        <w:numPr>
          <w:ilvl w:val="0"/>
          <w:numId w:val="108"/>
        </w:numPr>
      </w:pPr>
      <w:r w:rsidRPr="000760BB">
        <w:rPr>
          <w:b/>
          <w:bCs/>
        </w:rPr>
        <w:t xml:space="preserve">Microservices </w:t>
      </w:r>
      <w:r w:rsidR="007B6BAB" w:rsidRPr="000760BB">
        <w:rPr>
          <w:b/>
          <w:bCs/>
        </w:rPr>
        <w:t>architecture</w:t>
      </w:r>
      <w:r w:rsidRPr="000760BB">
        <w:rPr>
          <w:b/>
          <w:bCs/>
        </w:rPr>
        <w:t>:</w:t>
      </w:r>
      <w:r w:rsidRPr="000760BB">
        <w:t xml:space="preserve"> The A2C-Fargate integration is well-suited for organizations adopting a microservices architecture, enabling the deployment of individual services with ease</w:t>
      </w:r>
      <w:sdt>
        <w:sdtPr>
          <w:id w:val="-930430047"/>
          <w:citation/>
        </w:sdtPr>
        <w:sdtContent>
          <w:r w:rsidR="003B1AB3">
            <w:fldChar w:fldCharType="begin"/>
          </w:r>
          <w:r w:rsidR="003B1AB3">
            <w:instrText xml:space="preserve"> CITATION a2023n \l 1033 </w:instrText>
          </w:r>
          <w:r w:rsidR="003B1AB3">
            <w:fldChar w:fldCharType="separate"/>
          </w:r>
          <w:r w:rsidR="000E2CF4">
            <w:rPr>
              <w:noProof/>
            </w:rPr>
            <w:t xml:space="preserve"> </w:t>
          </w:r>
          <w:r w:rsidR="000E2CF4" w:rsidRPr="000E2CF4">
            <w:rPr>
              <w:noProof/>
            </w:rPr>
            <w:t>[66]</w:t>
          </w:r>
          <w:r w:rsidR="003B1AB3">
            <w:fldChar w:fldCharType="end"/>
          </w:r>
        </w:sdtContent>
      </w:sdt>
      <w:r w:rsidRPr="000760BB">
        <w:t>.</w:t>
      </w:r>
    </w:p>
    <w:p w14:paraId="3BFC1FC1" w14:textId="14BD2E85" w:rsidR="000760BB" w:rsidRPr="000760BB" w:rsidRDefault="000760BB" w:rsidP="008A12F7">
      <w:pPr>
        <w:pStyle w:val="NormalBPBHEB"/>
        <w:numPr>
          <w:ilvl w:val="0"/>
          <w:numId w:val="108"/>
        </w:numPr>
      </w:pPr>
      <w:r w:rsidRPr="000760BB">
        <w:rPr>
          <w:b/>
          <w:bCs/>
        </w:rPr>
        <w:t xml:space="preserve">Application </w:t>
      </w:r>
      <w:r w:rsidR="007B6BAB" w:rsidRPr="000760BB">
        <w:rPr>
          <w:b/>
          <w:bCs/>
        </w:rPr>
        <w:t>modernization</w:t>
      </w:r>
      <w:r w:rsidRPr="000760BB">
        <w:rPr>
          <w:b/>
          <w:bCs/>
        </w:rPr>
        <w:t>:</w:t>
      </w:r>
      <w:r w:rsidRPr="000760BB">
        <w:t xml:space="preserve"> Modernizing applications with A2C and deploying them on </w:t>
      </w:r>
      <w:proofErr w:type="spellStart"/>
      <w:r w:rsidRPr="000760BB">
        <w:t>Fargate</w:t>
      </w:r>
      <w:proofErr w:type="spellEnd"/>
      <w:r w:rsidRPr="000760BB">
        <w:t xml:space="preserve"> offers agility, scalability, and cost-effectiveness</w:t>
      </w:r>
      <w:sdt>
        <w:sdtPr>
          <w:id w:val="910274178"/>
          <w:citation/>
        </w:sdtPr>
        <w:sdtContent>
          <w:r w:rsidR="003B1AB3">
            <w:fldChar w:fldCharType="begin"/>
          </w:r>
          <w:r w:rsidR="003B1AB3">
            <w:instrText xml:space="preserve"> CITATION a2023l \l 1033 </w:instrText>
          </w:r>
          <w:r w:rsidR="003B1AB3">
            <w:fldChar w:fldCharType="separate"/>
          </w:r>
          <w:r w:rsidR="000E2CF4">
            <w:rPr>
              <w:noProof/>
            </w:rPr>
            <w:t xml:space="preserve"> </w:t>
          </w:r>
          <w:r w:rsidR="000E2CF4" w:rsidRPr="000E2CF4">
            <w:rPr>
              <w:noProof/>
            </w:rPr>
            <w:t>[64]</w:t>
          </w:r>
          <w:r w:rsidR="003B1AB3">
            <w:fldChar w:fldCharType="end"/>
          </w:r>
        </w:sdtContent>
      </w:sdt>
      <w:r w:rsidRPr="000760BB">
        <w:t>.</w:t>
      </w:r>
    </w:p>
    <w:p w14:paraId="6A049B61" w14:textId="77777777" w:rsidR="007B6BAB" w:rsidRPr="000760BB" w:rsidRDefault="007B6BAB" w:rsidP="00555FFB">
      <w:pPr>
        <w:pStyle w:val="NormalBPBHEB"/>
      </w:pPr>
    </w:p>
    <w:p w14:paraId="6FC188E5" w14:textId="25DB2CD5" w:rsidR="000760BB" w:rsidRPr="000760BB" w:rsidRDefault="000760BB" w:rsidP="00555FFB">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7221AA16"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proofErr w:type="spellStart"/>
      <w:r w:rsidR="00272C9C" w:rsidRPr="000760BB">
        <w:rPr>
          <w:b/>
          <w:bCs/>
        </w:rPr>
        <w:t>kubern</w:t>
      </w:r>
      <w:r w:rsidRPr="000760BB">
        <w:rPr>
          <w:b/>
          <w:bCs/>
        </w:rPr>
        <w:t>etes</w:t>
      </w:r>
      <w:proofErr w:type="spellEnd"/>
      <w:r w:rsidRPr="000760BB">
        <w:rPr>
          <w:b/>
          <w:bCs/>
        </w:rPr>
        <w:t>:</w:t>
      </w:r>
      <w:r w:rsidRPr="000760BB">
        <w:t xml:space="preserve"> Red Hat OpenShift Service on AWS offers a fully managed Kubernetes service, eliminating the operational overhead of managing the Kubernetes control plane</w:t>
      </w:r>
      <w:bookmarkStart w:id="79" w:name="_Ref151459439"/>
      <w:sdt>
        <w:sdtPr>
          <w:id w:val="-1252426900"/>
          <w:citation/>
        </w:sdtPr>
        <w:sdtContent>
          <w:r w:rsidR="003B1AB3">
            <w:fldChar w:fldCharType="begin"/>
          </w:r>
          <w:r w:rsidR="003B1AB3">
            <w:instrText xml:space="preserve"> CITATION hat2023a \l 1033 </w:instrText>
          </w:r>
          <w:r w:rsidR="003B1AB3">
            <w:fldChar w:fldCharType="separate"/>
          </w:r>
          <w:r w:rsidR="000E2CF4">
            <w:rPr>
              <w:noProof/>
            </w:rPr>
            <w:t xml:space="preserve"> </w:t>
          </w:r>
          <w:r w:rsidR="000E2CF4" w:rsidRPr="000E2CF4">
            <w:rPr>
              <w:noProof/>
            </w:rPr>
            <w:t>[67]</w:t>
          </w:r>
          <w:r w:rsidR="003B1AB3">
            <w:fldChar w:fldCharType="end"/>
          </w:r>
        </w:sdtContent>
      </w:sdt>
      <w:bookmarkEnd w:id="79"/>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80"/>
      <w:commentRangeStart w:id="81"/>
      <w:r w:rsidR="00272C9C" w:rsidRPr="00CD3D3F">
        <w:rPr>
          <w:rFonts w:eastAsiaTheme="majorEastAsia" w:cstheme="majorBidi"/>
          <w:sz w:val="36"/>
          <w:szCs w:val="26"/>
        </w:rPr>
        <w:t>steps</w:t>
      </w:r>
      <w:commentRangeEnd w:id="80"/>
      <w:r w:rsidR="00272C9C" w:rsidRPr="00CD3D3F">
        <w:rPr>
          <w:rFonts w:eastAsiaTheme="majorEastAsia" w:cstheme="majorBidi"/>
          <w:sz w:val="36"/>
          <w:szCs w:val="26"/>
        </w:rPr>
        <w:commentReference w:id="80"/>
      </w:r>
      <w:commentRangeEnd w:id="81"/>
      <w:r w:rsidR="0022761D" w:rsidRPr="00CD3D3F">
        <w:rPr>
          <w:rFonts w:eastAsiaTheme="majorEastAsia" w:cstheme="majorBidi"/>
          <w:sz w:val="36"/>
          <w:szCs w:val="26"/>
        </w:rPr>
        <w:commentReference w:id="81"/>
      </w:r>
    </w:p>
    <w:p w14:paraId="64A88053" w14:textId="1677C70E" w:rsidR="000760BB" w:rsidRPr="000760BB" w:rsidRDefault="000760BB" w:rsidP="008A12F7">
      <w:pPr>
        <w:pStyle w:val="NormalBPBHEB"/>
        <w:numPr>
          <w:ilvl w:val="0"/>
          <w:numId w:val="5"/>
        </w:numPr>
      </w:pPr>
      <w:r w:rsidRPr="000760BB">
        <w:rPr>
          <w:b/>
          <w:bCs/>
        </w:rPr>
        <w:t>Deployment on AWS:</w:t>
      </w:r>
      <w:r w:rsidRPr="000760BB">
        <w:t xml:space="preserve"> Red Hat OpenShift Service is deployed on AWS infrastructure, leveraging services like Amazon EC2 and Amazon </w:t>
      </w:r>
      <w:r w:rsidRPr="00555FFB">
        <w:rPr>
          <w:b/>
          <w:bCs/>
        </w:rPr>
        <w:t>Simple Storage Service (</w:t>
      </w:r>
      <w:commentRangeStart w:id="82"/>
      <w:commentRangeStart w:id="83"/>
      <w:r w:rsidRPr="00555FFB">
        <w:rPr>
          <w:b/>
          <w:bCs/>
        </w:rPr>
        <w:t>S3</w:t>
      </w:r>
      <w:commentRangeEnd w:id="82"/>
      <w:r w:rsidR="00272C9C">
        <w:rPr>
          <w:rStyle w:val="CommentReference"/>
          <w:rFonts w:eastAsiaTheme="minorHAnsi" w:cstheme="minorBidi"/>
        </w:rPr>
        <w:commentReference w:id="82"/>
      </w:r>
      <w:commentRangeEnd w:id="83"/>
      <w:r w:rsidR="0022761D">
        <w:rPr>
          <w:rStyle w:val="CommentReference"/>
          <w:rFonts w:eastAsiaTheme="minorHAnsi" w:cstheme="minorBidi"/>
        </w:rPr>
        <w:commentReference w:id="83"/>
      </w:r>
      <w:r w:rsidRPr="00555FFB">
        <w:rPr>
          <w:b/>
          <w:bCs/>
        </w:rPr>
        <w:t>).</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0C0F5BA4"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Content>
          <w:r w:rsidR="00E3003F">
            <w:fldChar w:fldCharType="begin"/>
          </w:r>
          <w:r w:rsidR="00E3003F">
            <w:instrText xml:space="preserve"> CITATION unknown2023m \l 1033 </w:instrText>
          </w:r>
          <w:r w:rsidR="00E3003F">
            <w:fldChar w:fldCharType="separate"/>
          </w:r>
          <w:r w:rsidR="000E2CF4">
            <w:rPr>
              <w:noProof/>
            </w:rPr>
            <w:t xml:space="preserve"> </w:t>
          </w:r>
          <w:r w:rsidR="000E2CF4" w:rsidRPr="000E2CF4">
            <w:rPr>
              <w:noProof/>
            </w:rPr>
            <w:t>[58]</w:t>
          </w:r>
          <w:r w:rsidR="00E3003F">
            <w:fldChar w:fldCharType="end"/>
          </w:r>
        </w:sdtContent>
      </w:sdt>
      <w:sdt>
        <w:sdtPr>
          <w:id w:val="349455952"/>
          <w:citation/>
        </w:sdtPr>
        <w:sdtContent>
          <w:r w:rsidR="00E3003F">
            <w:fldChar w:fldCharType="begin"/>
          </w:r>
          <w:r w:rsidR="00E3003F">
            <w:instrText xml:space="preserve"> CITATION hat2023a \l 1033 </w:instrText>
          </w:r>
          <w:r w:rsidR="00E3003F">
            <w:fldChar w:fldCharType="separate"/>
          </w:r>
          <w:r w:rsidR="000E2CF4">
            <w:rPr>
              <w:noProof/>
            </w:rPr>
            <w:t xml:space="preserve"> </w:t>
          </w:r>
          <w:r w:rsidR="000E2CF4" w:rsidRPr="000E2CF4">
            <w:rPr>
              <w:noProof/>
            </w:rPr>
            <w:t>[67]</w:t>
          </w:r>
          <w:r w:rsidR="00E3003F">
            <w:fldChar w:fldCharType="end"/>
          </w:r>
        </w:sdtContent>
      </w:sdt>
      <w:r w:rsidR="004D22A9">
        <w:t>.</w:t>
      </w:r>
    </w:p>
    <w:p w14:paraId="355844EB" w14:textId="21AE3756"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OpenShift Service on AWS uses Kubernetes for container orchestration, providing a robust and scalable environment for deploying and managing </w:t>
      </w:r>
      <w:commentRangeStart w:id="84"/>
      <w:commentRangeStart w:id="85"/>
      <w:r w:rsidRPr="000760BB">
        <w:t>containers</w:t>
      </w:r>
      <w:commentRangeEnd w:id="84"/>
      <w:r w:rsidR="00272C9C">
        <w:rPr>
          <w:rStyle w:val="CommentReference"/>
        </w:rPr>
        <w:commentReference w:id="84"/>
      </w:r>
      <w:commentRangeEnd w:id="85"/>
      <w:r w:rsidR="0022761D">
        <w:rPr>
          <w:rStyle w:val="CommentReference"/>
        </w:rPr>
        <w:commentReference w:id="85"/>
      </w:r>
      <w:r w:rsidRPr="000760BB">
        <w:t>.</w:t>
      </w:r>
    </w:p>
    <w:p w14:paraId="1658B70D" w14:textId="552A3D01" w:rsidR="000760BB" w:rsidRPr="000760BB" w:rsidRDefault="000760BB" w:rsidP="008A12F7">
      <w:pPr>
        <w:pStyle w:val="NormalBPBHEB"/>
        <w:numPr>
          <w:ilvl w:val="0"/>
          <w:numId w:val="110"/>
        </w:numPr>
      </w:pPr>
      <w:r w:rsidRPr="000760BB">
        <w:t xml:space="preserve">Kubernetes </w:t>
      </w:r>
      <w:r w:rsidR="00272C9C" w:rsidRPr="000760BB">
        <w:t>features</w:t>
      </w:r>
      <w:r w:rsidRPr="000760BB">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4F97FF82" w14:textId="77777777" w:rsidR="00272C9C" w:rsidRDefault="00272C9C" w:rsidP="008E169A">
      <w:pPr>
        <w:keepNext/>
        <w:keepLines/>
        <w:spacing w:before="40" w:after="0"/>
        <w:outlineLvl w:val="1"/>
        <w:rPr>
          <w:rFonts w:eastAsiaTheme="majorEastAsia" w:cstheme="majorBidi"/>
          <w:sz w:val="36"/>
          <w:szCs w:val="26"/>
        </w:rPr>
      </w:pP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4DB5DA46"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Content>
          <w:r w:rsidR="00DE64B3">
            <w:fldChar w:fldCharType="begin"/>
          </w:r>
          <w:r w:rsidR="00DE64B3">
            <w:instrText xml:space="preserve"> CITATION unknown2023m \l 1033 </w:instrText>
          </w:r>
          <w:r w:rsidR="00DE64B3">
            <w:fldChar w:fldCharType="separate"/>
          </w:r>
          <w:r w:rsidR="000E2CF4">
            <w:rPr>
              <w:noProof/>
            </w:rPr>
            <w:t xml:space="preserve"> </w:t>
          </w:r>
          <w:r w:rsidR="000E2CF4" w:rsidRPr="000E2CF4">
            <w:rPr>
              <w:noProof/>
            </w:rPr>
            <w:t>[58]</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329E6B2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Content>
          <w:r w:rsidR="00820F28">
            <w:fldChar w:fldCharType="begin"/>
          </w:r>
          <w:r w:rsidR="00820F28">
            <w:instrText xml:space="preserve"> CITATION hat2023a \l 1033 </w:instrText>
          </w:r>
          <w:r w:rsidR="00820F28">
            <w:fldChar w:fldCharType="separate"/>
          </w:r>
          <w:r w:rsidR="000E2CF4">
            <w:rPr>
              <w:noProof/>
            </w:rPr>
            <w:t xml:space="preserve"> </w:t>
          </w:r>
          <w:r w:rsidR="000E2CF4" w:rsidRPr="000E2CF4">
            <w:rPr>
              <w:noProof/>
            </w:rPr>
            <w:t>[67]</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62D29A1B" w14:textId="77777777" w:rsidR="00272C9C" w:rsidRDefault="00272C9C" w:rsidP="008E169A">
      <w:pPr>
        <w:keepNext/>
        <w:keepLines/>
        <w:spacing w:before="40" w:after="0"/>
        <w:outlineLvl w:val="1"/>
        <w:rPr>
          <w:rFonts w:eastAsiaTheme="majorEastAsia" w:cstheme="majorBidi"/>
          <w:sz w:val="36"/>
          <w:szCs w:val="26"/>
        </w:rPr>
      </w:pP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50238F72"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86" w:name="_Ref151459912"/>
      <w:sdt>
        <w:sdtPr>
          <w:id w:val="-1466036901"/>
          <w:citation/>
        </w:sdtPr>
        <w:sdtContent>
          <w:r w:rsidR="009833C5">
            <w:fldChar w:fldCharType="begin"/>
          </w:r>
          <w:r w:rsidR="009833C5">
            <w:instrText xml:space="preserve"> CITATION hat2023a \l 1033 </w:instrText>
          </w:r>
          <w:r w:rsidR="009833C5">
            <w:fldChar w:fldCharType="separate"/>
          </w:r>
          <w:r w:rsidR="000E2CF4">
            <w:rPr>
              <w:noProof/>
            </w:rPr>
            <w:t xml:space="preserve"> </w:t>
          </w:r>
          <w:r w:rsidR="000E2CF4" w:rsidRPr="000E2CF4">
            <w:rPr>
              <w:noProof/>
            </w:rPr>
            <w:t>[67]</w:t>
          </w:r>
          <w:r w:rsidR="009833C5">
            <w:fldChar w:fldCharType="end"/>
          </w:r>
        </w:sdtContent>
      </w:sdt>
      <w:bookmarkEnd w:id="86"/>
      <w:r w:rsidRPr="000760BB">
        <w:t>.</w:t>
      </w:r>
    </w:p>
    <w:p w14:paraId="120F0D45" w14:textId="44112817"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Content>
          <w:r w:rsidR="00C601D9">
            <w:fldChar w:fldCharType="begin"/>
          </w:r>
          <w:r w:rsidR="00C601D9">
            <w:instrText xml:space="preserve"> CITATION unknown2023g \l 1033 </w:instrText>
          </w:r>
          <w:r w:rsidR="00C601D9">
            <w:fldChar w:fldCharType="separate"/>
          </w:r>
          <w:r w:rsidR="000E2CF4">
            <w:rPr>
              <w:noProof/>
            </w:rPr>
            <w:t xml:space="preserve"> </w:t>
          </w:r>
          <w:r w:rsidR="000E2CF4" w:rsidRPr="000E2CF4">
            <w:rPr>
              <w:noProof/>
            </w:rPr>
            <w:t>[29]</w:t>
          </w:r>
          <w:r w:rsidR="00C601D9">
            <w:fldChar w:fldCharType="end"/>
          </w:r>
        </w:sdtContent>
      </w:sdt>
      <w:r w:rsidRPr="000760BB">
        <w:t>.</w:t>
      </w:r>
    </w:p>
    <w:p w14:paraId="77B00ADB" w14:textId="57D6B56C"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87" w:name="_Ref151459935"/>
      <w:sdt>
        <w:sdtPr>
          <w:id w:val="2023817024"/>
          <w:citation/>
        </w:sdtPr>
        <w:sdtContent>
          <w:r w:rsidR="009833C5">
            <w:fldChar w:fldCharType="begin"/>
          </w:r>
          <w:r w:rsidR="009833C5">
            <w:instrText xml:space="preserve"> CITATION hat2023a \l 1033 </w:instrText>
          </w:r>
          <w:r w:rsidR="009833C5">
            <w:fldChar w:fldCharType="separate"/>
          </w:r>
          <w:r w:rsidR="000E2CF4">
            <w:rPr>
              <w:noProof/>
            </w:rPr>
            <w:t xml:space="preserve"> </w:t>
          </w:r>
          <w:r w:rsidR="000E2CF4" w:rsidRPr="000E2CF4">
            <w:rPr>
              <w:noProof/>
            </w:rPr>
            <w:t>[67]</w:t>
          </w:r>
          <w:r w:rsidR="009833C5">
            <w:fldChar w:fldCharType="end"/>
          </w:r>
        </w:sdtContent>
      </w:sdt>
      <w:bookmarkEnd w:id="87"/>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88"/>
      <w:commentRangeStart w:id="89"/>
      <w:r w:rsidRPr="00CD3D3F">
        <w:rPr>
          <w:rFonts w:eastAsiaTheme="majorEastAsia" w:cstheme="majorBidi"/>
          <w:sz w:val="36"/>
          <w:szCs w:val="26"/>
        </w:rPr>
        <w:t>AWS</w:t>
      </w:r>
      <w:commentRangeEnd w:id="88"/>
      <w:r w:rsidR="00A76281" w:rsidRPr="00CD3D3F">
        <w:rPr>
          <w:rFonts w:eastAsiaTheme="majorEastAsia" w:cstheme="majorBidi"/>
          <w:sz w:val="36"/>
          <w:szCs w:val="26"/>
        </w:rPr>
        <w:commentReference w:id="88"/>
      </w:r>
      <w:commentRangeEnd w:id="89"/>
      <w:r w:rsidR="00812E4F" w:rsidRPr="00CD3D3F">
        <w:rPr>
          <w:rFonts w:eastAsiaTheme="majorEastAsia" w:cstheme="majorBidi"/>
          <w:sz w:val="36"/>
          <w:szCs w:val="26"/>
        </w:rPr>
        <w:commentReference w:id="89"/>
      </w:r>
    </w:p>
    <w:p w14:paraId="620C3078" w14:textId="26236F8B"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90"/>
      <w:commentRangeStart w:id="91"/>
      <w:r w:rsidRPr="000760BB">
        <w:t>IAM</w:t>
      </w:r>
      <w:commentRangeEnd w:id="90"/>
      <w:r w:rsidR="00A76281">
        <w:rPr>
          <w:rStyle w:val="CommentReference"/>
          <w:rFonts w:eastAsiaTheme="minorHAnsi" w:cstheme="minorBidi"/>
        </w:rPr>
        <w:commentReference w:id="90"/>
      </w:r>
      <w:commentRangeEnd w:id="91"/>
      <w:r w:rsidR="00812E4F">
        <w:rPr>
          <w:rStyle w:val="CommentReference"/>
          <w:rFonts w:eastAsiaTheme="minorHAnsi" w:cstheme="minorBidi"/>
        </w:rPr>
        <w:commentReference w:id="91"/>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60E29483" w:rsidR="000760BB" w:rsidRPr="000760BB" w:rsidRDefault="000760BB" w:rsidP="008A12F7">
      <w:pPr>
        <w:pStyle w:val="NormalBPBHEB"/>
        <w:numPr>
          <w:ilvl w:val="0"/>
          <w:numId w:val="117"/>
        </w:numPr>
      </w:pPr>
      <w:r w:rsidRPr="000760BB">
        <w:t>IAM: Manages access and permissions</w:t>
      </w:r>
      <w:sdt>
        <w:sdtPr>
          <w:id w:val="-1401444020"/>
          <w:citation/>
        </w:sdtPr>
        <w:sdtContent>
          <w:r w:rsidR="003B2839">
            <w:fldChar w:fldCharType="begin"/>
          </w:r>
          <w:r w:rsidR="003B2839">
            <w:instrText xml:space="preserve"> CITATION unknown2023m \l 1033 </w:instrText>
          </w:r>
          <w:r w:rsidR="003B2839">
            <w:fldChar w:fldCharType="separate"/>
          </w:r>
          <w:r w:rsidR="000E2CF4">
            <w:rPr>
              <w:noProof/>
            </w:rPr>
            <w:t xml:space="preserve"> </w:t>
          </w:r>
          <w:r w:rsidR="000E2CF4" w:rsidRPr="000E2CF4">
            <w:rPr>
              <w:noProof/>
            </w:rPr>
            <w:t>[58]</w:t>
          </w:r>
          <w:r w:rsidR="003B2839">
            <w:fldChar w:fldCharType="end"/>
          </w:r>
        </w:sdtContent>
      </w:sdt>
      <w:sdt>
        <w:sdtPr>
          <w:id w:val="1794165973"/>
          <w:citation/>
        </w:sdtPr>
        <w:sdtContent>
          <w:r w:rsidR="003B2839">
            <w:fldChar w:fldCharType="begin"/>
          </w:r>
          <w:r w:rsidR="003B2839">
            <w:instrText xml:space="preserve"> CITATION hat2023a \l 1033 </w:instrText>
          </w:r>
          <w:r w:rsidR="003B2839">
            <w:fldChar w:fldCharType="separate"/>
          </w:r>
          <w:r w:rsidR="000E2CF4">
            <w:rPr>
              <w:noProof/>
            </w:rPr>
            <w:t xml:space="preserve"> </w:t>
          </w:r>
          <w:r w:rsidR="000E2CF4" w:rsidRPr="000E2CF4">
            <w:rPr>
              <w:noProof/>
            </w:rPr>
            <w:t>[67]</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9D0F046" w:rsidR="00A76281" w:rsidRDefault="000760BB" w:rsidP="00CD3D3F">
      <w:pPr>
        <w:pStyle w:val="NormalBPBHEB"/>
        <w:numPr>
          <w:ilvl w:val="0"/>
          <w:numId w:val="118"/>
        </w:numPr>
      </w:pPr>
      <w:r w:rsidRPr="000760BB">
        <w:t>Amazon EKS: Kubernetes service for container orchestration</w:t>
      </w:r>
      <w:sdt>
        <w:sdtPr>
          <w:id w:val="874276592"/>
          <w:citation/>
        </w:sdtPr>
        <w:sdtContent>
          <w:r w:rsidR="00DC1BBC">
            <w:fldChar w:fldCharType="begin"/>
          </w:r>
          <w:r w:rsidR="00DC1BBC">
            <w:instrText xml:space="preserve"> CITATION unknown2023m \l 1033 </w:instrText>
          </w:r>
          <w:r w:rsidR="00DC1BBC">
            <w:fldChar w:fldCharType="separate"/>
          </w:r>
          <w:r w:rsidR="000E2CF4">
            <w:rPr>
              <w:noProof/>
            </w:rPr>
            <w:t xml:space="preserve"> </w:t>
          </w:r>
          <w:r w:rsidR="000E2CF4" w:rsidRPr="000E2CF4">
            <w:rPr>
              <w:noProof/>
            </w:rPr>
            <w:t>[58]</w:t>
          </w:r>
          <w:r w:rsidR="00DC1BBC">
            <w:fldChar w:fldCharType="end"/>
          </w:r>
        </w:sdtContent>
      </w:sdt>
      <w:sdt>
        <w:sdtPr>
          <w:id w:val="-1523695629"/>
          <w:citation/>
        </w:sdtPr>
        <w:sdtContent>
          <w:r w:rsidR="00DC1BBC">
            <w:fldChar w:fldCharType="begin"/>
          </w:r>
          <w:r w:rsidR="00DC1BBC">
            <w:instrText xml:space="preserve"> CITATION hat2023a \l 1033 </w:instrText>
          </w:r>
          <w:r w:rsidR="00DC1BBC">
            <w:fldChar w:fldCharType="separate"/>
          </w:r>
          <w:r w:rsidR="000E2CF4">
            <w:rPr>
              <w:noProof/>
            </w:rPr>
            <w:t xml:space="preserve"> </w:t>
          </w:r>
          <w:r w:rsidR="000E2CF4" w:rsidRPr="000E2CF4">
            <w:rPr>
              <w:noProof/>
            </w:rPr>
            <w:t>[67]</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576E8CF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Content>
          <w:r w:rsidR="00590E74">
            <w:fldChar w:fldCharType="begin"/>
          </w:r>
          <w:r w:rsidR="00590E74">
            <w:instrText xml:space="preserve"> CITATION unknown2023m \l 1033 </w:instrText>
          </w:r>
          <w:r w:rsidR="00590E74">
            <w:fldChar w:fldCharType="separate"/>
          </w:r>
          <w:r w:rsidR="000E2CF4">
            <w:rPr>
              <w:noProof/>
            </w:rPr>
            <w:t xml:space="preserve"> </w:t>
          </w:r>
          <w:r w:rsidR="000E2CF4" w:rsidRPr="000E2CF4">
            <w:rPr>
              <w:noProof/>
            </w:rPr>
            <w:t>[58]</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5E544F8E"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Content>
          <w:r w:rsidR="00D56AE3">
            <w:fldChar w:fldCharType="begin"/>
          </w:r>
          <w:r w:rsidR="00D56AE3">
            <w:instrText xml:space="preserve"> CITATION hat2023a \l 1033 </w:instrText>
          </w:r>
          <w:r w:rsidR="00D56AE3">
            <w:fldChar w:fldCharType="separate"/>
          </w:r>
          <w:r w:rsidR="000E2CF4">
            <w:rPr>
              <w:noProof/>
            </w:rPr>
            <w:t xml:space="preserve"> </w:t>
          </w:r>
          <w:r w:rsidR="000E2CF4" w:rsidRPr="000E2CF4">
            <w:rPr>
              <w:noProof/>
            </w:rPr>
            <w:t>[67]</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1217BB0C" w:rsidR="00A76281" w:rsidRPr="000760BB" w:rsidRDefault="00A76281" w:rsidP="00555FFB">
      <w:pPr>
        <w:pStyle w:val="NormalBPBHEB"/>
      </w:pPr>
      <w:r>
        <w:t>The following are the use cases</w:t>
      </w:r>
      <w:sdt>
        <w:sdtPr>
          <w:id w:val="-872613451"/>
          <w:citation/>
        </w:sdtPr>
        <w:sdtContent>
          <w:r w:rsidR="00F027B9">
            <w:fldChar w:fldCharType="begin"/>
          </w:r>
          <w:r w:rsidR="00F027B9">
            <w:instrText xml:space="preserve"> CITATION hat2023a \l 1033 </w:instrText>
          </w:r>
          <w:r w:rsidR="00F027B9">
            <w:fldChar w:fldCharType="separate"/>
          </w:r>
          <w:r w:rsidR="000E2CF4">
            <w:rPr>
              <w:noProof/>
            </w:rPr>
            <w:t xml:space="preserve"> </w:t>
          </w:r>
          <w:r w:rsidR="000E2CF4" w:rsidRPr="000E2CF4">
            <w:rPr>
              <w:noProof/>
            </w:rPr>
            <w:t>[67]</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46BE3A" w14:textId="77777777" w:rsidR="005A3156" w:rsidRDefault="005A3156">
      <w:pPr>
        <w:rPr>
          <w:rFonts w:asciiTheme="majorHAnsi" w:eastAsiaTheme="majorEastAsia" w:hAnsiTheme="majorHAnsi" w:cstheme="majorBidi"/>
          <w:color w:val="auto"/>
          <w:spacing w:val="-10"/>
          <w:kern w:val="28"/>
          <w:sz w:val="56"/>
          <w:szCs w:val="56"/>
        </w:rPr>
      </w:pPr>
      <w:r>
        <w:br w:type="page"/>
      </w:r>
    </w:p>
    <w:p w14:paraId="5FBD9DE7" w14:textId="5E76D142" w:rsidR="005D5849" w:rsidRDefault="005D5849" w:rsidP="00FB4FB0">
      <w:pPr>
        <w:pStyle w:val="Title"/>
      </w:pPr>
      <w:r>
        <w:t>Chapter 7, Part 4: Robotics</w:t>
      </w:r>
      <w:r w:rsidR="00695188">
        <w:t xml:space="preserve"> &amp; Quantum </w:t>
      </w:r>
      <w:commentRangeStart w:id="92"/>
      <w:commentRangeStart w:id="93"/>
      <w:r w:rsidR="00695188">
        <w:t>Technologies</w:t>
      </w:r>
      <w:commentRangeEnd w:id="92"/>
      <w:r w:rsidR="00A76281" w:rsidRPr="00CD3D3F">
        <w:commentReference w:id="92"/>
      </w:r>
      <w:commentRangeEnd w:id="93"/>
      <w:r w:rsidR="009D3D52" w:rsidRPr="00CD3D3F">
        <w:commentReference w:id="93"/>
      </w:r>
      <w:r>
        <w:t xml:space="preserve"> </w:t>
      </w:r>
      <w:r w:rsidRPr="00CD3D3F">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2EC680C2" w14:textId="77777777" w:rsidR="00A76281" w:rsidRDefault="00A76281" w:rsidP="00555FFB">
      <w:pPr>
        <w:pStyle w:val="NormalBPBHEB"/>
      </w:pPr>
    </w:p>
    <w:p w14:paraId="1F4C2091" w14:textId="5D4067D7" w:rsidR="000760BB" w:rsidRPr="000760BB" w:rsidRDefault="000760BB" w:rsidP="00555FFB">
      <w:pPr>
        <w:pStyle w:val="Heading1BPBHEB"/>
      </w:pPr>
      <w:r w:rsidRPr="000760BB">
        <w:t>Robotics</w:t>
      </w:r>
      <w:r w:rsidR="00A76281">
        <w:t>:</w:t>
      </w:r>
      <w:r w:rsidRPr="000760BB">
        <w:t xml:space="preserve"> AWS </w:t>
      </w:r>
      <w:proofErr w:type="spellStart"/>
      <w:r w:rsidRPr="000760BB">
        <w:t>RoboMaker</w:t>
      </w:r>
      <w:proofErr w:type="spellEnd"/>
    </w:p>
    <w:p w14:paraId="6C131F89" w14:textId="76F8C873" w:rsidR="00A76281" w:rsidRPr="000760BB" w:rsidRDefault="000760BB" w:rsidP="00555FFB">
      <w:pPr>
        <w:pStyle w:val="NormalBPBHEB"/>
      </w:pPr>
      <w:r w:rsidRPr="000760BB">
        <w:t xml:space="preserve">AWS </w:t>
      </w:r>
      <w:proofErr w:type="spellStart"/>
      <w:r w:rsidRPr="000760BB">
        <w:t>RoboMaker</w:t>
      </w:r>
      <w:proofErr w:type="spellEnd"/>
      <w:r w:rsidRPr="000760BB">
        <w:t xml:space="preserve"> is a comprehensive cloud service provided by AWS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6E11DE46" w14:textId="5CA4737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A76281" w:rsidRPr="00CD3D3F">
        <w:rPr>
          <w:rFonts w:eastAsiaTheme="majorEastAsia" w:cstheme="majorBidi"/>
          <w:sz w:val="36"/>
          <w:szCs w:val="26"/>
        </w:rPr>
        <w:t>features and capabilities</w:t>
      </w:r>
    </w:p>
    <w:p w14:paraId="738FF612" w14:textId="7E55FB7F" w:rsidR="00A76281" w:rsidRPr="000760BB" w:rsidRDefault="00A76281" w:rsidP="00555FFB">
      <w:pPr>
        <w:pStyle w:val="NormalBPBHEB"/>
      </w:pPr>
      <w:r>
        <w:t xml:space="preserve">In this section, we will go through the </w:t>
      </w:r>
      <w:r w:rsidRPr="00A76281">
        <w:t>key features and capabilities</w:t>
      </w:r>
      <w:r>
        <w:t>:</w:t>
      </w:r>
    </w:p>
    <w:p w14:paraId="3E8923C8" w14:textId="291816AA" w:rsidR="000760BB" w:rsidRPr="000760BB" w:rsidRDefault="000760BB" w:rsidP="008A12F7">
      <w:pPr>
        <w:pStyle w:val="NormalBPBHEB"/>
        <w:numPr>
          <w:ilvl w:val="0"/>
          <w:numId w:val="121"/>
        </w:numPr>
      </w:pPr>
      <w:r w:rsidRPr="000760BB">
        <w:rPr>
          <w:b/>
          <w:bCs/>
        </w:rPr>
        <w:t xml:space="preserve">Simulation </w:t>
      </w:r>
      <w:r w:rsidR="00A76281" w:rsidRPr="000760BB">
        <w:rPr>
          <w:b/>
          <w:bCs/>
        </w:rPr>
        <w:t>environments</w:t>
      </w:r>
      <w:r w:rsidRPr="000760BB">
        <w:rPr>
          <w:b/>
          <w:bCs/>
        </w:rPr>
        <w:t>:</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p>
    <w:p w14:paraId="2E2E8F57" w14:textId="0097D5FF" w:rsidR="000760BB" w:rsidRPr="000760BB" w:rsidRDefault="000760BB" w:rsidP="008A12F7">
      <w:pPr>
        <w:pStyle w:val="NormalBPBHEB"/>
        <w:numPr>
          <w:ilvl w:val="0"/>
          <w:numId w:val="121"/>
        </w:numPr>
      </w:pPr>
      <w:r w:rsidRPr="000760BB">
        <w:rPr>
          <w:b/>
          <w:bCs/>
        </w:rPr>
        <w:t xml:space="preserve">Fleet </w:t>
      </w:r>
      <w:r w:rsidR="00A76281" w:rsidRPr="000760BB">
        <w:rPr>
          <w:b/>
          <w:bCs/>
        </w:rPr>
        <w:t>management</w:t>
      </w:r>
      <w:r w:rsidRPr="000760BB">
        <w:rPr>
          <w:b/>
          <w:bCs/>
        </w:rPr>
        <w:t>:</w:t>
      </w:r>
      <w:r w:rsidRPr="000760BB">
        <w:t xml:space="preserve"> The platform provides tools for managing robot fleets, enabling efficient deployment, monitoring, and updating of robotic applications at scale.</w:t>
      </w:r>
    </w:p>
    <w:p w14:paraId="4B3DD4B9" w14:textId="362ADC75" w:rsidR="000760BB" w:rsidRPr="000760BB" w:rsidRDefault="000760BB" w:rsidP="008A12F7">
      <w:pPr>
        <w:pStyle w:val="NormalBPBHEB"/>
        <w:numPr>
          <w:ilvl w:val="0"/>
          <w:numId w:val="121"/>
        </w:numPr>
      </w:pPr>
      <w:r w:rsidRPr="000760BB">
        <w:rPr>
          <w:b/>
          <w:bCs/>
        </w:rPr>
        <w:t xml:space="preserve">Integration with </w:t>
      </w:r>
      <w:r w:rsidR="00A76281" w:rsidRPr="00A76281">
        <w:rPr>
          <w:b/>
          <w:bCs/>
        </w:rPr>
        <w:t>Robot Operating System</w:t>
      </w:r>
      <w:r w:rsidR="00A76281">
        <w:rPr>
          <w:b/>
          <w:bCs/>
        </w:rPr>
        <w:t xml:space="preserve"> (</w:t>
      </w:r>
      <w:r w:rsidRPr="000760BB">
        <w:rPr>
          <w:b/>
          <w:bCs/>
        </w:rPr>
        <w:t>ROS</w:t>
      </w:r>
      <w:r w:rsidR="00A76281">
        <w:rPr>
          <w:b/>
          <w:bCs/>
        </w:rPr>
        <w:t>)</w:t>
      </w:r>
      <w:r w:rsidRPr="000760BB">
        <w:rPr>
          <w:b/>
          <w:bCs/>
        </w:rPr>
        <w:t>:</w:t>
      </w:r>
      <w:r w:rsidRPr="000760BB">
        <w:t xml:space="preserve"> AWS </w:t>
      </w:r>
      <w:proofErr w:type="spellStart"/>
      <w:r w:rsidRPr="000760BB">
        <w:t>RoboMaker</w:t>
      </w:r>
      <w:proofErr w:type="spellEnd"/>
      <w:r w:rsidRPr="000760BB">
        <w:t xml:space="preserve"> seamlessly integrates with the ROS, a popular open-source middleware framework for robotics</w:t>
      </w:r>
      <w:sdt>
        <w:sdtPr>
          <w:id w:val="70627908"/>
          <w:citation/>
        </w:sdtPr>
        <w:sdtContent>
          <w:r w:rsidR="000E5628">
            <w:fldChar w:fldCharType="begin"/>
          </w:r>
          <w:r w:rsidR="000E5628">
            <w:instrText xml:space="preserve"> CITATION unknown2023n \l 1033 </w:instrText>
          </w:r>
          <w:r w:rsidR="000E5628">
            <w:fldChar w:fldCharType="separate"/>
          </w:r>
          <w:r w:rsidR="000E2CF4">
            <w:rPr>
              <w:noProof/>
            </w:rPr>
            <w:t xml:space="preserve"> </w:t>
          </w:r>
          <w:r w:rsidR="000E2CF4" w:rsidRPr="000E2CF4">
            <w:rPr>
              <w:noProof/>
            </w:rPr>
            <w:t>[68]</w:t>
          </w:r>
          <w:r w:rsidR="000E5628">
            <w:fldChar w:fldCharType="end"/>
          </w:r>
        </w:sdtContent>
      </w:sdt>
      <w:r w:rsidRPr="000760BB">
        <w:t>.</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w:t>
      </w:r>
      <w:proofErr w:type="spellStart"/>
      <w:r w:rsidRPr="00CD3D3F">
        <w:rPr>
          <w:rFonts w:eastAsiaTheme="majorEastAsia" w:cstheme="majorBidi"/>
          <w:sz w:val="36"/>
          <w:szCs w:val="26"/>
        </w:rPr>
        <w:t>RoboMaker</w:t>
      </w:r>
      <w:proofErr w:type="spellEnd"/>
      <w:r w:rsidRPr="00CD3D3F">
        <w:rPr>
          <w:rFonts w:eastAsiaTheme="majorEastAsia" w:cstheme="majorBidi"/>
          <w:sz w:val="36"/>
          <w:szCs w:val="26"/>
        </w:rPr>
        <w:t xml:space="preserve"> </w:t>
      </w:r>
      <w:commentRangeStart w:id="94"/>
      <w:r w:rsidR="00A76281" w:rsidRPr="00CD3D3F">
        <w:rPr>
          <w:rFonts w:eastAsiaTheme="majorEastAsia" w:cstheme="majorBidi"/>
          <w:sz w:val="36"/>
          <w:szCs w:val="26"/>
        </w:rPr>
        <w:t>workflow</w:t>
      </w:r>
      <w:commentRangeEnd w:id="94"/>
      <w:r w:rsidR="00A76281" w:rsidRPr="00CD3D3F">
        <w:rPr>
          <w:rFonts w:eastAsiaTheme="majorEastAsia" w:cstheme="majorBidi"/>
          <w:sz w:val="36"/>
          <w:szCs w:val="26"/>
        </w:rPr>
        <w:commentReference w:id="94"/>
      </w:r>
    </w:p>
    <w:p w14:paraId="616E92E5" w14:textId="4DB90D6B"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406F55BE"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w:t>
      </w:r>
      <w:proofErr w:type="spellStart"/>
      <w:r w:rsidRPr="000760BB">
        <w:t>RoboMaker</w:t>
      </w:r>
      <w:proofErr w:type="spellEnd"/>
      <w:sdt>
        <w:sdtPr>
          <w:id w:val="-1967963712"/>
          <w:citation/>
        </w:sdtPr>
        <w:sdtContent>
          <w:r w:rsidR="0081764F">
            <w:fldChar w:fldCharType="begin"/>
          </w:r>
          <w:r w:rsidR="0081764F">
            <w:instrText xml:space="preserve"> CITATION unknown2023n \l 1033 </w:instrText>
          </w:r>
          <w:r w:rsidR="0081764F">
            <w:fldChar w:fldCharType="separate"/>
          </w:r>
          <w:r w:rsidR="000E2CF4">
            <w:rPr>
              <w:noProof/>
            </w:rPr>
            <w:t xml:space="preserve"> </w:t>
          </w:r>
          <w:r w:rsidR="000E2CF4" w:rsidRPr="000E2CF4">
            <w:rPr>
              <w:noProof/>
            </w:rPr>
            <w:t>[68]</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95"/>
      <w:r w:rsidRPr="00CD3D3F">
        <w:rPr>
          <w:rFonts w:eastAsiaTheme="majorEastAsia" w:cstheme="majorBidi"/>
          <w:sz w:val="36"/>
          <w:szCs w:val="26"/>
        </w:rPr>
        <w:t>Services</w:t>
      </w:r>
      <w:commentRangeEnd w:id="95"/>
      <w:r w:rsidR="00A76281" w:rsidRPr="00CD3D3F">
        <w:rPr>
          <w:rFonts w:eastAsiaTheme="majorEastAsia" w:cstheme="majorBidi"/>
          <w:sz w:val="36"/>
          <w:szCs w:val="26"/>
        </w:rPr>
        <w:commentReference w:id="95"/>
      </w:r>
    </w:p>
    <w:p w14:paraId="757655D3" w14:textId="46B3D43D" w:rsidR="000760BB" w:rsidRPr="000760BB" w:rsidRDefault="000760BB" w:rsidP="008A12F7">
      <w:pPr>
        <w:pStyle w:val="NormalBPBHEB"/>
        <w:numPr>
          <w:ilvl w:val="0"/>
          <w:numId w:val="123"/>
        </w:numPr>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p>
    <w:p w14:paraId="01C191E6" w14:textId="1A21839A"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Content>
          <w:r w:rsidR="000E5628">
            <w:fldChar w:fldCharType="begin"/>
          </w:r>
          <w:r w:rsidR="000E5628">
            <w:instrText xml:space="preserve"> CITATION unknown2023n \l 1033 </w:instrText>
          </w:r>
          <w:r w:rsidR="000E5628">
            <w:fldChar w:fldCharType="separate"/>
          </w:r>
          <w:r w:rsidR="000E2CF4">
            <w:rPr>
              <w:noProof/>
            </w:rPr>
            <w:t xml:space="preserve"> </w:t>
          </w:r>
          <w:r w:rsidR="000E2CF4" w:rsidRPr="000E2CF4">
            <w:rPr>
              <w:noProof/>
            </w:rPr>
            <w:t>[68]</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p>
    <w:p w14:paraId="37079736" w14:textId="5CBA9E53"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 xml:space="preserve">Educational institutions and researchers utilize AWS </w:t>
      </w:r>
      <w:proofErr w:type="spellStart"/>
      <w:r w:rsidRPr="003D6C51">
        <w:t>RoboMaker</w:t>
      </w:r>
      <w:proofErr w:type="spellEnd"/>
      <w:r w:rsidRPr="003D6C51">
        <w:t xml:space="preserve"> to experiment with and develop advanced robotics applications in a cloud-based environment</w:t>
      </w:r>
      <w:sdt>
        <w:sdtPr>
          <w:id w:val="-1001278346"/>
          <w:citation/>
        </w:sdtPr>
        <w:sdtContent>
          <w:r w:rsidR="00E963EF" w:rsidRPr="003D6C51">
            <w:fldChar w:fldCharType="begin"/>
          </w:r>
          <w:r w:rsidR="00E963EF" w:rsidRPr="003D6C51">
            <w:instrText xml:space="preserve"> CITATION unknown2023n \l 1033 </w:instrText>
          </w:r>
          <w:r w:rsidR="00E963EF" w:rsidRPr="003D6C51">
            <w:fldChar w:fldCharType="separate"/>
          </w:r>
          <w:r w:rsidR="000E2CF4">
            <w:rPr>
              <w:noProof/>
            </w:rPr>
            <w:t xml:space="preserve"> </w:t>
          </w:r>
          <w:r w:rsidR="000E2CF4" w:rsidRPr="000E2CF4">
            <w:rPr>
              <w:noProof/>
            </w:rPr>
            <w:t>[68]</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RoboMaker</w:t>
      </w:r>
      <w:proofErr w:type="spellEnd"/>
    </w:p>
    <w:p w14:paraId="1DBAA8D6" w14:textId="045D2844" w:rsidR="00A76281" w:rsidRPr="000760BB" w:rsidRDefault="00A76281" w:rsidP="00555FFB">
      <w:pPr>
        <w:pStyle w:val="NormalBPBHEB"/>
      </w:pPr>
      <w:r>
        <w:t xml:space="preserve">The following are the benefits of AWS </w:t>
      </w:r>
      <w:proofErr w:type="spellStart"/>
      <w:r>
        <w:t>RoboMaker</w:t>
      </w:r>
      <w:proofErr w:type="spellEnd"/>
      <w:r>
        <w:t>:</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526F5C6" w:rsidR="000760BB" w:rsidRPr="000760BB" w:rsidRDefault="000760BB" w:rsidP="008A12F7">
      <w:pPr>
        <w:pStyle w:val="NormalBPBHEB"/>
        <w:numPr>
          <w:ilvl w:val="0"/>
          <w:numId w:val="125"/>
        </w:numPr>
      </w:pPr>
      <w:r w:rsidRPr="000760BB">
        <w:rPr>
          <w:b/>
          <w:bCs/>
        </w:rPr>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sdt>
        <w:sdtPr>
          <w:id w:val="-86926494"/>
          <w:citation/>
        </w:sdtPr>
        <w:sdtContent>
          <w:r w:rsidR="00E963EF">
            <w:fldChar w:fldCharType="begin"/>
          </w:r>
          <w:r w:rsidR="00E963EF">
            <w:instrText xml:space="preserve"> CITATION unknown2023n \l 1033 </w:instrText>
          </w:r>
          <w:r w:rsidR="00E963EF">
            <w:fldChar w:fldCharType="separate"/>
          </w:r>
          <w:r w:rsidR="000E2CF4">
            <w:rPr>
              <w:noProof/>
            </w:rPr>
            <w:t xml:space="preserve"> </w:t>
          </w:r>
          <w:r w:rsidR="000E2CF4" w:rsidRPr="000E2CF4">
            <w:rPr>
              <w:noProof/>
            </w:rPr>
            <w:t>[68]</w:t>
          </w:r>
          <w:r w:rsidR="00E963EF">
            <w:fldChar w:fldCharType="end"/>
          </w:r>
        </w:sdtContent>
      </w:sdt>
      <w:r w:rsidRPr="000760BB">
        <w:t>.</w:t>
      </w:r>
    </w:p>
    <w:p w14:paraId="33463323" w14:textId="77777777" w:rsidR="00A76281" w:rsidRDefault="00A76281" w:rsidP="008E169A">
      <w:pPr>
        <w:keepNext/>
        <w:keepLines/>
        <w:spacing w:before="40" w:after="0"/>
        <w:outlineLvl w:val="1"/>
        <w:rPr>
          <w:rFonts w:eastAsiaTheme="majorEastAsia" w:cstheme="majorBidi"/>
          <w:sz w:val="36"/>
          <w:szCs w:val="26"/>
        </w:rPr>
      </w:pP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5A8588D2"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Content>
          <w:r w:rsidR="00C97B1D">
            <w:fldChar w:fldCharType="begin"/>
          </w:r>
          <w:r w:rsidR="00C97B1D">
            <w:instrText xml:space="preserve"> CITATION unknown2023o \l 1033 </w:instrText>
          </w:r>
          <w:r w:rsidR="00C97B1D">
            <w:fldChar w:fldCharType="separate"/>
          </w:r>
          <w:r w:rsidR="000E2CF4">
            <w:rPr>
              <w:noProof/>
            </w:rPr>
            <w:t xml:space="preserve"> </w:t>
          </w:r>
          <w:r w:rsidR="000E2CF4" w:rsidRPr="000E2CF4">
            <w:rPr>
              <w:noProof/>
            </w:rPr>
            <w:t>[69]</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w:t>
      </w:r>
      <w:proofErr w:type="spellStart"/>
      <w:r w:rsidRPr="00CD3D3F">
        <w:rPr>
          <w:rFonts w:eastAsiaTheme="majorEastAsia" w:cstheme="majorBidi"/>
          <w:sz w:val="36"/>
          <w:szCs w:val="26"/>
        </w:rPr>
        <w:t>Braket</w:t>
      </w:r>
      <w:proofErr w:type="spellEnd"/>
      <w:r w:rsidRPr="00CD3D3F" w:rsidDel="00E5767A">
        <w:rPr>
          <w:rFonts w:eastAsiaTheme="majorEastAsia" w:cstheme="majorBidi"/>
          <w:sz w:val="36"/>
          <w:szCs w:val="26"/>
        </w:rPr>
        <w:t xml:space="preserve"> </w:t>
      </w:r>
      <w:commentRangeStart w:id="96"/>
      <w:r w:rsidR="000723D6" w:rsidRPr="00CD3D3F">
        <w:rPr>
          <w:rFonts w:eastAsiaTheme="majorEastAsia" w:cstheme="majorBidi"/>
          <w:sz w:val="36"/>
          <w:szCs w:val="26"/>
        </w:rPr>
        <w:t>Quantum</w:t>
      </w:r>
      <w:commentRangeEnd w:id="96"/>
      <w:r w:rsidR="000723D6" w:rsidRPr="00CD3D3F">
        <w:rPr>
          <w:rFonts w:eastAsiaTheme="majorEastAsia" w:cstheme="majorBidi"/>
          <w:sz w:val="36"/>
          <w:szCs w:val="26"/>
        </w:rPr>
        <w:commentReference w:id="96"/>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 xml:space="preserve">Amazon </w:t>
      </w:r>
      <w:proofErr w:type="spellStart"/>
      <w:r w:rsidRPr="000760BB">
        <w:t>Braket</w:t>
      </w:r>
      <w:proofErr w:type="spellEnd"/>
      <w:r w:rsidRPr="000760BB">
        <w:t xml:space="preserve"> is a comprehensive quantum computing service provided by AWS,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53276358"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97" w:name="_Ref151460645"/>
      <w:sdt>
        <w:sdtPr>
          <w:id w:val="-1779789952"/>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bookmarkEnd w:id="97"/>
      <w:r w:rsidRPr="000760BB">
        <w:t>.</w:t>
      </w:r>
    </w:p>
    <w:p w14:paraId="1A366E60" w14:textId="6FEA5241"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sdt>
        <w:sdtPr>
          <w:id w:val="1043029227"/>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r w:rsidRPr="000760BB">
        <w:t>.</w:t>
      </w:r>
    </w:p>
    <w:p w14:paraId="353505E8" w14:textId="3FE9E398"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sdt>
        <w:sdtPr>
          <w:id w:val="-467818640"/>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r w:rsidRPr="000760BB">
        <w:t>.</w:t>
      </w:r>
    </w:p>
    <w:p w14:paraId="4E30757D" w14:textId="72A89042"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sdt>
        <w:sdtPr>
          <w:id w:val="-986700922"/>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54EB71DD" w:rsidR="000760BB" w:rsidRPr="000760BB" w:rsidRDefault="000760BB" w:rsidP="008A12F7">
      <w:pPr>
        <w:pStyle w:val="NormalBPBHEB"/>
        <w:numPr>
          <w:ilvl w:val="0"/>
          <w:numId w:val="132"/>
        </w:numPr>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sdt>
        <w:sdtPr>
          <w:id w:val="1184935181"/>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620B263B" w14:textId="442229B4" w:rsidR="00EE5677" w:rsidRPr="00CD3D3F" w:rsidRDefault="000760BB" w:rsidP="00CD3D3F">
      <w:pPr>
        <w:pStyle w:val="NormalBPBHEB"/>
        <w:keepNext/>
        <w:keepLines/>
        <w:numPr>
          <w:ilvl w:val="0"/>
          <w:numId w:val="132"/>
        </w:numPr>
        <w:spacing w:before="40" w:after="0"/>
        <w:outlineLvl w:val="1"/>
        <w:rPr>
          <w:rFonts w:eastAsiaTheme="majorEastAsia" w:cstheme="majorBidi"/>
          <w:sz w:val="36"/>
          <w:szCs w:val="26"/>
        </w:rPr>
      </w:pPr>
      <w:r w:rsidRPr="00CD3D3F">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sdt>
        <w:sdtPr>
          <w:id w:val="-1992013653"/>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proofErr w:type="spellStart"/>
      <w:r w:rsidRPr="00CD3D3F">
        <w:rPr>
          <w:rFonts w:eastAsiaTheme="majorEastAsia" w:cstheme="majorBidi"/>
          <w:sz w:val="36"/>
          <w:szCs w:val="26"/>
        </w:rPr>
        <w:t>Braket</w:t>
      </w:r>
      <w:proofErr w:type="spellEnd"/>
    </w:p>
    <w:p w14:paraId="41D3CFC0" w14:textId="2D5F7345" w:rsidR="000760BB" w:rsidRPr="000760BB" w:rsidRDefault="000760BB" w:rsidP="008A12F7">
      <w:pPr>
        <w:pStyle w:val="NormalBPBHEB"/>
        <w:numPr>
          <w:ilvl w:val="0"/>
          <w:numId w:val="133"/>
        </w:numPr>
      </w:pPr>
      <w:r w:rsidRPr="000760BB">
        <w:rPr>
          <w:b/>
          <w:bCs/>
        </w:rPr>
        <w:t xml:space="preserve">Quantum </w:t>
      </w:r>
      <w:r w:rsidR="00EE5677" w:rsidRPr="000760BB">
        <w:rPr>
          <w:b/>
          <w:bCs/>
        </w:rPr>
        <w:t>algorithm development</w:t>
      </w:r>
      <w:r w:rsidRPr="000760BB">
        <w:rPr>
          <w:b/>
          <w:bCs/>
        </w:rPr>
        <w:t>:</w:t>
      </w:r>
      <w:r w:rsidRPr="000760BB">
        <w:t xml:space="preserve"> Researchers and developers can use Amazon </w:t>
      </w:r>
      <w:proofErr w:type="spellStart"/>
      <w:r w:rsidRPr="000760BB">
        <w:t>Braket</w:t>
      </w:r>
      <w:proofErr w:type="spellEnd"/>
      <w:r w:rsidRPr="000760BB">
        <w:t xml:space="preserve"> to develop, test, and refine quantum algorithms, taking advantage of various quantum processors available on the platform</w:t>
      </w:r>
      <w:sdt>
        <w:sdtPr>
          <w:id w:val="-1761441710"/>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735B64D1" w14:textId="5CDB2D6F" w:rsidR="00EE5677" w:rsidRPr="00CD3D3F" w:rsidRDefault="000760BB" w:rsidP="00CD3D3F">
      <w:pPr>
        <w:pStyle w:val="NormalBPBHEB"/>
        <w:keepNext/>
        <w:keepLines/>
        <w:numPr>
          <w:ilvl w:val="0"/>
          <w:numId w:val="133"/>
        </w:numPr>
        <w:spacing w:before="40" w:after="0"/>
        <w:outlineLvl w:val="1"/>
        <w:rPr>
          <w:rFonts w:eastAsiaTheme="majorEastAsia" w:cstheme="majorBidi"/>
          <w:sz w:val="36"/>
          <w:szCs w:val="26"/>
        </w:rPr>
      </w:pPr>
      <w:r w:rsidRPr="00CD3D3F">
        <w:rPr>
          <w:b/>
          <w:bCs/>
        </w:rPr>
        <w:t xml:space="preserve">Exploration of </w:t>
      </w:r>
      <w:r w:rsidR="00EE5677" w:rsidRPr="00CD3D3F">
        <w:rPr>
          <w:b/>
          <w:bCs/>
        </w:rPr>
        <w:t>quantum computing</w:t>
      </w:r>
      <w:r w:rsidRPr="00CD3D3F">
        <w:rPr>
          <w:b/>
          <w:bCs/>
        </w:rPr>
        <w:t>:</w:t>
      </w:r>
      <w:r w:rsidRPr="000760BB">
        <w:t xml:space="preserve"> Amazon </w:t>
      </w:r>
      <w:proofErr w:type="spellStart"/>
      <w:r w:rsidRPr="000760BB">
        <w:t>Braket</w:t>
      </w:r>
      <w:proofErr w:type="spellEnd"/>
      <w:r w:rsidRPr="000760BB">
        <w:t xml:space="preserve"> serves as a valuable tool for exploring the capabilities and potential applications of quantum computing without the need for an extensive quantum computing infrastructure</w:t>
      </w:r>
      <w:sdt>
        <w:sdtPr>
          <w:id w:val="731966076"/>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2BC66D06"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sdt>
        <w:sdtPr>
          <w:id w:val="42564165"/>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7269EC3C" w14:textId="76B2815F"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w:t>
      </w:r>
      <w:proofErr w:type="spellStart"/>
      <w:r w:rsidRPr="000760BB">
        <w:t>Braket</w:t>
      </w:r>
      <w:proofErr w:type="spellEnd"/>
      <w:sdt>
        <w:sdtPr>
          <w:id w:val="1359086526"/>
          <w:citation/>
        </w:sdtPr>
        <w:sdtContent>
          <w:r w:rsidR="00A85E35">
            <w:fldChar w:fldCharType="begin"/>
          </w:r>
          <w:r w:rsidR="00A85E35">
            <w:instrText xml:space="preserve"> CITATION unknown2023o \l 1033 </w:instrText>
          </w:r>
          <w:r w:rsidR="00A85E35">
            <w:fldChar w:fldCharType="separate"/>
          </w:r>
          <w:r w:rsidR="000E2CF4">
            <w:rPr>
              <w:noProof/>
            </w:rPr>
            <w:t xml:space="preserve"> </w:t>
          </w:r>
          <w:r w:rsidR="000E2CF4" w:rsidRPr="000E2CF4">
            <w:rPr>
              <w:noProof/>
            </w:rPr>
            <w:t>[69]</w:t>
          </w:r>
          <w:r w:rsidR="00A85E35">
            <w:fldChar w:fldCharType="end"/>
          </w:r>
        </w:sdtContent>
      </w:sdt>
      <w:r w:rsidRPr="000760BB">
        <w:t>.</w:t>
      </w:r>
    </w:p>
    <w:p w14:paraId="28A58461" w14:textId="77777777" w:rsidR="00EE5677" w:rsidRDefault="00EE5677" w:rsidP="00555FFB">
      <w:pPr>
        <w:pStyle w:val="NormalBPBHEB"/>
      </w:pP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012E7A7B" w:rsidR="00506522" w:rsidRPr="00506522" w:rsidRDefault="00506522" w:rsidP="00555FFB">
      <w:pPr>
        <w:pStyle w:val="NormalBPBHEB"/>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Amazon CodeGuru</w:t>
      </w:r>
      <w:r w:rsidRPr="00506522">
        <w:t xml:space="preserve">. </w:t>
      </w:r>
      <w:proofErr w:type="spellStart"/>
      <w:r w:rsidRPr="00506522">
        <w:t>CodeCatalyst</w:t>
      </w:r>
      <w:proofErr w:type="spellEnd"/>
      <w:r w:rsidRPr="00506522">
        <w:t xml:space="preserve">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Content>
          <w:r w:rsidR="005523D1">
            <w:fldChar w:fldCharType="begin"/>
          </w:r>
          <w:r w:rsidR="005523D1">
            <w:instrText xml:space="preserve"> CITATION Ama23 \l 1033 </w:instrText>
          </w:r>
          <w:r w:rsidR="005523D1">
            <w:fldChar w:fldCharType="separate"/>
          </w:r>
          <w:r w:rsidR="000E2CF4">
            <w:rPr>
              <w:noProof/>
            </w:rPr>
            <w:t xml:space="preserve"> </w:t>
          </w:r>
          <w:r w:rsidR="000E2CF4" w:rsidRPr="000E2CF4">
            <w:rPr>
              <w:noProof/>
            </w:rPr>
            <w:t>[2]</w:t>
          </w:r>
          <w:r w:rsidR="005523D1">
            <w:fldChar w:fldCharType="end"/>
          </w:r>
        </w:sdtContent>
      </w:sdt>
      <w:sdt>
        <w:sdtPr>
          <w:id w:val="-2108183181"/>
          <w:citation/>
        </w:sdtPr>
        <w:sdtContent>
          <w:r w:rsidR="005523D1">
            <w:fldChar w:fldCharType="begin"/>
          </w:r>
          <w:r w:rsidR="005523D1">
            <w:instrText xml:space="preserve"> CITATION a2023r \l 1033 </w:instrText>
          </w:r>
          <w:r w:rsidR="005523D1">
            <w:fldChar w:fldCharType="separate"/>
          </w:r>
          <w:r w:rsidR="000E2CF4">
            <w:rPr>
              <w:noProof/>
            </w:rPr>
            <w:t xml:space="preserve"> </w:t>
          </w:r>
          <w:r w:rsidR="000E2CF4" w:rsidRPr="000E2CF4">
            <w:rPr>
              <w:noProof/>
            </w:rPr>
            <w:t>[7]</w:t>
          </w:r>
          <w:r w:rsidR="005523D1">
            <w:fldChar w:fldCharType="end"/>
          </w:r>
        </w:sdtContent>
      </w:sdt>
      <w:r w:rsidR="00B302B8">
        <w:rPr>
          <w:rStyle w:val="FootnoteReference"/>
        </w:rPr>
        <w:footnoteReference w:id="2"/>
      </w:r>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09C93E0C"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Content>
          <w:r w:rsidR="008E39FD">
            <w:fldChar w:fldCharType="begin"/>
          </w:r>
          <w:r w:rsidR="008E39FD">
            <w:instrText xml:space="preserve"> CITATION a2023s \l 1033 </w:instrText>
          </w:r>
          <w:r w:rsidR="008E39FD">
            <w:fldChar w:fldCharType="separate"/>
          </w:r>
          <w:r w:rsidR="000E2CF4">
            <w:rPr>
              <w:noProof/>
            </w:rPr>
            <w:t xml:space="preserve"> </w:t>
          </w:r>
          <w:r w:rsidR="000E2CF4" w:rsidRPr="000E2CF4">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5762428F"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w:t>
      </w:r>
      <w:proofErr w:type="spellStart"/>
      <w:r w:rsidRPr="00555FFB">
        <w:rPr>
          <w:b/>
          <w:bCs/>
        </w:rPr>
        <w:t>IaC</w:t>
      </w:r>
      <w:proofErr w:type="spellEnd"/>
      <w:r w:rsidRPr="00555FFB">
        <w:rPr>
          <w:b/>
          <w:bCs/>
        </w:rPr>
        <w:t>)</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Content>
          <w:r w:rsidR="00202ED2">
            <w:fldChar w:fldCharType="begin"/>
          </w:r>
          <w:r w:rsidR="00202ED2">
            <w:instrText xml:space="preserve"> CITATION a2023t \l 1033 </w:instrText>
          </w:r>
          <w:r w:rsidR="00202ED2">
            <w:fldChar w:fldCharType="separate"/>
          </w:r>
          <w:r w:rsidR="000E2CF4">
            <w:rPr>
              <w:noProof/>
            </w:rPr>
            <w:t xml:space="preserve"> </w:t>
          </w:r>
          <w:r w:rsidR="000E2CF4" w:rsidRPr="000E2CF4">
            <w:rPr>
              <w:noProof/>
            </w:rPr>
            <w:t>[70]</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loud9</w:t>
      </w:r>
      <w:r w:rsidRPr="00CD3D3F">
        <w:rPr>
          <w:rFonts w:eastAsiaTheme="majorEastAsia" w:cstheme="majorBidi"/>
          <w:sz w:val="36"/>
          <w:szCs w:val="26"/>
        </w:rPr>
        <w:t xml:space="preserve"> </w:t>
      </w:r>
      <w:r w:rsidR="00506522" w:rsidRPr="00CD3D3F">
        <w:rPr>
          <w:rFonts w:eastAsiaTheme="majorEastAsia" w:cstheme="majorBidi"/>
          <w:sz w:val="36"/>
          <w:szCs w:val="26"/>
        </w:rPr>
        <w:t xml:space="preserve">Integrated Development Environment </w:t>
      </w:r>
    </w:p>
    <w:p w14:paraId="101F943B" w14:textId="1ECE8D6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Content>
          <w:r w:rsidR="007163F9">
            <w:fldChar w:fldCharType="begin"/>
          </w:r>
          <w:r w:rsidR="007163F9">
            <w:instrText xml:space="preserve"> CITATION documentation2023c \l 1033 </w:instrText>
          </w:r>
          <w:r w:rsidR="007163F9">
            <w:fldChar w:fldCharType="separate"/>
          </w:r>
          <w:r w:rsidR="000E2CF4">
            <w:rPr>
              <w:noProof/>
            </w:rPr>
            <w:t xml:space="preserve"> </w:t>
          </w:r>
          <w:r w:rsidR="000E2CF4" w:rsidRPr="000E2CF4">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w:t>
      </w:r>
      <w:proofErr w:type="spellStart"/>
      <w:r w:rsidRPr="00CD3D3F">
        <w:rPr>
          <w:rFonts w:eastAsiaTheme="majorEastAsia" w:cstheme="majorBidi"/>
          <w:sz w:val="36"/>
          <w:szCs w:val="26"/>
        </w:rPr>
        <w:t>CloudShell</w:t>
      </w:r>
      <w:proofErr w:type="spellEnd"/>
    </w:p>
    <w:p w14:paraId="08F2D94E" w14:textId="1DB34F18" w:rsidR="00506522" w:rsidRPr="00506522" w:rsidRDefault="00506522" w:rsidP="00555FFB">
      <w:pPr>
        <w:pStyle w:val="NormalBPBHEB"/>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555FFB">
        <w:rPr>
          <w:b/>
          <w:bCs/>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sdt>
        <w:sdtPr>
          <w:id w:val="2084872072"/>
          <w:citation/>
        </w:sdtPr>
        <w:sdtContent>
          <w:r w:rsidR="00D64A72">
            <w:fldChar w:fldCharType="begin"/>
          </w:r>
          <w:r w:rsidR="00D64A72">
            <w:instrText xml:space="preserve"> CITATION a2023u \l 1033 </w:instrText>
          </w:r>
          <w:r w:rsidR="00D64A72">
            <w:fldChar w:fldCharType="separate"/>
          </w:r>
          <w:r w:rsidR="000E2CF4">
            <w:rPr>
              <w:noProof/>
            </w:rPr>
            <w:t xml:space="preserve"> </w:t>
          </w:r>
          <w:r w:rsidR="000E2CF4" w:rsidRPr="000E2CF4">
            <w:rPr>
              <w:noProof/>
            </w:rPr>
            <w:t>[71]</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 xml:space="preserve">with AWS </w:t>
      </w:r>
      <w:proofErr w:type="spellStart"/>
      <w:r w:rsidRPr="00CD3D3F">
        <w:rPr>
          <w:rFonts w:eastAsiaTheme="majorEastAsia" w:cstheme="majorBidi"/>
          <w:sz w:val="36"/>
          <w:szCs w:val="26"/>
        </w:rPr>
        <w:t>CodeArtifact</w:t>
      </w:r>
      <w:proofErr w:type="spellEnd"/>
    </w:p>
    <w:p w14:paraId="4864E334" w14:textId="36EAB032" w:rsidR="00506522" w:rsidRPr="00506522" w:rsidRDefault="00506522" w:rsidP="00555FFB">
      <w:pPr>
        <w:pStyle w:val="NormalBPBHEB"/>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sdt>
        <w:sdtPr>
          <w:id w:val="-1439213287"/>
          <w:citation/>
        </w:sdtPr>
        <w:sdtContent>
          <w:r w:rsidR="00D64A72">
            <w:fldChar w:fldCharType="begin"/>
          </w:r>
          <w:r w:rsidR="00D64A72">
            <w:instrText xml:space="preserve"> CITATION documentation2023d \l 1033 </w:instrText>
          </w:r>
          <w:r w:rsidR="00D64A72">
            <w:fldChar w:fldCharType="separate"/>
          </w:r>
          <w:r w:rsidR="000E2CF4">
            <w:rPr>
              <w:noProof/>
            </w:rPr>
            <w:t xml:space="preserve"> </w:t>
          </w:r>
          <w:r w:rsidR="000E2CF4" w:rsidRPr="000E2CF4">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60864803"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Content>
          <w:r w:rsidR="00930937">
            <w:fldChar w:fldCharType="begin"/>
          </w:r>
          <w:r w:rsidR="00930937">
            <w:instrText xml:space="preserve"> CITATION documentation2023e \l 1033 </w:instrText>
          </w:r>
          <w:r w:rsidR="00930937">
            <w:fldChar w:fldCharType="separate"/>
          </w:r>
          <w:r w:rsidR="000E2CF4">
            <w:rPr>
              <w:noProof/>
            </w:rPr>
            <w:t xml:space="preserve"> </w:t>
          </w:r>
          <w:r w:rsidR="000E2CF4" w:rsidRPr="000E2CF4">
            <w:rPr>
              <w:noProof/>
            </w:rPr>
            <w:t>[22]</w:t>
          </w:r>
          <w:r w:rsidR="00930937">
            <w:fldChar w:fldCharType="end"/>
          </w:r>
        </w:sdtContent>
      </w:sdt>
      <w:r w:rsidRPr="00506522">
        <w:t>.</w:t>
      </w:r>
    </w:p>
    <w:p w14:paraId="43BA84A9" w14:textId="3EACBF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Version </w:t>
      </w:r>
      <w:r w:rsidR="00E172D5" w:rsidRPr="00CD3D3F">
        <w:rPr>
          <w:rFonts w:eastAsiaTheme="majorEastAsia" w:cstheme="majorBidi"/>
          <w:sz w:val="36"/>
          <w:szCs w:val="26"/>
        </w:rPr>
        <w:t xml:space="preserve">control and collaboration </w:t>
      </w:r>
      <w:r w:rsidRPr="00CD3D3F">
        <w:rPr>
          <w:rFonts w:eastAsiaTheme="majorEastAsia" w:cstheme="majorBidi"/>
          <w:sz w:val="36"/>
          <w:szCs w:val="26"/>
        </w:rPr>
        <w:t>with AWS CodeCommit</w:t>
      </w:r>
    </w:p>
    <w:p w14:paraId="658013AB" w14:textId="6145FFE8"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Content>
          <w:r w:rsidR="00930937">
            <w:fldChar w:fldCharType="begin"/>
          </w:r>
          <w:r w:rsidR="00930937">
            <w:instrText xml:space="preserve"> CITATION unknown2023a \l 1033 </w:instrText>
          </w:r>
          <w:r w:rsidR="00930937">
            <w:fldChar w:fldCharType="separate"/>
          </w:r>
          <w:r w:rsidR="000E2CF4">
            <w:rPr>
              <w:noProof/>
            </w:rPr>
            <w:t xml:space="preserve"> </w:t>
          </w:r>
          <w:r w:rsidR="000E2CF4" w:rsidRPr="000E2CF4">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0B149827"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Content>
          <w:r w:rsidR="002566F5">
            <w:fldChar w:fldCharType="begin"/>
          </w:r>
          <w:r w:rsidR="002566F5">
            <w:instrText xml:space="preserve">CITATION unknown2023b \l 1033 </w:instrText>
          </w:r>
          <w:r w:rsidR="002566F5">
            <w:fldChar w:fldCharType="separate"/>
          </w:r>
          <w:r w:rsidR="000E2CF4">
            <w:rPr>
              <w:noProof/>
            </w:rPr>
            <w:t xml:space="preserve"> </w:t>
          </w:r>
          <w:r w:rsidR="000E2CF4" w:rsidRPr="000E2CF4">
            <w:rPr>
              <w:noProof/>
            </w:rPr>
            <w:t>[72]</w:t>
          </w:r>
          <w:r w:rsidR="002566F5">
            <w:fldChar w:fldCharType="end"/>
          </w:r>
        </w:sdtContent>
      </w:sdt>
      <w:sdt>
        <w:sdtPr>
          <w:id w:val="882990502"/>
          <w:citation/>
        </w:sdtPr>
        <w:sdtContent>
          <w:r w:rsidR="002566F5">
            <w:fldChar w:fldCharType="begin"/>
          </w:r>
          <w:r w:rsidR="002566F5">
            <w:instrText xml:space="preserve">CITATION unknown2023c \l 1033 </w:instrText>
          </w:r>
          <w:r w:rsidR="002566F5">
            <w:fldChar w:fldCharType="separate"/>
          </w:r>
          <w:r w:rsidR="000E2CF4">
            <w:rPr>
              <w:noProof/>
            </w:rPr>
            <w:t xml:space="preserve"> </w:t>
          </w:r>
          <w:r w:rsidR="000E2CF4" w:rsidRPr="000E2CF4">
            <w:rPr>
              <w:noProof/>
            </w:rPr>
            <w:t>[73]</w:t>
          </w:r>
          <w:r w:rsidR="002566F5">
            <w:fldChar w:fldCharType="end"/>
          </w:r>
        </w:sdtContent>
      </w:sdt>
      <w:r w:rsidRPr="00506522">
        <w:t>.</w:t>
      </w:r>
    </w:p>
    <w:p w14:paraId="422DBBAC" w14:textId="77777777" w:rsidR="00E172D5" w:rsidRPr="00506522" w:rsidRDefault="00E172D5" w:rsidP="00555FFB">
      <w:pPr>
        <w:pStyle w:val="NormalBPBHEB"/>
      </w:pP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40AE6D50"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Content>
          <w:r w:rsidR="008E4A2F">
            <w:fldChar w:fldCharType="begin"/>
          </w:r>
          <w:r w:rsidR="008E4A2F">
            <w:instrText xml:space="preserve"> CITATION services2023b \l 1033 </w:instrText>
          </w:r>
          <w:r w:rsidR="008E4A2F">
            <w:fldChar w:fldCharType="separate"/>
          </w:r>
          <w:r w:rsidR="000E2CF4">
            <w:rPr>
              <w:noProof/>
            </w:rPr>
            <w:t xml:space="preserve"> </w:t>
          </w:r>
          <w:r w:rsidR="000E2CF4" w:rsidRPr="000E2CF4">
            <w:rPr>
              <w:noProof/>
            </w:rPr>
            <w:t>[74]</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378839DE"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Content>
          <w:r w:rsidR="00C4549A">
            <w:fldChar w:fldCharType="begin"/>
          </w:r>
          <w:r w:rsidR="00C4549A">
            <w:instrText xml:space="preserve">CITATION unknown2023d \l 1033 </w:instrText>
          </w:r>
          <w:r w:rsidR="00C4549A">
            <w:fldChar w:fldCharType="separate"/>
          </w:r>
          <w:r w:rsidR="000E2CF4">
            <w:rPr>
              <w:noProof/>
            </w:rPr>
            <w:t xml:space="preserve"> </w:t>
          </w:r>
          <w:r w:rsidR="000E2CF4" w:rsidRPr="000E2CF4">
            <w:rPr>
              <w:noProof/>
            </w:rPr>
            <w:t>[75]</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4D53B06C"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Content>
          <w:r w:rsidR="00C4549A">
            <w:fldChar w:fldCharType="begin"/>
          </w:r>
          <w:r w:rsidR="00C4549A">
            <w:instrText xml:space="preserve">CITATION unknown2023e \l 1033 </w:instrText>
          </w:r>
          <w:r w:rsidR="00C4549A">
            <w:fldChar w:fldCharType="separate"/>
          </w:r>
          <w:r w:rsidR="000E2CF4">
            <w:rPr>
              <w:noProof/>
            </w:rPr>
            <w:t xml:space="preserve"> </w:t>
          </w:r>
          <w:r w:rsidR="000E2CF4" w:rsidRPr="000E2CF4">
            <w:rPr>
              <w:noProof/>
            </w:rPr>
            <w:t>[76]</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26756C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Content>
          <w:r w:rsidR="00416DB1">
            <w:fldChar w:fldCharType="begin"/>
          </w:r>
          <w:r w:rsidR="00416DB1">
            <w:instrText xml:space="preserve">CITATION unknown2023f \l 1033 </w:instrText>
          </w:r>
          <w:r w:rsidR="00416DB1">
            <w:fldChar w:fldCharType="separate"/>
          </w:r>
          <w:r w:rsidR="000E2CF4">
            <w:rPr>
              <w:noProof/>
            </w:rPr>
            <w:t xml:space="preserve"> </w:t>
          </w:r>
          <w:r w:rsidR="000E2CF4" w:rsidRPr="000E2CF4">
            <w:rPr>
              <w:noProof/>
            </w:rPr>
            <w:t>[27]</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447124BD"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Content>
          <w:r w:rsidR="00D60CBC">
            <w:fldChar w:fldCharType="begin"/>
          </w:r>
          <w:r w:rsidR="00D60CBC">
            <w:instrText xml:space="preserve">CITATION unknown2023h \l 1033 </w:instrText>
          </w:r>
          <w:r w:rsidR="00D60CBC">
            <w:fldChar w:fldCharType="separate"/>
          </w:r>
          <w:r w:rsidR="000E2CF4">
            <w:rPr>
              <w:noProof/>
            </w:rPr>
            <w:t xml:space="preserve"> </w:t>
          </w:r>
          <w:r w:rsidR="000E2CF4" w:rsidRPr="000E2CF4">
            <w:rPr>
              <w:noProof/>
            </w:rPr>
            <w:t>[31]</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250BB2A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Content>
          <w:r w:rsidR="00D60CBC">
            <w:fldChar w:fldCharType="begin"/>
          </w:r>
          <w:r w:rsidR="00D60CBC">
            <w:instrText xml:space="preserve">CITATION unknown2023g \l 1033 </w:instrText>
          </w:r>
          <w:r w:rsidR="00D60CBC">
            <w:fldChar w:fldCharType="separate"/>
          </w:r>
          <w:r w:rsidR="000E2CF4">
            <w:rPr>
              <w:noProof/>
            </w:rPr>
            <w:t xml:space="preserve"> </w:t>
          </w:r>
          <w:r w:rsidR="000E2CF4" w:rsidRPr="000E2CF4">
            <w:rPr>
              <w:noProof/>
            </w:rPr>
            <w:t>[29]</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2A1C702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Content>
          <w:r w:rsidR="009868F7">
            <w:fldChar w:fldCharType="begin"/>
          </w:r>
          <w:r w:rsidR="009868F7">
            <w:instrText xml:space="preserve"> CITATION unknown2023i \l 1033 </w:instrText>
          </w:r>
          <w:r w:rsidR="009868F7">
            <w:fldChar w:fldCharType="separate"/>
          </w:r>
          <w:r w:rsidR="000E2CF4">
            <w:rPr>
              <w:noProof/>
            </w:rPr>
            <w:t xml:space="preserve"> </w:t>
          </w:r>
          <w:r w:rsidR="000E2CF4" w:rsidRPr="000E2CF4">
            <w:rPr>
              <w:noProof/>
            </w:rPr>
            <w:t>[33]</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29C71A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Content>
          <w:r w:rsidR="000E2233">
            <w:fldChar w:fldCharType="begin"/>
          </w:r>
          <w:r w:rsidR="000E2233">
            <w:instrText xml:space="preserve"> CITATION a2023c \l 1033 </w:instrText>
          </w:r>
          <w:r w:rsidR="000E2233">
            <w:fldChar w:fldCharType="separate"/>
          </w:r>
          <w:r w:rsidR="000E2CF4">
            <w:rPr>
              <w:noProof/>
            </w:rPr>
            <w:t xml:space="preserve"> </w:t>
          </w:r>
          <w:r w:rsidR="000E2CF4" w:rsidRPr="000E2CF4">
            <w:rPr>
              <w:noProof/>
            </w:rPr>
            <w:t>[42]</w:t>
          </w:r>
          <w:r w:rsidR="000E2233">
            <w:fldChar w:fldCharType="end"/>
          </w:r>
        </w:sdtContent>
      </w:sdt>
      <w:sdt>
        <w:sdtPr>
          <w:id w:val="-1911228661"/>
          <w:citation/>
        </w:sdtPr>
        <w:sdtContent>
          <w:r w:rsidR="009868F7">
            <w:fldChar w:fldCharType="begin"/>
          </w:r>
          <w:r w:rsidR="009868F7">
            <w:instrText xml:space="preserve"> CITATION unknown2023k \l 1033 </w:instrText>
          </w:r>
          <w:r w:rsidR="009868F7">
            <w:fldChar w:fldCharType="separate"/>
          </w:r>
          <w:r w:rsidR="000E2CF4">
            <w:rPr>
              <w:noProof/>
            </w:rPr>
            <w:t xml:space="preserve"> </w:t>
          </w:r>
          <w:r w:rsidR="000E2CF4" w:rsidRPr="000E2CF4">
            <w:rPr>
              <w:noProof/>
            </w:rPr>
            <w:t>[43]</w:t>
          </w:r>
          <w:r w:rsidR="009868F7">
            <w:fldChar w:fldCharType="end"/>
          </w:r>
        </w:sdtContent>
      </w:sdt>
      <w:sdt>
        <w:sdtPr>
          <w:id w:val="-586692397"/>
          <w:citation/>
        </w:sdtPr>
        <w:sdtContent>
          <w:r w:rsidR="009868F7">
            <w:fldChar w:fldCharType="begin"/>
          </w:r>
          <w:r w:rsidR="009868F7">
            <w:instrText xml:space="preserve"> CITATION services2023c \l 1033 </w:instrText>
          </w:r>
          <w:r w:rsidR="009868F7">
            <w:fldChar w:fldCharType="separate"/>
          </w:r>
          <w:r w:rsidR="000E2CF4">
            <w:rPr>
              <w:noProof/>
            </w:rPr>
            <w:t xml:space="preserve"> </w:t>
          </w:r>
          <w:r w:rsidR="000E2CF4" w:rsidRPr="000E2CF4">
            <w:rPr>
              <w:noProof/>
            </w:rPr>
            <w:t>[49]</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777160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Content>
          <w:r w:rsidR="006E26ED">
            <w:fldChar w:fldCharType="begin"/>
          </w:r>
          <w:r w:rsidR="006E26ED">
            <w:instrText xml:space="preserve"> CITATION a2023g \l 1033 </w:instrText>
          </w:r>
          <w:r w:rsidR="006E26ED">
            <w:fldChar w:fldCharType="separate"/>
          </w:r>
          <w:r w:rsidR="000E2CF4">
            <w:rPr>
              <w:noProof/>
            </w:rPr>
            <w:t xml:space="preserve"> </w:t>
          </w:r>
          <w:r w:rsidR="000E2CF4" w:rsidRPr="000E2CF4">
            <w:rPr>
              <w:noProof/>
            </w:rPr>
            <w:t>[40]</w:t>
          </w:r>
          <w:r w:rsidR="006E26ED">
            <w:fldChar w:fldCharType="end"/>
          </w:r>
        </w:sdtContent>
      </w:sdt>
      <w:sdt>
        <w:sdtPr>
          <w:id w:val="-286116313"/>
          <w:citation/>
        </w:sdtPr>
        <w:sdtContent>
          <w:r w:rsidR="006E26ED">
            <w:fldChar w:fldCharType="begin"/>
          </w:r>
          <w:r w:rsidR="006E26ED">
            <w:instrText xml:space="preserve"> CITATION a2023h \l 1033 </w:instrText>
          </w:r>
          <w:r w:rsidR="006E26ED">
            <w:fldChar w:fldCharType="separate"/>
          </w:r>
          <w:r w:rsidR="000E2CF4">
            <w:rPr>
              <w:noProof/>
            </w:rPr>
            <w:t xml:space="preserve"> </w:t>
          </w:r>
          <w:r w:rsidR="000E2CF4" w:rsidRPr="000E2CF4">
            <w:rPr>
              <w:noProof/>
            </w:rPr>
            <w:t>[53]</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5840787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Content>
          <w:r w:rsidR="00455CFD">
            <w:fldChar w:fldCharType="begin"/>
          </w:r>
          <w:r w:rsidR="00455CFD">
            <w:instrText xml:space="preserve"> CITATION a2023f \l 1033 </w:instrText>
          </w:r>
          <w:r w:rsidR="00455CFD">
            <w:fldChar w:fldCharType="separate"/>
          </w:r>
          <w:r w:rsidR="000E2CF4">
            <w:rPr>
              <w:noProof/>
            </w:rPr>
            <w:t xml:space="preserve"> </w:t>
          </w:r>
          <w:r w:rsidR="000E2CF4" w:rsidRPr="000E2CF4">
            <w:rPr>
              <w:noProof/>
            </w:rPr>
            <w:t>[54]</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32F1569"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Content>
          <w:r w:rsidR="00DA405E">
            <w:fldChar w:fldCharType="begin"/>
          </w:r>
          <w:r w:rsidR="00DA405E">
            <w:instrText xml:space="preserve"> CITATION a2023i \l 1033 </w:instrText>
          </w:r>
          <w:r w:rsidR="00DA405E">
            <w:fldChar w:fldCharType="separate"/>
          </w:r>
          <w:r w:rsidR="000E2CF4">
            <w:rPr>
              <w:noProof/>
            </w:rPr>
            <w:t xml:space="preserve"> </w:t>
          </w:r>
          <w:r w:rsidR="000E2CF4" w:rsidRPr="000E2CF4">
            <w:rPr>
              <w:noProof/>
            </w:rPr>
            <w:t>[59]</w:t>
          </w:r>
          <w:r w:rsidR="00DA405E">
            <w:fldChar w:fldCharType="end"/>
          </w:r>
        </w:sdtContent>
      </w:sdt>
      <w:sdt>
        <w:sdtPr>
          <w:id w:val="1762874439"/>
          <w:citation/>
        </w:sdtPr>
        <w:sdtContent>
          <w:r w:rsidR="00DA405E">
            <w:fldChar w:fldCharType="begin"/>
          </w:r>
          <w:r w:rsidR="00DA405E">
            <w:instrText xml:space="preserve"> CITATION a2023j \l 1033 </w:instrText>
          </w:r>
          <w:r w:rsidR="00DA405E">
            <w:fldChar w:fldCharType="separate"/>
          </w:r>
          <w:r w:rsidR="000E2CF4">
            <w:rPr>
              <w:noProof/>
            </w:rPr>
            <w:t xml:space="preserve"> </w:t>
          </w:r>
          <w:r w:rsidR="000E2CF4" w:rsidRPr="000E2CF4">
            <w:rPr>
              <w:noProof/>
            </w:rPr>
            <w:t>[61]</w:t>
          </w:r>
          <w:r w:rsidR="00DA405E">
            <w:fldChar w:fldCharType="end"/>
          </w:r>
        </w:sdtContent>
      </w:sdt>
      <w:sdt>
        <w:sdtPr>
          <w:id w:val="-1412149080"/>
          <w:citation/>
        </w:sdtPr>
        <w:sdtContent>
          <w:r w:rsidR="00DA405E">
            <w:fldChar w:fldCharType="begin"/>
          </w:r>
          <w:r w:rsidR="00DA405E">
            <w:instrText xml:space="preserve"> CITATION a2023k \l 1033 </w:instrText>
          </w:r>
          <w:r w:rsidR="00DA405E">
            <w:fldChar w:fldCharType="separate"/>
          </w:r>
          <w:r w:rsidR="000E2CF4">
            <w:rPr>
              <w:noProof/>
            </w:rPr>
            <w:t xml:space="preserve"> </w:t>
          </w:r>
          <w:r w:rsidR="000E2CF4" w:rsidRPr="000E2CF4">
            <w:rPr>
              <w:noProof/>
            </w:rPr>
            <w:t>[63]</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22A47FB2"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Content>
          <w:r w:rsidR="00295F1D">
            <w:fldChar w:fldCharType="begin"/>
          </w:r>
          <w:r w:rsidR="00295F1D">
            <w:instrText xml:space="preserve"> CITATION a2023l \l 1033 </w:instrText>
          </w:r>
          <w:r w:rsidR="00295F1D">
            <w:fldChar w:fldCharType="separate"/>
          </w:r>
          <w:r w:rsidR="000E2CF4">
            <w:rPr>
              <w:noProof/>
            </w:rPr>
            <w:t xml:space="preserve"> </w:t>
          </w:r>
          <w:r w:rsidR="000E2CF4" w:rsidRPr="000E2CF4">
            <w:rPr>
              <w:noProof/>
            </w:rPr>
            <w:t>[64]</w:t>
          </w:r>
          <w:r w:rsidR="00295F1D">
            <w:fldChar w:fldCharType="end"/>
          </w:r>
        </w:sdtContent>
      </w:sdt>
      <w:r w:rsidR="00295F1D">
        <w:t xml:space="preserve"> </w:t>
      </w:r>
      <w:sdt>
        <w:sdtPr>
          <w:id w:val="140473976"/>
          <w:citation/>
        </w:sdtPr>
        <w:sdtContent>
          <w:r w:rsidR="00295F1D">
            <w:fldChar w:fldCharType="begin"/>
          </w:r>
          <w:r w:rsidR="00295F1D">
            <w:instrText xml:space="preserve"> CITATION a2023m \l 1033 </w:instrText>
          </w:r>
          <w:r w:rsidR="00295F1D">
            <w:fldChar w:fldCharType="separate"/>
          </w:r>
          <w:r w:rsidR="000E2CF4" w:rsidRPr="000E2CF4">
            <w:rPr>
              <w:noProof/>
            </w:rPr>
            <w:t>[65]</w:t>
          </w:r>
          <w:r w:rsidR="00295F1D">
            <w:fldChar w:fldCharType="end"/>
          </w:r>
        </w:sdtContent>
      </w:sdt>
      <w:r w:rsidRPr="00506522">
        <w:t>.</w:t>
      </w:r>
    </w:p>
    <w:p w14:paraId="7F7E7811" w14:textId="77777777" w:rsidR="00E172D5" w:rsidRPr="00506522" w:rsidRDefault="00E172D5" w:rsidP="00555FFB">
      <w:pPr>
        <w:pStyle w:val="NormalBPBHEB"/>
      </w:pP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Serverless Computing with AWS </w:t>
      </w:r>
      <w:proofErr w:type="spellStart"/>
      <w:r w:rsidRPr="00CD3D3F">
        <w:rPr>
          <w:rFonts w:eastAsiaTheme="majorEastAsia" w:cstheme="majorBidi"/>
          <w:sz w:val="36"/>
          <w:szCs w:val="26"/>
        </w:rPr>
        <w:t>Fargate</w:t>
      </w:r>
      <w:proofErr w:type="spellEnd"/>
    </w:p>
    <w:p w14:paraId="3E1A6D33" w14:textId="7F127BB6" w:rsidR="00506522" w:rsidRPr="00506522" w:rsidRDefault="00506522" w:rsidP="00555FFB">
      <w:pPr>
        <w:pStyle w:val="NormalBPBHEB"/>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sdt>
        <w:sdtPr>
          <w:id w:val="-1601171488"/>
          <w:citation/>
        </w:sdtPr>
        <w:sdtContent>
          <w:r w:rsidR="00295F1D">
            <w:fldChar w:fldCharType="begin"/>
          </w:r>
          <w:r w:rsidR="00295F1D">
            <w:instrText xml:space="preserve"> CITATION a2023n \l 1033 </w:instrText>
          </w:r>
          <w:r w:rsidR="00295F1D">
            <w:fldChar w:fldCharType="separate"/>
          </w:r>
          <w:r w:rsidR="000E2CF4">
            <w:rPr>
              <w:noProof/>
            </w:rPr>
            <w:t xml:space="preserve"> </w:t>
          </w:r>
          <w:r w:rsidR="000E2CF4" w:rsidRPr="000E2CF4">
            <w:rPr>
              <w:noProof/>
            </w:rPr>
            <w:t>[66]</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26D8881F"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Content>
          <w:r w:rsidR="001A1DC9">
            <w:fldChar w:fldCharType="begin"/>
          </w:r>
          <w:r w:rsidR="001A1DC9">
            <w:instrText xml:space="preserve"> CITATION unknown2023m \l 1033 </w:instrText>
          </w:r>
          <w:r w:rsidR="001A1DC9">
            <w:fldChar w:fldCharType="separate"/>
          </w:r>
          <w:r w:rsidR="000E2CF4">
            <w:rPr>
              <w:noProof/>
            </w:rPr>
            <w:t xml:space="preserve"> </w:t>
          </w:r>
          <w:r w:rsidR="000E2CF4" w:rsidRPr="000E2CF4">
            <w:rPr>
              <w:noProof/>
            </w:rPr>
            <w:t>[58]</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w:t>
      </w:r>
      <w:proofErr w:type="spellStart"/>
      <w:r w:rsidR="00506522" w:rsidRPr="00CD3D3F">
        <w:rPr>
          <w:rFonts w:eastAsiaTheme="majorEastAsia" w:cstheme="majorBidi"/>
          <w:sz w:val="36"/>
          <w:szCs w:val="26"/>
        </w:rPr>
        <w:t>RoboMaker</w:t>
      </w:r>
      <w:proofErr w:type="spellEnd"/>
      <w:r w:rsidR="00506522" w:rsidRPr="00CD3D3F">
        <w:rPr>
          <w:rFonts w:eastAsiaTheme="majorEastAsia" w:cstheme="majorBidi"/>
          <w:sz w:val="36"/>
          <w:szCs w:val="26"/>
        </w:rPr>
        <w:t xml:space="preserve">: </w:t>
      </w:r>
    </w:p>
    <w:p w14:paraId="40B3F709" w14:textId="6A50FD27"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sdt>
        <w:sdtPr>
          <w:id w:val="-1275705512"/>
          <w:citation/>
        </w:sdtPr>
        <w:sdtContent>
          <w:r w:rsidR="004A4D20">
            <w:fldChar w:fldCharType="begin"/>
          </w:r>
          <w:r w:rsidR="00B42D8F">
            <w:instrText xml:space="preserve">CITATION unknown2023n \l 1033 </w:instrText>
          </w:r>
          <w:r w:rsidR="004A4D20">
            <w:fldChar w:fldCharType="separate"/>
          </w:r>
          <w:r w:rsidR="000E2CF4">
            <w:rPr>
              <w:noProof/>
            </w:rPr>
            <w:t xml:space="preserve"> </w:t>
          </w:r>
          <w:r w:rsidR="000E2CF4" w:rsidRPr="000E2CF4">
            <w:rPr>
              <w:noProof/>
            </w:rPr>
            <w:t>[68]</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4ADDA8D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sdt>
        <w:sdtPr>
          <w:id w:val="2139841816"/>
          <w:citation/>
        </w:sdtPr>
        <w:sdtContent>
          <w:r w:rsidR="009E6846">
            <w:fldChar w:fldCharType="begin"/>
          </w:r>
          <w:r w:rsidR="009E6846">
            <w:instrText xml:space="preserve"> CITATION unknown2023o \l 1033 </w:instrText>
          </w:r>
          <w:r w:rsidR="009E6846">
            <w:fldChar w:fldCharType="separate"/>
          </w:r>
          <w:r w:rsidR="000E2CF4">
            <w:rPr>
              <w:noProof/>
            </w:rPr>
            <w:t xml:space="preserve"> </w:t>
          </w:r>
          <w:r w:rsidR="000E2CF4" w:rsidRPr="000E2CF4">
            <w:rPr>
              <w:noProof/>
            </w:rPr>
            <w:t>[69]</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4E002037" w14:textId="79CFE52E" w:rsidR="00506522" w:rsidRPr="00506522" w:rsidRDefault="00506522" w:rsidP="00555FFB">
      <w:pPr>
        <w:pStyle w:val="NormalBPBHEB"/>
      </w:pPr>
      <w:r w:rsidRPr="00506522">
        <w:t xml:space="preserve">In conclusion, </w:t>
      </w:r>
      <w:r w:rsidR="00E172D5">
        <w:t xml:space="preserve">this chapter </w:t>
      </w:r>
      <w:r w:rsidRPr="00506522">
        <w:t>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rsidP="00555FFB">
      <w:pPr>
        <w:pStyle w:val="NormalBPBHEB"/>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06274EDE" w14:textId="63136A43" w:rsidR="00AA52E0" w:rsidRDefault="00506522" w:rsidP="00CD3D3F">
      <w:pPr>
        <w:pStyle w:val="NormalBPBHEB"/>
      </w:pPr>
      <w:r w:rsidRPr="00506522">
        <w:t xml:space="preserve">The dynamic nature of this chapter reflects the continuous evolution of cloud </w:t>
      </w:r>
      <w:r w:rsidR="00FB4750" w:rsidRPr="00506522">
        <w:t>computing,</w:t>
      </w:r>
      <w:r w:rsidRPr="00506522">
        <w:t xml:space="preserve">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w:t>
      </w:r>
      <w:commentRangeStart w:id="98"/>
      <w:r w:rsidRPr="00506522">
        <w:t>journey</w:t>
      </w:r>
      <w:commentRangeEnd w:id="98"/>
      <w:r w:rsidR="00E10768">
        <w:rPr>
          <w:rStyle w:val="CommentReference"/>
          <w:rFonts w:eastAsiaTheme="minorHAnsi" w:cstheme="minorBidi"/>
        </w:rPr>
        <w:commentReference w:id="98"/>
      </w:r>
      <w:r w:rsidRPr="00506522">
        <w:t>.</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1DDB036A" w14:textId="45E98B6D" w:rsidR="00870152" w:rsidRPr="00CD3D3F" w:rsidRDefault="0087015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1EAFED3B" w14:textId="77777777" w:rsidR="000E2CF4"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0E2CF4" w14:paraId="0AE1DB1E" w14:textId="77777777">
                <w:trPr>
                  <w:divId w:val="1454178546"/>
                  <w:tblCellSpacing w:w="15" w:type="dxa"/>
                </w:trPr>
                <w:tc>
                  <w:tcPr>
                    <w:tcW w:w="50" w:type="pct"/>
                    <w:hideMark/>
                  </w:tcPr>
                  <w:p w14:paraId="438AF392" w14:textId="0D234F90" w:rsidR="000E2CF4" w:rsidRDefault="000E2CF4">
                    <w:pPr>
                      <w:pStyle w:val="Bibliography"/>
                      <w:rPr>
                        <w:noProof/>
                        <w:sz w:val="24"/>
                        <w:szCs w:val="24"/>
                      </w:rPr>
                    </w:pPr>
                    <w:r>
                      <w:rPr>
                        <w:noProof/>
                      </w:rPr>
                      <w:t xml:space="preserve">[1] </w:t>
                    </w:r>
                  </w:p>
                </w:tc>
                <w:tc>
                  <w:tcPr>
                    <w:tcW w:w="0" w:type="auto"/>
                    <w:hideMark/>
                  </w:tcPr>
                  <w:p w14:paraId="44AF0F11" w14:textId="77777777" w:rsidR="000E2CF4" w:rsidRDefault="000E2CF4">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0E2CF4" w14:paraId="68C65E5B" w14:textId="77777777">
                <w:trPr>
                  <w:divId w:val="1454178546"/>
                  <w:tblCellSpacing w:w="15" w:type="dxa"/>
                </w:trPr>
                <w:tc>
                  <w:tcPr>
                    <w:tcW w:w="50" w:type="pct"/>
                    <w:hideMark/>
                  </w:tcPr>
                  <w:p w14:paraId="159FBC82" w14:textId="77777777" w:rsidR="000E2CF4" w:rsidRDefault="000E2CF4">
                    <w:pPr>
                      <w:pStyle w:val="Bibliography"/>
                      <w:rPr>
                        <w:noProof/>
                      </w:rPr>
                    </w:pPr>
                    <w:r>
                      <w:rPr>
                        <w:noProof/>
                      </w:rPr>
                      <w:t xml:space="preserve">[2] </w:t>
                    </w:r>
                  </w:p>
                </w:tc>
                <w:tc>
                  <w:tcPr>
                    <w:tcW w:w="0" w:type="auto"/>
                    <w:hideMark/>
                  </w:tcPr>
                  <w:p w14:paraId="2C0F79F4" w14:textId="77777777" w:rsidR="000E2CF4" w:rsidRDefault="000E2CF4">
                    <w:pPr>
                      <w:pStyle w:val="Bibliography"/>
                      <w:rPr>
                        <w:noProof/>
                      </w:rPr>
                    </w:pPr>
                    <w:r>
                      <w:rPr>
                        <w:noProof/>
                      </w:rPr>
                      <w:t>AWS, "Amazon CodeCatalyst Overview," 2023. [Online]. Available: https://aws.amazon.com/code/catalyst/.</w:t>
                    </w:r>
                  </w:p>
                </w:tc>
              </w:tr>
              <w:tr w:rsidR="000E2CF4" w14:paraId="218D7DF7" w14:textId="77777777">
                <w:trPr>
                  <w:divId w:val="1454178546"/>
                  <w:tblCellSpacing w:w="15" w:type="dxa"/>
                </w:trPr>
                <w:tc>
                  <w:tcPr>
                    <w:tcW w:w="50" w:type="pct"/>
                    <w:hideMark/>
                  </w:tcPr>
                  <w:p w14:paraId="1D1EA54C" w14:textId="77777777" w:rsidR="000E2CF4" w:rsidRDefault="000E2CF4">
                    <w:pPr>
                      <w:pStyle w:val="Bibliography"/>
                      <w:rPr>
                        <w:noProof/>
                      </w:rPr>
                    </w:pPr>
                    <w:r>
                      <w:rPr>
                        <w:noProof/>
                      </w:rPr>
                      <w:t xml:space="preserve">[3] </w:t>
                    </w:r>
                  </w:p>
                </w:tc>
                <w:tc>
                  <w:tcPr>
                    <w:tcW w:w="0" w:type="auto"/>
                    <w:hideMark/>
                  </w:tcPr>
                  <w:p w14:paraId="3BB81F17" w14:textId="77777777" w:rsidR="000E2CF4" w:rsidRDefault="000E2CF4">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0E2CF4" w14:paraId="7D7608F0" w14:textId="77777777">
                <w:trPr>
                  <w:divId w:val="1454178546"/>
                  <w:tblCellSpacing w:w="15" w:type="dxa"/>
                </w:trPr>
                <w:tc>
                  <w:tcPr>
                    <w:tcW w:w="50" w:type="pct"/>
                    <w:hideMark/>
                  </w:tcPr>
                  <w:p w14:paraId="4C262095" w14:textId="77777777" w:rsidR="000E2CF4" w:rsidRDefault="000E2CF4">
                    <w:pPr>
                      <w:pStyle w:val="Bibliography"/>
                      <w:rPr>
                        <w:noProof/>
                      </w:rPr>
                    </w:pPr>
                    <w:r>
                      <w:rPr>
                        <w:noProof/>
                      </w:rPr>
                      <w:t xml:space="preserve">[4] </w:t>
                    </w:r>
                  </w:p>
                </w:tc>
                <w:tc>
                  <w:tcPr>
                    <w:tcW w:w="0" w:type="auto"/>
                    <w:hideMark/>
                  </w:tcPr>
                  <w:p w14:paraId="6DBCC247" w14:textId="77777777" w:rsidR="000E2CF4" w:rsidRDefault="000E2CF4">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0E2CF4" w14:paraId="7BE3B440" w14:textId="77777777">
                <w:trPr>
                  <w:divId w:val="1454178546"/>
                  <w:tblCellSpacing w:w="15" w:type="dxa"/>
                </w:trPr>
                <w:tc>
                  <w:tcPr>
                    <w:tcW w:w="50" w:type="pct"/>
                    <w:hideMark/>
                  </w:tcPr>
                  <w:p w14:paraId="3441D5CD" w14:textId="77777777" w:rsidR="000E2CF4" w:rsidRDefault="000E2CF4">
                    <w:pPr>
                      <w:pStyle w:val="Bibliography"/>
                      <w:rPr>
                        <w:noProof/>
                      </w:rPr>
                    </w:pPr>
                    <w:r>
                      <w:rPr>
                        <w:noProof/>
                      </w:rPr>
                      <w:t xml:space="preserve">[5] </w:t>
                    </w:r>
                  </w:p>
                </w:tc>
                <w:tc>
                  <w:tcPr>
                    <w:tcW w:w="0" w:type="auto"/>
                    <w:hideMark/>
                  </w:tcPr>
                  <w:p w14:paraId="5CB3E1A1" w14:textId="77777777" w:rsidR="000E2CF4" w:rsidRDefault="000E2CF4">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0E2CF4" w14:paraId="2BDF77CD" w14:textId="77777777">
                <w:trPr>
                  <w:divId w:val="1454178546"/>
                  <w:tblCellSpacing w:w="15" w:type="dxa"/>
                </w:trPr>
                <w:tc>
                  <w:tcPr>
                    <w:tcW w:w="50" w:type="pct"/>
                    <w:hideMark/>
                  </w:tcPr>
                  <w:p w14:paraId="6987087D" w14:textId="77777777" w:rsidR="000E2CF4" w:rsidRDefault="000E2CF4">
                    <w:pPr>
                      <w:pStyle w:val="Bibliography"/>
                      <w:rPr>
                        <w:noProof/>
                      </w:rPr>
                    </w:pPr>
                    <w:r>
                      <w:rPr>
                        <w:noProof/>
                      </w:rPr>
                      <w:t xml:space="preserve">[6] </w:t>
                    </w:r>
                  </w:p>
                </w:tc>
                <w:tc>
                  <w:tcPr>
                    <w:tcW w:w="0" w:type="auto"/>
                    <w:hideMark/>
                  </w:tcPr>
                  <w:p w14:paraId="7C5D8C62" w14:textId="77777777" w:rsidR="000E2CF4" w:rsidRDefault="000E2CF4">
                    <w:pPr>
                      <w:pStyle w:val="Bibliography"/>
                      <w:rPr>
                        <w:noProof/>
                      </w:rPr>
                    </w:pPr>
                    <w:r>
                      <w:rPr>
                        <w:noProof/>
                      </w:rPr>
                      <w:t xml:space="preserve">AWS, "Best Practices for Automated Code Reviews with Machine Learning," 2022. [Online]. </w:t>
                    </w:r>
                  </w:p>
                </w:tc>
              </w:tr>
              <w:tr w:rsidR="000E2CF4" w14:paraId="48F6407C" w14:textId="77777777">
                <w:trPr>
                  <w:divId w:val="1454178546"/>
                  <w:tblCellSpacing w:w="15" w:type="dxa"/>
                </w:trPr>
                <w:tc>
                  <w:tcPr>
                    <w:tcW w:w="50" w:type="pct"/>
                    <w:hideMark/>
                  </w:tcPr>
                  <w:p w14:paraId="3703B20A" w14:textId="77777777" w:rsidR="000E2CF4" w:rsidRDefault="000E2CF4">
                    <w:pPr>
                      <w:pStyle w:val="Bibliography"/>
                      <w:rPr>
                        <w:noProof/>
                      </w:rPr>
                    </w:pPr>
                    <w:r>
                      <w:rPr>
                        <w:noProof/>
                      </w:rPr>
                      <w:t xml:space="preserve">[7] </w:t>
                    </w:r>
                  </w:p>
                </w:tc>
                <w:tc>
                  <w:tcPr>
                    <w:tcW w:w="0" w:type="auto"/>
                    <w:hideMark/>
                  </w:tcPr>
                  <w:p w14:paraId="23D1F6D0" w14:textId="77777777" w:rsidR="000E2CF4" w:rsidRDefault="000E2CF4">
                    <w:pPr>
                      <w:pStyle w:val="Bibliography"/>
                      <w:rPr>
                        <w:noProof/>
                      </w:rPr>
                    </w:pPr>
                    <w:r>
                      <w:rPr>
                        <w:noProof/>
                      </w:rPr>
                      <w:t xml:space="preserve">AWS, </w:t>
                    </w:r>
                    <w:r>
                      <w:rPr>
                        <w:i/>
                        <w:iCs/>
                        <w:noProof/>
                      </w:rPr>
                      <w:t xml:space="preserve">Amazon CodeGuru, </w:t>
                    </w:r>
                    <w:r>
                      <w:rPr>
                        <w:noProof/>
                      </w:rPr>
                      <w:t xml:space="preserve">2023. </w:t>
                    </w:r>
                  </w:p>
                </w:tc>
              </w:tr>
              <w:tr w:rsidR="000E2CF4" w14:paraId="01A0A620" w14:textId="77777777">
                <w:trPr>
                  <w:divId w:val="1454178546"/>
                  <w:tblCellSpacing w:w="15" w:type="dxa"/>
                </w:trPr>
                <w:tc>
                  <w:tcPr>
                    <w:tcW w:w="50" w:type="pct"/>
                    <w:hideMark/>
                  </w:tcPr>
                  <w:p w14:paraId="2A14B45B" w14:textId="77777777" w:rsidR="000E2CF4" w:rsidRDefault="000E2CF4">
                    <w:pPr>
                      <w:pStyle w:val="Bibliography"/>
                      <w:rPr>
                        <w:noProof/>
                      </w:rPr>
                    </w:pPr>
                    <w:r>
                      <w:rPr>
                        <w:noProof/>
                      </w:rPr>
                      <w:t xml:space="preserve">[8] </w:t>
                    </w:r>
                  </w:p>
                </w:tc>
                <w:tc>
                  <w:tcPr>
                    <w:tcW w:w="0" w:type="auto"/>
                    <w:hideMark/>
                  </w:tcPr>
                  <w:p w14:paraId="7757E2B1" w14:textId="77777777" w:rsidR="000E2CF4" w:rsidRDefault="000E2CF4">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0E2CF4" w14:paraId="05F0849D" w14:textId="77777777">
                <w:trPr>
                  <w:divId w:val="1454178546"/>
                  <w:tblCellSpacing w:w="15" w:type="dxa"/>
                </w:trPr>
                <w:tc>
                  <w:tcPr>
                    <w:tcW w:w="50" w:type="pct"/>
                    <w:hideMark/>
                  </w:tcPr>
                  <w:p w14:paraId="0B11DCFD" w14:textId="77777777" w:rsidR="000E2CF4" w:rsidRDefault="000E2CF4">
                    <w:pPr>
                      <w:pStyle w:val="Bibliography"/>
                      <w:rPr>
                        <w:noProof/>
                      </w:rPr>
                    </w:pPr>
                    <w:r>
                      <w:rPr>
                        <w:noProof/>
                      </w:rPr>
                      <w:t xml:space="preserve">[9] </w:t>
                    </w:r>
                  </w:p>
                </w:tc>
                <w:tc>
                  <w:tcPr>
                    <w:tcW w:w="0" w:type="auto"/>
                    <w:hideMark/>
                  </w:tcPr>
                  <w:p w14:paraId="475794B3" w14:textId="77777777" w:rsidR="000E2CF4" w:rsidRDefault="000E2CF4">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0E2CF4" w14:paraId="1736A263" w14:textId="77777777">
                <w:trPr>
                  <w:divId w:val="1454178546"/>
                  <w:tblCellSpacing w:w="15" w:type="dxa"/>
                </w:trPr>
                <w:tc>
                  <w:tcPr>
                    <w:tcW w:w="50" w:type="pct"/>
                    <w:hideMark/>
                  </w:tcPr>
                  <w:p w14:paraId="771C3447" w14:textId="77777777" w:rsidR="000E2CF4" w:rsidRDefault="000E2CF4">
                    <w:pPr>
                      <w:pStyle w:val="Bibliography"/>
                      <w:rPr>
                        <w:noProof/>
                      </w:rPr>
                    </w:pPr>
                    <w:r>
                      <w:rPr>
                        <w:noProof/>
                      </w:rPr>
                      <w:t xml:space="preserve">[10] </w:t>
                    </w:r>
                  </w:p>
                </w:tc>
                <w:tc>
                  <w:tcPr>
                    <w:tcW w:w="0" w:type="auto"/>
                    <w:hideMark/>
                  </w:tcPr>
                  <w:p w14:paraId="100E7F4F" w14:textId="77777777" w:rsidR="000E2CF4" w:rsidRDefault="000E2CF4">
                    <w:pPr>
                      <w:pStyle w:val="Bibliography"/>
                      <w:rPr>
                        <w:noProof/>
                      </w:rPr>
                    </w:pPr>
                    <w:r>
                      <w:rPr>
                        <w:noProof/>
                      </w:rPr>
                      <w:t>AWS, "Amazon Corretto - Developer Guide," 2023. [Online]. Available: https://aws.amazon.com/corretto/.</w:t>
                    </w:r>
                  </w:p>
                </w:tc>
              </w:tr>
              <w:tr w:rsidR="000E2CF4" w14:paraId="7EB3A847" w14:textId="77777777">
                <w:trPr>
                  <w:divId w:val="1454178546"/>
                  <w:tblCellSpacing w:w="15" w:type="dxa"/>
                </w:trPr>
                <w:tc>
                  <w:tcPr>
                    <w:tcW w:w="50" w:type="pct"/>
                    <w:hideMark/>
                  </w:tcPr>
                  <w:p w14:paraId="26007BA5" w14:textId="77777777" w:rsidR="000E2CF4" w:rsidRDefault="000E2CF4">
                    <w:pPr>
                      <w:pStyle w:val="Bibliography"/>
                      <w:rPr>
                        <w:noProof/>
                      </w:rPr>
                    </w:pPr>
                    <w:r>
                      <w:rPr>
                        <w:noProof/>
                      </w:rPr>
                      <w:t xml:space="preserve">[11] </w:t>
                    </w:r>
                  </w:p>
                </w:tc>
                <w:tc>
                  <w:tcPr>
                    <w:tcW w:w="0" w:type="auto"/>
                    <w:hideMark/>
                  </w:tcPr>
                  <w:p w14:paraId="7B942DF2" w14:textId="77777777" w:rsidR="000E2CF4" w:rsidRDefault="000E2CF4">
                    <w:pPr>
                      <w:pStyle w:val="Bibliography"/>
                      <w:rPr>
                        <w:noProof/>
                      </w:rPr>
                    </w:pPr>
                    <w:r>
                      <w:rPr>
                        <w:noProof/>
                      </w:rPr>
                      <w:t xml:space="preserve">A. S. Tanenbaum and M. V. Steen, Distributed Systems: Principles and Paradigms, Pearson Education, 2014. </w:t>
                    </w:r>
                  </w:p>
                </w:tc>
              </w:tr>
              <w:tr w:rsidR="000E2CF4" w14:paraId="75964B44" w14:textId="77777777">
                <w:trPr>
                  <w:divId w:val="1454178546"/>
                  <w:tblCellSpacing w:w="15" w:type="dxa"/>
                </w:trPr>
                <w:tc>
                  <w:tcPr>
                    <w:tcW w:w="50" w:type="pct"/>
                    <w:hideMark/>
                  </w:tcPr>
                  <w:p w14:paraId="4D4BA64D" w14:textId="77777777" w:rsidR="000E2CF4" w:rsidRDefault="000E2CF4">
                    <w:pPr>
                      <w:pStyle w:val="Bibliography"/>
                      <w:rPr>
                        <w:noProof/>
                      </w:rPr>
                    </w:pPr>
                    <w:r>
                      <w:rPr>
                        <w:noProof/>
                      </w:rPr>
                      <w:t xml:space="preserve">[12] </w:t>
                    </w:r>
                  </w:p>
                </w:tc>
                <w:tc>
                  <w:tcPr>
                    <w:tcW w:w="0" w:type="auto"/>
                    <w:hideMark/>
                  </w:tcPr>
                  <w:p w14:paraId="6A37B136" w14:textId="77777777" w:rsidR="000E2CF4" w:rsidRDefault="000E2CF4">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0E2CF4" w14:paraId="2D534E6E" w14:textId="77777777">
                <w:trPr>
                  <w:divId w:val="1454178546"/>
                  <w:tblCellSpacing w:w="15" w:type="dxa"/>
                </w:trPr>
                <w:tc>
                  <w:tcPr>
                    <w:tcW w:w="50" w:type="pct"/>
                    <w:hideMark/>
                  </w:tcPr>
                  <w:p w14:paraId="21D26A10" w14:textId="77777777" w:rsidR="000E2CF4" w:rsidRDefault="000E2CF4">
                    <w:pPr>
                      <w:pStyle w:val="Bibliography"/>
                      <w:rPr>
                        <w:noProof/>
                      </w:rPr>
                    </w:pPr>
                    <w:r>
                      <w:rPr>
                        <w:noProof/>
                      </w:rPr>
                      <w:t xml:space="preserve">[13] </w:t>
                    </w:r>
                  </w:p>
                </w:tc>
                <w:tc>
                  <w:tcPr>
                    <w:tcW w:w="0" w:type="auto"/>
                    <w:hideMark/>
                  </w:tcPr>
                  <w:p w14:paraId="203BB31E" w14:textId="77777777" w:rsidR="000E2CF4" w:rsidRDefault="000E2CF4">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0E2CF4" w14:paraId="2684639B" w14:textId="77777777">
                <w:trPr>
                  <w:divId w:val="1454178546"/>
                  <w:tblCellSpacing w:w="15" w:type="dxa"/>
                </w:trPr>
                <w:tc>
                  <w:tcPr>
                    <w:tcW w:w="50" w:type="pct"/>
                    <w:hideMark/>
                  </w:tcPr>
                  <w:p w14:paraId="6FF4A534" w14:textId="77777777" w:rsidR="000E2CF4" w:rsidRDefault="000E2CF4">
                    <w:pPr>
                      <w:pStyle w:val="Bibliography"/>
                      <w:rPr>
                        <w:noProof/>
                      </w:rPr>
                    </w:pPr>
                    <w:r>
                      <w:rPr>
                        <w:noProof/>
                      </w:rPr>
                      <w:t xml:space="preserve">[14] </w:t>
                    </w:r>
                  </w:p>
                </w:tc>
                <w:tc>
                  <w:tcPr>
                    <w:tcW w:w="0" w:type="auto"/>
                    <w:hideMark/>
                  </w:tcPr>
                  <w:p w14:paraId="1772B487" w14:textId="77777777" w:rsidR="000E2CF4" w:rsidRDefault="000E2CF4">
                    <w:pPr>
                      <w:pStyle w:val="Bibliography"/>
                      <w:rPr>
                        <w:noProof/>
                      </w:rPr>
                    </w:pPr>
                    <w:r>
                      <w:rPr>
                        <w:noProof/>
                      </w:rPr>
                      <w:t>AWS, "AWS Cloud Control API - User Guide," 2023. [Online]. Available: https://docs.aws.amazon.com/cloudcontrolapi/latest/userguide/what-is-cloudcontrolapi.html.</w:t>
                    </w:r>
                  </w:p>
                </w:tc>
              </w:tr>
              <w:tr w:rsidR="000E2CF4" w14:paraId="26D12E6E" w14:textId="77777777">
                <w:trPr>
                  <w:divId w:val="1454178546"/>
                  <w:tblCellSpacing w:w="15" w:type="dxa"/>
                </w:trPr>
                <w:tc>
                  <w:tcPr>
                    <w:tcW w:w="50" w:type="pct"/>
                    <w:hideMark/>
                  </w:tcPr>
                  <w:p w14:paraId="3FEDEC81" w14:textId="77777777" w:rsidR="000E2CF4" w:rsidRDefault="000E2CF4">
                    <w:pPr>
                      <w:pStyle w:val="Bibliography"/>
                      <w:rPr>
                        <w:noProof/>
                      </w:rPr>
                    </w:pPr>
                    <w:r>
                      <w:rPr>
                        <w:noProof/>
                      </w:rPr>
                      <w:t xml:space="preserve">[15] </w:t>
                    </w:r>
                  </w:p>
                </w:tc>
                <w:tc>
                  <w:tcPr>
                    <w:tcW w:w="0" w:type="auto"/>
                    <w:hideMark/>
                  </w:tcPr>
                  <w:p w14:paraId="2596D75F" w14:textId="77777777" w:rsidR="000E2CF4" w:rsidRDefault="000E2CF4">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0E2CF4" w14:paraId="6B5F4A73" w14:textId="77777777">
                <w:trPr>
                  <w:divId w:val="1454178546"/>
                  <w:tblCellSpacing w:w="15" w:type="dxa"/>
                </w:trPr>
                <w:tc>
                  <w:tcPr>
                    <w:tcW w:w="50" w:type="pct"/>
                    <w:hideMark/>
                  </w:tcPr>
                  <w:p w14:paraId="41EF0069" w14:textId="77777777" w:rsidR="000E2CF4" w:rsidRDefault="000E2CF4">
                    <w:pPr>
                      <w:pStyle w:val="Bibliography"/>
                      <w:rPr>
                        <w:noProof/>
                      </w:rPr>
                    </w:pPr>
                    <w:r>
                      <w:rPr>
                        <w:noProof/>
                      </w:rPr>
                      <w:t xml:space="preserve">[16] </w:t>
                    </w:r>
                  </w:p>
                </w:tc>
                <w:tc>
                  <w:tcPr>
                    <w:tcW w:w="0" w:type="auto"/>
                    <w:hideMark/>
                  </w:tcPr>
                  <w:p w14:paraId="08EF9CCE" w14:textId="77777777" w:rsidR="000E2CF4" w:rsidRDefault="000E2CF4">
                    <w:pPr>
                      <w:pStyle w:val="Bibliography"/>
                      <w:rPr>
                        <w:noProof/>
                      </w:rPr>
                    </w:pPr>
                    <w:r>
                      <w:rPr>
                        <w:noProof/>
                      </w:rPr>
                      <w:t>AWS, "AWS Cloud9 - User Guide," 2023. [Online]. Available: https://docs.aws.amazon.com/cloud9/latest/user-guide/welcome.html.</w:t>
                    </w:r>
                  </w:p>
                </w:tc>
              </w:tr>
              <w:tr w:rsidR="000E2CF4" w14:paraId="09F2B404" w14:textId="77777777">
                <w:trPr>
                  <w:divId w:val="1454178546"/>
                  <w:tblCellSpacing w:w="15" w:type="dxa"/>
                </w:trPr>
                <w:tc>
                  <w:tcPr>
                    <w:tcW w:w="50" w:type="pct"/>
                    <w:hideMark/>
                  </w:tcPr>
                  <w:p w14:paraId="41B7FFC9" w14:textId="77777777" w:rsidR="000E2CF4" w:rsidRDefault="000E2CF4">
                    <w:pPr>
                      <w:pStyle w:val="Bibliography"/>
                      <w:rPr>
                        <w:noProof/>
                      </w:rPr>
                    </w:pPr>
                    <w:r>
                      <w:rPr>
                        <w:noProof/>
                      </w:rPr>
                      <w:t xml:space="preserve">[17] </w:t>
                    </w:r>
                  </w:p>
                </w:tc>
                <w:tc>
                  <w:tcPr>
                    <w:tcW w:w="0" w:type="auto"/>
                    <w:hideMark/>
                  </w:tcPr>
                  <w:p w14:paraId="4ADC8BF9" w14:textId="77777777" w:rsidR="000E2CF4" w:rsidRDefault="000E2CF4">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0E2CF4" w14:paraId="0D72B715" w14:textId="77777777">
                <w:trPr>
                  <w:divId w:val="1454178546"/>
                  <w:tblCellSpacing w:w="15" w:type="dxa"/>
                </w:trPr>
                <w:tc>
                  <w:tcPr>
                    <w:tcW w:w="50" w:type="pct"/>
                    <w:hideMark/>
                  </w:tcPr>
                  <w:p w14:paraId="3EF0A7CA" w14:textId="77777777" w:rsidR="000E2CF4" w:rsidRDefault="000E2CF4">
                    <w:pPr>
                      <w:pStyle w:val="Bibliography"/>
                      <w:rPr>
                        <w:noProof/>
                      </w:rPr>
                    </w:pPr>
                    <w:r>
                      <w:rPr>
                        <w:noProof/>
                      </w:rPr>
                      <w:t xml:space="preserve">[18] </w:t>
                    </w:r>
                  </w:p>
                </w:tc>
                <w:tc>
                  <w:tcPr>
                    <w:tcW w:w="0" w:type="auto"/>
                    <w:hideMark/>
                  </w:tcPr>
                  <w:p w14:paraId="3161BBE9" w14:textId="77777777" w:rsidR="000E2CF4" w:rsidRDefault="000E2CF4">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0E2CF4" w14:paraId="1326A6C2" w14:textId="77777777">
                <w:trPr>
                  <w:divId w:val="1454178546"/>
                  <w:tblCellSpacing w:w="15" w:type="dxa"/>
                </w:trPr>
                <w:tc>
                  <w:tcPr>
                    <w:tcW w:w="50" w:type="pct"/>
                    <w:hideMark/>
                  </w:tcPr>
                  <w:p w14:paraId="04E66784" w14:textId="77777777" w:rsidR="000E2CF4" w:rsidRDefault="000E2CF4">
                    <w:pPr>
                      <w:pStyle w:val="Bibliography"/>
                      <w:rPr>
                        <w:noProof/>
                      </w:rPr>
                    </w:pPr>
                    <w:r>
                      <w:rPr>
                        <w:noProof/>
                      </w:rPr>
                      <w:t xml:space="preserve">[19] </w:t>
                    </w:r>
                  </w:p>
                </w:tc>
                <w:tc>
                  <w:tcPr>
                    <w:tcW w:w="0" w:type="auto"/>
                    <w:hideMark/>
                  </w:tcPr>
                  <w:p w14:paraId="161DDFFD" w14:textId="77777777" w:rsidR="000E2CF4" w:rsidRDefault="000E2CF4">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0E2CF4" w14:paraId="512B56C5" w14:textId="77777777">
                <w:trPr>
                  <w:divId w:val="1454178546"/>
                  <w:tblCellSpacing w:w="15" w:type="dxa"/>
                </w:trPr>
                <w:tc>
                  <w:tcPr>
                    <w:tcW w:w="50" w:type="pct"/>
                    <w:hideMark/>
                  </w:tcPr>
                  <w:p w14:paraId="4CD81CA5" w14:textId="77777777" w:rsidR="000E2CF4" w:rsidRDefault="000E2CF4">
                    <w:pPr>
                      <w:pStyle w:val="Bibliography"/>
                      <w:rPr>
                        <w:noProof/>
                      </w:rPr>
                    </w:pPr>
                    <w:r>
                      <w:rPr>
                        <w:noProof/>
                      </w:rPr>
                      <w:t xml:space="preserve">[20] </w:t>
                    </w:r>
                  </w:p>
                </w:tc>
                <w:tc>
                  <w:tcPr>
                    <w:tcW w:w="0" w:type="auto"/>
                    <w:hideMark/>
                  </w:tcPr>
                  <w:p w14:paraId="19CFBA50" w14:textId="77777777" w:rsidR="000E2CF4" w:rsidRDefault="000E2CF4">
                    <w:pPr>
                      <w:pStyle w:val="Bibliography"/>
                      <w:rPr>
                        <w:noProof/>
                      </w:rPr>
                    </w:pPr>
                    <w:r>
                      <w:rPr>
                        <w:noProof/>
                      </w:rPr>
                      <w:t>AWS, "AWS CodeArtifact - Developer Guide," 2023. [Online]. Available: https://docs.aws.amazon.com/codeartifact/latest/ug/welcome.html.</w:t>
                    </w:r>
                  </w:p>
                </w:tc>
              </w:tr>
              <w:tr w:rsidR="000E2CF4" w14:paraId="023BEF0C" w14:textId="77777777">
                <w:trPr>
                  <w:divId w:val="1454178546"/>
                  <w:tblCellSpacing w:w="15" w:type="dxa"/>
                </w:trPr>
                <w:tc>
                  <w:tcPr>
                    <w:tcW w:w="50" w:type="pct"/>
                    <w:hideMark/>
                  </w:tcPr>
                  <w:p w14:paraId="06AC96E4" w14:textId="77777777" w:rsidR="000E2CF4" w:rsidRDefault="000E2CF4">
                    <w:pPr>
                      <w:pStyle w:val="Bibliography"/>
                      <w:rPr>
                        <w:noProof/>
                      </w:rPr>
                    </w:pPr>
                    <w:r>
                      <w:rPr>
                        <w:noProof/>
                      </w:rPr>
                      <w:t xml:space="preserve">[21] </w:t>
                    </w:r>
                  </w:p>
                </w:tc>
                <w:tc>
                  <w:tcPr>
                    <w:tcW w:w="0" w:type="auto"/>
                    <w:hideMark/>
                  </w:tcPr>
                  <w:p w14:paraId="26255BB5" w14:textId="77777777" w:rsidR="000E2CF4" w:rsidRDefault="000E2CF4">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0E2CF4" w14:paraId="18B1686E" w14:textId="77777777">
                <w:trPr>
                  <w:divId w:val="1454178546"/>
                  <w:tblCellSpacing w:w="15" w:type="dxa"/>
                </w:trPr>
                <w:tc>
                  <w:tcPr>
                    <w:tcW w:w="50" w:type="pct"/>
                    <w:hideMark/>
                  </w:tcPr>
                  <w:p w14:paraId="504E4CFD" w14:textId="77777777" w:rsidR="000E2CF4" w:rsidRDefault="000E2CF4">
                    <w:pPr>
                      <w:pStyle w:val="Bibliography"/>
                      <w:rPr>
                        <w:noProof/>
                      </w:rPr>
                    </w:pPr>
                    <w:r>
                      <w:rPr>
                        <w:noProof/>
                      </w:rPr>
                      <w:t xml:space="preserve">[22] </w:t>
                    </w:r>
                  </w:p>
                </w:tc>
                <w:tc>
                  <w:tcPr>
                    <w:tcW w:w="0" w:type="auto"/>
                    <w:hideMark/>
                  </w:tcPr>
                  <w:p w14:paraId="66EC7780" w14:textId="77777777" w:rsidR="000E2CF4" w:rsidRDefault="000E2CF4">
                    <w:pPr>
                      <w:pStyle w:val="Bibliography"/>
                      <w:rPr>
                        <w:noProof/>
                      </w:rPr>
                    </w:pPr>
                    <w:r>
                      <w:rPr>
                        <w:noProof/>
                      </w:rPr>
                      <w:t>AWS, "AWS CodeBuild - User Guide," 2023. [Online]. Available: https://docs.aws.amazon.com/codebuild/latest/userguide/welcome.html.</w:t>
                    </w:r>
                  </w:p>
                </w:tc>
              </w:tr>
              <w:tr w:rsidR="000E2CF4" w14:paraId="438398AB" w14:textId="77777777">
                <w:trPr>
                  <w:divId w:val="1454178546"/>
                  <w:tblCellSpacing w:w="15" w:type="dxa"/>
                </w:trPr>
                <w:tc>
                  <w:tcPr>
                    <w:tcW w:w="50" w:type="pct"/>
                    <w:hideMark/>
                  </w:tcPr>
                  <w:p w14:paraId="69001242" w14:textId="77777777" w:rsidR="000E2CF4" w:rsidRDefault="000E2CF4">
                    <w:pPr>
                      <w:pStyle w:val="Bibliography"/>
                      <w:rPr>
                        <w:noProof/>
                      </w:rPr>
                    </w:pPr>
                    <w:r>
                      <w:rPr>
                        <w:noProof/>
                      </w:rPr>
                      <w:t xml:space="preserve">[23] </w:t>
                    </w:r>
                  </w:p>
                </w:tc>
                <w:tc>
                  <w:tcPr>
                    <w:tcW w:w="0" w:type="auto"/>
                    <w:hideMark/>
                  </w:tcPr>
                  <w:p w14:paraId="42C96710" w14:textId="77777777" w:rsidR="000E2CF4" w:rsidRDefault="000E2CF4">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0E2CF4" w14:paraId="692BD832" w14:textId="77777777">
                <w:trPr>
                  <w:divId w:val="1454178546"/>
                  <w:tblCellSpacing w:w="15" w:type="dxa"/>
                </w:trPr>
                <w:tc>
                  <w:tcPr>
                    <w:tcW w:w="50" w:type="pct"/>
                    <w:hideMark/>
                  </w:tcPr>
                  <w:p w14:paraId="2A84B961" w14:textId="77777777" w:rsidR="000E2CF4" w:rsidRDefault="000E2CF4">
                    <w:pPr>
                      <w:pStyle w:val="Bibliography"/>
                      <w:rPr>
                        <w:noProof/>
                      </w:rPr>
                    </w:pPr>
                    <w:r>
                      <w:rPr>
                        <w:noProof/>
                      </w:rPr>
                      <w:t xml:space="preserve">[24] </w:t>
                    </w:r>
                  </w:p>
                </w:tc>
                <w:tc>
                  <w:tcPr>
                    <w:tcW w:w="0" w:type="auto"/>
                    <w:hideMark/>
                  </w:tcPr>
                  <w:p w14:paraId="40C88F3C" w14:textId="77777777" w:rsidR="000E2CF4" w:rsidRDefault="000E2CF4">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0E2CF4" w14:paraId="17A53D7D" w14:textId="77777777">
                <w:trPr>
                  <w:divId w:val="1454178546"/>
                  <w:tblCellSpacing w:w="15" w:type="dxa"/>
                </w:trPr>
                <w:tc>
                  <w:tcPr>
                    <w:tcW w:w="50" w:type="pct"/>
                    <w:hideMark/>
                  </w:tcPr>
                  <w:p w14:paraId="5211E97A" w14:textId="77777777" w:rsidR="000E2CF4" w:rsidRDefault="000E2CF4">
                    <w:pPr>
                      <w:pStyle w:val="Bibliography"/>
                      <w:rPr>
                        <w:noProof/>
                      </w:rPr>
                    </w:pPr>
                    <w:r>
                      <w:rPr>
                        <w:noProof/>
                      </w:rPr>
                      <w:t xml:space="preserve">[25] </w:t>
                    </w:r>
                  </w:p>
                </w:tc>
                <w:tc>
                  <w:tcPr>
                    <w:tcW w:w="0" w:type="auto"/>
                    <w:hideMark/>
                  </w:tcPr>
                  <w:p w14:paraId="1436DC11" w14:textId="77777777" w:rsidR="000E2CF4" w:rsidRDefault="000E2CF4">
                    <w:pPr>
                      <w:pStyle w:val="Bibliography"/>
                      <w:rPr>
                        <w:noProof/>
                      </w:rPr>
                    </w:pPr>
                    <w:r>
                      <w:rPr>
                        <w:noProof/>
                      </w:rPr>
                      <w:t>AWS, "AWS CodeCommit," 2023. [Online]. Available: https://aws.amazon.com/codecommit/.</w:t>
                    </w:r>
                  </w:p>
                </w:tc>
              </w:tr>
              <w:tr w:rsidR="000E2CF4" w14:paraId="36191E1F" w14:textId="77777777">
                <w:trPr>
                  <w:divId w:val="1454178546"/>
                  <w:tblCellSpacing w:w="15" w:type="dxa"/>
                </w:trPr>
                <w:tc>
                  <w:tcPr>
                    <w:tcW w:w="50" w:type="pct"/>
                    <w:hideMark/>
                  </w:tcPr>
                  <w:p w14:paraId="39349890" w14:textId="77777777" w:rsidR="000E2CF4" w:rsidRDefault="000E2CF4">
                    <w:pPr>
                      <w:pStyle w:val="Bibliography"/>
                      <w:rPr>
                        <w:noProof/>
                      </w:rPr>
                    </w:pPr>
                    <w:r>
                      <w:rPr>
                        <w:noProof/>
                      </w:rPr>
                      <w:t xml:space="preserve">[26] </w:t>
                    </w:r>
                  </w:p>
                </w:tc>
                <w:tc>
                  <w:tcPr>
                    <w:tcW w:w="0" w:type="auto"/>
                    <w:hideMark/>
                  </w:tcPr>
                  <w:p w14:paraId="31CD8FF9" w14:textId="77777777" w:rsidR="000E2CF4" w:rsidRDefault="000E2CF4">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0E2CF4" w14:paraId="5D79A050" w14:textId="77777777">
                <w:trPr>
                  <w:divId w:val="1454178546"/>
                  <w:tblCellSpacing w:w="15" w:type="dxa"/>
                </w:trPr>
                <w:tc>
                  <w:tcPr>
                    <w:tcW w:w="50" w:type="pct"/>
                    <w:hideMark/>
                  </w:tcPr>
                  <w:p w14:paraId="7CA55CDB" w14:textId="77777777" w:rsidR="000E2CF4" w:rsidRDefault="000E2CF4">
                    <w:pPr>
                      <w:pStyle w:val="Bibliography"/>
                      <w:rPr>
                        <w:noProof/>
                      </w:rPr>
                    </w:pPr>
                    <w:r>
                      <w:rPr>
                        <w:noProof/>
                      </w:rPr>
                      <w:t xml:space="preserve">[27] </w:t>
                    </w:r>
                  </w:p>
                </w:tc>
                <w:tc>
                  <w:tcPr>
                    <w:tcW w:w="0" w:type="auto"/>
                    <w:hideMark/>
                  </w:tcPr>
                  <w:p w14:paraId="6EE83657" w14:textId="77777777" w:rsidR="000E2CF4" w:rsidRDefault="000E2CF4">
                    <w:pPr>
                      <w:pStyle w:val="Bibliography"/>
                      <w:rPr>
                        <w:noProof/>
                      </w:rPr>
                    </w:pPr>
                    <w:r>
                      <w:rPr>
                        <w:noProof/>
                      </w:rPr>
                      <w:t>AWS, "AWS Fault Injection Simulator," 2023. [Online]. Available: https://aws.amazon.com/fault-injection-simulator/..</w:t>
                    </w:r>
                  </w:p>
                </w:tc>
              </w:tr>
              <w:tr w:rsidR="000E2CF4" w14:paraId="5CBB5041" w14:textId="77777777">
                <w:trPr>
                  <w:divId w:val="1454178546"/>
                  <w:tblCellSpacing w:w="15" w:type="dxa"/>
                </w:trPr>
                <w:tc>
                  <w:tcPr>
                    <w:tcW w:w="50" w:type="pct"/>
                    <w:hideMark/>
                  </w:tcPr>
                  <w:p w14:paraId="1E080EE2" w14:textId="77777777" w:rsidR="000E2CF4" w:rsidRDefault="000E2CF4">
                    <w:pPr>
                      <w:pStyle w:val="Bibliography"/>
                      <w:rPr>
                        <w:noProof/>
                      </w:rPr>
                    </w:pPr>
                    <w:r>
                      <w:rPr>
                        <w:noProof/>
                      </w:rPr>
                      <w:t xml:space="preserve">[28] </w:t>
                    </w:r>
                  </w:p>
                </w:tc>
                <w:tc>
                  <w:tcPr>
                    <w:tcW w:w="0" w:type="auto"/>
                    <w:hideMark/>
                  </w:tcPr>
                  <w:p w14:paraId="362FA435" w14:textId="77777777" w:rsidR="000E2CF4" w:rsidRDefault="000E2CF4">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0E2CF4" w14:paraId="7BE2CEEB" w14:textId="77777777">
                <w:trPr>
                  <w:divId w:val="1454178546"/>
                  <w:tblCellSpacing w:w="15" w:type="dxa"/>
                </w:trPr>
                <w:tc>
                  <w:tcPr>
                    <w:tcW w:w="50" w:type="pct"/>
                    <w:hideMark/>
                  </w:tcPr>
                  <w:p w14:paraId="1902C700" w14:textId="77777777" w:rsidR="000E2CF4" w:rsidRDefault="000E2CF4">
                    <w:pPr>
                      <w:pStyle w:val="Bibliography"/>
                      <w:rPr>
                        <w:noProof/>
                      </w:rPr>
                    </w:pPr>
                    <w:r>
                      <w:rPr>
                        <w:noProof/>
                      </w:rPr>
                      <w:t xml:space="preserve">[29] </w:t>
                    </w:r>
                  </w:p>
                </w:tc>
                <w:tc>
                  <w:tcPr>
                    <w:tcW w:w="0" w:type="auto"/>
                    <w:hideMark/>
                  </w:tcPr>
                  <w:p w14:paraId="1A99085E" w14:textId="77777777" w:rsidR="000E2CF4" w:rsidRDefault="000E2CF4">
                    <w:pPr>
                      <w:pStyle w:val="Bibliography"/>
                      <w:rPr>
                        <w:noProof/>
                      </w:rPr>
                    </w:pPr>
                    <w:r>
                      <w:rPr>
                        <w:noProof/>
                      </w:rPr>
                      <w:t>AWS, "AWS Tools and SDKs," 2023. [Online]. Available: https://aws.amazon.com/tools/..</w:t>
                    </w:r>
                  </w:p>
                </w:tc>
              </w:tr>
              <w:tr w:rsidR="000E2CF4" w14:paraId="4CD112E1" w14:textId="77777777">
                <w:trPr>
                  <w:divId w:val="1454178546"/>
                  <w:tblCellSpacing w:w="15" w:type="dxa"/>
                </w:trPr>
                <w:tc>
                  <w:tcPr>
                    <w:tcW w:w="50" w:type="pct"/>
                    <w:hideMark/>
                  </w:tcPr>
                  <w:p w14:paraId="4729063B" w14:textId="77777777" w:rsidR="000E2CF4" w:rsidRDefault="000E2CF4">
                    <w:pPr>
                      <w:pStyle w:val="Bibliography"/>
                      <w:rPr>
                        <w:noProof/>
                      </w:rPr>
                    </w:pPr>
                    <w:r>
                      <w:rPr>
                        <w:noProof/>
                      </w:rPr>
                      <w:t xml:space="preserve">[30] </w:t>
                    </w:r>
                  </w:p>
                </w:tc>
                <w:tc>
                  <w:tcPr>
                    <w:tcW w:w="0" w:type="auto"/>
                    <w:hideMark/>
                  </w:tcPr>
                  <w:p w14:paraId="0BE0DED4" w14:textId="77777777" w:rsidR="000E2CF4" w:rsidRDefault="000E2CF4">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0E2CF4" w14:paraId="40BAB4A2" w14:textId="77777777">
                <w:trPr>
                  <w:divId w:val="1454178546"/>
                  <w:tblCellSpacing w:w="15" w:type="dxa"/>
                </w:trPr>
                <w:tc>
                  <w:tcPr>
                    <w:tcW w:w="50" w:type="pct"/>
                    <w:hideMark/>
                  </w:tcPr>
                  <w:p w14:paraId="0BCE0D7F" w14:textId="77777777" w:rsidR="000E2CF4" w:rsidRDefault="000E2CF4">
                    <w:pPr>
                      <w:pStyle w:val="Bibliography"/>
                      <w:rPr>
                        <w:noProof/>
                      </w:rPr>
                    </w:pPr>
                    <w:r>
                      <w:rPr>
                        <w:noProof/>
                      </w:rPr>
                      <w:t xml:space="preserve">[31] </w:t>
                    </w:r>
                  </w:p>
                </w:tc>
                <w:tc>
                  <w:tcPr>
                    <w:tcW w:w="0" w:type="auto"/>
                    <w:hideMark/>
                  </w:tcPr>
                  <w:p w14:paraId="7AE866BF" w14:textId="77777777" w:rsidR="000E2CF4" w:rsidRDefault="000E2CF4">
                    <w:pPr>
                      <w:pStyle w:val="Bibliography"/>
                      <w:rPr>
                        <w:noProof/>
                      </w:rPr>
                    </w:pPr>
                    <w:r>
                      <w:rPr>
                        <w:noProof/>
                      </w:rPr>
                      <w:t>AWS, "AWS X-Ray," 2023. [Online]. Available: https://aws.amazon.com/xray/..</w:t>
                    </w:r>
                  </w:p>
                </w:tc>
              </w:tr>
              <w:tr w:rsidR="000E2CF4" w14:paraId="3D317480" w14:textId="77777777">
                <w:trPr>
                  <w:divId w:val="1454178546"/>
                  <w:tblCellSpacing w:w="15" w:type="dxa"/>
                </w:trPr>
                <w:tc>
                  <w:tcPr>
                    <w:tcW w:w="50" w:type="pct"/>
                    <w:hideMark/>
                  </w:tcPr>
                  <w:p w14:paraId="55B07F72" w14:textId="77777777" w:rsidR="000E2CF4" w:rsidRDefault="000E2CF4">
                    <w:pPr>
                      <w:pStyle w:val="Bibliography"/>
                      <w:rPr>
                        <w:noProof/>
                      </w:rPr>
                    </w:pPr>
                    <w:r>
                      <w:rPr>
                        <w:noProof/>
                      </w:rPr>
                      <w:t xml:space="preserve">[32] </w:t>
                    </w:r>
                  </w:p>
                </w:tc>
                <w:tc>
                  <w:tcPr>
                    <w:tcW w:w="0" w:type="auto"/>
                    <w:hideMark/>
                  </w:tcPr>
                  <w:p w14:paraId="6F161506" w14:textId="77777777" w:rsidR="000E2CF4" w:rsidRDefault="000E2CF4">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0E2CF4" w14:paraId="16D6E750" w14:textId="77777777">
                <w:trPr>
                  <w:divId w:val="1454178546"/>
                  <w:tblCellSpacing w:w="15" w:type="dxa"/>
                </w:trPr>
                <w:tc>
                  <w:tcPr>
                    <w:tcW w:w="50" w:type="pct"/>
                    <w:hideMark/>
                  </w:tcPr>
                  <w:p w14:paraId="2D4F2CF1" w14:textId="77777777" w:rsidR="000E2CF4" w:rsidRDefault="000E2CF4">
                    <w:pPr>
                      <w:pStyle w:val="Bibliography"/>
                      <w:rPr>
                        <w:noProof/>
                      </w:rPr>
                    </w:pPr>
                    <w:r>
                      <w:rPr>
                        <w:noProof/>
                      </w:rPr>
                      <w:t xml:space="preserve">[33] </w:t>
                    </w:r>
                  </w:p>
                </w:tc>
                <w:tc>
                  <w:tcPr>
                    <w:tcW w:w="0" w:type="auto"/>
                    <w:hideMark/>
                  </w:tcPr>
                  <w:p w14:paraId="517BD63E" w14:textId="77777777" w:rsidR="000E2CF4" w:rsidRDefault="000E2CF4">
                    <w:pPr>
                      <w:pStyle w:val="Bibliography"/>
                      <w:rPr>
                        <w:noProof/>
                      </w:rPr>
                    </w:pPr>
                    <w:r>
                      <w:rPr>
                        <w:noProof/>
                      </w:rPr>
                      <w:t>AWS, "Amazon CodeWhisperer," 2023. [Online]. Available: https://aws.amazon.com/codewhisperer/.</w:t>
                    </w:r>
                  </w:p>
                </w:tc>
              </w:tr>
              <w:tr w:rsidR="000E2CF4" w14:paraId="718BFCCC" w14:textId="77777777">
                <w:trPr>
                  <w:divId w:val="1454178546"/>
                  <w:tblCellSpacing w:w="15" w:type="dxa"/>
                </w:trPr>
                <w:tc>
                  <w:tcPr>
                    <w:tcW w:w="50" w:type="pct"/>
                    <w:hideMark/>
                  </w:tcPr>
                  <w:p w14:paraId="4D7492EC" w14:textId="77777777" w:rsidR="000E2CF4" w:rsidRDefault="000E2CF4">
                    <w:pPr>
                      <w:pStyle w:val="Bibliography"/>
                      <w:rPr>
                        <w:noProof/>
                      </w:rPr>
                    </w:pPr>
                    <w:r>
                      <w:rPr>
                        <w:noProof/>
                      </w:rPr>
                      <w:t xml:space="preserve">[34] </w:t>
                    </w:r>
                  </w:p>
                </w:tc>
                <w:tc>
                  <w:tcPr>
                    <w:tcW w:w="0" w:type="auto"/>
                    <w:hideMark/>
                  </w:tcPr>
                  <w:p w14:paraId="0C353DAE" w14:textId="77777777" w:rsidR="000E2CF4" w:rsidRDefault="000E2CF4">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0E2CF4" w14:paraId="70681D64" w14:textId="77777777">
                <w:trPr>
                  <w:divId w:val="1454178546"/>
                  <w:tblCellSpacing w:w="15" w:type="dxa"/>
                </w:trPr>
                <w:tc>
                  <w:tcPr>
                    <w:tcW w:w="50" w:type="pct"/>
                    <w:hideMark/>
                  </w:tcPr>
                  <w:p w14:paraId="226E0DFB" w14:textId="77777777" w:rsidR="000E2CF4" w:rsidRDefault="000E2CF4">
                    <w:pPr>
                      <w:pStyle w:val="Bibliography"/>
                      <w:rPr>
                        <w:noProof/>
                      </w:rPr>
                    </w:pPr>
                    <w:r>
                      <w:rPr>
                        <w:noProof/>
                      </w:rPr>
                      <w:t xml:space="preserve">[35] </w:t>
                    </w:r>
                  </w:p>
                </w:tc>
                <w:tc>
                  <w:tcPr>
                    <w:tcW w:w="0" w:type="auto"/>
                    <w:hideMark/>
                  </w:tcPr>
                  <w:p w14:paraId="731B1100" w14:textId="77777777" w:rsidR="000E2CF4" w:rsidRDefault="000E2CF4">
                    <w:pPr>
                      <w:pStyle w:val="Bibliography"/>
                      <w:rPr>
                        <w:noProof/>
                      </w:rPr>
                    </w:pPr>
                    <w:r>
                      <w:rPr>
                        <w:noProof/>
                      </w:rPr>
                      <w:t xml:space="preserve">D. S. Linthicum, Cloud Computing and SOA Convergence in Your Enterprise: A Step-by-Step Guide, Addison-Wesley, 2009. </w:t>
                    </w:r>
                  </w:p>
                </w:tc>
              </w:tr>
              <w:tr w:rsidR="000E2CF4" w14:paraId="657F82B3" w14:textId="77777777">
                <w:trPr>
                  <w:divId w:val="1454178546"/>
                  <w:tblCellSpacing w:w="15" w:type="dxa"/>
                </w:trPr>
                <w:tc>
                  <w:tcPr>
                    <w:tcW w:w="50" w:type="pct"/>
                    <w:hideMark/>
                  </w:tcPr>
                  <w:p w14:paraId="653C70D9" w14:textId="77777777" w:rsidR="000E2CF4" w:rsidRDefault="000E2CF4">
                    <w:pPr>
                      <w:pStyle w:val="Bibliography"/>
                      <w:rPr>
                        <w:noProof/>
                      </w:rPr>
                    </w:pPr>
                    <w:r>
                      <w:rPr>
                        <w:noProof/>
                      </w:rPr>
                      <w:t xml:space="preserve">[36] </w:t>
                    </w:r>
                  </w:p>
                </w:tc>
                <w:tc>
                  <w:tcPr>
                    <w:tcW w:w="0" w:type="auto"/>
                    <w:hideMark/>
                  </w:tcPr>
                  <w:p w14:paraId="5AC227D8" w14:textId="77777777" w:rsidR="000E2CF4" w:rsidRDefault="000E2CF4">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0E2CF4" w14:paraId="4B44291A" w14:textId="77777777">
                <w:trPr>
                  <w:divId w:val="1454178546"/>
                  <w:tblCellSpacing w:w="15" w:type="dxa"/>
                </w:trPr>
                <w:tc>
                  <w:tcPr>
                    <w:tcW w:w="50" w:type="pct"/>
                    <w:hideMark/>
                  </w:tcPr>
                  <w:p w14:paraId="67C6092E" w14:textId="77777777" w:rsidR="000E2CF4" w:rsidRDefault="000E2CF4">
                    <w:pPr>
                      <w:pStyle w:val="Bibliography"/>
                      <w:rPr>
                        <w:noProof/>
                      </w:rPr>
                    </w:pPr>
                    <w:r>
                      <w:rPr>
                        <w:noProof/>
                      </w:rPr>
                      <w:t xml:space="preserve">[37] </w:t>
                    </w:r>
                  </w:p>
                </w:tc>
                <w:tc>
                  <w:tcPr>
                    <w:tcW w:w="0" w:type="auto"/>
                    <w:hideMark/>
                  </w:tcPr>
                  <w:p w14:paraId="335B2917" w14:textId="77777777" w:rsidR="000E2CF4" w:rsidRDefault="000E2CF4">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0E2CF4" w14:paraId="14F56BAE" w14:textId="77777777">
                <w:trPr>
                  <w:divId w:val="1454178546"/>
                  <w:tblCellSpacing w:w="15" w:type="dxa"/>
                </w:trPr>
                <w:tc>
                  <w:tcPr>
                    <w:tcW w:w="50" w:type="pct"/>
                    <w:hideMark/>
                  </w:tcPr>
                  <w:p w14:paraId="10E9AACE" w14:textId="77777777" w:rsidR="000E2CF4" w:rsidRDefault="000E2CF4">
                    <w:pPr>
                      <w:pStyle w:val="Bibliography"/>
                      <w:rPr>
                        <w:noProof/>
                      </w:rPr>
                    </w:pPr>
                    <w:r>
                      <w:rPr>
                        <w:noProof/>
                      </w:rPr>
                      <w:t xml:space="preserve">[38] </w:t>
                    </w:r>
                  </w:p>
                </w:tc>
                <w:tc>
                  <w:tcPr>
                    <w:tcW w:w="0" w:type="auto"/>
                    <w:hideMark/>
                  </w:tcPr>
                  <w:p w14:paraId="6F4A6AF0" w14:textId="77777777" w:rsidR="000E2CF4" w:rsidRDefault="000E2CF4">
                    <w:pPr>
                      <w:pStyle w:val="Bibliography"/>
                      <w:rPr>
                        <w:noProof/>
                      </w:rPr>
                    </w:pPr>
                    <w:r>
                      <w:rPr>
                        <w:noProof/>
                      </w:rPr>
                      <w:t xml:space="preserve">D. Chappell, Enterprise Service Bus, O'Reilly Media, 2004. </w:t>
                    </w:r>
                  </w:p>
                </w:tc>
              </w:tr>
              <w:tr w:rsidR="000E2CF4" w14:paraId="67AD6572" w14:textId="77777777">
                <w:trPr>
                  <w:divId w:val="1454178546"/>
                  <w:tblCellSpacing w:w="15" w:type="dxa"/>
                </w:trPr>
                <w:tc>
                  <w:tcPr>
                    <w:tcW w:w="50" w:type="pct"/>
                    <w:hideMark/>
                  </w:tcPr>
                  <w:p w14:paraId="2630BAAB" w14:textId="77777777" w:rsidR="000E2CF4" w:rsidRDefault="000E2CF4">
                    <w:pPr>
                      <w:pStyle w:val="Bibliography"/>
                      <w:rPr>
                        <w:noProof/>
                      </w:rPr>
                    </w:pPr>
                    <w:r>
                      <w:rPr>
                        <w:noProof/>
                      </w:rPr>
                      <w:t xml:space="preserve">[39] </w:t>
                    </w:r>
                  </w:p>
                </w:tc>
                <w:tc>
                  <w:tcPr>
                    <w:tcW w:w="0" w:type="auto"/>
                    <w:hideMark/>
                  </w:tcPr>
                  <w:p w14:paraId="3675FE66" w14:textId="77777777" w:rsidR="000E2CF4" w:rsidRDefault="000E2CF4">
                    <w:pPr>
                      <w:pStyle w:val="Bibliography"/>
                      <w:rPr>
                        <w:noProof/>
                      </w:rPr>
                    </w:pPr>
                    <w:r>
                      <w:rPr>
                        <w:noProof/>
                      </w:rPr>
                      <w:t xml:space="preserve">G. Hohpe and B. Woolf, Enterprise Integration Patterns: Designing, Building, and Deploying Messaging Solutions, Addison-Wesley, 2004. </w:t>
                    </w:r>
                  </w:p>
                </w:tc>
              </w:tr>
              <w:tr w:rsidR="000E2CF4" w14:paraId="6F8BC6BF" w14:textId="77777777">
                <w:trPr>
                  <w:divId w:val="1454178546"/>
                  <w:tblCellSpacing w:w="15" w:type="dxa"/>
                </w:trPr>
                <w:tc>
                  <w:tcPr>
                    <w:tcW w:w="50" w:type="pct"/>
                    <w:hideMark/>
                  </w:tcPr>
                  <w:p w14:paraId="0219B0D1" w14:textId="77777777" w:rsidR="000E2CF4" w:rsidRDefault="000E2CF4">
                    <w:pPr>
                      <w:pStyle w:val="Bibliography"/>
                      <w:rPr>
                        <w:noProof/>
                      </w:rPr>
                    </w:pPr>
                    <w:r>
                      <w:rPr>
                        <w:noProof/>
                      </w:rPr>
                      <w:t xml:space="preserve">[40] </w:t>
                    </w:r>
                  </w:p>
                </w:tc>
                <w:tc>
                  <w:tcPr>
                    <w:tcW w:w="0" w:type="auto"/>
                    <w:hideMark/>
                  </w:tcPr>
                  <w:p w14:paraId="2EA0F2B5" w14:textId="77777777" w:rsidR="000E2CF4" w:rsidRDefault="000E2CF4">
                    <w:pPr>
                      <w:pStyle w:val="Bibliography"/>
                      <w:rPr>
                        <w:noProof/>
                      </w:rPr>
                    </w:pPr>
                    <w:r>
                      <w:rPr>
                        <w:noProof/>
                      </w:rPr>
                      <w:t>AWS, "Amazon Simple Queue Service (SQS) - Amazon S3," 2023. [Online]. Available: https://docs.aws.amazon.com/AWSSimpleQueueService/latest/SQSDeveloperGuide/sqs-s3.html.</w:t>
                    </w:r>
                  </w:p>
                </w:tc>
              </w:tr>
              <w:tr w:rsidR="000E2CF4" w14:paraId="4CABCBF0" w14:textId="77777777">
                <w:trPr>
                  <w:divId w:val="1454178546"/>
                  <w:tblCellSpacing w:w="15" w:type="dxa"/>
                </w:trPr>
                <w:tc>
                  <w:tcPr>
                    <w:tcW w:w="50" w:type="pct"/>
                    <w:hideMark/>
                  </w:tcPr>
                  <w:p w14:paraId="605478AF" w14:textId="77777777" w:rsidR="000E2CF4" w:rsidRDefault="000E2CF4">
                    <w:pPr>
                      <w:pStyle w:val="Bibliography"/>
                      <w:rPr>
                        <w:noProof/>
                      </w:rPr>
                    </w:pPr>
                    <w:r>
                      <w:rPr>
                        <w:noProof/>
                      </w:rPr>
                      <w:t xml:space="preserve">[41] </w:t>
                    </w:r>
                  </w:p>
                </w:tc>
                <w:tc>
                  <w:tcPr>
                    <w:tcW w:w="0" w:type="auto"/>
                    <w:hideMark/>
                  </w:tcPr>
                  <w:p w14:paraId="23A6AF9C" w14:textId="77777777" w:rsidR="000E2CF4" w:rsidRDefault="000E2CF4">
                    <w:pPr>
                      <w:pStyle w:val="Bibliography"/>
                      <w:rPr>
                        <w:noProof/>
                      </w:rPr>
                    </w:pPr>
                    <w:r>
                      <w:rPr>
                        <w:noProof/>
                      </w:rPr>
                      <w:t>AWS, "Amazon Simple Notification Service (SNS)," 2023. [Online]. Available: https://aws.amazon.com/sns/..</w:t>
                    </w:r>
                  </w:p>
                </w:tc>
              </w:tr>
              <w:tr w:rsidR="000E2CF4" w14:paraId="4FCD02E6" w14:textId="77777777">
                <w:trPr>
                  <w:divId w:val="1454178546"/>
                  <w:tblCellSpacing w:w="15" w:type="dxa"/>
                </w:trPr>
                <w:tc>
                  <w:tcPr>
                    <w:tcW w:w="50" w:type="pct"/>
                    <w:hideMark/>
                  </w:tcPr>
                  <w:p w14:paraId="75BB8EF9" w14:textId="77777777" w:rsidR="000E2CF4" w:rsidRDefault="000E2CF4">
                    <w:pPr>
                      <w:pStyle w:val="Bibliography"/>
                      <w:rPr>
                        <w:noProof/>
                      </w:rPr>
                    </w:pPr>
                    <w:r>
                      <w:rPr>
                        <w:noProof/>
                      </w:rPr>
                      <w:t xml:space="preserve">[42] </w:t>
                    </w:r>
                  </w:p>
                </w:tc>
                <w:tc>
                  <w:tcPr>
                    <w:tcW w:w="0" w:type="auto"/>
                    <w:hideMark/>
                  </w:tcPr>
                  <w:p w14:paraId="3768F007" w14:textId="77777777" w:rsidR="000E2CF4" w:rsidRDefault="000E2CF4">
                    <w:pPr>
                      <w:pStyle w:val="Bibliography"/>
                      <w:rPr>
                        <w:noProof/>
                      </w:rPr>
                    </w:pPr>
                    <w:r>
                      <w:rPr>
                        <w:noProof/>
                      </w:rPr>
                      <w:t>AWS, "Amazon AppFlow," 2023. [Online]. Available: https://aws.amazon.com/appflow/.</w:t>
                    </w:r>
                  </w:p>
                </w:tc>
              </w:tr>
              <w:tr w:rsidR="000E2CF4" w14:paraId="4FEFC6CB" w14:textId="77777777">
                <w:trPr>
                  <w:divId w:val="1454178546"/>
                  <w:tblCellSpacing w:w="15" w:type="dxa"/>
                </w:trPr>
                <w:tc>
                  <w:tcPr>
                    <w:tcW w:w="50" w:type="pct"/>
                    <w:hideMark/>
                  </w:tcPr>
                  <w:p w14:paraId="06F520E7" w14:textId="77777777" w:rsidR="000E2CF4" w:rsidRDefault="000E2CF4">
                    <w:pPr>
                      <w:pStyle w:val="Bibliography"/>
                      <w:rPr>
                        <w:noProof/>
                      </w:rPr>
                    </w:pPr>
                    <w:r>
                      <w:rPr>
                        <w:noProof/>
                      </w:rPr>
                      <w:t xml:space="preserve">[43] </w:t>
                    </w:r>
                  </w:p>
                </w:tc>
                <w:tc>
                  <w:tcPr>
                    <w:tcW w:w="0" w:type="auto"/>
                    <w:hideMark/>
                  </w:tcPr>
                  <w:p w14:paraId="04FBEE40" w14:textId="77777777" w:rsidR="000E2CF4" w:rsidRDefault="000E2CF4">
                    <w:pPr>
                      <w:pStyle w:val="Bibliography"/>
                      <w:rPr>
                        <w:noProof/>
                      </w:rPr>
                    </w:pPr>
                    <w:r>
                      <w:rPr>
                        <w:noProof/>
                      </w:rPr>
                      <w:t>AWS, "Amazon EventBridge," 2023. [Online]. Available: https://aws.amazon.com/eventbridge/.</w:t>
                    </w:r>
                  </w:p>
                </w:tc>
              </w:tr>
              <w:tr w:rsidR="000E2CF4" w14:paraId="50E0AFA8" w14:textId="77777777">
                <w:trPr>
                  <w:divId w:val="1454178546"/>
                  <w:tblCellSpacing w:w="15" w:type="dxa"/>
                </w:trPr>
                <w:tc>
                  <w:tcPr>
                    <w:tcW w:w="50" w:type="pct"/>
                    <w:hideMark/>
                  </w:tcPr>
                  <w:p w14:paraId="3CAA46C4" w14:textId="77777777" w:rsidR="000E2CF4" w:rsidRDefault="000E2CF4">
                    <w:pPr>
                      <w:pStyle w:val="Bibliography"/>
                      <w:rPr>
                        <w:noProof/>
                      </w:rPr>
                    </w:pPr>
                    <w:r>
                      <w:rPr>
                        <w:noProof/>
                      </w:rPr>
                      <w:t xml:space="preserve">[44] </w:t>
                    </w:r>
                  </w:p>
                </w:tc>
                <w:tc>
                  <w:tcPr>
                    <w:tcW w:w="0" w:type="auto"/>
                    <w:hideMark/>
                  </w:tcPr>
                  <w:p w14:paraId="6B69B20E" w14:textId="77777777" w:rsidR="000E2CF4" w:rsidRDefault="000E2CF4">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0E2CF4" w14:paraId="7F4D30CF" w14:textId="77777777">
                <w:trPr>
                  <w:divId w:val="1454178546"/>
                  <w:tblCellSpacing w:w="15" w:type="dxa"/>
                </w:trPr>
                <w:tc>
                  <w:tcPr>
                    <w:tcW w:w="50" w:type="pct"/>
                    <w:hideMark/>
                  </w:tcPr>
                  <w:p w14:paraId="56BFA183" w14:textId="77777777" w:rsidR="000E2CF4" w:rsidRDefault="000E2CF4">
                    <w:pPr>
                      <w:pStyle w:val="Bibliography"/>
                      <w:rPr>
                        <w:noProof/>
                      </w:rPr>
                    </w:pPr>
                    <w:r>
                      <w:rPr>
                        <w:noProof/>
                      </w:rPr>
                      <w:t xml:space="preserve">[45] </w:t>
                    </w:r>
                  </w:p>
                </w:tc>
                <w:tc>
                  <w:tcPr>
                    <w:tcW w:w="0" w:type="auto"/>
                    <w:hideMark/>
                  </w:tcPr>
                  <w:p w14:paraId="10A4047F" w14:textId="77777777" w:rsidR="000E2CF4" w:rsidRDefault="000E2CF4">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0E2CF4" w14:paraId="6F1394A6" w14:textId="77777777">
                <w:trPr>
                  <w:divId w:val="1454178546"/>
                  <w:tblCellSpacing w:w="15" w:type="dxa"/>
                </w:trPr>
                <w:tc>
                  <w:tcPr>
                    <w:tcW w:w="50" w:type="pct"/>
                    <w:hideMark/>
                  </w:tcPr>
                  <w:p w14:paraId="4F5669A3" w14:textId="77777777" w:rsidR="000E2CF4" w:rsidRDefault="000E2CF4">
                    <w:pPr>
                      <w:pStyle w:val="Bibliography"/>
                      <w:rPr>
                        <w:noProof/>
                      </w:rPr>
                    </w:pPr>
                    <w:r>
                      <w:rPr>
                        <w:noProof/>
                      </w:rPr>
                      <w:t xml:space="preserve">[46] </w:t>
                    </w:r>
                  </w:p>
                </w:tc>
                <w:tc>
                  <w:tcPr>
                    <w:tcW w:w="0" w:type="auto"/>
                    <w:hideMark/>
                  </w:tcPr>
                  <w:p w14:paraId="411F768B" w14:textId="77777777" w:rsidR="000E2CF4" w:rsidRDefault="000E2CF4">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0E2CF4" w14:paraId="682DCFA8" w14:textId="77777777">
                <w:trPr>
                  <w:divId w:val="1454178546"/>
                  <w:tblCellSpacing w:w="15" w:type="dxa"/>
                </w:trPr>
                <w:tc>
                  <w:tcPr>
                    <w:tcW w:w="50" w:type="pct"/>
                    <w:hideMark/>
                  </w:tcPr>
                  <w:p w14:paraId="5D3AA28F" w14:textId="77777777" w:rsidR="000E2CF4" w:rsidRDefault="000E2CF4">
                    <w:pPr>
                      <w:pStyle w:val="Bibliography"/>
                      <w:rPr>
                        <w:noProof/>
                      </w:rPr>
                    </w:pPr>
                    <w:r>
                      <w:rPr>
                        <w:noProof/>
                      </w:rPr>
                      <w:t xml:space="preserve">[47] </w:t>
                    </w:r>
                  </w:p>
                </w:tc>
                <w:tc>
                  <w:tcPr>
                    <w:tcW w:w="0" w:type="auto"/>
                    <w:hideMark/>
                  </w:tcPr>
                  <w:p w14:paraId="2D7B2456" w14:textId="77777777" w:rsidR="000E2CF4" w:rsidRDefault="000E2CF4">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0E2CF4" w14:paraId="3C0FC529" w14:textId="77777777">
                <w:trPr>
                  <w:divId w:val="1454178546"/>
                  <w:tblCellSpacing w:w="15" w:type="dxa"/>
                </w:trPr>
                <w:tc>
                  <w:tcPr>
                    <w:tcW w:w="50" w:type="pct"/>
                    <w:hideMark/>
                  </w:tcPr>
                  <w:p w14:paraId="408446C2" w14:textId="77777777" w:rsidR="000E2CF4" w:rsidRDefault="000E2CF4">
                    <w:pPr>
                      <w:pStyle w:val="Bibliography"/>
                      <w:rPr>
                        <w:noProof/>
                      </w:rPr>
                    </w:pPr>
                    <w:r>
                      <w:rPr>
                        <w:noProof/>
                      </w:rPr>
                      <w:t xml:space="preserve">[48] </w:t>
                    </w:r>
                  </w:p>
                </w:tc>
                <w:tc>
                  <w:tcPr>
                    <w:tcW w:w="0" w:type="auto"/>
                    <w:hideMark/>
                  </w:tcPr>
                  <w:p w14:paraId="2D9B5B71" w14:textId="77777777" w:rsidR="000E2CF4" w:rsidRDefault="000E2CF4">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0E2CF4" w14:paraId="4B8C405C" w14:textId="77777777">
                <w:trPr>
                  <w:divId w:val="1454178546"/>
                  <w:tblCellSpacing w:w="15" w:type="dxa"/>
                </w:trPr>
                <w:tc>
                  <w:tcPr>
                    <w:tcW w:w="50" w:type="pct"/>
                    <w:hideMark/>
                  </w:tcPr>
                  <w:p w14:paraId="440B77D5" w14:textId="77777777" w:rsidR="000E2CF4" w:rsidRDefault="000E2CF4">
                    <w:pPr>
                      <w:pStyle w:val="Bibliography"/>
                      <w:rPr>
                        <w:noProof/>
                      </w:rPr>
                    </w:pPr>
                    <w:r>
                      <w:rPr>
                        <w:noProof/>
                      </w:rPr>
                      <w:t xml:space="preserve">[49] </w:t>
                    </w:r>
                  </w:p>
                </w:tc>
                <w:tc>
                  <w:tcPr>
                    <w:tcW w:w="0" w:type="auto"/>
                    <w:hideMark/>
                  </w:tcPr>
                  <w:p w14:paraId="0700FA3A" w14:textId="77777777" w:rsidR="000E2CF4" w:rsidRDefault="000E2CF4">
                    <w:pPr>
                      <w:pStyle w:val="Bibliography"/>
                      <w:rPr>
                        <w:noProof/>
                      </w:rPr>
                    </w:pPr>
                    <w:r>
                      <w:rPr>
                        <w:noProof/>
                      </w:rPr>
                      <w:t>AWS, "Amazon Managed Workflows for Apache Airflow (MWAA," 2023. [Online]. Available: https://aws.amazon.com/mwaa/.</w:t>
                    </w:r>
                  </w:p>
                </w:tc>
              </w:tr>
              <w:tr w:rsidR="000E2CF4" w14:paraId="0FF8B6E6" w14:textId="77777777">
                <w:trPr>
                  <w:divId w:val="1454178546"/>
                  <w:tblCellSpacing w:w="15" w:type="dxa"/>
                </w:trPr>
                <w:tc>
                  <w:tcPr>
                    <w:tcW w:w="50" w:type="pct"/>
                    <w:hideMark/>
                  </w:tcPr>
                  <w:p w14:paraId="5E8DF997" w14:textId="77777777" w:rsidR="000E2CF4" w:rsidRDefault="000E2CF4">
                    <w:pPr>
                      <w:pStyle w:val="Bibliography"/>
                      <w:rPr>
                        <w:noProof/>
                      </w:rPr>
                    </w:pPr>
                    <w:r>
                      <w:rPr>
                        <w:noProof/>
                      </w:rPr>
                      <w:t xml:space="preserve">[50] </w:t>
                    </w:r>
                  </w:p>
                </w:tc>
                <w:tc>
                  <w:tcPr>
                    <w:tcW w:w="0" w:type="auto"/>
                    <w:hideMark/>
                  </w:tcPr>
                  <w:p w14:paraId="07ACEC7A" w14:textId="77777777" w:rsidR="000E2CF4" w:rsidRDefault="000E2CF4">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0E2CF4" w14:paraId="5B307026" w14:textId="77777777">
                <w:trPr>
                  <w:divId w:val="1454178546"/>
                  <w:tblCellSpacing w:w="15" w:type="dxa"/>
                </w:trPr>
                <w:tc>
                  <w:tcPr>
                    <w:tcW w:w="50" w:type="pct"/>
                    <w:hideMark/>
                  </w:tcPr>
                  <w:p w14:paraId="538D6055" w14:textId="77777777" w:rsidR="000E2CF4" w:rsidRDefault="000E2CF4">
                    <w:pPr>
                      <w:pStyle w:val="Bibliography"/>
                      <w:rPr>
                        <w:noProof/>
                      </w:rPr>
                    </w:pPr>
                    <w:r>
                      <w:rPr>
                        <w:noProof/>
                      </w:rPr>
                      <w:t xml:space="preserve">[51] </w:t>
                    </w:r>
                  </w:p>
                </w:tc>
                <w:tc>
                  <w:tcPr>
                    <w:tcW w:w="0" w:type="auto"/>
                    <w:hideMark/>
                  </w:tcPr>
                  <w:p w14:paraId="71B5815B" w14:textId="77777777" w:rsidR="000E2CF4" w:rsidRDefault="000E2CF4">
                    <w:pPr>
                      <w:pStyle w:val="Bibliography"/>
                      <w:rPr>
                        <w:noProof/>
                      </w:rPr>
                    </w:pPr>
                    <w:r>
                      <w:rPr>
                        <w:noProof/>
                      </w:rPr>
                      <w:t>AWS, "Amazon MQ," 2023. [Online]. Available: https://aws.amazon.com/amazon-mq/.</w:t>
                    </w:r>
                  </w:p>
                </w:tc>
              </w:tr>
              <w:tr w:rsidR="000E2CF4" w14:paraId="1875B977" w14:textId="77777777">
                <w:trPr>
                  <w:divId w:val="1454178546"/>
                  <w:tblCellSpacing w:w="15" w:type="dxa"/>
                </w:trPr>
                <w:tc>
                  <w:tcPr>
                    <w:tcW w:w="50" w:type="pct"/>
                    <w:hideMark/>
                  </w:tcPr>
                  <w:p w14:paraId="6C4B57D0" w14:textId="77777777" w:rsidR="000E2CF4" w:rsidRDefault="000E2CF4">
                    <w:pPr>
                      <w:pStyle w:val="Bibliography"/>
                      <w:rPr>
                        <w:noProof/>
                      </w:rPr>
                    </w:pPr>
                    <w:r>
                      <w:rPr>
                        <w:noProof/>
                      </w:rPr>
                      <w:t xml:space="preserve">[52] </w:t>
                    </w:r>
                  </w:p>
                </w:tc>
                <w:tc>
                  <w:tcPr>
                    <w:tcW w:w="0" w:type="auto"/>
                    <w:hideMark/>
                  </w:tcPr>
                  <w:p w14:paraId="2174C9FD" w14:textId="77777777" w:rsidR="000E2CF4" w:rsidRDefault="000E2CF4">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0E2CF4" w14:paraId="2AC03E10" w14:textId="77777777">
                <w:trPr>
                  <w:divId w:val="1454178546"/>
                  <w:tblCellSpacing w:w="15" w:type="dxa"/>
                </w:trPr>
                <w:tc>
                  <w:tcPr>
                    <w:tcW w:w="50" w:type="pct"/>
                    <w:hideMark/>
                  </w:tcPr>
                  <w:p w14:paraId="7758D9CD" w14:textId="77777777" w:rsidR="000E2CF4" w:rsidRDefault="000E2CF4">
                    <w:pPr>
                      <w:pStyle w:val="Bibliography"/>
                      <w:rPr>
                        <w:noProof/>
                      </w:rPr>
                    </w:pPr>
                    <w:r>
                      <w:rPr>
                        <w:noProof/>
                      </w:rPr>
                      <w:t xml:space="preserve">[53] </w:t>
                    </w:r>
                  </w:p>
                </w:tc>
                <w:tc>
                  <w:tcPr>
                    <w:tcW w:w="0" w:type="auto"/>
                    <w:hideMark/>
                  </w:tcPr>
                  <w:p w14:paraId="26A889EE" w14:textId="77777777" w:rsidR="000E2CF4" w:rsidRDefault="000E2CF4">
                    <w:pPr>
                      <w:pStyle w:val="Bibliography"/>
                      <w:rPr>
                        <w:noProof/>
                      </w:rPr>
                    </w:pPr>
                    <w:r>
                      <w:rPr>
                        <w:noProof/>
                      </w:rPr>
                      <w:t>AWS, "Using AWS Lambda with Amazon SQS," 2023. [Online]. Available: https://docs.aws.amazon.com/lambda/latest/dg/with-sqs.html.</w:t>
                    </w:r>
                  </w:p>
                </w:tc>
              </w:tr>
              <w:tr w:rsidR="000E2CF4" w14:paraId="7CF2D3B0" w14:textId="77777777">
                <w:trPr>
                  <w:divId w:val="1454178546"/>
                  <w:tblCellSpacing w:w="15" w:type="dxa"/>
                </w:trPr>
                <w:tc>
                  <w:tcPr>
                    <w:tcW w:w="50" w:type="pct"/>
                    <w:hideMark/>
                  </w:tcPr>
                  <w:p w14:paraId="2C19B40B" w14:textId="77777777" w:rsidR="000E2CF4" w:rsidRDefault="000E2CF4">
                    <w:pPr>
                      <w:pStyle w:val="Bibliography"/>
                      <w:rPr>
                        <w:noProof/>
                      </w:rPr>
                    </w:pPr>
                    <w:r>
                      <w:rPr>
                        <w:noProof/>
                      </w:rPr>
                      <w:t xml:space="preserve">[54] </w:t>
                    </w:r>
                  </w:p>
                </w:tc>
                <w:tc>
                  <w:tcPr>
                    <w:tcW w:w="0" w:type="auto"/>
                    <w:hideMark/>
                  </w:tcPr>
                  <w:p w14:paraId="711CE7BB" w14:textId="77777777" w:rsidR="000E2CF4" w:rsidRDefault="000E2CF4">
                    <w:pPr>
                      <w:pStyle w:val="Bibliography"/>
                      <w:rPr>
                        <w:noProof/>
                      </w:rPr>
                    </w:pPr>
                    <w:r>
                      <w:rPr>
                        <w:noProof/>
                      </w:rPr>
                      <w:t>AWS, "AWS Step Functions," 2023. [Online]. Available: https://aws.amazon.com/step-functions/.</w:t>
                    </w:r>
                  </w:p>
                </w:tc>
              </w:tr>
              <w:tr w:rsidR="000E2CF4" w14:paraId="4390DD40" w14:textId="77777777">
                <w:trPr>
                  <w:divId w:val="1454178546"/>
                  <w:tblCellSpacing w:w="15" w:type="dxa"/>
                </w:trPr>
                <w:tc>
                  <w:tcPr>
                    <w:tcW w:w="50" w:type="pct"/>
                    <w:hideMark/>
                  </w:tcPr>
                  <w:p w14:paraId="0AAFF05D" w14:textId="77777777" w:rsidR="000E2CF4" w:rsidRDefault="000E2CF4">
                    <w:pPr>
                      <w:pStyle w:val="Bibliography"/>
                      <w:rPr>
                        <w:noProof/>
                      </w:rPr>
                    </w:pPr>
                    <w:r>
                      <w:rPr>
                        <w:noProof/>
                      </w:rPr>
                      <w:t xml:space="preserve">[55] </w:t>
                    </w:r>
                  </w:p>
                </w:tc>
                <w:tc>
                  <w:tcPr>
                    <w:tcW w:w="0" w:type="auto"/>
                    <w:hideMark/>
                  </w:tcPr>
                  <w:p w14:paraId="1AA4E924" w14:textId="77777777" w:rsidR="000E2CF4" w:rsidRDefault="000E2CF4">
                    <w:pPr>
                      <w:pStyle w:val="Bibliography"/>
                      <w:rPr>
                        <w:noProof/>
                      </w:rPr>
                    </w:pPr>
                    <w:r>
                      <w:rPr>
                        <w:noProof/>
                      </w:rPr>
                      <w:t xml:space="preserve">A. Gupta, Building Scalable Microservices with Amazon SQS, AWS Whitepaper, 2019. </w:t>
                    </w:r>
                  </w:p>
                </w:tc>
              </w:tr>
              <w:tr w:rsidR="000E2CF4" w14:paraId="133A6526" w14:textId="77777777">
                <w:trPr>
                  <w:divId w:val="1454178546"/>
                  <w:tblCellSpacing w:w="15" w:type="dxa"/>
                </w:trPr>
                <w:tc>
                  <w:tcPr>
                    <w:tcW w:w="50" w:type="pct"/>
                    <w:hideMark/>
                  </w:tcPr>
                  <w:p w14:paraId="2784AB8E" w14:textId="77777777" w:rsidR="000E2CF4" w:rsidRDefault="000E2CF4">
                    <w:pPr>
                      <w:pStyle w:val="Bibliography"/>
                      <w:rPr>
                        <w:noProof/>
                      </w:rPr>
                    </w:pPr>
                    <w:r>
                      <w:rPr>
                        <w:noProof/>
                      </w:rPr>
                      <w:t xml:space="preserve">[56] </w:t>
                    </w:r>
                  </w:p>
                </w:tc>
                <w:tc>
                  <w:tcPr>
                    <w:tcW w:w="0" w:type="auto"/>
                    <w:hideMark/>
                  </w:tcPr>
                  <w:p w14:paraId="27B62F1E" w14:textId="77777777" w:rsidR="000E2CF4" w:rsidRDefault="000E2CF4">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0E2CF4" w14:paraId="61086C72" w14:textId="77777777">
                <w:trPr>
                  <w:divId w:val="1454178546"/>
                  <w:tblCellSpacing w:w="15" w:type="dxa"/>
                </w:trPr>
                <w:tc>
                  <w:tcPr>
                    <w:tcW w:w="50" w:type="pct"/>
                    <w:hideMark/>
                  </w:tcPr>
                  <w:p w14:paraId="42470EB6" w14:textId="77777777" w:rsidR="000E2CF4" w:rsidRDefault="000E2CF4">
                    <w:pPr>
                      <w:pStyle w:val="Bibliography"/>
                      <w:rPr>
                        <w:noProof/>
                      </w:rPr>
                    </w:pPr>
                    <w:r>
                      <w:rPr>
                        <w:noProof/>
                      </w:rPr>
                      <w:t xml:space="preserve">[57] </w:t>
                    </w:r>
                  </w:p>
                </w:tc>
                <w:tc>
                  <w:tcPr>
                    <w:tcW w:w="0" w:type="auto"/>
                    <w:hideMark/>
                  </w:tcPr>
                  <w:p w14:paraId="3B0C46E4" w14:textId="77777777" w:rsidR="000E2CF4" w:rsidRDefault="000E2CF4">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0E2CF4" w14:paraId="4A20101C" w14:textId="77777777">
                <w:trPr>
                  <w:divId w:val="1454178546"/>
                  <w:tblCellSpacing w:w="15" w:type="dxa"/>
                </w:trPr>
                <w:tc>
                  <w:tcPr>
                    <w:tcW w:w="50" w:type="pct"/>
                    <w:hideMark/>
                  </w:tcPr>
                  <w:p w14:paraId="1B354688" w14:textId="77777777" w:rsidR="000E2CF4" w:rsidRDefault="000E2CF4">
                    <w:pPr>
                      <w:pStyle w:val="Bibliography"/>
                      <w:rPr>
                        <w:noProof/>
                      </w:rPr>
                    </w:pPr>
                    <w:r>
                      <w:rPr>
                        <w:noProof/>
                      </w:rPr>
                      <w:t xml:space="preserve">[58] </w:t>
                    </w:r>
                  </w:p>
                </w:tc>
                <w:tc>
                  <w:tcPr>
                    <w:tcW w:w="0" w:type="auto"/>
                    <w:hideMark/>
                  </w:tcPr>
                  <w:p w14:paraId="65DF7F35" w14:textId="77777777" w:rsidR="000E2CF4" w:rsidRDefault="000E2CF4">
                    <w:pPr>
                      <w:pStyle w:val="Bibliography"/>
                      <w:rPr>
                        <w:noProof/>
                      </w:rPr>
                    </w:pPr>
                    <w:r>
                      <w:rPr>
                        <w:noProof/>
                      </w:rPr>
                      <w:t>AWS, "Managed OpenShift," 2023. [Online]. Available: https://aws.amazon.com/openshift/.</w:t>
                    </w:r>
                  </w:p>
                </w:tc>
              </w:tr>
              <w:tr w:rsidR="000E2CF4" w14:paraId="71EDDE1F" w14:textId="77777777">
                <w:trPr>
                  <w:divId w:val="1454178546"/>
                  <w:tblCellSpacing w:w="15" w:type="dxa"/>
                </w:trPr>
                <w:tc>
                  <w:tcPr>
                    <w:tcW w:w="50" w:type="pct"/>
                    <w:hideMark/>
                  </w:tcPr>
                  <w:p w14:paraId="4B16E5AD" w14:textId="77777777" w:rsidR="000E2CF4" w:rsidRDefault="000E2CF4">
                    <w:pPr>
                      <w:pStyle w:val="Bibliography"/>
                      <w:rPr>
                        <w:noProof/>
                      </w:rPr>
                    </w:pPr>
                    <w:r>
                      <w:rPr>
                        <w:noProof/>
                      </w:rPr>
                      <w:t xml:space="preserve">[59] </w:t>
                    </w:r>
                  </w:p>
                </w:tc>
                <w:tc>
                  <w:tcPr>
                    <w:tcW w:w="0" w:type="auto"/>
                    <w:hideMark/>
                  </w:tcPr>
                  <w:p w14:paraId="48760014" w14:textId="77777777" w:rsidR="000E2CF4" w:rsidRDefault="000E2CF4">
                    <w:pPr>
                      <w:pStyle w:val="Bibliography"/>
                      <w:rPr>
                        <w:noProof/>
                      </w:rPr>
                    </w:pPr>
                    <w:r>
                      <w:rPr>
                        <w:noProof/>
                      </w:rPr>
                      <w:t>AWS, "Amazon Elastic Container Registry (ECR)," 2023. [Online]. Available: https://aws.amazon.com/ecr/.</w:t>
                    </w:r>
                  </w:p>
                </w:tc>
              </w:tr>
              <w:tr w:rsidR="000E2CF4" w14:paraId="73AC6E95" w14:textId="77777777">
                <w:trPr>
                  <w:divId w:val="1454178546"/>
                  <w:tblCellSpacing w:w="15" w:type="dxa"/>
                </w:trPr>
                <w:tc>
                  <w:tcPr>
                    <w:tcW w:w="50" w:type="pct"/>
                    <w:hideMark/>
                  </w:tcPr>
                  <w:p w14:paraId="4D6F49D1" w14:textId="77777777" w:rsidR="000E2CF4" w:rsidRDefault="000E2CF4">
                    <w:pPr>
                      <w:pStyle w:val="Bibliography"/>
                      <w:rPr>
                        <w:noProof/>
                      </w:rPr>
                    </w:pPr>
                    <w:r>
                      <w:rPr>
                        <w:noProof/>
                      </w:rPr>
                      <w:t xml:space="preserve">[60] </w:t>
                    </w:r>
                  </w:p>
                </w:tc>
                <w:tc>
                  <w:tcPr>
                    <w:tcW w:w="0" w:type="auto"/>
                    <w:hideMark/>
                  </w:tcPr>
                  <w:p w14:paraId="416FA8D3" w14:textId="77777777" w:rsidR="000E2CF4" w:rsidRDefault="000E2CF4">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0E2CF4" w14:paraId="188C2D79" w14:textId="77777777">
                <w:trPr>
                  <w:divId w:val="1454178546"/>
                  <w:tblCellSpacing w:w="15" w:type="dxa"/>
                </w:trPr>
                <w:tc>
                  <w:tcPr>
                    <w:tcW w:w="50" w:type="pct"/>
                    <w:hideMark/>
                  </w:tcPr>
                  <w:p w14:paraId="391B325B" w14:textId="77777777" w:rsidR="000E2CF4" w:rsidRDefault="000E2CF4">
                    <w:pPr>
                      <w:pStyle w:val="Bibliography"/>
                      <w:rPr>
                        <w:noProof/>
                      </w:rPr>
                    </w:pPr>
                    <w:r>
                      <w:rPr>
                        <w:noProof/>
                      </w:rPr>
                      <w:t xml:space="preserve">[61] </w:t>
                    </w:r>
                  </w:p>
                </w:tc>
                <w:tc>
                  <w:tcPr>
                    <w:tcW w:w="0" w:type="auto"/>
                    <w:hideMark/>
                  </w:tcPr>
                  <w:p w14:paraId="63679A02" w14:textId="77777777" w:rsidR="000E2CF4" w:rsidRDefault="000E2CF4">
                    <w:pPr>
                      <w:pStyle w:val="Bibliography"/>
                      <w:rPr>
                        <w:noProof/>
                      </w:rPr>
                    </w:pPr>
                    <w:r>
                      <w:rPr>
                        <w:noProof/>
                      </w:rPr>
                      <w:t>AWS, "Amazon Elastic Container Service (ECS)," 2023. [Online]. Available: https://aws.amazon.com/ecs/.</w:t>
                    </w:r>
                  </w:p>
                </w:tc>
              </w:tr>
              <w:tr w:rsidR="000E2CF4" w14:paraId="67C96700" w14:textId="77777777">
                <w:trPr>
                  <w:divId w:val="1454178546"/>
                  <w:tblCellSpacing w:w="15" w:type="dxa"/>
                </w:trPr>
                <w:tc>
                  <w:tcPr>
                    <w:tcW w:w="50" w:type="pct"/>
                    <w:hideMark/>
                  </w:tcPr>
                  <w:p w14:paraId="54B94044" w14:textId="77777777" w:rsidR="000E2CF4" w:rsidRDefault="000E2CF4">
                    <w:pPr>
                      <w:pStyle w:val="Bibliography"/>
                      <w:rPr>
                        <w:noProof/>
                      </w:rPr>
                    </w:pPr>
                    <w:r>
                      <w:rPr>
                        <w:noProof/>
                      </w:rPr>
                      <w:t xml:space="preserve">[62] </w:t>
                    </w:r>
                  </w:p>
                </w:tc>
                <w:tc>
                  <w:tcPr>
                    <w:tcW w:w="0" w:type="auto"/>
                    <w:hideMark/>
                  </w:tcPr>
                  <w:p w14:paraId="61E34B37" w14:textId="77777777" w:rsidR="000E2CF4" w:rsidRDefault="000E2CF4">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0E2CF4" w14:paraId="5869A980" w14:textId="77777777">
                <w:trPr>
                  <w:divId w:val="1454178546"/>
                  <w:tblCellSpacing w:w="15" w:type="dxa"/>
                </w:trPr>
                <w:tc>
                  <w:tcPr>
                    <w:tcW w:w="50" w:type="pct"/>
                    <w:hideMark/>
                  </w:tcPr>
                  <w:p w14:paraId="34816C07" w14:textId="77777777" w:rsidR="000E2CF4" w:rsidRDefault="000E2CF4">
                    <w:pPr>
                      <w:pStyle w:val="Bibliography"/>
                      <w:rPr>
                        <w:noProof/>
                      </w:rPr>
                    </w:pPr>
                    <w:r>
                      <w:rPr>
                        <w:noProof/>
                      </w:rPr>
                      <w:t xml:space="preserve">[63] </w:t>
                    </w:r>
                  </w:p>
                </w:tc>
                <w:tc>
                  <w:tcPr>
                    <w:tcW w:w="0" w:type="auto"/>
                    <w:hideMark/>
                  </w:tcPr>
                  <w:p w14:paraId="641A1A23" w14:textId="77777777" w:rsidR="000E2CF4" w:rsidRDefault="000E2CF4">
                    <w:pPr>
                      <w:pStyle w:val="Bibliography"/>
                      <w:rPr>
                        <w:noProof/>
                      </w:rPr>
                    </w:pPr>
                    <w:r>
                      <w:rPr>
                        <w:noProof/>
                      </w:rPr>
                      <w:t>AWS, "Amazon Elastic Kubernetes Service (EKS)," 2023. [Online]. Available: https://aws.amazon.com/eks/.</w:t>
                    </w:r>
                  </w:p>
                </w:tc>
              </w:tr>
              <w:tr w:rsidR="000E2CF4" w14:paraId="31A3441E" w14:textId="77777777">
                <w:trPr>
                  <w:divId w:val="1454178546"/>
                  <w:tblCellSpacing w:w="15" w:type="dxa"/>
                </w:trPr>
                <w:tc>
                  <w:tcPr>
                    <w:tcW w:w="50" w:type="pct"/>
                    <w:hideMark/>
                  </w:tcPr>
                  <w:p w14:paraId="689865D8" w14:textId="77777777" w:rsidR="000E2CF4" w:rsidRDefault="000E2CF4">
                    <w:pPr>
                      <w:pStyle w:val="Bibliography"/>
                      <w:rPr>
                        <w:noProof/>
                      </w:rPr>
                    </w:pPr>
                    <w:r>
                      <w:rPr>
                        <w:noProof/>
                      </w:rPr>
                      <w:t xml:space="preserve">[64] </w:t>
                    </w:r>
                  </w:p>
                </w:tc>
                <w:tc>
                  <w:tcPr>
                    <w:tcW w:w="0" w:type="auto"/>
                    <w:hideMark/>
                  </w:tcPr>
                  <w:p w14:paraId="39880136" w14:textId="77777777" w:rsidR="000E2CF4" w:rsidRDefault="000E2CF4">
                    <w:pPr>
                      <w:pStyle w:val="Bibliography"/>
                      <w:rPr>
                        <w:noProof/>
                      </w:rPr>
                    </w:pPr>
                    <w:r>
                      <w:rPr>
                        <w:noProof/>
                      </w:rPr>
                      <w:t>AWS, "AWS App2Container," 2023. [Online]. Available: https://aws.amazon.com/app2container/.</w:t>
                    </w:r>
                  </w:p>
                </w:tc>
              </w:tr>
              <w:tr w:rsidR="000E2CF4" w14:paraId="42F4EFE7" w14:textId="77777777">
                <w:trPr>
                  <w:divId w:val="1454178546"/>
                  <w:tblCellSpacing w:w="15" w:type="dxa"/>
                </w:trPr>
                <w:tc>
                  <w:tcPr>
                    <w:tcW w:w="50" w:type="pct"/>
                    <w:hideMark/>
                  </w:tcPr>
                  <w:p w14:paraId="5F790205" w14:textId="77777777" w:rsidR="000E2CF4" w:rsidRDefault="000E2CF4">
                    <w:pPr>
                      <w:pStyle w:val="Bibliography"/>
                      <w:rPr>
                        <w:noProof/>
                      </w:rPr>
                    </w:pPr>
                    <w:r>
                      <w:rPr>
                        <w:noProof/>
                      </w:rPr>
                      <w:t xml:space="preserve">[65] </w:t>
                    </w:r>
                  </w:p>
                </w:tc>
                <w:tc>
                  <w:tcPr>
                    <w:tcW w:w="0" w:type="auto"/>
                    <w:hideMark/>
                  </w:tcPr>
                  <w:p w14:paraId="404F72D3" w14:textId="77777777" w:rsidR="000E2CF4" w:rsidRDefault="000E2CF4">
                    <w:pPr>
                      <w:pStyle w:val="Bibliography"/>
                      <w:rPr>
                        <w:noProof/>
                      </w:rPr>
                    </w:pPr>
                    <w:r>
                      <w:rPr>
                        <w:noProof/>
                      </w:rPr>
                      <w:t>AWS, "AWS Copilot," 2023. [Online]. Available: https://aws.amazon.com/copilot/.</w:t>
                    </w:r>
                  </w:p>
                </w:tc>
              </w:tr>
              <w:tr w:rsidR="000E2CF4" w14:paraId="5A1E2C5B" w14:textId="77777777">
                <w:trPr>
                  <w:divId w:val="1454178546"/>
                  <w:tblCellSpacing w:w="15" w:type="dxa"/>
                </w:trPr>
                <w:tc>
                  <w:tcPr>
                    <w:tcW w:w="50" w:type="pct"/>
                    <w:hideMark/>
                  </w:tcPr>
                  <w:p w14:paraId="49A4564C" w14:textId="77777777" w:rsidR="000E2CF4" w:rsidRDefault="000E2CF4">
                    <w:pPr>
                      <w:pStyle w:val="Bibliography"/>
                      <w:rPr>
                        <w:noProof/>
                      </w:rPr>
                    </w:pPr>
                    <w:r>
                      <w:rPr>
                        <w:noProof/>
                      </w:rPr>
                      <w:t xml:space="preserve">[66] </w:t>
                    </w:r>
                  </w:p>
                </w:tc>
                <w:tc>
                  <w:tcPr>
                    <w:tcW w:w="0" w:type="auto"/>
                    <w:hideMark/>
                  </w:tcPr>
                  <w:p w14:paraId="408F723C" w14:textId="77777777" w:rsidR="000E2CF4" w:rsidRDefault="000E2CF4">
                    <w:pPr>
                      <w:pStyle w:val="Bibliography"/>
                      <w:rPr>
                        <w:noProof/>
                      </w:rPr>
                    </w:pPr>
                    <w:r>
                      <w:rPr>
                        <w:noProof/>
                      </w:rPr>
                      <w:t>AWS, "AWS Fargate," 2023. [Online]. Available: https://aws.amazon.com/fargate/.</w:t>
                    </w:r>
                  </w:p>
                </w:tc>
              </w:tr>
              <w:tr w:rsidR="000E2CF4" w14:paraId="50BBE233" w14:textId="77777777">
                <w:trPr>
                  <w:divId w:val="1454178546"/>
                  <w:tblCellSpacing w:w="15" w:type="dxa"/>
                </w:trPr>
                <w:tc>
                  <w:tcPr>
                    <w:tcW w:w="50" w:type="pct"/>
                    <w:hideMark/>
                  </w:tcPr>
                  <w:p w14:paraId="5298809D" w14:textId="77777777" w:rsidR="000E2CF4" w:rsidRDefault="000E2CF4">
                    <w:pPr>
                      <w:pStyle w:val="Bibliography"/>
                      <w:rPr>
                        <w:noProof/>
                      </w:rPr>
                    </w:pPr>
                    <w:r>
                      <w:rPr>
                        <w:noProof/>
                      </w:rPr>
                      <w:t xml:space="preserve">[67] </w:t>
                    </w:r>
                  </w:p>
                </w:tc>
                <w:tc>
                  <w:tcPr>
                    <w:tcW w:w="0" w:type="auto"/>
                    <w:hideMark/>
                  </w:tcPr>
                  <w:p w14:paraId="3F8AF3E8" w14:textId="77777777" w:rsidR="000E2CF4" w:rsidRDefault="000E2CF4">
                    <w:pPr>
                      <w:pStyle w:val="Bibliography"/>
                      <w:rPr>
                        <w:noProof/>
                      </w:rPr>
                    </w:pPr>
                    <w:r>
                      <w:rPr>
                        <w:noProof/>
                      </w:rPr>
                      <w:t>Red Hat, "Red Hat OpenShift Service on AWS," 2023. [Online]. Available: https://www.openshift.com/products/amazon-openshift.</w:t>
                    </w:r>
                  </w:p>
                </w:tc>
              </w:tr>
              <w:tr w:rsidR="000E2CF4" w14:paraId="00C5B54D" w14:textId="77777777">
                <w:trPr>
                  <w:divId w:val="1454178546"/>
                  <w:tblCellSpacing w:w="15" w:type="dxa"/>
                </w:trPr>
                <w:tc>
                  <w:tcPr>
                    <w:tcW w:w="50" w:type="pct"/>
                    <w:hideMark/>
                  </w:tcPr>
                  <w:p w14:paraId="52E18CFA" w14:textId="77777777" w:rsidR="000E2CF4" w:rsidRDefault="000E2CF4">
                    <w:pPr>
                      <w:pStyle w:val="Bibliography"/>
                      <w:rPr>
                        <w:noProof/>
                      </w:rPr>
                    </w:pPr>
                    <w:r>
                      <w:rPr>
                        <w:noProof/>
                      </w:rPr>
                      <w:t xml:space="preserve">[68] </w:t>
                    </w:r>
                  </w:p>
                </w:tc>
                <w:tc>
                  <w:tcPr>
                    <w:tcW w:w="0" w:type="auto"/>
                    <w:hideMark/>
                  </w:tcPr>
                  <w:p w14:paraId="31EA337B" w14:textId="77777777" w:rsidR="000E2CF4" w:rsidRDefault="000E2CF4">
                    <w:pPr>
                      <w:pStyle w:val="Bibliography"/>
                      <w:rPr>
                        <w:noProof/>
                      </w:rPr>
                    </w:pPr>
                    <w:r>
                      <w:rPr>
                        <w:noProof/>
                      </w:rPr>
                      <w:t>AWS, "AWS RoboMaker," 2023. [Online]. Available: https://aws.amazon.com/robomaker/.</w:t>
                    </w:r>
                  </w:p>
                </w:tc>
              </w:tr>
              <w:tr w:rsidR="000E2CF4" w14:paraId="35475DB7" w14:textId="77777777">
                <w:trPr>
                  <w:divId w:val="1454178546"/>
                  <w:tblCellSpacing w:w="15" w:type="dxa"/>
                </w:trPr>
                <w:tc>
                  <w:tcPr>
                    <w:tcW w:w="50" w:type="pct"/>
                    <w:hideMark/>
                  </w:tcPr>
                  <w:p w14:paraId="3BC9069E" w14:textId="77777777" w:rsidR="000E2CF4" w:rsidRDefault="000E2CF4">
                    <w:pPr>
                      <w:pStyle w:val="Bibliography"/>
                      <w:rPr>
                        <w:noProof/>
                      </w:rPr>
                    </w:pPr>
                    <w:r>
                      <w:rPr>
                        <w:noProof/>
                      </w:rPr>
                      <w:t xml:space="preserve">[69] </w:t>
                    </w:r>
                  </w:p>
                </w:tc>
                <w:tc>
                  <w:tcPr>
                    <w:tcW w:w="0" w:type="auto"/>
                    <w:hideMark/>
                  </w:tcPr>
                  <w:p w14:paraId="2A0FA55B" w14:textId="77777777" w:rsidR="000E2CF4" w:rsidRDefault="000E2CF4">
                    <w:pPr>
                      <w:pStyle w:val="Bibliography"/>
                      <w:rPr>
                        <w:noProof/>
                      </w:rPr>
                    </w:pPr>
                    <w:r>
                      <w:rPr>
                        <w:noProof/>
                      </w:rPr>
                      <w:t>AWS, "Amazon Braket," 2023. [Online]. Available: https://aws.amazon.com/braket/.</w:t>
                    </w:r>
                  </w:p>
                </w:tc>
              </w:tr>
              <w:tr w:rsidR="000E2CF4" w14:paraId="429C654C" w14:textId="77777777">
                <w:trPr>
                  <w:divId w:val="1454178546"/>
                  <w:tblCellSpacing w:w="15" w:type="dxa"/>
                </w:trPr>
                <w:tc>
                  <w:tcPr>
                    <w:tcW w:w="50" w:type="pct"/>
                    <w:hideMark/>
                  </w:tcPr>
                  <w:p w14:paraId="0DE2FE2A" w14:textId="77777777" w:rsidR="000E2CF4" w:rsidRDefault="000E2CF4">
                    <w:pPr>
                      <w:pStyle w:val="Bibliography"/>
                      <w:rPr>
                        <w:noProof/>
                      </w:rPr>
                    </w:pPr>
                    <w:r>
                      <w:rPr>
                        <w:noProof/>
                      </w:rPr>
                      <w:t xml:space="preserve">[70] </w:t>
                    </w:r>
                  </w:p>
                </w:tc>
                <w:tc>
                  <w:tcPr>
                    <w:tcW w:w="0" w:type="auto"/>
                    <w:hideMark/>
                  </w:tcPr>
                  <w:p w14:paraId="583D4C13" w14:textId="77777777" w:rsidR="000E2CF4" w:rsidRDefault="000E2CF4">
                    <w:pPr>
                      <w:pStyle w:val="Bibliography"/>
                      <w:rPr>
                        <w:noProof/>
                      </w:rPr>
                    </w:pPr>
                    <w:r>
                      <w:rPr>
                        <w:noProof/>
                      </w:rPr>
                      <w:t>AWS, "AWS Cloud Development Kit (CDK)," 2023. [Online]. Available: https://aws.amazon.com/cdk/.</w:t>
                    </w:r>
                  </w:p>
                </w:tc>
              </w:tr>
              <w:tr w:rsidR="000E2CF4" w14:paraId="70138257" w14:textId="77777777">
                <w:trPr>
                  <w:divId w:val="1454178546"/>
                  <w:tblCellSpacing w:w="15" w:type="dxa"/>
                </w:trPr>
                <w:tc>
                  <w:tcPr>
                    <w:tcW w:w="50" w:type="pct"/>
                    <w:hideMark/>
                  </w:tcPr>
                  <w:p w14:paraId="04E6D9C6" w14:textId="77777777" w:rsidR="000E2CF4" w:rsidRDefault="000E2CF4">
                    <w:pPr>
                      <w:pStyle w:val="Bibliography"/>
                      <w:rPr>
                        <w:noProof/>
                      </w:rPr>
                    </w:pPr>
                    <w:r>
                      <w:rPr>
                        <w:noProof/>
                      </w:rPr>
                      <w:t xml:space="preserve">[71] </w:t>
                    </w:r>
                  </w:p>
                </w:tc>
                <w:tc>
                  <w:tcPr>
                    <w:tcW w:w="0" w:type="auto"/>
                    <w:hideMark/>
                  </w:tcPr>
                  <w:p w14:paraId="273D2725" w14:textId="77777777" w:rsidR="000E2CF4" w:rsidRDefault="000E2CF4">
                    <w:pPr>
                      <w:pStyle w:val="Bibliography"/>
                      <w:rPr>
                        <w:noProof/>
                      </w:rPr>
                    </w:pPr>
                    <w:r>
                      <w:rPr>
                        <w:noProof/>
                      </w:rPr>
                      <w:t>AWS, "AWS CloudShell," 2023. [Online]. Available: https://aws.amazon.com/cloudshell/.</w:t>
                    </w:r>
                  </w:p>
                </w:tc>
              </w:tr>
              <w:tr w:rsidR="000E2CF4" w14:paraId="352D074B" w14:textId="77777777">
                <w:trPr>
                  <w:divId w:val="1454178546"/>
                  <w:tblCellSpacing w:w="15" w:type="dxa"/>
                </w:trPr>
                <w:tc>
                  <w:tcPr>
                    <w:tcW w:w="50" w:type="pct"/>
                    <w:hideMark/>
                  </w:tcPr>
                  <w:p w14:paraId="377C43E2" w14:textId="77777777" w:rsidR="000E2CF4" w:rsidRDefault="000E2CF4">
                    <w:pPr>
                      <w:pStyle w:val="Bibliography"/>
                      <w:rPr>
                        <w:noProof/>
                      </w:rPr>
                    </w:pPr>
                    <w:r>
                      <w:rPr>
                        <w:noProof/>
                      </w:rPr>
                      <w:t xml:space="preserve">[72] </w:t>
                    </w:r>
                  </w:p>
                </w:tc>
                <w:tc>
                  <w:tcPr>
                    <w:tcW w:w="0" w:type="auto"/>
                    <w:hideMark/>
                  </w:tcPr>
                  <w:p w14:paraId="35450DBE" w14:textId="77777777" w:rsidR="000E2CF4" w:rsidRDefault="000E2CF4">
                    <w:pPr>
                      <w:pStyle w:val="Bibliography"/>
                      <w:rPr>
                        <w:noProof/>
                      </w:rPr>
                    </w:pPr>
                    <w:r>
                      <w:rPr>
                        <w:noProof/>
                      </w:rPr>
                      <w:t>AWS, "AWS CodeDeploy," 2023. [Online]. Available: https://aws.amazon.com/codedeploy/..</w:t>
                    </w:r>
                  </w:p>
                </w:tc>
              </w:tr>
              <w:tr w:rsidR="000E2CF4" w14:paraId="6B4B028C" w14:textId="77777777">
                <w:trPr>
                  <w:divId w:val="1454178546"/>
                  <w:tblCellSpacing w:w="15" w:type="dxa"/>
                </w:trPr>
                <w:tc>
                  <w:tcPr>
                    <w:tcW w:w="50" w:type="pct"/>
                    <w:hideMark/>
                  </w:tcPr>
                  <w:p w14:paraId="1B7D96D9" w14:textId="77777777" w:rsidR="000E2CF4" w:rsidRDefault="000E2CF4">
                    <w:pPr>
                      <w:pStyle w:val="Bibliography"/>
                      <w:rPr>
                        <w:noProof/>
                      </w:rPr>
                    </w:pPr>
                    <w:r>
                      <w:rPr>
                        <w:noProof/>
                      </w:rPr>
                      <w:t xml:space="preserve">[73] </w:t>
                    </w:r>
                  </w:p>
                </w:tc>
                <w:tc>
                  <w:tcPr>
                    <w:tcW w:w="0" w:type="auto"/>
                    <w:hideMark/>
                  </w:tcPr>
                  <w:p w14:paraId="3C10CB10" w14:textId="77777777" w:rsidR="000E2CF4" w:rsidRDefault="000E2CF4">
                    <w:pPr>
                      <w:pStyle w:val="Bibliography"/>
                      <w:rPr>
                        <w:noProof/>
                      </w:rPr>
                    </w:pPr>
                    <w:r>
                      <w:rPr>
                        <w:noProof/>
                      </w:rPr>
                      <w:t>AWS, "AWS CodePipeline," 2023. [Online]. Available: https://aws.amazon.com/codepipeline/..</w:t>
                    </w:r>
                  </w:p>
                </w:tc>
              </w:tr>
              <w:tr w:rsidR="000E2CF4" w14:paraId="68C1B725" w14:textId="77777777">
                <w:trPr>
                  <w:divId w:val="1454178546"/>
                  <w:tblCellSpacing w:w="15" w:type="dxa"/>
                </w:trPr>
                <w:tc>
                  <w:tcPr>
                    <w:tcW w:w="50" w:type="pct"/>
                    <w:hideMark/>
                  </w:tcPr>
                  <w:p w14:paraId="37AD979E" w14:textId="77777777" w:rsidR="000E2CF4" w:rsidRDefault="000E2CF4">
                    <w:pPr>
                      <w:pStyle w:val="Bibliography"/>
                      <w:rPr>
                        <w:noProof/>
                      </w:rPr>
                    </w:pPr>
                    <w:r>
                      <w:rPr>
                        <w:noProof/>
                      </w:rPr>
                      <w:t xml:space="preserve">[74] </w:t>
                    </w:r>
                  </w:p>
                </w:tc>
                <w:tc>
                  <w:tcPr>
                    <w:tcW w:w="0" w:type="auto"/>
                    <w:hideMark/>
                  </w:tcPr>
                  <w:p w14:paraId="199E4B76" w14:textId="77777777" w:rsidR="000E2CF4" w:rsidRDefault="000E2CF4">
                    <w:pPr>
                      <w:pStyle w:val="Bibliography"/>
                      <w:rPr>
                        <w:noProof/>
                      </w:rPr>
                    </w:pPr>
                    <w:r>
                      <w:rPr>
                        <w:noProof/>
                      </w:rPr>
                      <w:t>AWS, "AWS CodeStar," 2023. [Online]. Available: https://aws.amazon.com/codestar/.</w:t>
                    </w:r>
                  </w:p>
                </w:tc>
              </w:tr>
              <w:tr w:rsidR="000E2CF4" w14:paraId="03494D54" w14:textId="77777777">
                <w:trPr>
                  <w:divId w:val="1454178546"/>
                  <w:tblCellSpacing w:w="15" w:type="dxa"/>
                </w:trPr>
                <w:tc>
                  <w:tcPr>
                    <w:tcW w:w="50" w:type="pct"/>
                    <w:hideMark/>
                  </w:tcPr>
                  <w:p w14:paraId="6A9BF901" w14:textId="77777777" w:rsidR="000E2CF4" w:rsidRDefault="000E2CF4">
                    <w:pPr>
                      <w:pStyle w:val="Bibliography"/>
                      <w:rPr>
                        <w:noProof/>
                      </w:rPr>
                    </w:pPr>
                    <w:r>
                      <w:rPr>
                        <w:noProof/>
                      </w:rPr>
                      <w:t xml:space="preserve">[75] </w:t>
                    </w:r>
                  </w:p>
                </w:tc>
                <w:tc>
                  <w:tcPr>
                    <w:tcW w:w="0" w:type="auto"/>
                    <w:hideMark/>
                  </w:tcPr>
                  <w:p w14:paraId="7CAC9126" w14:textId="77777777" w:rsidR="000E2CF4" w:rsidRDefault="000E2CF4">
                    <w:pPr>
                      <w:pStyle w:val="Bibliography"/>
                      <w:rPr>
                        <w:noProof/>
                      </w:rPr>
                    </w:pPr>
                    <w:r>
                      <w:rPr>
                        <w:noProof/>
                      </w:rPr>
                      <w:t>AWS, "AWS Command Line Interface," 2023. [Online]. Available: https://aws.amazon.com/cli/..</w:t>
                    </w:r>
                  </w:p>
                </w:tc>
              </w:tr>
              <w:tr w:rsidR="000E2CF4" w14:paraId="036837AF" w14:textId="77777777">
                <w:trPr>
                  <w:divId w:val="1454178546"/>
                  <w:tblCellSpacing w:w="15" w:type="dxa"/>
                </w:trPr>
                <w:tc>
                  <w:tcPr>
                    <w:tcW w:w="50" w:type="pct"/>
                    <w:hideMark/>
                  </w:tcPr>
                  <w:p w14:paraId="2E283FFF" w14:textId="77777777" w:rsidR="000E2CF4" w:rsidRDefault="000E2CF4">
                    <w:pPr>
                      <w:pStyle w:val="Bibliography"/>
                      <w:rPr>
                        <w:noProof/>
                      </w:rPr>
                    </w:pPr>
                    <w:r>
                      <w:rPr>
                        <w:noProof/>
                      </w:rPr>
                      <w:t xml:space="preserve">[76] </w:t>
                    </w:r>
                  </w:p>
                </w:tc>
                <w:tc>
                  <w:tcPr>
                    <w:tcW w:w="0" w:type="auto"/>
                    <w:hideMark/>
                  </w:tcPr>
                  <w:p w14:paraId="592BE11F" w14:textId="77777777" w:rsidR="000E2CF4" w:rsidRDefault="000E2CF4">
                    <w:pPr>
                      <w:pStyle w:val="Bibliography"/>
                      <w:rPr>
                        <w:noProof/>
                      </w:rPr>
                    </w:pPr>
                    <w:r>
                      <w:rPr>
                        <w:noProof/>
                      </w:rPr>
                      <w:t>AWS, "AWS Device Farm," 2023. [Online]. Available: https://aws.amazon.com/device-farm/..</w:t>
                    </w:r>
                  </w:p>
                </w:tc>
              </w:tr>
              <w:tr w:rsidR="000E2CF4" w14:paraId="55023C25" w14:textId="77777777">
                <w:trPr>
                  <w:divId w:val="1454178546"/>
                  <w:tblCellSpacing w:w="15" w:type="dxa"/>
                </w:trPr>
                <w:tc>
                  <w:tcPr>
                    <w:tcW w:w="50" w:type="pct"/>
                    <w:hideMark/>
                  </w:tcPr>
                  <w:p w14:paraId="502CEABF" w14:textId="77777777" w:rsidR="000E2CF4" w:rsidRDefault="000E2CF4">
                    <w:pPr>
                      <w:pStyle w:val="Bibliography"/>
                      <w:rPr>
                        <w:noProof/>
                      </w:rPr>
                    </w:pPr>
                    <w:r>
                      <w:rPr>
                        <w:noProof/>
                      </w:rPr>
                      <w:t xml:space="preserve">[77] </w:t>
                    </w:r>
                  </w:p>
                </w:tc>
                <w:tc>
                  <w:tcPr>
                    <w:tcW w:w="0" w:type="auto"/>
                    <w:hideMark/>
                  </w:tcPr>
                  <w:p w14:paraId="663687BD" w14:textId="77777777" w:rsidR="000E2CF4" w:rsidRDefault="000E2CF4">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0E2CF4" w14:paraId="458FBDAC" w14:textId="77777777">
                <w:trPr>
                  <w:divId w:val="1454178546"/>
                  <w:tblCellSpacing w:w="15" w:type="dxa"/>
                </w:trPr>
                <w:tc>
                  <w:tcPr>
                    <w:tcW w:w="50" w:type="pct"/>
                    <w:hideMark/>
                  </w:tcPr>
                  <w:p w14:paraId="51CA3327" w14:textId="77777777" w:rsidR="000E2CF4" w:rsidRDefault="000E2CF4">
                    <w:pPr>
                      <w:pStyle w:val="Bibliography"/>
                      <w:rPr>
                        <w:noProof/>
                      </w:rPr>
                    </w:pPr>
                    <w:r>
                      <w:rPr>
                        <w:noProof/>
                      </w:rPr>
                      <w:t xml:space="preserve">[78] </w:t>
                    </w:r>
                  </w:p>
                </w:tc>
                <w:tc>
                  <w:tcPr>
                    <w:tcW w:w="0" w:type="auto"/>
                    <w:hideMark/>
                  </w:tcPr>
                  <w:p w14:paraId="55194598" w14:textId="77777777" w:rsidR="000E2CF4" w:rsidRDefault="000E2CF4">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0E2CF4" w14:paraId="6AA8FD52" w14:textId="77777777">
                <w:trPr>
                  <w:divId w:val="1454178546"/>
                  <w:tblCellSpacing w:w="15" w:type="dxa"/>
                </w:trPr>
                <w:tc>
                  <w:tcPr>
                    <w:tcW w:w="50" w:type="pct"/>
                    <w:hideMark/>
                  </w:tcPr>
                  <w:p w14:paraId="366C4714" w14:textId="77777777" w:rsidR="000E2CF4" w:rsidRDefault="000E2CF4">
                    <w:pPr>
                      <w:pStyle w:val="Bibliography"/>
                      <w:rPr>
                        <w:noProof/>
                      </w:rPr>
                    </w:pPr>
                    <w:r>
                      <w:rPr>
                        <w:noProof/>
                      </w:rPr>
                      <w:t xml:space="preserve">[79] </w:t>
                    </w:r>
                  </w:p>
                </w:tc>
                <w:tc>
                  <w:tcPr>
                    <w:tcW w:w="0" w:type="auto"/>
                    <w:hideMark/>
                  </w:tcPr>
                  <w:p w14:paraId="72EF8AB4" w14:textId="77777777" w:rsidR="000E2CF4" w:rsidRDefault="000E2CF4">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0E2CF4" w14:paraId="21295DB2" w14:textId="77777777">
                <w:trPr>
                  <w:divId w:val="1454178546"/>
                  <w:tblCellSpacing w:w="15" w:type="dxa"/>
                </w:trPr>
                <w:tc>
                  <w:tcPr>
                    <w:tcW w:w="50" w:type="pct"/>
                    <w:hideMark/>
                  </w:tcPr>
                  <w:p w14:paraId="700B1C36" w14:textId="77777777" w:rsidR="000E2CF4" w:rsidRDefault="000E2CF4">
                    <w:pPr>
                      <w:pStyle w:val="Bibliography"/>
                      <w:rPr>
                        <w:noProof/>
                      </w:rPr>
                    </w:pPr>
                    <w:r>
                      <w:rPr>
                        <w:noProof/>
                      </w:rPr>
                      <w:t xml:space="preserve">[80] </w:t>
                    </w:r>
                  </w:p>
                </w:tc>
                <w:tc>
                  <w:tcPr>
                    <w:tcW w:w="0" w:type="auto"/>
                    <w:hideMark/>
                  </w:tcPr>
                  <w:p w14:paraId="75463342" w14:textId="77777777" w:rsidR="000E2CF4" w:rsidRDefault="000E2CF4">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0E2CF4" w14:paraId="734048E3" w14:textId="77777777">
                <w:trPr>
                  <w:divId w:val="1454178546"/>
                  <w:tblCellSpacing w:w="15" w:type="dxa"/>
                </w:trPr>
                <w:tc>
                  <w:tcPr>
                    <w:tcW w:w="50" w:type="pct"/>
                    <w:hideMark/>
                  </w:tcPr>
                  <w:p w14:paraId="4AFC2CBC" w14:textId="77777777" w:rsidR="000E2CF4" w:rsidRDefault="000E2CF4">
                    <w:pPr>
                      <w:pStyle w:val="Bibliography"/>
                      <w:rPr>
                        <w:noProof/>
                      </w:rPr>
                    </w:pPr>
                    <w:r>
                      <w:rPr>
                        <w:noProof/>
                      </w:rPr>
                      <w:t xml:space="preserve">[81] </w:t>
                    </w:r>
                  </w:p>
                </w:tc>
                <w:tc>
                  <w:tcPr>
                    <w:tcW w:w="0" w:type="auto"/>
                    <w:hideMark/>
                  </w:tcPr>
                  <w:p w14:paraId="474D158B" w14:textId="77777777" w:rsidR="000E2CF4" w:rsidRDefault="000E2CF4">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0E2CF4" w14:paraId="24A906D8" w14:textId="77777777">
                <w:trPr>
                  <w:divId w:val="1454178546"/>
                  <w:tblCellSpacing w:w="15" w:type="dxa"/>
                </w:trPr>
                <w:tc>
                  <w:tcPr>
                    <w:tcW w:w="50" w:type="pct"/>
                    <w:hideMark/>
                  </w:tcPr>
                  <w:p w14:paraId="0439330A" w14:textId="77777777" w:rsidR="000E2CF4" w:rsidRDefault="000E2CF4">
                    <w:pPr>
                      <w:pStyle w:val="Bibliography"/>
                      <w:rPr>
                        <w:noProof/>
                      </w:rPr>
                    </w:pPr>
                    <w:r>
                      <w:rPr>
                        <w:noProof/>
                      </w:rPr>
                      <w:t xml:space="preserve">[82] </w:t>
                    </w:r>
                  </w:p>
                </w:tc>
                <w:tc>
                  <w:tcPr>
                    <w:tcW w:w="0" w:type="auto"/>
                    <w:hideMark/>
                  </w:tcPr>
                  <w:p w14:paraId="2167C2CD" w14:textId="77777777" w:rsidR="000E2CF4" w:rsidRDefault="000E2CF4">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0E2CF4" w14:paraId="14461A5D" w14:textId="77777777">
                <w:trPr>
                  <w:divId w:val="1454178546"/>
                  <w:tblCellSpacing w:w="15" w:type="dxa"/>
                </w:trPr>
                <w:tc>
                  <w:tcPr>
                    <w:tcW w:w="50" w:type="pct"/>
                    <w:hideMark/>
                  </w:tcPr>
                  <w:p w14:paraId="0378542E" w14:textId="77777777" w:rsidR="000E2CF4" w:rsidRDefault="000E2CF4">
                    <w:pPr>
                      <w:pStyle w:val="Bibliography"/>
                      <w:rPr>
                        <w:noProof/>
                      </w:rPr>
                    </w:pPr>
                    <w:r>
                      <w:rPr>
                        <w:noProof/>
                      </w:rPr>
                      <w:t xml:space="preserve">[83] </w:t>
                    </w:r>
                  </w:p>
                </w:tc>
                <w:tc>
                  <w:tcPr>
                    <w:tcW w:w="0" w:type="auto"/>
                    <w:hideMark/>
                  </w:tcPr>
                  <w:p w14:paraId="3A4215AB" w14:textId="77777777" w:rsidR="000E2CF4" w:rsidRDefault="000E2CF4">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0E2CF4" w14:paraId="26FB70C9" w14:textId="77777777">
                <w:trPr>
                  <w:divId w:val="1454178546"/>
                  <w:tblCellSpacing w:w="15" w:type="dxa"/>
                </w:trPr>
                <w:tc>
                  <w:tcPr>
                    <w:tcW w:w="50" w:type="pct"/>
                    <w:hideMark/>
                  </w:tcPr>
                  <w:p w14:paraId="606E2212" w14:textId="77777777" w:rsidR="000E2CF4" w:rsidRDefault="000E2CF4">
                    <w:pPr>
                      <w:pStyle w:val="Bibliography"/>
                      <w:rPr>
                        <w:noProof/>
                      </w:rPr>
                    </w:pPr>
                    <w:r>
                      <w:rPr>
                        <w:noProof/>
                      </w:rPr>
                      <w:t xml:space="preserve">[84] </w:t>
                    </w:r>
                  </w:p>
                </w:tc>
                <w:tc>
                  <w:tcPr>
                    <w:tcW w:w="0" w:type="auto"/>
                    <w:hideMark/>
                  </w:tcPr>
                  <w:p w14:paraId="7C1E06E5" w14:textId="77777777" w:rsidR="000E2CF4" w:rsidRDefault="000E2CF4">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0E2CF4" w14:paraId="4DBB8908" w14:textId="77777777">
                <w:trPr>
                  <w:divId w:val="1454178546"/>
                  <w:tblCellSpacing w:w="15" w:type="dxa"/>
                </w:trPr>
                <w:tc>
                  <w:tcPr>
                    <w:tcW w:w="50" w:type="pct"/>
                    <w:hideMark/>
                  </w:tcPr>
                  <w:p w14:paraId="17229096" w14:textId="77777777" w:rsidR="000E2CF4" w:rsidRDefault="000E2CF4">
                    <w:pPr>
                      <w:pStyle w:val="Bibliography"/>
                      <w:rPr>
                        <w:noProof/>
                      </w:rPr>
                    </w:pPr>
                    <w:r>
                      <w:rPr>
                        <w:noProof/>
                      </w:rPr>
                      <w:t xml:space="preserve">[85] </w:t>
                    </w:r>
                  </w:p>
                </w:tc>
                <w:tc>
                  <w:tcPr>
                    <w:tcW w:w="0" w:type="auto"/>
                    <w:hideMark/>
                  </w:tcPr>
                  <w:p w14:paraId="24117B7F" w14:textId="77777777" w:rsidR="000E2CF4" w:rsidRDefault="000E2CF4">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0E2CF4" w14:paraId="3C8F2AFE" w14:textId="77777777">
                <w:trPr>
                  <w:divId w:val="1454178546"/>
                  <w:tblCellSpacing w:w="15" w:type="dxa"/>
                </w:trPr>
                <w:tc>
                  <w:tcPr>
                    <w:tcW w:w="50" w:type="pct"/>
                    <w:hideMark/>
                  </w:tcPr>
                  <w:p w14:paraId="2E84E634" w14:textId="77777777" w:rsidR="000E2CF4" w:rsidRDefault="000E2CF4">
                    <w:pPr>
                      <w:pStyle w:val="Bibliography"/>
                      <w:rPr>
                        <w:noProof/>
                      </w:rPr>
                    </w:pPr>
                    <w:r>
                      <w:rPr>
                        <w:noProof/>
                      </w:rPr>
                      <w:t xml:space="preserve">[86] </w:t>
                    </w:r>
                  </w:p>
                </w:tc>
                <w:tc>
                  <w:tcPr>
                    <w:tcW w:w="0" w:type="auto"/>
                    <w:hideMark/>
                  </w:tcPr>
                  <w:p w14:paraId="3B801AC1" w14:textId="77777777" w:rsidR="000E2CF4" w:rsidRDefault="000E2CF4">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0E2CF4" w14:paraId="3C39C04A" w14:textId="77777777">
                <w:trPr>
                  <w:divId w:val="1454178546"/>
                  <w:tblCellSpacing w:w="15" w:type="dxa"/>
                </w:trPr>
                <w:tc>
                  <w:tcPr>
                    <w:tcW w:w="50" w:type="pct"/>
                    <w:hideMark/>
                  </w:tcPr>
                  <w:p w14:paraId="5B7113AF" w14:textId="77777777" w:rsidR="000E2CF4" w:rsidRDefault="000E2CF4">
                    <w:pPr>
                      <w:pStyle w:val="Bibliography"/>
                      <w:rPr>
                        <w:noProof/>
                      </w:rPr>
                    </w:pPr>
                    <w:r>
                      <w:rPr>
                        <w:noProof/>
                      </w:rPr>
                      <w:t xml:space="preserve">[87] </w:t>
                    </w:r>
                  </w:p>
                </w:tc>
                <w:tc>
                  <w:tcPr>
                    <w:tcW w:w="0" w:type="auto"/>
                    <w:hideMark/>
                  </w:tcPr>
                  <w:p w14:paraId="1C0D105F" w14:textId="77777777" w:rsidR="000E2CF4" w:rsidRDefault="000E2CF4">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0E2CF4" w14:paraId="4803E45A" w14:textId="77777777">
                <w:trPr>
                  <w:divId w:val="1454178546"/>
                  <w:tblCellSpacing w:w="15" w:type="dxa"/>
                </w:trPr>
                <w:tc>
                  <w:tcPr>
                    <w:tcW w:w="50" w:type="pct"/>
                    <w:hideMark/>
                  </w:tcPr>
                  <w:p w14:paraId="0E929E11" w14:textId="77777777" w:rsidR="000E2CF4" w:rsidRDefault="000E2CF4">
                    <w:pPr>
                      <w:pStyle w:val="Bibliography"/>
                      <w:rPr>
                        <w:noProof/>
                      </w:rPr>
                    </w:pPr>
                    <w:r>
                      <w:rPr>
                        <w:noProof/>
                      </w:rPr>
                      <w:t xml:space="preserve">[88] </w:t>
                    </w:r>
                  </w:p>
                </w:tc>
                <w:tc>
                  <w:tcPr>
                    <w:tcW w:w="0" w:type="auto"/>
                    <w:hideMark/>
                  </w:tcPr>
                  <w:p w14:paraId="29C6BB15" w14:textId="77777777" w:rsidR="000E2CF4" w:rsidRDefault="000E2CF4">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0E2CF4" w14:paraId="40385892" w14:textId="77777777">
                <w:trPr>
                  <w:divId w:val="1454178546"/>
                  <w:tblCellSpacing w:w="15" w:type="dxa"/>
                </w:trPr>
                <w:tc>
                  <w:tcPr>
                    <w:tcW w:w="50" w:type="pct"/>
                    <w:hideMark/>
                  </w:tcPr>
                  <w:p w14:paraId="585C34B9" w14:textId="77777777" w:rsidR="000E2CF4" w:rsidRDefault="000E2CF4">
                    <w:pPr>
                      <w:pStyle w:val="Bibliography"/>
                      <w:rPr>
                        <w:noProof/>
                      </w:rPr>
                    </w:pPr>
                    <w:r>
                      <w:rPr>
                        <w:noProof/>
                      </w:rPr>
                      <w:t xml:space="preserve">[89] </w:t>
                    </w:r>
                  </w:p>
                </w:tc>
                <w:tc>
                  <w:tcPr>
                    <w:tcW w:w="0" w:type="auto"/>
                    <w:hideMark/>
                  </w:tcPr>
                  <w:p w14:paraId="645F89DA" w14:textId="77777777" w:rsidR="000E2CF4" w:rsidRDefault="000E2CF4">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0E2CF4" w14:paraId="025D7D1E" w14:textId="77777777">
                <w:trPr>
                  <w:divId w:val="1454178546"/>
                  <w:tblCellSpacing w:w="15" w:type="dxa"/>
                </w:trPr>
                <w:tc>
                  <w:tcPr>
                    <w:tcW w:w="50" w:type="pct"/>
                    <w:hideMark/>
                  </w:tcPr>
                  <w:p w14:paraId="4CAAB3DA" w14:textId="77777777" w:rsidR="000E2CF4" w:rsidRDefault="000E2CF4">
                    <w:pPr>
                      <w:pStyle w:val="Bibliography"/>
                      <w:rPr>
                        <w:noProof/>
                      </w:rPr>
                    </w:pPr>
                    <w:r>
                      <w:rPr>
                        <w:noProof/>
                      </w:rPr>
                      <w:t xml:space="preserve">[90] </w:t>
                    </w:r>
                  </w:p>
                </w:tc>
                <w:tc>
                  <w:tcPr>
                    <w:tcW w:w="0" w:type="auto"/>
                    <w:hideMark/>
                  </w:tcPr>
                  <w:p w14:paraId="4BC291BA" w14:textId="77777777" w:rsidR="000E2CF4" w:rsidRDefault="000E2CF4">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0E2CF4" w14:paraId="15E04818" w14:textId="77777777">
                <w:trPr>
                  <w:divId w:val="1454178546"/>
                  <w:tblCellSpacing w:w="15" w:type="dxa"/>
                </w:trPr>
                <w:tc>
                  <w:tcPr>
                    <w:tcW w:w="50" w:type="pct"/>
                    <w:hideMark/>
                  </w:tcPr>
                  <w:p w14:paraId="579594A1" w14:textId="77777777" w:rsidR="000E2CF4" w:rsidRDefault="000E2CF4">
                    <w:pPr>
                      <w:pStyle w:val="Bibliography"/>
                      <w:rPr>
                        <w:noProof/>
                      </w:rPr>
                    </w:pPr>
                    <w:r>
                      <w:rPr>
                        <w:noProof/>
                      </w:rPr>
                      <w:t xml:space="preserve">[91] </w:t>
                    </w:r>
                  </w:p>
                </w:tc>
                <w:tc>
                  <w:tcPr>
                    <w:tcW w:w="0" w:type="auto"/>
                    <w:hideMark/>
                  </w:tcPr>
                  <w:p w14:paraId="2073CF31" w14:textId="77777777" w:rsidR="000E2CF4" w:rsidRDefault="000E2CF4">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0E2CF4" w14:paraId="4CC7F58C" w14:textId="77777777">
                <w:trPr>
                  <w:divId w:val="1454178546"/>
                  <w:tblCellSpacing w:w="15" w:type="dxa"/>
                </w:trPr>
                <w:tc>
                  <w:tcPr>
                    <w:tcW w:w="50" w:type="pct"/>
                    <w:hideMark/>
                  </w:tcPr>
                  <w:p w14:paraId="583A8A86" w14:textId="77777777" w:rsidR="000E2CF4" w:rsidRDefault="000E2CF4">
                    <w:pPr>
                      <w:pStyle w:val="Bibliography"/>
                      <w:rPr>
                        <w:noProof/>
                      </w:rPr>
                    </w:pPr>
                    <w:r>
                      <w:rPr>
                        <w:noProof/>
                      </w:rPr>
                      <w:t xml:space="preserve">[92] </w:t>
                    </w:r>
                  </w:p>
                </w:tc>
                <w:tc>
                  <w:tcPr>
                    <w:tcW w:w="0" w:type="auto"/>
                    <w:hideMark/>
                  </w:tcPr>
                  <w:p w14:paraId="58E10D4C" w14:textId="77777777" w:rsidR="000E2CF4" w:rsidRDefault="000E2CF4">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0E2CF4" w14:paraId="6BD42169" w14:textId="77777777">
                <w:trPr>
                  <w:divId w:val="1454178546"/>
                  <w:tblCellSpacing w:w="15" w:type="dxa"/>
                </w:trPr>
                <w:tc>
                  <w:tcPr>
                    <w:tcW w:w="50" w:type="pct"/>
                    <w:hideMark/>
                  </w:tcPr>
                  <w:p w14:paraId="2E23ED01" w14:textId="77777777" w:rsidR="000E2CF4" w:rsidRDefault="000E2CF4">
                    <w:pPr>
                      <w:pStyle w:val="Bibliography"/>
                      <w:rPr>
                        <w:noProof/>
                      </w:rPr>
                    </w:pPr>
                    <w:r>
                      <w:rPr>
                        <w:noProof/>
                      </w:rPr>
                      <w:t xml:space="preserve">[93] </w:t>
                    </w:r>
                  </w:p>
                </w:tc>
                <w:tc>
                  <w:tcPr>
                    <w:tcW w:w="0" w:type="auto"/>
                    <w:hideMark/>
                  </w:tcPr>
                  <w:p w14:paraId="3347FD7B" w14:textId="77777777" w:rsidR="000E2CF4" w:rsidRDefault="000E2CF4">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0E2CF4" w14:paraId="0C60677F" w14:textId="77777777">
                <w:trPr>
                  <w:divId w:val="1454178546"/>
                  <w:tblCellSpacing w:w="15" w:type="dxa"/>
                </w:trPr>
                <w:tc>
                  <w:tcPr>
                    <w:tcW w:w="50" w:type="pct"/>
                    <w:hideMark/>
                  </w:tcPr>
                  <w:p w14:paraId="4412AF28" w14:textId="77777777" w:rsidR="000E2CF4" w:rsidRDefault="000E2CF4">
                    <w:pPr>
                      <w:pStyle w:val="Bibliography"/>
                      <w:rPr>
                        <w:noProof/>
                      </w:rPr>
                    </w:pPr>
                    <w:r>
                      <w:rPr>
                        <w:noProof/>
                      </w:rPr>
                      <w:t xml:space="preserve">[94] </w:t>
                    </w:r>
                  </w:p>
                </w:tc>
                <w:tc>
                  <w:tcPr>
                    <w:tcW w:w="0" w:type="auto"/>
                    <w:hideMark/>
                  </w:tcPr>
                  <w:p w14:paraId="1BD66EAB" w14:textId="77777777" w:rsidR="000E2CF4" w:rsidRDefault="000E2CF4">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0E2CF4" w14:paraId="469A347E" w14:textId="77777777">
                <w:trPr>
                  <w:divId w:val="1454178546"/>
                  <w:tblCellSpacing w:w="15" w:type="dxa"/>
                </w:trPr>
                <w:tc>
                  <w:tcPr>
                    <w:tcW w:w="50" w:type="pct"/>
                    <w:hideMark/>
                  </w:tcPr>
                  <w:p w14:paraId="696F30A7" w14:textId="77777777" w:rsidR="000E2CF4" w:rsidRDefault="000E2CF4">
                    <w:pPr>
                      <w:pStyle w:val="Bibliography"/>
                      <w:rPr>
                        <w:noProof/>
                      </w:rPr>
                    </w:pPr>
                    <w:r>
                      <w:rPr>
                        <w:noProof/>
                      </w:rPr>
                      <w:t xml:space="preserve">[95] </w:t>
                    </w:r>
                  </w:p>
                </w:tc>
                <w:tc>
                  <w:tcPr>
                    <w:tcW w:w="0" w:type="auto"/>
                    <w:hideMark/>
                  </w:tcPr>
                  <w:p w14:paraId="69AA5560" w14:textId="77777777" w:rsidR="000E2CF4" w:rsidRDefault="000E2CF4">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0E2CF4" w14:paraId="1ADB05D1" w14:textId="77777777">
                <w:trPr>
                  <w:divId w:val="1454178546"/>
                  <w:tblCellSpacing w:w="15" w:type="dxa"/>
                </w:trPr>
                <w:tc>
                  <w:tcPr>
                    <w:tcW w:w="50" w:type="pct"/>
                    <w:hideMark/>
                  </w:tcPr>
                  <w:p w14:paraId="24DC9FD7" w14:textId="77777777" w:rsidR="000E2CF4" w:rsidRDefault="000E2CF4">
                    <w:pPr>
                      <w:pStyle w:val="Bibliography"/>
                      <w:rPr>
                        <w:noProof/>
                      </w:rPr>
                    </w:pPr>
                    <w:r>
                      <w:rPr>
                        <w:noProof/>
                      </w:rPr>
                      <w:t xml:space="preserve">[96] </w:t>
                    </w:r>
                  </w:p>
                </w:tc>
                <w:tc>
                  <w:tcPr>
                    <w:tcW w:w="0" w:type="auto"/>
                    <w:hideMark/>
                  </w:tcPr>
                  <w:p w14:paraId="3EECBB52" w14:textId="77777777" w:rsidR="000E2CF4" w:rsidRDefault="000E2CF4">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0E2CF4" w14:paraId="35BBCE13" w14:textId="77777777">
                <w:trPr>
                  <w:divId w:val="1454178546"/>
                  <w:tblCellSpacing w:w="15" w:type="dxa"/>
                </w:trPr>
                <w:tc>
                  <w:tcPr>
                    <w:tcW w:w="50" w:type="pct"/>
                    <w:hideMark/>
                  </w:tcPr>
                  <w:p w14:paraId="5F7AF246" w14:textId="77777777" w:rsidR="000E2CF4" w:rsidRDefault="000E2CF4">
                    <w:pPr>
                      <w:pStyle w:val="Bibliography"/>
                      <w:rPr>
                        <w:noProof/>
                      </w:rPr>
                    </w:pPr>
                    <w:r>
                      <w:rPr>
                        <w:noProof/>
                      </w:rPr>
                      <w:t xml:space="preserve">[97] </w:t>
                    </w:r>
                  </w:p>
                </w:tc>
                <w:tc>
                  <w:tcPr>
                    <w:tcW w:w="0" w:type="auto"/>
                    <w:hideMark/>
                  </w:tcPr>
                  <w:p w14:paraId="0AAD4EFC" w14:textId="77777777" w:rsidR="000E2CF4" w:rsidRDefault="000E2CF4">
                    <w:pPr>
                      <w:pStyle w:val="Bibliography"/>
                      <w:rPr>
                        <w:noProof/>
                      </w:rPr>
                    </w:pPr>
                    <w:r>
                      <w:rPr>
                        <w:noProof/>
                      </w:rPr>
                      <w:t>AWS, "What is Amazon CodeGuru Reviewer?," n.d.. [Online]. Available: https://docs.aws.amazon.com/codeguru/latest/reviewer-ug/welcome.html.</w:t>
                    </w:r>
                  </w:p>
                </w:tc>
              </w:tr>
            </w:tbl>
            <w:p w14:paraId="00DD6F0C" w14:textId="77777777" w:rsidR="000E2CF4" w:rsidRDefault="000E2CF4">
              <w:pPr>
                <w:divId w:val="1454178546"/>
                <w:rPr>
                  <w:rFonts w:eastAsia="Times New Roman"/>
                  <w:noProof/>
                </w:rPr>
              </w:pPr>
            </w:p>
            <w:p w14:paraId="761EC662" w14:textId="0E5DF76B"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Suman Deshwal" w:date="2024-05-07T16:50:00Z" w:initials="SD">
    <w:p w14:paraId="04CA8EAC" w14:textId="5AD4C806" w:rsidR="00703812" w:rsidRDefault="00703812" w:rsidP="00703812">
      <w:r>
        <w:rPr>
          <w:rStyle w:val="CommentReference"/>
        </w:rPr>
        <w:annotationRef/>
      </w:r>
      <w:r>
        <w:rPr>
          <w:color w:val="000000"/>
          <w:sz w:val="20"/>
          <w:szCs w:val="20"/>
        </w:rPr>
        <w:t>please add the introduction of this chapter.</w:t>
      </w:r>
    </w:p>
  </w:comment>
  <w:comment w:id="2" w:author="Suman Deshwal" w:date="2024-05-02T10:32:00Z" w:initials="SD">
    <w:p w14:paraId="6554EF1B" w14:textId="77777777"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3" w:author="Suman Deshwal" w:date="2024-05-15T11:28:00Z" w:initials="SD">
    <w:p w14:paraId="6315F613" w14:textId="77777777"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4" w:author="Suman Deshwal" w:date="2024-04-09T10:02:00Z" w:initials="SD">
    <w:p w14:paraId="0665B953" w14:textId="2D38450B" w:rsidR="00703812" w:rsidRDefault="00703812" w:rsidP="00703812">
      <w:r>
        <w:rPr>
          <w:rStyle w:val="CommentReference"/>
        </w:rPr>
        <w:annotationRef/>
      </w:r>
      <w:r>
        <w:rPr>
          <w:color w:val="000000"/>
        </w:rPr>
        <w:t>please add here what skills the readers will learn after going through the chapter</w:t>
      </w:r>
    </w:p>
  </w:comment>
  <w:comment w:id="6" w:author="Suman Deshwal" w:date="2024-05-07T17:01:00Z" w:initials="SD">
    <w:p w14:paraId="4492396F" w14:textId="77777777" w:rsidR="00DC7D67" w:rsidRDefault="00DC7D67" w:rsidP="00DC7D67">
      <w:r>
        <w:rPr>
          <w:rStyle w:val="CommentReference"/>
        </w:rPr>
        <w:annotationRef/>
      </w:r>
      <w:r>
        <w:rPr>
          <w:color w:val="000000"/>
          <w:sz w:val="20"/>
          <w:szCs w:val="20"/>
        </w:rPr>
        <w:t>after mentioning the complete term, please mention just the acronyms.</w:t>
      </w:r>
    </w:p>
  </w:comment>
  <w:comment w:id="7"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8"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0"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1"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15"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Suman Deshwal" w:date="2024-05-09T10:05:00Z" w:initials="SD">
    <w:p w14:paraId="4B60284B" w14:textId="77777777"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2" w:author="Suman Deshwal" w:date="2024-05-15T11:31:00Z" w:initials="SD">
    <w:p w14:paraId="015E5911" w14:textId="77777777" w:rsidR="004120C0" w:rsidRDefault="004120C0" w:rsidP="004120C0">
      <w:r>
        <w:rPr>
          <w:rStyle w:val="CommentReference"/>
        </w:rPr>
        <w:annotationRef/>
      </w:r>
      <w:r>
        <w:rPr>
          <w:color w:val="000000"/>
          <w:sz w:val="20"/>
          <w:szCs w:val="20"/>
        </w:rPr>
        <w:t>please refrainf rom using colons in the headings</w:t>
      </w:r>
    </w:p>
  </w:comment>
  <w:comment w:id="25"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28" w:author="Suman Deshwal" w:date="2024-05-09T11:35:00Z" w:initials="SD">
    <w:p w14:paraId="0AE65077" w14:textId="77777777"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29" w:author="Suman Deshwal" w:date="2024-05-09T11:37:00Z" w:initials="SD">
    <w:p w14:paraId="264300D4" w14:textId="77777777" w:rsidR="006F260A" w:rsidRDefault="006F260A" w:rsidP="006F260A">
      <w:r>
        <w:rPr>
          <w:rStyle w:val="CommentReference"/>
        </w:rPr>
        <w:annotationRef/>
      </w:r>
      <w:r>
        <w:rPr>
          <w:color w:val="000000"/>
          <w:sz w:val="20"/>
          <w:szCs w:val="20"/>
        </w:rPr>
        <w:t xml:space="preserve">please consider shortening the caption </w:t>
      </w:r>
    </w:p>
  </w:comment>
  <w:comment w:id="32" w:author="Suman Deshwal" w:date="2024-05-09T11:52:00Z" w:initials="SD">
    <w:p w14:paraId="18297457" w14:textId="77777777"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36" w:author="Suman Deshwal" w:date="2024-05-09T11:59:00Z" w:initials="SD">
    <w:p w14:paraId="2F2A51B3" w14:textId="77777777" w:rsidR="009F125F" w:rsidRDefault="009F125F" w:rsidP="009F125F">
      <w:r>
        <w:rPr>
          <w:rStyle w:val="CommentReference"/>
        </w:rPr>
        <w:annotationRef/>
      </w:r>
      <w:r>
        <w:rPr>
          <w:color w:val="000000"/>
          <w:sz w:val="20"/>
          <w:szCs w:val="20"/>
        </w:rPr>
        <w:t>the chapter doesn’t need different sections. This should be removed.</w:t>
      </w:r>
    </w:p>
  </w:comment>
  <w:comment w:id="37" w:author="Suman Deshwal" w:date="2024-05-09T12:01:00Z" w:initials="SD">
    <w:p w14:paraId="63260A34" w14:textId="77777777"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38" w:author="Suman Deshwal" w:date="2024-05-09T12:00:00Z" w:initials="SD">
    <w:p w14:paraId="468ED133" w14:textId="49255A66" w:rsidR="009F125F" w:rsidRDefault="009F125F" w:rsidP="009F125F">
      <w:r>
        <w:rPr>
          <w:rStyle w:val="CommentReference"/>
        </w:rPr>
        <w:annotationRef/>
      </w:r>
      <w:r>
        <w:rPr>
          <w:color w:val="000000"/>
          <w:sz w:val="20"/>
          <w:szCs w:val="20"/>
        </w:rPr>
        <w:t>please provide a different heading for this topic</w:t>
      </w:r>
    </w:p>
  </w:comment>
  <w:comment w:id="42"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44"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46"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47"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48"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49" w:author="Suman Deshwal" w:date="2024-05-09T12:52:00Z" w:initials="SD">
    <w:p w14:paraId="18B0D9A1" w14:textId="77777777" w:rsidR="0080773E" w:rsidRDefault="0080773E" w:rsidP="0080773E">
      <w:r>
        <w:rPr>
          <w:rStyle w:val="CommentReference"/>
        </w:rPr>
        <w:annotationRef/>
      </w:r>
      <w:r>
        <w:rPr>
          <w:color w:val="000000"/>
          <w:sz w:val="20"/>
          <w:szCs w:val="20"/>
        </w:rPr>
        <w:t>please mention the complete term</w:t>
      </w:r>
    </w:p>
  </w:comment>
  <w:comment w:id="51" w:author="Suman Deshwal" w:date="2024-05-09T13:02:00Z" w:initials="SD">
    <w:p w14:paraId="5DB9F60F" w14:textId="77777777"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2" w:author="Suman Deshwal" w:date="2024-05-09T13:25:00Z" w:initials="SD">
    <w:p w14:paraId="6A82F0DA" w14:textId="77777777" w:rsidR="00966E40" w:rsidRDefault="00966E40" w:rsidP="00966E40">
      <w:r>
        <w:rPr>
          <w:rStyle w:val="CommentReference"/>
        </w:rPr>
        <w:annotationRef/>
      </w:r>
      <w:r>
        <w:rPr>
          <w:color w:val="000000"/>
          <w:sz w:val="20"/>
          <w:szCs w:val="20"/>
        </w:rPr>
        <w:t>this heading is not required, please consider removing it</w:t>
      </w:r>
    </w:p>
  </w:comment>
  <w:comment w:id="55" w:author="Suman Deshwal" w:date="2024-05-09T14:12:00Z" w:initials="SD">
    <w:p w14:paraId="4A09A2A0" w14:textId="77777777"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56"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57" w:author="Suman Deshwal" w:date="2024-05-09T14:17:00Z" w:initials="SD">
    <w:p w14:paraId="42E5A22D" w14:textId="0814E556" w:rsidR="00DD1DB0" w:rsidRDefault="00DD1DB0" w:rsidP="00DD1DB0">
      <w:r>
        <w:rPr>
          <w:rStyle w:val="CommentReference"/>
        </w:rPr>
        <w:annotationRef/>
      </w:r>
      <w:r>
        <w:rPr>
          <w:color w:val="000000"/>
          <w:sz w:val="20"/>
          <w:szCs w:val="20"/>
        </w:rPr>
        <w:t>please remove the sections from the chapters.</w:t>
      </w:r>
    </w:p>
  </w:comment>
  <w:comment w:id="58"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61" w:author="Suman Deshwal" w:date="2024-05-09T14:27:00Z" w:initials="SD">
    <w:p w14:paraId="57AA3C7F" w14:textId="77777777" w:rsidR="00DD1DB0" w:rsidRDefault="00DD1DB0" w:rsidP="00DD1DB0">
      <w:r>
        <w:rPr>
          <w:rStyle w:val="CommentReference"/>
        </w:rPr>
        <w:annotationRef/>
      </w:r>
      <w:r>
        <w:rPr>
          <w:color w:val="000000"/>
          <w:sz w:val="20"/>
          <w:szCs w:val="20"/>
        </w:rPr>
        <w:t>please add some introductory content in this section</w:t>
      </w:r>
    </w:p>
  </w:comment>
  <w:comment w:id="62" w:author="Suman Deshwal" w:date="2024-05-09T14:28:00Z" w:initials="SD">
    <w:p w14:paraId="7AC54742" w14:textId="77777777" w:rsidR="00DD1DB0" w:rsidRDefault="00DD1DB0" w:rsidP="00DD1DB0">
      <w:r>
        <w:rPr>
          <w:rStyle w:val="CommentReference"/>
        </w:rPr>
        <w:annotationRef/>
      </w:r>
      <w:r>
        <w:rPr>
          <w:color w:val="000000"/>
          <w:sz w:val="20"/>
          <w:szCs w:val="20"/>
        </w:rPr>
        <w:t>plese add a lead-in statement for the following points</w:t>
      </w:r>
    </w:p>
  </w:comment>
  <w:comment w:id="63" w:author="Paulo H. Leocadio" w:date="2024-06-13T20:00:00Z" w:initials="PHML">
    <w:p w14:paraId="216E03DC" w14:textId="77777777" w:rsidR="00427056" w:rsidRDefault="00427056" w:rsidP="00427056">
      <w:pPr>
        <w:pStyle w:val="CommentText"/>
      </w:pPr>
      <w:r>
        <w:rPr>
          <w:rStyle w:val="CommentReference"/>
        </w:rPr>
        <w:annotationRef/>
      </w:r>
      <w:r>
        <w:t>Will learn from you</w:t>
      </w:r>
    </w:p>
  </w:comment>
  <w:comment w:id="64" w:author="Suman Deshwal" w:date="2024-05-09T14:39:00Z" w:initials="SD">
    <w:p w14:paraId="7DA08A3E" w14:textId="1DDBCB90" w:rsidR="009875F6" w:rsidRDefault="00B83003" w:rsidP="009875F6">
      <w:r>
        <w:rPr>
          <w:rStyle w:val="CommentReference"/>
        </w:rPr>
        <w:annotationRef/>
      </w:r>
      <w:r w:rsidR="009875F6">
        <w:rPr>
          <w:sz w:val="20"/>
          <w:szCs w:val="20"/>
        </w:rPr>
        <w:t>please provide some introductory content and a lead in statement for the following points</w:t>
      </w:r>
    </w:p>
  </w:comment>
  <w:comment w:id="65" w:author="Paulo H. Leocadio" w:date="2024-06-13T19:57:00Z" w:initials="PHML">
    <w:p w14:paraId="7EFA18B4" w14:textId="77777777" w:rsidR="00140E3A" w:rsidRDefault="00140E3A" w:rsidP="00140E3A">
      <w:pPr>
        <w:pStyle w:val="CommentText"/>
      </w:pPr>
      <w:r>
        <w:rPr>
          <w:rStyle w:val="CommentReference"/>
        </w:rPr>
        <w:annotationRef/>
      </w:r>
      <w:r>
        <w:t>Will learn from you</w:t>
      </w:r>
    </w:p>
  </w:comment>
  <w:comment w:id="6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6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68"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69"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7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73" w:author="Suman Deshwal" w:date="2024-05-09T16:20:00Z" w:initials="SD">
    <w:p w14:paraId="2A38BC79" w14:textId="77777777" w:rsidR="007B6BAB" w:rsidRDefault="007B6BAB" w:rsidP="007B6BAB">
      <w:r>
        <w:rPr>
          <w:rStyle w:val="CommentReference"/>
        </w:rPr>
        <w:annotationRef/>
      </w:r>
      <w:r>
        <w:rPr>
          <w:color w:val="000000"/>
          <w:sz w:val="20"/>
          <w:szCs w:val="20"/>
        </w:rPr>
        <w:t>we cannot have two headings together without some content in between.</w:t>
      </w:r>
    </w:p>
  </w:comment>
  <w:comment w:id="74" w:author="Suman Deshwal" w:date="2024-05-09T16:20:00Z" w:initials="SD">
    <w:p w14:paraId="6DA83608" w14:textId="77777777" w:rsidR="007B6BAB" w:rsidRDefault="007B6BAB" w:rsidP="007B6BAB">
      <w:r>
        <w:rPr>
          <w:rStyle w:val="CommentReference"/>
        </w:rPr>
        <w:annotationRef/>
      </w:r>
      <w:r>
        <w:rPr>
          <w:sz w:val="20"/>
          <w:szCs w:val="20"/>
        </w:rPr>
        <w:t>please provide a lead-in statement for the following steps</w:t>
      </w:r>
      <w:r>
        <w:rPr>
          <w:sz w:val="20"/>
          <w:szCs w:val="20"/>
        </w:rPr>
        <w:cr/>
      </w:r>
    </w:p>
  </w:comment>
  <w:comment w:id="75" w:author="Paulo H. Leocadio" w:date="2024-06-13T19:53:00Z" w:initials="PHML">
    <w:p w14:paraId="7161866C" w14:textId="77777777" w:rsidR="00764C7C" w:rsidRDefault="00764C7C" w:rsidP="00764C7C">
      <w:pPr>
        <w:pStyle w:val="CommentText"/>
      </w:pPr>
      <w:r>
        <w:rPr>
          <w:rStyle w:val="CommentReference"/>
        </w:rPr>
        <w:annotationRef/>
      </w:r>
      <w:r>
        <w:t>Will learn from you</w:t>
      </w:r>
    </w:p>
  </w:comment>
  <w:comment w:id="76" w:author="Suman Deshwal" w:date="2024-05-09T16:21:00Z" w:initials="SD">
    <w:p w14:paraId="0905FE71" w14:textId="162EFBB6" w:rsidR="007B6BAB" w:rsidRDefault="007B6BAB" w:rsidP="007B6BAB">
      <w:r>
        <w:rPr>
          <w:rStyle w:val="CommentReference"/>
        </w:rPr>
        <w:annotationRef/>
      </w:r>
      <w:r>
        <w:rPr>
          <w:sz w:val="20"/>
          <w:szCs w:val="20"/>
        </w:rPr>
        <w:t>please provide a lead-in statement for the following .</w:t>
      </w:r>
      <w:r>
        <w:rPr>
          <w:sz w:val="20"/>
          <w:szCs w:val="20"/>
        </w:rPr>
        <w:cr/>
        <w:t>points</w:t>
      </w:r>
    </w:p>
  </w:comment>
  <w:comment w:id="77" w:author="Paulo H. Leocadio" w:date="2024-06-13T19:53:00Z" w:initials="PHML">
    <w:p w14:paraId="7DE14259" w14:textId="77777777" w:rsidR="00764C7C" w:rsidRDefault="00764C7C" w:rsidP="00764C7C">
      <w:pPr>
        <w:pStyle w:val="CommentText"/>
      </w:pPr>
      <w:r>
        <w:rPr>
          <w:rStyle w:val="CommentReference"/>
        </w:rPr>
        <w:annotationRef/>
      </w:r>
      <w:r>
        <w:t>Will learn from you</w:t>
      </w:r>
    </w:p>
  </w:comment>
  <w:comment w:id="80"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81"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82" w:author="Suman Deshwal" w:date="2024-05-09T16:34:00Z" w:initials="SD">
    <w:p w14:paraId="54353740" w14:textId="2E93AC92" w:rsidR="00272C9C" w:rsidRDefault="00272C9C" w:rsidP="00272C9C">
      <w:r>
        <w:rPr>
          <w:rStyle w:val="CommentReference"/>
        </w:rPr>
        <w:annotationRef/>
      </w:r>
      <w:r>
        <w:rPr>
          <w:sz w:val="20"/>
          <w:szCs w:val="20"/>
        </w:rPr>
        <w:t>please provide a lead-in statement for the following points</w:t>
      </w:r>
    </w:p>
  </w:comment>
  <w:comment w:id="83" w:author="ph@zinnia.holdings" w:date="2024-06-13T19:48:00Z" w:initials="p">
    <w:p w14:paraId="3F7703A1" w14:textId="77777777" w:rsidR="0022761D" w:rsidRDefault="0022761D" w:rsidP="0022761D">
      <w:pPr>
        <w:pStyle w:val="CommentText"/>
      </w:pPr>
      <w:r>
        <w:rPr>
          <w:rStyle w:val="CommentReference"/>
        </w:rPr>
        <w:annotationRef/>
      </w:r>
      <w:r>
        <w:t>Will learn from you</w:t>
      </w:r>
    </w:p>
  </w:comment>
  <w:comment w:id="84" w:author="Suman Deshwal" w:date="2024-05-09T16:36:00Z" w:initials="SD">
    <w:p w14:paraId="2E04D68F" w14:textId="5EAEC309" w:rsidR="00272C9C" w:rsidRDefault="00272C9C" w:rsidP="00272C9C">
      <w:r>
        <w:rPr>
          <w:rStyle w:val="CommentReference"/>
        </w:rPr>
        <w:annotationRef/>
      </w:r>
      <w:r>
        <w:rPr>
          <w:sz w:val="20"/>
          <w:szCs w:val="20"/>
        </w:rPr>
        <w:t>please provide a lead-in statement for the following points</w:t>
      </w:r>
    </w:p>
  </w:comment>
  <w:comment w:id="85" w:author="ph@zinnia.holdings" w:date="2024-06-13T19:48:00Z" w:initials="p">
    <w:p w14:paraId="30F33A0D" w14:textId="77777777" w:rsidR="0022761D" w:rsidRDefault="0022761D" w:rsidP="0022761D">
      <w:pPr>
        <w:pStyle w:val="CommentText"/>
      </w:pPr>
      <w:r>
        <w:rPr>
          <w:rStyle w:val="CommentReference"/>
        </w:rPr>
        <w:annotationRef/>
      </w:r>
      <w:r>
        <w:t>Will learn from you</w:t>
      </w:r>
    </w:p>
  </w:comment>
  <w:comment w:id="88"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89"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90"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91"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92" w:author="Suman Deshwal" w:date="2024-05-09T16:44:00Z" w:initials="SD">
    <w:p w14:paraId="6C85A368" w14:textId="14AC74FE" w:rsidR="00A76281" w:rsidRDefault="00A76281" w:rsidP="00A76281">
      <w:r>
        <w:rPr>
          <w:rStyle w:val="CommentReference"/>
        </w:rPr>
        <w:annotationRef/>
      </w:r>
      <w:r>
        <w:rPr>
          <w:color w:val="000000"/>
          <w:sz w:val="20"/>
          <w:szCs w:val="20"/>
        </w:rPr>
        <w:t>this sections are not required, please consider removing them.</w:t>
      </w:r>
    </w:p>
  </w:comment>
  <w:comment w:id="93" w:author="ph@zinnia.holdings" w:date="2024-06-13T19:20:00Z" w:initials="p">
    <w:p w14:paraId="6D7D928B" w14:textId="77777777" w:rsidR="009D3D52" w:rsidRDefault="009D3D52" w:rsidP="009D3D52">
      <w:pPr>
        <w:pStyle w:val="CommentText"/>
      </w:pPr>
      <w:r>
        <w:rPr>
          <w:rStyle w:val="CommentReference"/>
        </w:rPr>
        <w:annotationRef/>
      </w:r>
      <w:r>
        <w:t>The entire Chapter 7, Part 4? Please confirm. There was a long discussion during the outline phase</w:t>
      </w:r>
    </w:p>
  </w:comment>
  <w:comment w:id="94"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95" w:author="Suman Deshwal" w:date="2024-05-09T16:47:00Z" w:initials="SD">
    <w:p w14:paraId="23B847F8" w14:textId="77777777"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96" w:author="Suman Deshwal" w:date="2024-05-09T16:53:00Z" w:initials="SD">
    <w:p w14:paraId="2BC1A0E4" w14:textId="1BC72951" w:rsidR="000723D6" w:rsidRDefault="000723D6" w:rsidP="000723D6">
      <w:r>
        <w:rPr>
          <w:rStyle w:val="CommentReference"/>
        </w:rPr>
        <w:annotationRef/>
      </w:r>
      <w:r>
        <w:rPr>
          <w:color w:val="000000"/>
          <w:sz w:val="20"/>
          <w:szCs w:val="20"/>
        </w:rPr>
        <w:t>please refrain from using colon and hyphen in heading</w:t>
      </w:r>
    </w:p>
  </w:comment>
  <w:comment w:id="98" w:author="Suman Deshwal" w:date="2024-05-09T17:01:00Z" w:initials="SD">
    <w:p w14:paraId="1222CD59" w14:textId="195E1161" w:rsidR="00E10768" w:rsidRDefault="00E10768" w:rsidP="00E10768">
      <w:r>
        <w:rPr>
          <w:rStyle w:val="CommentReference"/>
        </w:rPr>
        <w:annotationRef/>
      </w:r>
      <w:r>
        <w:rPr>
          <w:color w:val="000000"/>
          <w:sz w:val="20"/>
          <w:szCs w:val="20"/>
        </w:rPr>
        <w:t xml:space="preserve">please add what the readers will learn in the next chap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0"/>
  <w15:commentEx w15:paraId="04CA8EAC" w15:done="0"/>
  <w15:commentEx w15:paraId="6554EF1B" w15:done="0"/>
  <w15:commentEx w15:paraId="568CB044" w15:done="0"/>
  <w15:commentEx w15:paraId="0665B953" w15:done="0"/>
  <w15:commentEx w15:paraId="4492396F" w15:done="1"/>
  <w15:commentEx w15:paraId="7A1CDD83" w15:done="1"/>
  <w15:commentEx w15:paraId="27C70568" w15:done="1"/>
  <w15:commentEx w15:paraId="56AD48AC" w15:done="1"/>
  <w15:commentEx w15:paraId="7A2FBDF1" w15:paraIdParent="56AD48AC" w15:done="1"/>
  <w15:commentEx w15:paraId="0D09E195" w15:done="0"/>
  <w15:commentEx w15:paraId="154D4DD0" w15:done="0"/>
  <w15:commentEx w15:paraId="015E5911" w15:done="0"/>
  <w15:commentEx w15:paraId="74CF07E5" w15:done="0"/>
  <w15:commentEx w15:paraId="4A486ACB" w15:done="0"/>
  <w15:commentEx w15:paraId="264300D4" w15:done="0"/>
  <w15:commentEx w15:paraId="3E05FEC8" w15:done="0"/>
  <w15:commentEx w15:paraId="2F2A51B3" w15:done="0"/>
  <w15:commentEx w15:paraId="63260A34" w15:done="0"/>
  <w15:commentEx w15:paraId="468ED133" w15:done="0"/>
  <w15:commentEx w15:paraId="17B6F1F6" w15:done="0"/>
  <w15:commentEx w15:paraId="35184E29" w15:done="0"/>
  <w15:commentEx w15:paraId="24C562F8" w15:done="0"/>
  <w15:commentEx w15:paraId="4480C82D" w15:done="0"/>
  <w15:commentEx w15:paraId="2CD838CB" w15:done="0"/>
  <w15:commentEx w15:paraId="18B0D9A1" w15:done="0"/>
  <w15:commentEx w15:paraId="3D66B7F1" w15:done="0"/>
  <w15:commentEx w15:paraId="6A82F0DA" w15:done="0"/>
  <w15:commentEx w15:paraId="3B00A7CC" w15:done="1"/>
  <w15:commentEx w15:paraId="212E7AD0" w15:paraIdParent="3B00A7CC" w15:done="1"/>
  <w15:commentEx w15:paraId="42E5A22D" w15:done="0"/>
  <w15:commentEx w15:paraId="1EB9921D" w15:done="0"/>
  <w15:commentEx w15:paraId="57AA3C7F" w15:done="0"/>
  <w15:commentEx w15:paraId="7AC54742" w15:done="1"/>
  <w15:commentEx w15:paraId="216E03DC" w15:paraIdParent="7AC54742" w15:done="1"/>
  <w15:commentEx w15:paraId="7DA08A3E" w15:done="1"/>
  <w15:commentEx w15:paraId="7EFA18B4" w15:paraIdParent="7DA08A3E" w15:done="1"/>
  <w15:commentEx w15:paraId="03A517E6" w15:done="1"/>
  <w15:commentEx w15:paraId="744DB7A5" w15:paraIdParent="03A517E6" w15:done="1"/>
  <w15:commentEx w15:paraId="11C4C955" w15:done="1"/>
  <w15:commentEx w15:paraId="5673B2E3" w15:paraIdParent="11C4C955" w15:done="1"/>
  <w15:commentEx w15:paraId="440EF190" w15:done="0"/>
  <w15:commentEx w15:paraId="2A38BC79" w15:done="1"/>
  <w15:commentEx w15:paraId="6DA83608" w15:done="1"/>
  <w15:commentEx w15:paraId="7161866C" w15:paraIdParent="6DA83608" w15:done="1"/>
  <w15:commentEx w15:paraId="0905FE71" w15:done="1"/>
  <w15:commentEx w15:paraId="7DE14259" w15:paraIdParent="0905FE71" w15:done="1"/>
  <w15:commentEx w15:paraId="4FD14169" w15:done="1"/>
  <w15:commentEx w15:paraId="2ECEE84E" w15:paraIdParent="4FD14169" w15:done="1"/>
  <w15:commentEx w15:paraId="54353740" w15:done="1"/>
  <w15:commentEx w15:paraId="3F7703A1" w15:paraIdParent="54353740" w15:done="1"/>
  <w15:commentEx w15:paraId="2E04D68F" w15:done="1"/>
  <w15:commentEx w15:paraId="30F33A0D" w15:paraIdParent="2E04D68F" w15:done="1"/>
  <w15:commentEx w15:paraId="2957EE14" w15:done="1"/>
  <w15:commentEx w15:paraId="424DC479" w15:paraIdParent="2957EE14" w15:done="1"/>
  <w15:commentEx w15:paraId="7F082EF3" w15:done="1"/>
  <w15:commentEx w15:paraId="4AC5BBA6" w15:paraIdParent="7F082EF3" w15:done="1"/>
  <w15:commentEx w15:paraId="6C85A368" w15:done="1"/>
  <w15:commentEx w15:paraId="6D7D928B" w15:paraIdParent="6C85A368" w15:done="1"/>
  <w15:commentEx w15:paraId="1FFE5E37" w15:done="0"/>
  <w15:commentEx w15:paraId="138D4785" w15:done="0"/>
  <w15:commentEx w15:paraId="2BC1A0E4" w15:done="0"/>
  <w15:commentEx w15:paraId="1222C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34AE0CC3" w16cex:dateUtc="2024-05-07T11:20:00Z"/>
  <w16cex:commentExtensible w16cex:durableId="533A42A1" w16cex:dateUtc="2024-05-02T05:02:00Z"/>
  <w16cex:commentExtensible w16cex:durableId="563E1DEB" w16cex:dateUtc="2024-05-15T05:58:00Z"/>
  <w16cex:commentExtensible w16cex:durableId="53826CA9" w16cex:dateUtc="2024-04-09T04:32: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09315587" w16cex:dateUtc="2024-05-09T04:35:00Z"/>
  <w16cex:commentExtensible w16cex:durableId="38A99A9E" w16cex:dateUtc="2024-05-15T06:01:00Z"/>
  <w16cex:commentExtensible w16cex:durableId="1DE5A2F4" w16cex:dateUtc="2024-05-09T05:54:00Z"/>
  <w16cex:commentExtensible w16cex:durableId="7DCAC869" w16cex:dateUtc="2024-05-09T06:05:00Z"/>
  <w16cex:commentExtensible w16cex:durableId="4B26E5F6" w16cex:dateUtc="2024-05-09T06:07:00Z"/>
  <w16cex:commentExtensible w16cex:durableId="08D4DDEA" w16cex:dateUtc="2024-05-09T06:22:00Z"/>
  <w16cex:commentExtensible w16cex:durableId="51681211" w16cex:dateUtc="2024-05-09T06:29:00Z"/>
  <w16cex:commentExtensible w16cex:durableId="12D01486" w16cex:dateUtc="2024-05-09T06:31:00Z"/>
  <w16cex:commentExtensible w16cex:durableId="4600BCB4" w16cex:dateUtc="2024-05-09T06:30: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2CCD28C0" w16cex:dateUtc="2024-05-09T07:22:00Z"/>
  <w16cex:commentExtensible w16cex:durableId="3F129CA6" w16cex:dateUtc="2024-05-09T07:32:00Z"/>
  <w16cex:commentExtensible w16cex:durableId="709159CD" w16cex:dateUtc="2024-05-09T07:55:00Z"/>
  <w16cex:commentExtensible w16cex:durableId="247B5A45" w16cex:dateUtc="2024-05-09T08:42:00Z"/>
  <w16cex:commentExtensible w16cex:durableId="174A0260" w16cex:dateUtc="2024-06-14T00:22:00Z"/>
  <w16cex:commentExtensible w16cex:durableId="506E34CB" w16cex:dateUtc="2024-05-09T08:47:00Z"/>
  <w16cex:commentExtensible w16cex:durableId="4BA6198E" w16cex:dateUtc="2024-05-09T08:48:00Z"/>
  <w16cex:commentExtensible w16cex:durableId="7DC653C7" w16cex:dateUtc="2024-05-09T08:57:00Z"/>
  <w16cex:commentExtensible w16cex:durableId="700D5048" w16cex:dateUtc="2024-05-09T08:58:00Z"/>
  <w16cex:commentExtensible w16cex:durableId="032D8B05" w16cex:dateUtc="2024-06-14T00:00:00Z"/>
  <w16cex:commentExtensible w16cex:durableId="66413A88" w16cex:dateUtc="2024-05-09T09:09:00Z"/>
  <w16cex:commentExtensible w16cex:durableId="454838BC"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4266DB30" w16cex:dateUtc="2024-05-09T10:50:00Z"/>
  <w16cex:commentExtensible w16cex:durableId="50166027" w16cex:dateUtc="2024-05-09T10:50:00Z"/>
  <w16cex:commentExtensible w16cex:durableId="40C97BAE" w16cex:dateUtc="2024-06-13T23:53:00Z"/>
  <w16cex:commentExtensible w16cex:durableId="6AECD407" w16cex:dateUtc="2024-05-09T10:51:00Z"/>
  <w16cex:commentExtensible w16cex:durableId="74E85E8E" w16cex:dateUtc="2024-06-13T23:53:00Z"/>
  <w16cex:commentExtensible w16cex:durableId="1F19AE8D" w16cex:dateUtc="2024-05-09T11:02:00Z"/>
  <w16cex:commentExtensible w16cex:durableId="2939F922" w16cex:dateUtc="2024-06-13T23:47:00Z"/>
  <w16cex:commentExtensible w16cex:durableId="593ACEFA" w16cex:dateUtc="2024-05-09T11:04:00Z"/>
  <w16cex:commentExtensible w16cex:durableId="13CE36C5" w16cex:dateUtc="2024-06-13T23:48:00Z"/>
  <w16cex:commentExtensible w16cex:durableId="0209E715" w16cex:dateUtc="2024-05-09T11:06:00Z"/>
  <w16cex:commentExtensible w16cex:durableId="79260948" w16cex:dateUtc="2024-06-13T23:48: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1D4B695F" w16cex:dateUtc="2024-05-09T11:14:00Z"/>
  <w16cex:commentExtensible w16cex:durableId="5FD790E5" w16cex:dateUtc="2024-06-13T23:20:00Z"/>
  <w16cex:commentExtensible w16cex:durableId="76C1F819" w16cex:dateUtc="2024-05-09T11:16:00Z"/>
  <w16cex:commentExtensible w16cex:durableId="6C7A58C7" w16cex:dateUtc="2024-05-09T11:17:00Z"/>
  <w16cex:commentExtensible w16cex:durableId="6C6AF43F" w16cex:dateUtc="2024-05-09T11:23:00Z"/>
  <w16cex:commentExtensible w16cex:durableId="1D62503C" w16cex:dateUtc="2024-05-09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04CA8EAC" w16cid:durableId="34AE0CC3"/>
  <w16cid:commentId w16cid:paraId="6554EF1B" w16cid:durableId="533A42A1"/>
  <w16cid:commentId w16cid:paraId="568CB044" w16cid:durableId="563E1DEB"/>
  <w16cid:commentId w16cid:paraId="0665B953" w16cid:durableId="53826CA9"/>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154D4DD0" w16cid:durableId="09315587"/>
  <w16cid:commentId w16cid:paraId="015E5911" w16cid:durableId="38A99A9E"/>
  <w16cid:commentId w16cid:paraId="74CF07E5" w16cid:durableId="1DE5A2F4"/>
  <w16cid:commentId w16cid:paraId="4A486ACB" w16cid:durableId="7DCAC869"/>
  <w16cid:commentId w16cid:paraId="264300D4" w16cid:durableId="4B26E5F6"/>
  <w16cid:commentId w16cid:paraId="3E05FEC8" w16cid:durableId="08D4DDEA"/>
  <w16cid:commentId w16cid:paraId="2F2A51B3" w16cid:durableId="51681211"/>
  <w16cid:commentId w16cid:paraId="63260A34" w16cid:durableId="12D01486"/>
  <w16cid:commentId w16cid:paraId="468ED133" w16cid:durableId="4600BCB4"/>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18B0D9A1" w16cid:durableId="2CCD28C0"/>
  <w16cid:commentId w16cid:paraId="3D66B7F1" w16cid:durableId="3F129CA6"/>
  <w16cid:commentId w16cid:paraId="6A82F0DA" w16cid:durableId="709159CD"/>
  <w16cid:commentId w16cid:paraId="3B00A7CC" w16cid:durableId="247B5A45"/>
  <w16cid:commentId w16cid:paraId="212E7AD0" w16cid:durableId="174A0260"/>
  <w16cid:commentId w16cid:paraId="42E5A22D" w16cid:durableId="506E34CB"/>
  <w16cid:commentId w16cid:paraId="1EB9921D" w16cid:durableId="4BA6198E"/>
  <w16cid:commentId w16cid:paraId="57AA3C7F" w16cid:durableId="7DC653C7"/>
  <w16cid:commentId w16cid:paraId="7AC54742" w16cid:durableId="700D5048"/>
  <w16cid:commentId w16cid:paraId="216E03DC" w16cid:durableId="032D8B05"/>
  <w16cid:commentId w16cid:paraId="7DA08A3E" w16cid:durableId="66413A88"/>
  <w16cid:commentId w16cid:paraId="7EFA18B4" w16cid:durableId="454838BC"/>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2A38BC79" w16cid:durableId="4266DB30"/>
  <w16cid:commentId w16cid:paraId="6DA83608" w16cid:durableId="50166027"/>
  <w16cid:commentId w16cid:paraId="7161866C" w16cid:durableId="40C97BAE"/>
  <w16cid:commentId w16cid:paraId="0905FE71" w16cid:durableId="6AECD407"/>
  <w16cid:commentId w16cid:paraId="7DE14259" w16cid:durableId="74E85E8E"/>
  <w16cid:commentId w16cid:paraId="4FD14169" w16cid:durableId="1F19AE8D"/>
  <w16cid:commentId w16cid:paraId="2ECEE84E" w16cid:durableId="2939F922"/>
  <w16cid:commentId w16cid:paraId="54353740" w16cid:durableId="593ACEFA"/>
  <w16cid:commentId w16cid:paraId="3F7703A1" w16cid:durableId="13CE36C5"/>
  <w16cid:commentId w16cid:paraId="2E04D68F" w16cid:durableId="0209E715"/>
  <w16cid:commentId w16cid:paraId="30F33A0D" w16cid:durableId="79260948"/>
  <w16cid:commentId w16cid:paraId="2957EE14" w16cid:durableId="193EFF14"/>
  <w16cid:commentId w16cid:paraId="424DC479" w16cid:durableId="53D57A6C"/>
  <w16cid:commentId w16cid:paraId="7F082EF3" w16cid:durableId="5F0AF20C"/>
  <w16cid:commentId w16cid:paraId="4AC5BBA6" w16cid:durableId="6E3D4112"/>
  <w16cid:commentId w16cid:paraId="6C85A368" w16cid:durableId="1D4B695F"/>
  <w16cid:commentId w16cid:paraId="6D7D928B" w16cid:durableId="5FD790E5"/>
  <w16cid:commentId w16cid:paraId="1FFE5E37" w16cid:durableId="76C1F819"/>
  <w16cid:commentId w16cid:paraId="138D4785" w16cid:durableId="6C7A58C7"/>
  <w16cid:commentId w16cid:paraId="2BC1A0E4" w16cid:durableId="6C6AF43F"/>
  <w16cid:commentId w16cid:paraId="1222CD59" w16cid:durableId="1D6250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A91A40" w14:textId="77777777" w:rsidR="00BB7B7A" w:rsidRDefault="00BB7B7A" w:rsidP="005935FF">
      <w:pPr>
        <w:spacing w:after="0" w:line="240" w:lineRule="auto"/>
      </w:pPr>
      <w:r>
        <w:separator/>
      </w:r>
    </w:p>
  </w:endnote>
  <w:endnote w:type="continuationSeparator" w:id="0">
    <w:p w14:paraId="28968D56" w14:textId="77777777" w:rsidR="00BB7B7A" w:rsidRDefault="00BB7B7A"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DA7F3" w14:textId="77777777" w:rsidR="00BB7B7A" w:rsidRDefault="00BB7B7A" w:rsidP="005935FF">
      <w:pPr>
        <w:spacing w:after="0" w:line="240" w:lineRule="auto"/>
      </w:pPr>
      <w:r>
        <w:separator/>
      </w:r>
    </w:p>
  </w:footnote>
  <w:footnote w:type="continuationSeparator" w:id="0">
    <w:p w14:paraId="010C78A3" w14:textId="77777777" w:rsidR="00BB7B7A" w:rsidRDefault="00BB7B7A"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2">
    <w:p w14:paraId="0348677B" w14:textId="212621CE" w:rsidR="00B302B8" w:rsidRDefault="00B302B8">
      <w:pPr>
        <w:pStyle w:val="FootnoteText"/>
      </w:pPr>
      <w:r>
        <w:rPr>
          <w:rStyle w:val="FootnoteReference"/>
        </w:rPr>
        <w:footnoteRef/>
      </w:r>
      <w:r>
        <w:t xml:space="preserve"> </w:t>
      </w:r>
      <w:r w:rsidRPr="00506522">
        <w:t xml:space="preserve">AWS. (2023b). Amazon CodeGuru. </w:t>
      </w:r>
      <w:hyperlink r:id="rId1" w:tgtFrame="_new" w:history="1">
        <w:r w:rsidRPr="00506522">
          <w:rPr>
            <w:rStyle w:val="Hyperlink"/>
          </w:rPr>
          <w:t>https://aws.amazon.com/codegur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1025644"/>
    <w:multiLevelType w:val="hybridMultilevel"/>
    <w:tmpl w:val="80248B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CB94AEC"/>
    <w:multiLevelType w:val="hybridMultilevel"/>
    <w:tmpl w:val="078241F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7F81085"/>
    <w:multiLevelType w:val="hybridMultilevel"/>
    <w:tmpl w:val="F0021C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0"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5"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C583E04"/>
    <w:multiLevelType w:val="hybridMultilevel"/>
    <w:tmpl w:val="188AE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E764554"/>
    <w:multiLevelType w:val="hybridMultilevel"/>
    <w:tmpl w:val="B93A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82"/>
  </w:num>
  <w:num w:numId="2" w16cid:durableId="799224388">
    <w:abstractNumId w:val="21"/>
  </w:num>
  <w:num w:numId="3" w16cid:durableId="774055356">
    <w:abstractNumId w:val="118"/>
  </w:num>
  <w:num w:numId="4" w16cid:durableId="990596257">
    <w:abstractNumId w:val="106"/>
  </w:num>
  <w:num w:numId="5" w16cid:durableId="763839176">
    <w:abstractNumId w:val="77"/>
  </w:num>
  <w:num w:numId="6" w16cid:durableId="693848733">
    <w:abstractNumId w:val="25"/>
  </w:num>
  <w:num w:numId="7" w16cid:durableId="1959136763">
    <w:abstractNumId w:val="22"/>
  </w:num>
  <w:num w:numId="8" w16cid:durableId="360713065">
    <w:abstractNumId w:val="113"/>
  </w:num>
  <w:num w:numId="9" w16cid:durableId="1793330114">
    <w:abstractNumId w:val="61"/>
  </w:num>
  <w:num w:numId="10" w16cid:durableId="25448405">
    <w:abstractNumId w:val="123"/>
  </w:num>
  <w:num w:numId="11" w16cid:durableId="150101460">
    <w:abstractNumId w:val="109"/>
  </w:num>
  <w:num w:numId="12" w16cid:durableId="1320118022">
    <w:abstractNumId w:val="105"/>
  </w:num>
  <w:num w:numId="13" w16cid:durableId="945576206">
    <w:abstractNumId w:val="68"/>
  </w:num>
  <w:num w:numId="14" w16cid:durableId="339937100">
    <w:abstractNumId w:val="32"/>
  </w:num>
  <w:num w:numId="15" w16cid:durableId="2085492228">
    <w:abstractNumId w:val="95"/>
  </w:num>
  <w:num w:numId="16" w16cid:durableId="2113351891">
    <w:abstractNumId w:val="97"/>
  </w:num>
  <w:num w:numId="17" w16cid:durableId="1196775865">
    <w:abstractNumId w:val="104"/>
  </w:num>
  <w:num w:numId="18" w16cid:durableId="2097818296">
    <w:abstractNumId w:val="23"/>
  </w:num>
  <w:num w:numId="19" w16cid:durableId="1978684729">
    <w:abstractNumId w:val="72"/>
  </w:num>
  <w:num w:numId="20" w16cid:durableId="288635262">
    <w:abstractNumId w:val="71"/>
  </w:num>
  <w:num w:numId="21" w16cid:durableId="2119711928">
    <w:abstractNumId w:val="49"/>
  </w:num>
  <w:num w:numId="22" w16cid:durableId="1886679813">
    <w:abstractNumId w:val="130"/>
  </w:num>
  <w:num w:numId="23" w16cid:durableId="871115624">
    <w:abstractNumId w:val="99"/>
  </w:num>
  <w:num w:numId="24" w16cid:durableId="348214222">
    <w:abstractNumId w:val="70"/>
  </w:num>
  <w:num w:numId="25" w16cid:durableId="929392422">
    <w:abstractNumId w:val="107"/>
  </w:num>
  <w:num w:numId="26" w16cid:durableId="554466596">
    <w:abstractNumId w:val="44"/>
  </w:num>
  <w:num w:numId="27" w16cid:durableId="837576753">
    <w:abstractNumId w:val="125"/>
  </w:num>
  <w:num w:numId="28" w16cid:durableId="963776034">
    <w:abstractNumId w:val="94"/>
  </w:num>
  <w:num w:numId="29" w16cid:durableId="2024897748">
    <w:abstractNumId w:val="47"/>
  </w:num>
  <w:num w:numId="30" w16cid:durableId="1031951026">
    <w:abstractNumId w:val="56"/>
  </w:num>
  <w:num w:numId="31" w16cid:durableId="859050220">
    <w:abstractNumId w:val="120"/>
  </w:num>
  <w:num w:numId="32" w16cid:durableId="701595278">
    <w:abstractNumId w:val="115"/>
  </w:num>
  <w:num w:numId="33" w16cid:durableId="272979016">
    <w:abstractNumId w:val="36"/>
  </w:num>
  <w:num w:numId="34" w16cid:durableId="2087847182">
    <w:abstractNumId w:val="41"/>
  </w:num>
  <w:num w:numId="35" w16cid:durableId="1730809676">
    <w:abstractNumId w:val="124"/>
  </w:num>
  <w:num w:numId="36" w16cid:durableId="1278760159">
    <w:abstractNumId w:val="45"/>
  </w:num>
  <w:num w:numId="37" w16cid:durableId="564873359">
    <w:abstractNumId w:val="88"/>
  </w:num>
  <w:num w:numId="38" w16cid:durableId="130681802">
    <w:abstractNumId w:val="0"/>
  </w:num>
  <w:num w:numId="39" w16cid:durableId="2074813409">
    <w:abstractNumId w:val="27"/>
  </w:num>
  <w:num w:numId="40" w16cid:durableId="761070446">
    <w:abstractNumId w:val="64"/>
  </w:num>
  <w:num w:numId="41" w16cid:durableId="744910727">
    <w:abstractNumId w:val="102"/>
  </w:num>
  <w:num w:numId="42" w16cid:durableId="1274096441">
    <w:abstractNumId w:val="84"/>
  </w:num>
  <w:num w:numId="43" w16cid:durableId="1204828700">
    <w:abstractNumId w:val="1"/>
  </w:num>
  <w:num w:numId="44" w16cid:durableId="2040815615">
    <w:abstractNumId w:val="133"/>
  </w:num>
  <w:num w:numId="45" w16cid:durableId="1510606025">
    <w:abstractNumId w:val="57"/>
  </w:num>
  <w:num w:numId="46" w16cid:durableId="344135642">
    <w:abstractNumId w:val="67"/>
  </w:num>
  <w:num w:numId="47" w16cid:durableId="1484081954">
    <w:abstractNumId w:val="33"/>
  </w:num>
  <w:num w:numId="48" w16cid:durableId="271714470">
    <w:abstractNumId w:val="2"/>
  </w:num>
  <w:num w:numId="49" w16cid:durableId="434710937">
    <w:abstractNumId w:val="34"/>
  </w:num>
  <w:num w:numId="50" w16cid:durableId="1135948796">
    <w:abstractNumId w:val="4"/>
  </w:num>
  <w:num w:numId="51" w16cid:durableId="1089739814">
    <w:abstractNumId w:val="8"/>
  </w:num>
  <w:num w:numId="52" w16cid:durableId="547033171">
    <w:abstractNumId w:val="132"/>
  </w:num>
  <w:num w:numId="53" w16cid:durableId="453791194">
    <w:abstractNumId w:val="108"/>
  </w:num>
  <w:num w:numId="54" w16cid:durableId="400442659">
    <w:abstractNumId w:val="29"/>
  </w:num>
  <w:num w:numId="55" w16cid:durableId="1192959848">
    <w:abstractNumId w:val="30"/>
  </w:num>
  <w:num w:numId="56" w16cid:durableId="29454473">
    <w:abstractNumId w:val="26"/>
  </w:num>
  <w:num w:numId="57" w16cid:durableId="1364332218">
    <w:abstractNumId w:val="43"/>
  </w:num>
  <w:num w:numId="58" w16cid:durableId="888686219">
    <w:abstractNumId w:val="16"/>
  </w:num>
  <w:num w:numId="59" w16cid:durableId="741684640">
    <w:abstractNumId w:val="10"/>
  </w:num>
  <w:num w:numId="60" w16cid:durableId="960767667">
    <w:abstractNumId w:val="103"/>
  </w:num>
  <w:num w:numId="61" w16cid:durableId="1146357114">
    <w:abstractNumId w:val="65"/>
  </w:num>
  <w:num w:numId="62" w16cid:durableId="1080981186">
    <w:abstractNumId w:val="69"/>
  </w:num>
  <w:num w:numId="63" w16cid:durableId="1891913871">
    <w:abstractNumId w:val="81"/>
  </w:num>
  <w:num w:numId="64" w16cid:durableId="587084781">
    <w:abstractNumId w:val="83"/>
  </w:num>
  <w:num w:numId="65" w16cid:durableId="377752334">
    <w:abstractNumId w:val="66"/>
  </w:num>
  <w:num w:numId="66" w16cid:durableId="1820926070">
    <w:abstractNumId w:val="127"/>
  </w:num>
  <w:num w:numId="67" w16cid:durableId="1578050220">
    <w:abstractNumId w:val="73"/>
  </w:num>
  <w:num w:numId="68" w16cid:durableId="2016684049">
    <w:abstractNumId w:val="74"/>
  </w:num>
  <w:num w:numId="69" w16cid:durableId="1505051327">
    <w:abstractNumId w:val="110"/>
  </w:num>
  <w:num w:numId="70" w16cid:durableId="836112814">
    <w:abstractNumId w:val="101"/>
  </w:num>
  <w:num w:numId="71" w16cid:durableId="219630477">
    <w:abstractNumId w:val="52"/>
  </w:num>
  <w:num w:numId="72" w16cid:durableId="1904215741">
    <w:abstractNumId w:val="53"/>
  </w:num>
  <w:num w:numId="73" w16cid:durableId="1620338275">
    <w:abstractNumId w:val="58"/>
  </w:num>
  <w:num w:numId="74" w16cid:durableId="389349514">
    <w:abstractNumId w:val="79"/>
  </w:num>
  <w:num w:numId="75" w16cid:durableId="1514028188">
    <w:abstractNumId w:val="114"/>
  </w:num>
  <w:num w:numId="76" w16cid:durableId="1088574347">
    <w:abstractNumId w:val="75"/>
  </w:num>
  <w:num w:numId="77" w16cid:durableId="310209125">
    <w:abstractNumId w:val="117"/>
  </w:num>
  <w:num w:numId="78" w16cid:durableId="806313620">
    <w:abstractNumId w:val="15"/>
  </w:num>
  <w:num w:numId="79" w16cid:durableId="1470975391">
    <w:abstractNumId w:val="40"/>
  </w:num>
  <w:num w:numId="80" w16cid:durableId="819229721">
    <w:abstractNumId w:val="60"/>
  </w:num>
  <w:num w:numId="81" w16cid:durableId="440996234">
    <w:abstractNumId w:val="128"/>
  </w:num>
  <w:num w:numId="82" w16cid:durableId="2089813629">
    <w:abstractNumId w:val="31"/>
  </w:num>
  <w:num w:numId="83" w16cid:durableId="1647271310">
    <w:abstractNumId w:val="76"/>
  </w:num>
  <w:num w:numId="84" w16cid:durableId="2060980471">
    <w:abstractNumId w:val="19"/>
  </w:num>
  <w:num w:numId="85" w16cid:durableId="190996484">
    <w:abstractNumId w:val="55"/>
  </w:num>
  <w:num w:numId="86" w16cid:durableId="1575117049">
    <w:abstractNumId w:val="119"/>
  </w:num>
  <w:num w:numId="87" w16cid:durableId="2079671761">
    <w:abstractNumId w:val="54"/>
  </w:num>
  <w:num w:numId="88" w16cid:durableId="249894887">
    <w:abstractNumId w:val="59"/>
  </w:num>
  <w:num w:numId="89" w16cid:durableId="1189180030">
    <w:abstractNumId w:val="37"/>
  </w:num>
  <w:num w:numId="90" w16cid:durableId="871573772">
    <w:abstractNumId w:val="92"/>
  </w:num>
  <w:num w:numId="91" w16cid:durableId="871651987">
    <w:abstractNumId w:val="13"/>
  </w:num>
  <w:num w:numId="92" w16cid:durableId="1714571578">
    <w:abstractNumId w:val="122"/>
  </w:num>
  <w:num w:numId="93" w16cid:durableId="1699702144">
    <w:abstractNumId w:val="50"/>
  </w:num>
  <w:num w:numId="94" w16cid:durableId="1338574394">
    <w:abstractNumId w:val="28"/>
  </w:num>
  <w:num w:numId="95" w16cid:durableId="1509637903">
    <w:abstractNumId w:val="86"/>
  </w:num>
  <w:num w:numId="96" w16cid:durableId="1743676405">
    <w:abstractNumId w:val="111"/>
  </w:num>
  <w:num w:numId="97" w16cid:durableId="460732920">
    <w:abstractNumId w:val="38"/>
  </w:num>
  <w:num w:numId="98" w16cid:durableId="358819410">
    <w:abstractNumId w:val="98"/>
  </w:num>
  <w:num w:numId="99" w16cid:durableId="473063760">
    <w:abstractNumId w:val="12"/>
  </w:num>
  <w:num w:numId="100" w16cid:durableId="927614451">
    <w:abstractNumId w:val="78"/>
  </w:num>
  <w:num w:numId="101" w16cid:durableId="1319843406">
    <w:abstractNumId w:val="7"/>
  </w:num>
  <w:num w:numId="102" w16cid:durableId="1573733676">
    <w:abstractNumId w:val="91"/>
  </w:num>
  <w:num w:numId="103" w16cid:durableId="556093640">
    <w:abstractNumId w:val="100"/>
  </w:num>
  <w:num w:numId="104" w16cid:durableId="2054765043">
    <w:abstractNumId w:val="96"/>
  </w:num>
  <w:num w:numId="105" w16cid:durableId="1919165562">
    <w:abstractNumId w:val="24"/>
  </w:num>
  <w:num w:numId="106" w16cid:durableId="1430345807">
    <w:abstractNumId w:val="14"/>
  </w:num>
  <w:num w:numId="107" w16cid:durableId="461846446">
    <w:abstractNumId w:val="87"/>
  </w:num>
  <w:num w:numId="108" w16cid:durableId="2112507975">
    <w:abstractNumId w:val="9"/>
  </w:num>
  <w:num w:numId="109" w16cid:durableId="1685209490">
    <w:abstractNumId w:val="63"/>
  </w:num>
  <w:num w:numId="110" w16cid:durableId="56706565">
    <w:abstractNumId w:val="129"/>
  </w:num>
  <w:num w:numId="111" w16cid:durableId="1779715836">
    <w:abstractNumId w:val="89"/>
  </w:num>
  <w:num w:numId="112" w16cid:durableId="97339928">
    <w:abstractNumId w:val="62"/>
  </w:num>
  <w:num w:numId="113" w16cid:durableId="654333242">
    <w:abstractNumId w:val="80"/>
  </w:num>
  <w:num w:numId="114" w16cid:durableId="1625231978">
    <w:abstractNumId w:val="42"/>
  </w:num>
  <w:num w:numId="115" w16cid:durableId="506135788">
    <w:abstractNumId w:val="17"/>
  </w:num>
  <w:num w:numId="116" w16cid:durableId="1959100016">
    <w:abstractNumId w:val="112"/>
  </w:num>
  <w:num w:numId="117" w16cid:durableId="1960062871">
    <w:abstractNumId w:val="3"/>
  </w:num>
  <w:num w:numId="118" w16cid:durableId="991064993">
    <w:abstractNumId w:val="48"/>
  </w:num>
  <w:num w:numId="119" w16cid:durableId="1457410089">
    <w:abstractNumId w:val="131"/>
  </w:num>
  <w:num w:numId="120" w16cid:durableId="1973247703">
    <w:abstractNumId w:val="35"/>
  </w:num>
  <w:num w:numId="121" w16cid:durableId="737560724">
    <w:abstractNumId w:val="18"/>
  </w:num>
  <w:num w:numId="122" w16cid:durableId="792942723">
    <w:abstractNumId w:val="90"/>
  </w:num>
  <w:num w:numId="123" w16cid:durableId="1125074592">
    <w:abstractNumId w:val="46"/>
  </w:num>
  <w:num w:numId="124" w16cid:durableId="1588349379">
    <w:abstractNumId w:val="20"/>
  </w:num>
  <w:num w:numId="125" w16cid:durableId="1733499624">
    <w:abstractNumId w:val="93"/>
  </w:num>
  <w:num w:numId="126" w16cid:durableId="493766804">
    <w:abstractNumId w:val="11"/>
  </w:num>
  <w:num w:numId="127" w16cid:durableId="252322737">
    <w:abstractNumId w:val="6"/>
  </w:num>
  <w:num w:numId="128" w16cid:durableId="3555666">
    <w:abstractNumId w:val="39"/>
  </w:num>
  <w:num w:numId="129" w16cid:durableId="928394540">
    <w:abstractNumId w:val="51"/>
  </w:num>
  <w:num w:numId="130" w16cid:durableId="671493068">
    <w:abstractNumId w:val="116"/>
  </w:num>
  <w:num w:numId="131" w16cid:durableId="2096243707">
    <w:abstractNumId w:val="5"/>
  </w:num>
  <w:num w:numId="132" w16cid:durableId="1875575129">
    <w:abstractNumId w:val="121"/>
  </w:num>
  <w:num w:numId="133" w16cid:durableId="129984732">
    <w:abstractNumId w:val="126"/>
  </w:num>
  <w:num w:numId="134" w16cid:durableId="1178303741">
    <w:abstractNumId w:val="85"/>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36FD"/>
    <w:rsid w:val="000754B8"/>
    <w:rsid w:val="000760BB"/>
    <w:rsid w:val="000761FF"/>
    <w:rsid w:val="0008027E"/>
    <w:rsid w:val="00081A29"/>
    <w:rsid w:val="00082C3D"/>
    <w:rsid w:val="00082D79"/>
    <w:rsid w:val="00083A67"/>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628"/>
    <w:rsid w:val="000E7FBD"/>
    <w:rsid w:val="000F0C23"/>
    <w:rsid w:val="000F363F"/>
    <w:rsid w:val="000F394B"/>
    <w:rsid w:val="000F4A3D"/>
    <w:rsid w:val="00102CDE"/>
    <w:rsid w:val="00102D55"/>
    <w:rsid w:val="00105AD3"/>
    <w:rsid w:val="00106C44"/>
    <w:rsid w:val="00107A1D"/>
    <w:rsid w:val="0011237F"/>
    <w:rsid w:val="00113F92"/>
    <w:rsid w:val="001148EB"/>
    <w:rsid w:val="00115ED8"/>
    <w:rsid w:val="00123853"/>
    <w:rsid w:val="00126A9D"/>
    <w:rsid w:val="00126EC4"/>
    <w:rsid w:val="00127E61"/>
    <w:rsid w:val="00130056"/>
    <w:rsid w:val="00130CC3"/>
    <w:rsid w:val="001347CC"/>
    <w:rsid w:val="001351C7"/>
    <w:rsid w:val="001368FB"/>
    <w:rsid w:val="0013751F"/>
    <w:rsid w:val="00140E3A"/>
    <w:rsid w:val="0014263E"/>
    <w:rsid w:val="00142F3E"/>
    <w:rsid w:val="00143CEC"/>
    <w:rsid w:val="00143E85"/>
    <w:rsid w:val="0014564F"/>
    <w:rsid w:val="001458DC"/>
    <w:rsid w:val="00150779"/>
    <w:rsid w:val="00150842"/>
    <w:rsid w:val="001531E8"/>
    <w:rsid w:val="0015445A"/>
    <w:rsid w:val="00161170"/>
    <w:rsid w:val="00162EA6"/>
    <w:rsid w:val="00166046"/>
    <w:rsid w:val="001667D7"/>
    <w:rsid w:val="00167099"/>
    <w:rsid w:val="00170BB9"/>
    <w:rsid w:val="00170D10"/>
    <w:rsid w:val="00172F2B"/>
    <w:rsid w:val="00180AC9"/>
    <w:rsid w:val="00180DA8"/>
    <w:rsid w:val="00181E3B"/>
    <w:rsid w:val="00181E96"/>
    <w:rsid w:val="00181FFB"/>
    <w:rsid w:val="00183837"/>
    <w:rsid w:val="00184745"/>
    <w:rsid w:val="00184F7C"/>
    <w:rsid w:val="001926E1"/>
    <w:rsid w:val="001950B5"/>
    <w:rsid w:val="0019696B"/>
    <w:rsid w:val="001A17D7"/>
    <w:rsid w:val="001A1DC9"/>
    <w:rsid w:val="001A4B4D"/>
    <w:rsid w:val="001B0CC2"/>
    <w:rsid w:val="001B1ABB"/>
    <w:rsid w:val="001B2213"/>
    <w:rsid w:val="001B391A"/>
    <w:rsid w:val="001B3AC8"/>
    <w:rsid w:val="001B5026"/>
    <w:rsid w:val="001B7FAF"/>
    <w:rsid w:val="001C0B97"/>
    <w:rsid w:val="001C1661"/>
    <w:rsid w:val="001C1B82"/>
    <w:rsid w:val="001C2BFF"/>
    <w:rsid w:val="001C54D0"/>
    <w:rsid w:val="001C72CE"/>
    <w:rsid w:val="001C76D1"/>
    <w:rsid w:val="001C7FEA"/>
    <w:rsid w:val="001D25A0"/>
    <w:rsid w:val="001D3C5F"/>
    <w:rsid w:val="001D424E"/>
    <w:rsid w:val="001D4C56"/>
    <w:rsid w:val="001D5266"/>
    <w:rsid w:val="001D6DDC"/>
    <w:rsid w:val="001E0C50"/>
    <w:rsid w:val="001E18C6"/>
    <w:rsid w:val="001E255B"/>
    <w:rsid w:val="001E27F8"/>
    <w:rsid w:val="001E481F"/>
    <w:rsid w:val="001E6B8C"/>
    <w:rsid w:val="001E709C"/>
    <w:rsid w:val="001F0F2A"/>
    <w:rsid w:val="001F11C7"/>
    <w:rsid w:val="001F33C9"/>
    <w:rsid w:val="001F55AB"/>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602"/>
    <w:rsid w:val="00262988"/>
    <w:rsid w:val="00263629"/>
    <w:rsid w:val="00263889"/>
    <w:rsid w:val="00263A36"/>
    <w:rsid w:val="00263DCE"/>
    <w:rsid w:val="00264DD4"/>
    <w:rsid w:val="002676E3"/>
    <w:rsid w:val="0027043E"/>
    <w:rsid w:val="00270C88"/>
    <w:rsid w:val="00271BC1"/>
    <w:rsid w:val="00272B6C"/>
    <w:rsid w:val="00272C9C"/>
    <w:rsid w:val="00272FA3"/>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2883"/>
    <w:rsid w:val="002B35D0"/>
    <w:rsid w:val="002B4D26"/>
    <w:rsid w:val="002B61FE"/>
    <w:rsid w:val="002C02AB"/>
    <w:rsid w:val="002C0D08"/>
    <w:rsid w:val="002C1EA5"/>
    <w:rsid w:val="002C64FB"/>
    <w:rsid w:val="002C761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5E7B"/>
    <w:rsid w:val="00357438"/>
    <w:rsid w:val="00360711"/>
    <w:rsid w:val="00362D4F"/>
    <w:rsid w:val="00364180"/>
    <w:rsid w:val="00365ECC"/>
    <w:rsid w:val="00366744"/>
    <w:rsid w:val="00366FD5"/>
    <w:rsid w:val="003709EE"/>
    <w:rsid w:val="00372D0F"/>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5B30"/>
    <w:rsid w:val="003D6C51"/>
    <w:rsid w:val="003D6FDC"/>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FDA"/>
    <w:rsid w:val="00437BA1"/>
    <w:rsid w:val="004402FD"/>
    <w:rsid w:val="004433F7"/>
    <w:rsid w:val="004440B7"/>
    <w:rsid w:val="004461B3"/>
    <w:rsid w:val="00447A46"/>
    <w:rsid w:val="004512EC"/>
    <w:rsid w:val="0045397C"/>
    <w:rsid w:val="00455CEB"/>
    <w:rsid w:val="00455CFD"/>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EA"/>
    <w:rsid w:val="004804BD"/>
    <w:rsid w:val="00481029"/>
    <w:rsid w:val="00485C39"/>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442A"/>
    <w:rsid w:val="004B4798"/>
    <w:rsid w:val="004B4EEF"/>
    <w:rsid w:val="004C2B8E"/>
    <w:rsid w:val="004C4216"/>
    <w:rsid w:val="004C492B"/>
    <w:rsid w:val="004C6348"/>
    <w:rsid w:val="004C75B0"/>
    <w:rsid w:val="004D00FA"/>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5561"/>
    <w:rsid w:val="004F6D71"/>
    <w:rsid w:val="005000D7"/>
    <w:rsid w:val="00500653"/>
    <w:rsid w:val="005012B1"/>
    <w:rsid w:val="005012CF"/>
    <w:rsid w:val="005026A3"/>
    <w:rsid w:val="0050340F"/>
    <w:rsid w:val="005052ED"/>
    <w:rsid w:val="005062CB"/>
    <w:rsid w:val="00506522"/>
    <w:rsid w:val="00507460"/>
    <w:rsid w:val="00507F81"/>
    <w:rsid w:val="0051055A"/>
    <w:rsid w:val="00517B4A"/>
    <w:rsid w:val="00523422"/>
    <w:rsid w:val="00525D5B"/>
    <w:rsid w:val="005273C6"/>
    <w:rsid w:val="00530337"/>
    <w:rsid w:val="00532E64"/>
    <w:rsid w:val="00534D6C"/>
    <w:rsid w:val="00535809"/>
    <w:rsid w:val="00535F92"/>
    <w:rsid w:val="00540875"/>
    <w:rsid w:val="00543DC8"/>
    <w:rsid w:val="00545BF4"/>
    <w:rsid w:val="00546C7A"/>
    <w:rsid w:val="00552147"/>
    <w:rsid w:val="005523D1"/>
    <w:rsid w:val="00552930"/>
    <w:rsid w:val="00552AF2"/>
    <w:rsid w:val="00552F8C"/>
    <w:rsid w:val="00554FCF"/>
    <w:rsid w:val="005553A4"/>
    <w:rsid w:val="00555B87"/>
    <w:rsid w:val="00555FFB"/>
    <w:rsid w:val="0056102A"/>
    <w:rsid w:val="00565722"/>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6767"/>
    <w:rsid w:val="005B02B4"/>
    <w:rsid w:val="005B4D58"/>
    <w:rsid w:val="005B7775"/>
    <w:rsid w:val="005C000B"/>
    <w:rsid w:val="005C12AC"/>
    <w:rsid w:val="005D0ECE"/>
    <w:rsid w:val="005D2391"/>
    <w:rsid w:val="005D2436"/>
    <w:rsid w:val="005D377F"/>
    <w:rsid w:val="005D5849"/>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1B66"/>
    <w:rsid w:val="00602768"/>
    <w:rsid w:val="00604B5B"/>
    <w:rsid w:val="00604B7D"/>
    <w:rsid w:val="00606977"/>
    <w:rsid w:val="00611C64"/>
    <w:rsid w:val="006120DA"/>
    <w:rsid w:val="0061419B"/>
    <w:rsid w:val="00615400"/>
    <w:rsid w:val="00616800"/>
    <w:rsid w:val="0061721B"/>
    <w:rsid w:val="00617906"/>
    <w:rsid w:val="00624418"/>
    <w:rsid w:val="00624570"/>
    <w:rsid w:val="00625E8E"/>
    <w:rsid w:val="00631166"/>
    <w:rsid w:val="006319DC"/>
    <w:rsid w:val="006343EF"/>
    <w:rsid w:val="00634F6B"/>
    <w:rsid w:val="00635C50"/>
    <w:rsid w:val="00635F96"/>
    <w:rsid w:val="0063633B"/>
    <w:rsid w:val="00637D2F"/>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B052F"/>
    <w:rsid w:val="006B25F5"/>
    <w:rsid w:val="006B3276"/>
    <w:rsid w:val="006B54C1"/>
    <w:rsid w:val="006B6C72"/>
    <w:rsid w:val="006C05C4"/>
    <w:rsid w:val="006C0E75"/>
    <w:rsid w:val="006C11E1"/>
    <w:rsid w:val="006C25CB"/>
    <w:rsid w:val="006C5412"/>
    <w:rsid w:val="006C62E7"/>
    <w:rsid w:val="006C6832"/>
    <w:rsid w:val="006D5831"/>
    <w:rsid w:val="006D79B8"/>
    <w:rsid w:val="006E26ED"/>
    <w:rsid w:val="006E4083"/>
    <w:rsid w:val="006E51E8"/>
    <w:rsid w:val="006E5560"/>
    <w:rsid w:val="006F0623"/>
    <w:rsid w:val="006F164A"/>
    <w:rsid w:val="006F260A"/>
    <w:rsid w:val="006F304C"/>
    <w:rsid w:val="006F3A0E"/>
    <w:rsid w:val="006F5920"/>
    <w:rsid w:val="007010C2"/>
    <w:rsid w:val="007027C4"/>
    <w:rsid w:val="007030DC"/>
    <w:rsid w:val="00703812"/>
    <w:rsid w:val="007114C0"/>
    <w:rsid w:val="00712299"/>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FAB"/>
    <w:rsid w:val="00780849"/>
    <w:rsid w:val="00783B8B"/>
    <w:rsid w:val="00785096"/>
    <w:rsid w:val="00786E08"/>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5561"/>
    <w:rsid w:val="00815B2E"/>
    <w:rsid w:val="0081764F"/>
    <w:rsid w:val="00817872"/>
    <w:rsid w:val="00817C00"/>
    <w:rsid w:val="00820F2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6BD"/>
    <w:rsid w:val="00854E78"/>
    <w:rsid w:val="008550B3"/>
    <w:rsid w:val="00855ECE"/>
    <w:rsid w:val="008565DE"/>
    <w:rsid w:val="0085737D"/>
    <w:rsid w:val="0086010D"/>
    <w:rsid w:val="00862C76"/>
    <w:rsid w:val="00863BA1"/>
    <w:rsid w:val="00864951"/>
    <w:rsid w:val="00865AA5"/>
    <w:rsid w:val="0086720E"/>
    <w:rsid w:val="00870152"/>
    <w:rsid w:val="008703EC"/>
    <w:rsid w:val="00872CCD"/>
    <w:rsid w:val="00873DCF"/>
    <w:rsid w:val="008830F7"/>
    <w:rsid w:val="00884260"/>
    <w:rsid w:val="00884272"/>
    <w:rsid w:val="00887AAB"/>
    <w:rsid w:val="00894760"/>
    <w:rsid w:val="008950CD"/>
    <w:rsid w:val="0089522B"/>
    <w:rsid w:val="008A12F7"/>
    <w:rsid w:val="008A4EDE"/>
    <w:rsid w:val="008B0951"/>
    <w:rsid w:val="008B1D80"/>
    <w:rsid w:val="008B1FBA"/>
    <w:rsid w:val="008B2A84"/>
    <w:rsid w:val="008B3919"/>
    <w:rsid w:val="008B5829"/>
    <w:rsid w:val="008B6CD1"/>
    <w:rsid w:val="008C28BF"/>
    <w:rsid w:val="008C68C0"/>
    <w:rsid w:val="008C71AF"/>
    <w:rsid w:val="008C73B1"/>
    <w:rsid w:val="008D0506"/>
    <w:rsid w:val="008D064C"/>
    <w:rsid w:val="008D2317"/>
    <w:rsid w:val="008D2372"/>
    <w:rsid w:val="008D3E3B"/>
    <w:rsid w:val="008D5236"/>
    <w:rsid w:val="008E0507"/>
    <w:rsid w:val="008E169A"/>
    <w:rsid w:val="008E1DC8"/>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3283"/>
    <w:rsid w:val="00914756"/>
    <w:rsid w:val="00916597"/>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F0465"/>
    <w:rsid w:val="009F0897"/>
    <w:rsid w:val="009F0EB1"/>
    <w:rsid w:val="009F125F"/>
    <w:rsid w:val="009F200A"/>
    <w:rsid w:val="009F250D"/>
    <w:rsid w:val="009F2610"/>
    <w:rsid w:val="009F299D"/>
    <w:rsid w:val="009F4145"/>
    <w:rsid w:val="009F5D45"/>
    <w:rsid w:val="009F669F"/>
    <w:rsid w:val="009F7795"/>
    <w:rsid w:val="00A01195"/>
    <w:rsid w:val="00A0582A"/>
    <w:rsid w:val="00A06411"/>
    <w:rsid w:val="00A1086B"/>
    <w:rsid w:val="00A1458C"/>
    <w:rsid w:val="00A1481F"/>
    <w:rsid w:val="00A15294"/>
    <w:rsid w:val="00A15655"/>
    <w:rsid w:val="00A15A28"/>
    <w:rsid w:val="00A169D1"/>
    <w:rsid w:val="00A208D3"/>
    <w:rsid w:val="00A2105B"/>
    <w:rsid w:val="00A21DDB"/>
    <w:rsid w:val="00A23BC2"/>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C3C"/>
    <w:rsid w:val="00A56DA6"/>
    <w:rsid w:val="00A5715B"/>
    <w:rsid w:val="00A606E8"/>
    <w:rsid w:val="00A6349C"/>
    <w:rsid w:val="00A642AD"/>
    <w:rsid w:val="00A66E30"/>
    <w:rsid w:val="00A7162B"/>
    <w:rsid w:val="00A71D26"/>
    <w:rsid w:val="00A720AB"/>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4E33"/>
    <w:rsid w:val="00B079A0"/>
    <w:rsid w:val="00B1026E"/>
    <w:rsid w:val="00B125E6"/>
    <w:rsid w:val="00B14BFC"/>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2264"/>
    <w:rsid w:val="00BB2313"/>
    <w:rsid w:val="00BB25BB"/>
    <w:rsid w:val="00BB6282"/>
    <w:rsid w:val="00BB6C8D"/>
    <w:rsid w:val="00BB7B7A"/>
    <w:rsid w:val="00BC14A2"/>
    <w:rsid w:val="00BC15A2"/>
    <w:rsid w:val="00BC1A54"/>
    <w:rsid w:val="00BC42E4"/>
    <w:rsid w:val="00BC4BBA"/>
    <w:rsid w:val="00BC6024"/>
    <w:rsid w:val="00BC61EA"/>
    <w:rsid w:val="00BC6BE6"/>
    <w:rsid w:val="00BD162C"/>
    <w:rsid w:val="00BD34EE"/>
    <w:rsid w:val="00BD7598"/>
    <w:rsid w:val="00BE0373"/>
    <w:rsid w:val="00BE2247"/>
    <w:rsid w:val="00BE2D7D"/>
    <w:rsid w:val="00BE327E"/>
    <w:rsid w:val="00BE38CA"/>
    <w:rsid w:val="00BE4976"/>
    <w:rsid w:val="00BE5849"/>
    <w:rsid w:val="00BE684E"/>
    <w:rsid w:val="00BE6D12"/>
    <w:rsid w:val="00BE71A4"/>
    <w:rsid w:val="00BE71C1"/>
    <w:rsid w:val="00BF0F76"/>
    <w:rsid w:val="00BF39FC"/>
    <w:rsid w:val="00BF3DB0"/>
    <w:rsid w:val="00BF3E5C"/>
    <w:rsid w:val="00BF61D4"/>
    <w:rsid w:val="00BF6D31"/>
    <w:rsid w:val="00BF7328"/>
    <w:rsid w:val="00C00B2B"/>
    <w:rsid w:val="00C021CF"/>
    <w:rsid w:val="00C02B59"/>
    <w:rsid w:val="00C02B8B"/>
    <w:rsid w:val="00C06AB1"/>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41444"/>
    <w:rsid w:val="00C421AD"/>
    <w:rsid w:val="00C42F5A"/>
    <w:rsid w:val="00C44DC9"/>
    <w:rsid w:val="00C4549A"/>
    <w:rsid w:val="00C46B03"/>
    <w:rsid w:val="00C502F1"/>
    <w:rsid w:val="00C54355"/>
    <w:rsid w:val="00C54F63"/>
    <w:rsid w:val="00C601D9"/>
    <w:rsid w:val="00C60255"/>
    <w:rsid w:val="00C61991"/>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448E"/>
    <w:rsid w:val="00CA6371"/>
    <w:rsid w:val="00CB147B"/>
    <w:rsid w:val="00CB1615"/>
    <w:rsid w:val="00CB2918"/>
    <w:rsid w:val="00CB4782"/>
    <w:rsid w:val="00CB732F"/>
    <w:rsid w:val="00CC05BD"/>
    <w:rsid w:val="00CC188C"/>
    <w:rsid w:val="00CC19DF"/>
    <w:rsid w:val="00CC1BB3"/>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21A4E"/>
    <w:rsid w:val="00D22B06"/>
    <w:rsid w:val="00D23509"/>
    <w:rsid w:val="00D24307"/>
    <w:rsid w:val="00D25830"/>
    <w:rsid w:val="00D30B6C"/>
    <w:rsid w:val="00D32A8F"/>
    <w:rsid w:val="00D35504"/>
    <w:rsid w:val="00D403FE"/>
    <w:rsid w:val="00D428D6"/>
    <w:rsid w:val="00D43E33"/>
    <w:rsid w:val="00D44C7E"/>
    <w:rsid w:val="00D457FA"/>
    <w:rsid w:val="00D466CB"/>
    <w:rsid w:val="00D47BD8"/>
    <w:rsid w:val="00D515EC"/>
    <w:rsid w:val="00D532D7"/>
    <w:rsid w:val="00D538BD"/>
    <w:rsid w:val="00D5393F"/>
    <w:rsid w:val="00D541F5"/>
    <w:rsid w:val="00D54934"/>
    <w:rsid w:val="00D565FC"/>
    <w:rsid w:val="00D56AE3"/>
    <w:rsid w:val="00D577E4"/>
    <w:rsid w:val="00D607EA"/>
    <w:rsid w:val="00D60CBC"/>
    <w:rsid w:val="00D61949"/>
    <w:rsid w:val="00D63F56"/>
    <w:rsid w:val="00D64A72"/>
    <w:rsid w:val="00D66E3D"/>
    <w:rsid w:val="00D70842"/>
    <w:rsid w:val="00D70BE5"/>
    <w:rsid w:val="00D71AC5"/>
    <w:rsid w:val="00D71DA7"/>
    <w:rsid w:val="00D74820"/>
    <w:rsid w:val="00D76247"/>
    <w:rsid w:val="00D7769A"/>
    <w:rsid w:val="00D80977"/>
    <w:rsid w:val="00D80B61"/>
    <w:rsid w:val="00D81278"/>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528E6"/>
    <w:rsid w:val="00E52E1A"/>
    <w:rsid w:val="00E52F5D"/>
    <w:rsid w:val="00E53B58"/>
    <w:rsid w:val="00E54A71"/>
    <w:rsid w:val="00E552C3"/>
    <w:rsid w:val="00E57023"/>
    <w:rsid w:val="00E5767A"/>
    <w:rsid w:val="00E6031A"/>
    <w:rsid w:val="00E622EC"/>
    <w:rsid w:val="00E628CC"/>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6E5"/>
    <w:rsid w:val="00EF0306"/>
    <w:rsid w:val="00EF257A"/>
    <w:rsid w:val="00EF281B"/>
    <w:rsid w:val="00EF3BCC"/>
    <w:rsid w:val="00EF5EF3"/>
    <w:rsid w:val="00EF7667"/>
    <w:rsid w:val="00EF767D"/>
    <w:rsid w:val="00F0045E"/>
    <w:rsid w:val="00F01F7E"/>
    <w:rsid w:val="00F027B9"/>
    <w:rsid w:val="00F055F3"/>
    <w:rsid w:val="00F062B4"/>
    <w:rsid w:val="00F100F9"/>
    <w:rsid w:val="00F13A58"/>
    <w:rsid w:val="00F15F17"/>
    <w:rsid w:val="00F16EEF"/>
    <w:rsid w:val="00F21F29"/>
    <w:rsid w:val="00F22FAD"/>
    <w:rsid w:val="00F23377"/>
    <w:rsid w:val="00F24034"/>
    <w:rsid w:val="00F24A0A"/>
    <w:rsid w:val="00F25D0D"/>
    <w:rsid w:val="00F26A18"/>
    <w:rsid w:val="00F26D0F"/>
    <w:rsid w:val="00F27AC2"/>
    <w:rsid w:val="00F27D4F"/>
    <w:rsid w:val="00F33931"/>
    <w:rsid w:val="00F34E0E"/>
    <w:rsid w:val="00F35064"/>
    <w:rsid w:val="00F357B9"/>
    <w:rsid w:val="00F35A78"/>
    <w:rsid w:val="00F42099"/>
    <w:rsid w:val="00F420CB"/>
    <w:rsid w:val="00F43E20"/>
    <w:rsid w:val="00F475AD"/>
    <w:rsid w:val="00F50C5C"/>
    <w:rsid w:val="00F51CCF"/>
    <w:rsid w:val="00F54510"/>
    <w:rsid w:val="00F5544D"/>
    <w:rsid w:val="00F5556E"/>
    <w:rsid w:val="00F56F5A"/>
    <w:rsid w:val="00F5770D"/>
    <w:rsid w:val="00F57825"/>
    <w:rsid w:val="00F61320"/>
    <w:rsid w:val="00F66CB1"/>
    <w:rsid w:val="00F70BA5"/>
    <w:rsid w:val="00F726E3"/>
    <w:rsid w:val="00F729B4"/>
    <w:rsid w:val="00F74B58"/>
    <w:rsid w:val="00F74B99"/>
    <w:rsid w:val="00F75971"/>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12ED"/>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codegu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5</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4</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56</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58</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57</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61</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62</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9</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60</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4064C6B7-9C33-404A-9116-4F8E6CA60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7</TotalTime>
  <Pages>70</Pages>
  <Words>20004</Words>
  <Characters>114025</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413</cp:revision>
  <dcterms:created xsi:type="dcterms:W3CDTF">2024-05-07T11:17:00Z</dcterms:created>
  <dcterms:modified xsi:type="dcterms:W3CDTF">2024-06-1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